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4A9A1D82" w:rsidR="00A6624D" w:rsidRPr="00F03B4A" w:rsidRDefault="008504CC"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57965">
        <w:trPr>
          <w:trHeight w:val="270"/>
        </w:trPr>
        <w:tc>
          <w:tcPr>
            <w:tcW w:w="1620" w:type="dxa"/>
            <w:vMerge w:val="restart"/>
            <w:tcBorders>
              <w:top w:val="nil"/>
              <w:left w:val="nil"/>
              <w:bottom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2056DA19" w:rsidR="00841E88" w:rsidRPr="00843880" w:rsidRDefault="007E0291" w:rsidP="00FD5816">
            <w:pPr>
              <w:jc w:val="both"/>
              <w:rPr>
                <w:rFonts w:ascii="Calibri Light" w:hAnsi="Calibri Light" w:cs="Calibri Light"/>
                <w:sz w:val="22"/>
                <w:szCs w:val="22"/>
              </w:rPr>
            </w:pPr>
            <w:r>
              <w:rPr>
                <w:rFonts w:ascii="Calibri Light" w:hAnsi="Calibri Light" w:cs="Calibri Light"/>
                <w:sz w:val="22"/>
                <w:szCs w:val="22"/>
              </w:rPr>
              <w:t>May 23</w:t>
            </w:r>
            <w:r w:rsidR="00EE57AA">
              <w:rPr>
                <w:rFonts w:ascii="Calibri Light" w:hAnsi="Calibri Light" w:cs="Calibri Light"/>
                <w:sz w:val="22"/>
                <w:szCs w:val="22"/>
              </w:rPr>
              <w:t>, 2025</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450CB6E9"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w:t>
            </w:r>
            <w:r w:rsidR="00133C05">
              <w:rPr>
                <w:rFonts w:ascii="Calibri Light" w:hAnsi="Calibri Light" w:cs="Calibri Light"/>
                <w:sz w:val="22"/>
                <w:szCs w:val="22"/>
              </w:rPr>
              <w:t>0</w:t>
            </w:r>
            <w:r w:rsidR="00897CA2">
              <w:rPr>
                <w:rFonts w:ascii="Calibri Light" w:hAnsi="Calibri Light" w:cs="Calibri Light"/>
                <w:sz w:val="22"/>
                <w:szCs w:val="22"/>
              </w:rPr>
              <w:t xml:space="preserve">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00357965">
        <w:trPr>
          <w:trHeight w:val="270"/>
        </w:trPr>
        <w:tc>
          <w:tcPr>
            <w:tcW w:w="1620" w:type="dxa"/>
            <w:vMerge/>
            <w:tcBorders>
              <w:top w:val="nil"/>
              <w:left w:val="nil"/>
              <w:bottom w:val="nil"/>
              <w:right w:val="single" w:sz="4" w:space="0" w:color="auto"/>
            </w:tcBorders>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tcBorders>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6FC27520" w14:textId="77777777" w:rsidR="005828A7" w:rsidRDefault="005828A7" w:rsidP="00E7566F">
      <w:pPr>
        <w:rPr>
          <w:rFonts w:asciiTheme="majorHAnsi" w:hAnsiTheme="majorHAnsi" w:cs="Tahoma"/>
          <w:b/>
          <w:sz w:val="22"/>
          <w:szCs w:val="22"/>
        </w:rPr>
      </w:pPr>
    </w:p>
    <w:p w14:paraId="2CAF56FA" w14:textId="0161ADB8" w:rsidR="005828A7" w:rsidRPr="00D0743A" w:rsidRDefault="005828A7" w:rsidP="00E7566F">
      <w:pPr>
        <w:rPr>
          <w:rFonts w:asciiTheme="majorHAnsi" w:hAnsiTheme="majorHAnsi" w:cs="Tahoma"/>
          <w:b/>
          <w:sz w:val="22"/>
          <w:szCs w:val="22"/>
        </w:rPr>
      </w:pPr>
      <w:r w:rsidRPr="00D0743A">
        <w:rPr>
          <w:rFonts w:asciiTheme="majorHAnsi" w:hAnsiTheme="majorHAnsi" w:cs="Tahoma"/>
          <w:b/>
          <w:sz w:val="22"/>
          <w:szCs w:val="22"/>
        </w:rPr>
        <w:t xml:space="preserve">LAND ACKNOWLEDGMENT: </w:t>
      </w:r>
    </w:p>
    <w:p w14:paraId="4A4B441E" w14:textId="2DD0B08F" w:rsidR="005828A7" w:rsidRDefault="005828A7" w:rsidP="00E7566F">
      <w:pPr>
        <w:rPr>
          <w:rFonts w:asciiTheme="majorHAnsi" w:hAnsiTheme="majorHAnsi" w:cs="Tahoma"/>
          <w:b/>
          <w:sz w:val="22"/>
          <w:szCs w:val="22"/>
        </w:rPr>
      </w:pPr>
      <w:r w:rsidRPr="00D0743A">
        <w:rPr>
          <w:rFonts w:ascii="Arial" w:hAnsi="Arial" w:cs="Arial"/>
          <w:color w:val="333333"/>
          <w:shd w:val="clear" w:color="auto" w:fill="FFFFFF"/>
        </w:rPr>
        <w:t>I would like to acknowledge that UBC’s Vancouver Point Grey campus is situated on the traditional, ancestral, unceded territory of the Musqueam people. I would also like to acknowledge that you are joining us today from many places, near and far, and acknowledge the traditional owners and caretakers of those lands.</w:t>
      </w:r>
    </w:p>
    <w:p w14:paraId="665DD2AC" w14:textId="77777777" w:rsidR="005828A7" w:rsidRDefault="005828A7" w:rsidP="00E7566F">
      <w:pPr>
        <w:rPr>
          <w:rFonts w:asciiTheme="majorHAnsi" w:hAnsiTheme="majorHAnsi" w:cs="Tahoma"/>
          <w:b/>
          <w:sz w:val="22"/>
          <w:szCs w:val="22"/>
        </w:rPr>
      </w:pPr>
    </w:p>
    <w:p w14:paraId="14F45BD5" w14:textId="3A122D3A"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9B17D2">
            <w:pPr>
              <w:numPr>
                <w:ilvl w:val="0"/>
                <w:numId w:val="2"/>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9B17D2">
            <w:pPr>
              <w:numPr>
                <w:ilvl w:val="0"/>
                <w:numId w:val="2"/>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9B17D2">
            <w:pPr>
              <w:pStyle w:val="ListParagraph"/>
              <w:numPr>
                <w:ilvl w:val="0"/>
                <w:numId w:val="4"/>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9B17D2">
            <w:pPr>
              <w:numPr>
                <w:ilvl w:val="0"/>
                <w:numId w:val="2"/>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9B17D2">
            <w:pPr>
              <w:numPr>
                <w:ilvl w:val="0"/>
                <w:numId w:val="2"/>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9B17D2">
            <w:pPr>
              <w:numPr>
                <w:ilvl w:val="0"/>
                <w:numId w:val="2"/>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9B17D2">
            <w:pPr>
              <w:numPr>
                <w:ilvl w:val="0"/>
                <w:numId w:val="2"/>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9B17D2">
            <w:pPr>
              <w:numPr>
                <w:ilvl w:val="0"/>
                <w:numId w:val="2"/>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9B17D2">
            <w:pPr>
              <w:numPr>
                <w:ilvl w:val="0"/>
                <w:numId w:val="2"/>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9B17D2">
            <w:pPr>
              <w:numPr>
                <w:ilvl w:val="0"/>
                <w:numId w:val="1"/>
              </w:numPr>
              <w:rPr>
                <w:rFonts w:asciiTheme="majorHAnsi" w:hAnsiTheme="majorHAnsi" w:cs="Tahoma"/>
                <w:b/>
                <w:color w:val="97D4E9"/>
                <w:szCs w:val="22"/>
              </w:rPr>
            </w:pPr>
            <w:r>
              <w:rPr>
                <w:rFonts w:asciiTheme="majorHAnsi" w:hAnsiTheme="majorHAnsi" w:cs="Tahoma"/>
                <w:b/>
                <w:color w:val="97D4E9"/>
                <w:szCs w:val="22"/>
              </w:rPr>
              <w:lastRenderedPageBreak/>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5AE1CBCD" w:rsidR="00123BA7" w:rsidRPr="00843880" w:rsidRDefault="00F85FEE"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D4427C">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5EC88AFC" w:rsidR="00123BA7" w:rsidRPr="00843880" w:rsidRDefault="00F85FEE"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EndPr/>
              <w:sdtContent>
                <w:r w:rsidR="0057650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F85FEE"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095FA232" w:rsidR="00123BA7" w:rsidRPr="009707D3" w:rsidRDefault="0096642E" w:rsidP="00123BA7">
            <w:pPr>
              <w:rPr>
                <w:rFonts w:ascii="Calibri Light" w:eastAsia="MS Gothic" w:hAnsi="Calibri Light" w:cs="Calibri Light"/>
                <w:sz w:val="22"/>
                <w:szCs w:val="22"/>
              </w:rPr>
            </w:pPr>
            <w:r w:rsidRPr="009707D3">
              <w:rPr>
                <w:rFonts w:ascii="Calibri Light" w:eastAsia="MS Gothic" w:hAnsi="Calibri Light" w:cs="Calibri Light"/>
                <w:sz w:val="22"/>
                <w:szCs w:val="22"/>
              </w:rPr>
              <w:t>Alan Lee</w:t>
            </w:r>
            <w:r w:rsidR="00123BA7" w:rsidRPr="009707D3">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Pr="009707D3" w:rsidRDefault="00123BA7" w:rsidP="00123BA7">
            <w:pPr>
              <w:rPr>
                <w:rFonts w:ascii="Calibri Light" w:hAnsi="Calibri Light" w:cs="Calibri Light"/>
                <w:sz w:val="22"/>
                <w:szCs w:val="22"/>
              </w:rPr>
            </w:pPr>
            <w:r w:rsidRPr="009707D3">
              <w:rPr>
                <w:rFonts w:ascii="Calibri Light" w:hAnsi="Calibri Light" w:cs="Calibri Light"/>
                <w:sz w:val="22"/>
                <w:szCs w:val="22"/>
              </w:rPr>
              <w:t>MCML</w:t>
            </w:r>
          </w:p>
        </w:tc>
        <w:tc>
          <w:tcPr>
            <w:tcW w:w="1260" w:type="dxa"/>
          </w:tcPr>
          <w:p w14:paraId="1098C476" w14:textId="61C545A6" w:rsidR="00123BA7" w:rsidRPr="009707D3" w:rsidRDefault="00F85FEE"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0"/>
                  <w14:checkedState w14:val="00FE" w14:font="Wingdings"/>
                  <w14:uncheckedState w14:val="2610" w14:font="MS Gothic"/>
                </w14:checkbox>
              </w:sdtPr>
              <w:sdtEndPr/>
              <w:sdtContent>
                <w:r w:rsidR="007E0291">
                  <w:rPr>
                    <w:rFonts w:ascii="MS Gothic" w:eastAsia="MS Gothic" w:hAnsi="MS Gothic" w:cs="Calibri Light" w:hint="eastAsia"/>
                    <w:color w:val="000000"/>
                    <w:sz w:val="20"/>
                    <w:szCs w:val="20"/>
                    <w:shd w:val="clear" w:color="auto" w:fill="D9D9D9"/>
                    <w:lang w:val="en-CA"/>
                  </w:rPr>
                  <w:t>☐</w:t>
                </w:r>
              </w:sdtContent>
            </w:sdt>
          </w:p>
        </w:tc>
        <w:tc>
          <w:tcPr>
            <w:tcW w:w="1350" w:type="dxa"/>
          </w:tcPr>
          <w:p w14:paraId="4FB58F73" w14:textId="0D4448A0" w:rsidR="00123BA7" w:rsidRPr="009707D3" w:rsidRDefault="00F85FEE"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EndPr/>
              <w:sdtContent>
                <w:r w:rsidR="003E5F34">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7D5782DB" w:rsidR="00123BA7" w:rsidRPr="00843880" w:rsidRDefault="00F85FEE"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1"/>
                  <w14:checkedState w14:val="00FE" w14:font="Wingdings"/>
                  <w14:uncheckedState w14:val="2610" w14:font="MS Gothic"/>
                </w14:checkbox>
              </w:sdtPr>
              <w:sdtEndPr/>
              <w:sdtContent>
                <w:r w:rsidR="00DE20DA">
                  <w:rPr>
                    <w:rFonts w:ascii="Calibri Light" w:hAnsi="Calibri Light" w:cs="Calibri Light"/>
                    <w:color w:val="000000"/>
                    <w:sz w:val="20"/>
                    <w:szCs w:val="20"/>
                    <w:shd w:val="clear" w:color="auto" w:fill="D9D9D9"/>
                    <w:lang w:val="en-CA"/>
                  </w:rPr>
                  <w:sym w:font="Wingdings" w:char="F0FE"/>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49929473" w:rsidR="00123BA7" w:rsidRPr="00843880" w:rsidRDefault="00F85FEE"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EndPr/>
              <w:sdtContent>
                <w:r w:rsidR="00DE20DA">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151AB3C9" w:rsidR="00123BA7" w:rsidRPr="00843880" w:rsidRDefault="00F85FEE"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EE57AA">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05D69ED" w:rsidR="00123BA7" w:rsidRPr="00843880" w:rsidRDefault="00F85FEE"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20D1">
                  <w:rPr>
                    <w:rFonts w:ascii="MS Gothic" w:eastAsia="MS Gothic" w:hAnsi="MS Gothic" w:cs="Calibri Light" w:hint="eastAsia"/>
                    <w:color w:val="000000"/>
                    <w:sz w:val="20"/>
                    <w:szCs w:val="20"/>
                    <w:shd w:val="clear" w:color="auto" w:fill="D9D9D9"/>
                    <w:lang w:val="en-CA"/>
                  </w:rPr>
                  <w:t>☐</w:t>
                </w:r>
              </w:sdtContent>
            </w:sdt>
          </w:p>
        </w:tc>
      </w:tr>
      <w:tr w:rsidR="00FA5E71" w:rsidRPr="000C482D" w14:paraId="04268387" w14:textId="77777777" w:rsidTr="3DDF6BA1">
        <w:trPr>
          <w:tblHeader/>
        </w:trPr>
        <w:tc>
          <w:tcPr>
            <w:tcW w:w="4878" w:type="dxa"/>
            <w:shd w:val="clear" w:color="auto" w:fill="auto"/>
            <w:vAlign w:val="center"/>
          </w:tcPr>
          <w:p w14:paraId="38E00957" w14:textId="49DE3A44" w:rsidR="00FA5E71" w:rsidRDefault="00FA5E71" w:rsidP="00FA5E71">
            <w:pPr>
              <w:rPr>
                <w:rFonts w:ascii="Calibri Light" w:eastAsia="MS Gothic" w:hAnsi="Calibri Light" w:cs="Calibri Light"/>
                <w:sz w:val="22"/>
                <w:szCs w:val="22"/>
              </w:rPr>
            </w:pPr>
            <w:r>
              <w:rPr>
                <w:rFonts w:ascii="Calibri Light" w:eastAsia="MS Gothic" w:hAnsi="Calibri Light" w:cs="Calibri Light"/>
                <w:sz w:val="22"/>
                <w:szCs w:val="22"/>
              </w:rPr>
              <w:t>Carly McGregor</w:t>
            </w:r>
          </w:p>
        </w:tc>
        <w:tc>
          <w:tcPr>
            <w:tcW w:w="3960" w:type="dxa"/>
            <w:shd w:val="clear" w:color="auto" w:fill="auto"/>
            <w:vAlign w:val="center"/>
          </w:tcPr>
          <w:p w14:paraId="05D331BD" w14:textId="2A63F3A5" w:rsidR="00FA5E71" w:rsidRDefault="00FA5E71" w:rsidP="00FA5E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227DF0D" w14:textId="0ECFDA4E" w:rsidR="00FA5E71" w:rsidRDefault="00F85FEE" w:rsidP="00FA5E71">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055543554"/>
                <w14:checkbox>
                  <w14:checked w14:val="1"/>
                  <w14:checkedState w14:val="00FE" w14:font="Wingdings"/>
                  <w14:uncheckedState w14:val="2610" w14:font="MS Gothic"/>
                </w14:checkbox>
              </w:sdtPr>
              <w:sdtEndPr/>
              <w:sdtContent>
                <w:r w:rsidR="008066D7">
                  <w:rPr>
                    <w:rFonts w:ascii="Calibri Light" w:hAnsi="Calibri Light" w:cs="Calibri Light"/>
                    <w:color w:val="000000"/>
                    <w:sz w:val="20"/>
                    <w:szCs w:val="20"/>
                    <w:shd w:val="clear" w:color="auto" w:fill="D9D9D9"/>
                    <w:lang w:val="en-CA"/>
                  </w:rPr>
                  <w:sym w:font="Wingdings" w:char="F0FE"/>
                </w:r>
              </w:sdtContent>
            </w:sdt>
          </w:p>
        </w:tc>
        <w:tc>
          <w:tcPr>
            <w:tcW w:w="1350" w:type="dxa"/>
          </w:tcPr>
          <w:p w14:paraId="1EA4C2D4" w14:textId="395CFC50" w:rsidR="00FA5E71" w:rsidRDefault="00F85FEE" w:rsidP="00FA5E71">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225053112"/>
                <w14:checkbox>
                  <w14:checked w14:val="0"/>
                  <w14:checkedState w14:val="00FE" w14:font="Wingdings"/>
                  <w14:uncheckedState w14:val="2610" w14:font="MS Gothic"/>
                </w14:checkbox>
              </w:sdtPr>
              <w:sdtEndPr/>
              <w:sdtContent>
                <w:r w:rsidR="00133C05">
                  <w:rPr>
                    <w:rFonts w:ascii="MS Gothic" w:eastAsia="MS Gothic" w:hAnsi="MS Gothic" w:cs="Calibri Light" w:hint="eastAsia"/>
                    <w:color w:val="000000"/>
                    <w:sz w:val="20"/>
                    <w:szCs w:val="20"/>
                    <w:shd w:val="clear" w:color="auto" w:fill="D9D9D9"/>
                    <w:lang w:val="en-CA"/>
                  </w:rPr>
                  <w:t>☐</w:t>
                </w:r>
              </w:sdtContent>
            </w:sdt>
          </w:p>
        </w:tc>
        <w:tc>
          <w:tcPr>
            <w:tcW w:w="1445" w:type="dxa"/>
          </w:tcPr>
          <w:p w14:paraId="31D2EEF9" w14:textId="4F8A777B" w:rsidR="00FA5E71" w:rsidRDefault="00F85FEE" w:rsidP="00FA5E71">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235607869"/>
                <w:placeholder>
                  <w:docPart w:val="CF2820FBB402461E8A8E5D5649B82D4F"/>
                </w:placeholder>
                <w14:checkbox>
                  <w14:checked w14:val="0"/>
                  <w14:checkedState w14:val="00FE" w14:font="Wingdings"/>
                  <w14:uncheckedState w14:val="2610" w14:font="MS Gothic"/>
                </w14:checkbox>
              </w:sdtPr>
              <w:sdtEndPr/>
              <w:sdtContent>
                <w:r w:rsidR="006D087A">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741F42F9" w:rsidR="00AD7AC0" w:rsidRPr="00843880" w:rsidRDefault="00F85FEE"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EndPr/>
              <w:sdtContent>
                <w:r w:rsidR="00D4427C">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64C699B5" w:rsidR="00AD7AC0" w:rsidRPr="00496E69" w:rsidRDefault="00F85FEE"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6D087A">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333E5300" w:rsidR="00AD7AC0" w:rsidRPr="00496E69" w:rsidRDefault="00F85FEE"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FA5E71">
                  <w:rPr>
                    <w:rFonts w:ascii="MS Gothic" w:eastAsia="MS Gothic" w:hAnsi="MS Gothic" w:cs="Calibri Light" w:hint="eastAsia"/>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67EA3DDA" w:rsidR="000F4A7A" w:rsidRPr="000F4A7A" w:rsidRDefault="00F85FEE"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EndPr/>
              <w:sdtContent>
                <w:r w:rsidR="007E0291">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7297C6E1" w:rsidR="000F4A7A" w:rsidRPr="000F4A7A" w:rsidRDefault="00F85FEE"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1"/>
                  <w14:checkedState w14:val="00FE" w14:font="Wingdings"/>
                  <w14:uncheckedState w14:val="2610" w14:font="MS Gothic"/>
                </w14:checkbox>
              </w:sdtPr>
              <w:sdtEndPr/>
              <w:sdtContent>
                <w:r w:rsidR="00D4427C">
                  <w:rPr>
                    <w:rFonts w:ascii="Calibri Light" w:hAnsi="Calibri Light" w:cs="Calibri Light"/>
                    <w:color w:val="000000"/>
                    <w:sz w:val="20"/>
                    <w:szCs w:val="20"/>
                    <w:shd w:val="clear" w:color="auto" w:fill="D9D9D9"/>
                    <w:lang w:val="en-CA"/>
                  </w:rPr>
                  <w:sym w:font="Wingdings" w:char="F0FE"/>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48D8D9A1" w:rsidR="000F4A7A" w:rsidRPr="000F4A7A" w:rsidRDefault="00F85FEE"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EndPr/>
              <w:sdtContent>
                <w:r w:rsidR="00FD5E05">
                  <w:rPr>
                    <w:rFonts w:ascii="MS Gothic" w:eastAsia="MS Gothic" w:hAnsi="MS Gothic" w:cs="Calibri Light" w:hint="eastAsia"/>
                    <w:color w:val="000000" w:themeColor="text1"/>
                    <w:sz w:val="20"/>
                    <w:szCs w:val="20"/>
                    <w:shd w:val="clear" w:color="auto" w:fill="D9D9D9"/>
                    <w:lang w:val="en-CA"/>
                  </w:rPr>
                  <w:t>☐</w:t>
                </w:r>
              </w:sdtContent>
            </w:sdt>
          </w:p>
        </w:tc>
      </w:tr>
      <w:tr w:rsidR="0096642E" w:rsidRPr="00843880" w14:paraId="35999080" w14:textId="77777777" w:rsidTr="00593DB6">
        <w:trPr>
          <w:tblHeader/>
        </w:trPr>
        <w:tc>
          <w:tcPr>
            <w:tcW w:w="4878" w:type="dxa"/>
            <w:shd w:val="clear" w:color="auto" w:fill="auto"/>
            <w:vAlign w:val="center"/>
          </w:tcPr>
          <w:p w14:paraId="216D9E88" w14:textId="6C86C699" w:rsidR="0096642E" w:rsidRPr="00590B0C" w:rsidRDefault="00C63D8B" w:rsidP="00593DB6">
            <w:pPr>
              <w:rPr>
                <w:rFonts w:ascii="Calibri Light" w:eastAsia="MS Gothic" w:hAnsi="Calibri Light" w:cs="Calibri Light"/>
                <w:sz w:val="22"/>
                <w:szCs w:val="22"/>
              </w:rPr>
            </w:pPr>
            <w:r>
              <w:rPr>
                <w:rFonts w:ascii="Calibri Light" w:eastAsia="MS Gothic" w:hAnsi="Calibri Light" w:cs="Calibri Light"/>
                <w:sz w:val="22"/>
                <w:szCs w:val="22"/>
              </w:rPr>
              <w:t>Kylee Smith</w:t>
            </w:r>
          </w:p>
        </w:tc>
        <w:tc>
          <w:tcPr>
            <w:tcW w:w="3960" w:type="dxa"/>
            <w:shd w:val="clear" w:color="auto" w:fill="auto"/>
            <w:vAlign w:val="center"/>
          </w:tcPr>
          <w:p w14:paraId="05678527" w14:textId="77777777" w:rsidR="0096642E" w:rsidRPr="00590B0C" w:rsidRDefault="0096642E" w:rsidP="00593DB6">
            <w:pPr>
              <w:rPr>
                <w:rFonts w:ascii="Calibri Light" w:hAnsi="Calibri Light" w:cs="Calibri Light"/>
                <w:sz w:val="22"/>
                <w:szCs w:val="22"/>
              </w:rPr>
            </w:pPr>
            <w:r w:rsidRPr="00590B0C">
              <w:rPr>
                <w:rFonts w:ascii="Calibri Light" w:hAnsi="Calibri Light" w:cs="Calibri Light"/>
                <w:sz w:val="22"/>
                <w:szCs w:val="22"/>
              </w:rPr>
              <w:t>MCML</w:t>
            </w:r>
          </w:p>
        </w:tc>
        <w:tc>
          <w:tcPr>
            <w:tcW w:w="1260" w:type="dxa"/>
          </w:tcPr>
          <w:p w14:paraId="6F6BD00E" w14:textId="6CC11572" w:rsidR="0096642E" w:rsidRPr="00590B0C" w:rsidRDefault="00F85FEE" w:rsidP="00593DB6">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60A311CAB44841CBB3CA3F23EF0711B2"/>
                </w:placeholder>
                <w14:checkbox>
                  <w14:checked w14:val="0"/>
                  <w14:checkedState w14:val="00FE" w14:font="Wingdings"/>
                  <w14:uncheckedState w14:val="2610" w14:font="MS Gothic"/>
                </w14:checkbox>
              </w:sdtPr>
              <w:sdtEndPr/>
              <w:sdtContent>
                <w:r w:rsidR="00EE57AA" w:rsidRPr="00590B0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16198D58" w14:textId="7CBF618C" w:rsidR="0096642E" w:rsidRPr="00590B0C" w:rsidRDefault="00F85FEE"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FC5004" w:rsidRPr="00590B0C">
                  <w:rPr>
                    <w:rFonts w:ascii="MS Gothic" w:eastAsia="MS Gothic" w:hAnsi="MS Gothic" w:cs="Calibri Light" w:hint="eastAsia"/>
                    <w:color w:val="000000"/>
                    <w:sz w:val="20"/>
                    <w:szCs w:val="20"/>
                    <w:shd w:val="clear" w:color="auto" w:fill="D9D9D9"/>
                    <w:lang w:val="en-CA"/>
                  </w:rPr>
                  <w:t>☐</w:t>
                </w:r>
              </w:sdtContent>
            </w:sdt>
          </w:p>
        </w:tc>
        <w:tc>
          <w:tcPr>
            <w:tcW w:w="1445" w:type="dxa"/>
          </w:tcPr>
          <w:p w14:paraId="6D501DF1" w14:textId="6D99490B" w:rsidR="0096642E" w:rsidRPr="00843880" w:rsidRDefault="00F85FEE"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1"/>
                  <w14:checkedState w14:val="00FE" w14:font="Wingdings"/>
                  <w14:uncheckedState w14:val="2610" w14:font="MS Gothic"/>
                </w14:checkbox>
              </w:sdtPr>
              <w:sdtEndPr/>
              <w:sdtContent>
                <w:r w:rsidR="005A6AD7">
                  <w:rPr>
                    <w:rFonts w:ascii="Calibri Light" w:hAnsi="Calibri Light" w:cs="Calibri Light"/>
                    <w:color w:val="000000"/>
                    <w:sz w:val="20"/>
                    <w:szCs w:val="20"/>
                    <w:shd w:val="clear" w:color="auto" w:fill="D9D9D9"/>
                    <w:lang w:val="en-CA"/>
                  </w:rPr>
                  <w:sym w:font="Wingdings" w:char="F0FE"/>
                </w:r>
              </w:sdtContent>
            </w:sdt>
          </w:p>
        </w:tc>
      </w:tr>
      <w:tr w:rsidR="008504CC" w:rsidRPr="00F6158E" w14:paraId="2E545886" w14:textId="77777777" w:rsidTr="00DF7A16">
        <w:trPr>
          <w:trHeight w:val="233"/>
          <w:tblHeader/>
        </w:trPr>
        <w:tc>
          <w:tcPr>
            <w:tcW w:w="4878" w:type="dxa"/>
            <w:shd w:val="clear" w:color="auto" w:fill="auto"/>
            <w:vAlign w:val="center"/>
          </w:tcPr>
          <w:p w14:paraId="56E1B18D" w14:textId="69830186" w:rsidR="008504CC" w:rsidRPr="00151365" w:rsidRDefault="008504CC" w:rsidP="008504CC">
            <w:pPr>
              <w:rPr>
                <w:rFonts w:asciiTheme="majorHAnsi" w:hAnsiTheme="majorHAnsi" w:cs="Tahoma"/>
                <w:strike/>
                <w:color w:val="0C2344"/>
                <w:sz w:val="22"/>
                <w:szCs w:val="22"/>
              </w:rPr>
            </w:pPr>
            <w:r w:rsidRPr="00151365">
              <w:rPr>
                <w:rFonts w:asciiTheme="majorHAnsi" w:hAnsiTheme="majorHAnsi" w:cs="Tahoma"/>
                <w:strike/>
                <w:color w:val="0C2344"/>
                <w:sz w:val="22"/>
                <w:szCs w:val="22"/>
              </w:rPr>
              <w:t>Samuel H.</w:t>
            </w:r>
          </w:p>
        </w:tc>
        <w:tc>
          <w:tcPr>
            <w:tcW w:w="3960" w:type="dxa"/>
            <w:shd w:val="clear" w:color="auto" w:fill="auto"/>
            <w:vAlign w:val="center"/>
          </w:tcPr>
          <w:p w14:paraId="2B656031" w14:textId="77777777" w:rsidR="008504CC" w:rsidRPr="00151365" w:rsidRDefault="008504CC" w:rsidP="008504CC">
            <w:pPr>
              <w:jc w:val="center"/>
              <w:rPr>
                <w:rFonts w:asciiTheme="majorHAnsi" w:hAnsiTheme="majorHAnsi" w:cs="Tahoma"/>
                <w:b/>
                <w:strike/>
                <w:color w:val="0C2344"/>
                <w:sz w:val="22"/>
                <w:szCs w:val="22"/>
              </w:rPr>
            </w:pPr>
          </w:p>
        </w:tc>
        <w:tc>
          <w:tcPr>
            <w:tcW w:w="1260" w:type="dxa"/>
            <w:shd w:val="clear" w:color="auto" w:fill="auto"/>
          </w:tcPr>
          <w:p w14:paraId="6B27F5D7" w14:textId="1BFA1CC8" w:rsidR="008504CC" w:rsidRPr="00151365" w:rsidRDefault="00F85FEE" w:rsidP="008504CC">
            <w:pPr>
              <w:jc w:val="center"/>
              <w:rPr>
                <w:rFonts w:asciiTheme="majorHAnsi" w:hAnsiTheme="majorHAnsi" w:cs="Tahoma"/>
                <w:b/>
                <w:strike/>
                <w:color w:val="0C2344"/>
                <w:sz w:val="22"/>
                <w:szCs w:val="22"/>
              </w:rPr>
            </w:pPr>
            <w:sdt>
              <w:sdtPr>
                <w:rPr>
                  <w:rFonts w:ascii="Calibri Light" w:hAnsi="Calibri Light" w:cs="Calibri Light"/>
                  <w:strike/>
                  <w:color w:val="000000" w:themeColor="text1"/>
                  <w:sz w:val="20"/>
                  <w:szCs w:val="20"/>
                  <w:shd w:val="clear" w:color="auto" w:fill="D9D9D9"/>
                  <w:lang w:val="en-CA"/>
                </w:rPr>
                <w:id w:val="-1931885708"/>
                <w:placeholder>
                  <w:docPart w:val="81C4DAAE27434A3F8D2D09FB17E9B782"/>
                </w:placeholder>
                <w14:checkbox>
                  <w14:checked w14:val="0"/>
                  <w14:checkedState w14:val="00FE" w14:font="Wingdings"/>
                  <w14:uncheckedState w14:val="2610" w14:font="MS Gothic"/>
                </w14:checkbox>
              </w:sdtPr>
              <w:sdtEndPr/>
              <w:sdtContent>
                <w:r w:rsidR="00133C05" w:rsidRPr="00151365">
                  <w:rPr>
                    <w:rFonts w:ascii="MS Gothic" w:eastAsia="MS Gothic" w:hAnsi="MS Gothic" w:cs="Calibri Light" w:hint="eastAsia"/>
                    <w:strike/>
                    <w:color w:val="000000" w:themeColor="text1"/>
                    <w:sz w:val="20"/>
                    <w:szCs w:val="20"/>
                    <w:shd w:val="clear" w:color="auto" w:fill="D9D9D9"/>
                    <w:lang w:val="en-CA"/>
                  </w:rPr>
                  <w:t>☐</w:t>
                </w:r>
              </w:sdtContent>
            </w:sdt>
          </w:p>
        </w:tc>
        <w:tc>
          <w:tcPr>
            <w:tcW w:w="1350" w:type="dxa"/>
            <w:shd w:val="clear" w:color="auto" w:fill="auto"/>
          </w:tcPr>
          <w:p w14:paraId="770F223A" w14:textId="341F807C" w:rsidR="008504CC" w:rsidRPr="00151365" w:rsidRDefault="00F85FEE" w:rsidP="008504CC">
            <w:pPr>
              <w:jc w:val="center"/>
              <w:rPr>
                <w:rFonts w:asciiTheme="majorHAnsi" w:hAnsiTheme="majorHAnsi" w:cs="Tahoma"/>
                <w:b/>
                <w:strike/>
                <w:color w:val="0C2344"/>
                <w:sz w:val="22"/>
                <w:szCs w:val="22"/>
              </w:rPr>
            </w:pPr>
            <w:sdt>
              <w:sdtPr>
                <w:rPr>
                  <w:rFonts w:ascii="Calibri Light" w:hAnsi="Calibri Light" w:cs="Calibri Light"/>
                  <w:strike/>
                  <w:color w:val="000000"/>
                  <w:sz w:val="20"/>
                  <w:szCs w:val="20"/>
                  <w:shd w:val="clear" w:color="auto" w:fill="D9D9D9"/>
                  <w:lang w:val="en-CA"/>
                </w:rPr>
                <w:id w:val="-1542667322"/>
                <w14:checkbox>
                  <w14:checked w14:val="0"/>
                  <w14:checkedState w14:val="00FE" w14:font="Wingdings"/>
                  <w14:uncheckedState w14:val="2610" w14:font="MS Gothic"/>
                </w14:checkbox>
              </w:sdtPr>
              <w:sdtEndPr/>
              <w:sdtContent>
                <w:r w:rsidR="00BF072F" w:rsidRPr="00151365">
                  <w:rPr>
                    <w:rFonts w:ascii="MS Gothic" w:eastAsia="MS Gothic" w:hAnsi="MS Gothic" w:cs="Calibri Light" w:hint="eastAsia"/>
                    <w:strike/>
                    <w:color w:val="000000"/>
                    <w:sz w:val="20"/>
                    <w:szCs w:val="20"/>
                    <w:shd w:val="clear" w:color="auto" w:fill="D9D9D9"/>
                    <w:lang w:val="en-CA"/>
                  </w:rPr>
                  <w:t>☐</w:t>
                </w:r>
              </w:sdtContent>
            </w:sdt>
          </w:p>
        </w:tc>
        <w:tc>
          <w:tcPr>
            <w:tcW w:w="1445" w:type="dxa"/>
            <w:shd w:val="clear" w:color="auto" w:fill="auto"/>
          </w:tcPr>
          <w:p w14:paraId="1AA10548" w14:textId="23487049" w:rsidR="008504CC" w:rsidRPr="00151365" w:rsidRDefault="00F85FEE" w:rsidP="008504CC">
            <w:pPr>
              <w:jc w:val="center"/>
              <w:rPr>
                <w:rFonts w:asciiTheme="majorHAnsi" w:hAnsiTheme="majorHAnsi" w:cs="Tahoma"/>
                <w:b/>
                <w:strike/>
                <w:color w:val="0C2344"/>
                <w:sz w:val="22"/>
                <w:szCs w:val="22"/>
              </w:rPr>
            </w:pPr>
            <w:sdt>
              <w:sdtPr>
                <w:rPr>
                  <w:rFonts w:ascii="Calibri Light" w:hAnsi="Calibri Light" w:cs="Calibri Light"/>
                  <w:strike/>
                  <w:color w:val="000000"/>
                  <w:sz w:val="20"/>
                  <w:szCs w:val="20"/>
                  <w:shd w:val="clear" w:color="auto" w:fill="D9D9D9"/>
                  <w:lang w:val="en-CA"/>
                </w:rPr>
                <w:id w:val="-590629138"/>
                <w14:checkbox>
                  <w14:checked w14:val="0"/>
                  <w14:checkedState w14:val="00FE" w14:font="Wingdings"/>
                  <w14:uncheckedState w14:val="2610" w14:font="MS Gothic"/>
                </w14:checkbox>
              </w:sdtPr>
              <w:sdtEndPr/>
              <w:sdtContent>
                <w:r w:rsidR="007E0291" w:rsidRPr="00151365">
                  <w:rPr>
                    <w:rFonts w:ascii="MS Gothic" w:eastAsia="MS Gothic" w:hAnsi="MS Gothic" w:cs="Calibri Light" w:hint="eastAsia"/>
                    <w:strike/>
                    <w:color w:val="000000"/>
                    <w:sz w:val="20"/>
                    <w:szCs w:val="20"/>
                    <w:shd w:val="clear" w:color="auto" w:fill="D9D9D9"/>
                    <w:lang w:val="en-CA"/>
                  </w:rPr>
                  <w:t>☐</w:t>
                </w:r>
              </w:sdtContent>
            </w:sdt>
          </w:p>
        </w:tc>
      </w:tr>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4972AA7C" w:rsidR="009F5671" w:rsidRPr="00843880" w:rsidRDefault="00F85FEE"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EndPr/>
              <w:sdtContent>
                <w:r w:rsidR="005A6AD7">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3617B1F4" w:rsidR="009F5671" w:rsidRPr="00843880" w:rsidRDefault="00F85FEE"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7E0291">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126B532E" w:rsidR="009F5671" w:rsidRPr="00843880" w:rsidRDefault="00F85FEE"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D734F4">
                  <w:rPr>
                    <w:rFonts w:ascii="MS Gothic" w:eastAsia="MS Gothic" w:hAnsi="MS Gothic" w:cs="Calibri Light" w:hint="eastAsia"/>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8504CC" w:rsidRPr="00843880" w14:paraId="536155E6" w14:textId="77777777" w:rsidTr="3DDF6BA1">
        <w:trPr>
          <w:tblHeader/>
        </w:trPr>
        <w:tc>
          <w:tcPr>
            <w:tcW w:w="4878" w:type="dxa"/>
            <w:shd w:val="clear" w:color="auto" w:fill="auto"/>
            <w:vAlign w:val="center"/>
          </w:tcPr>
          <w:p w14:paraId="0A212B25" w14:textId="456FEB74" w:rsidR="008504CC" w:rsidRDefault="003E5F34" w:rsidP="008504CC">
            <w:pPr>
              <w:rPr>
                <w:rFonts w:ascii="Calibri Light" w:eastAsia="MS Gothic" w:hAnsi="Calibri Light" w:cs="Calibri Light"/>
                <w:sz w:val="22"/>
                <w:szCs w:val="22"/>
              </w:rPr>
            </w:pPr>
            <w:r>
              <w:rPr>
                <w:rFonts w:ascii="Calibri Light" w:eastAsia="MS Gothic" w:hAnsi="Calibri Light" w:cs="Calibri Light"/>
                <w:sz w:val="22"/>
                <w:szCs w:val="22"/>
              </w:rPr>
              <w:t xml:space="preserve">Sylvia </w:t>
            </w:r>
            <w:r w:rsidR="007C3584">
              <w:rPr>
                <w:rFonts w:ascii="Calibri Light" w:eastAsia="MS Gothic" w:hAnsi="Calibri Light" w:cs="Calibri Light"/>
                <w:sz w:val="22"/>
                <w:szCs w:val="22"/>
              </w:rPr>
              <w:t>Nyamaizi</w:t>
            </w:r>
          </w:p>
        </w:tc>
        <w:tc>
          <w:tcPr>
            <w:tcW w:w="3960" w:type="dxa"/>
            <w:shd w:val="clear" w:color="auto" w:fill="auto"/>
            <w:vAlign w:val="center"/>
          </w:tcPr>
          <w:p w14:paraId="3580DF31" w14:textId="3185419E" w:rsidR="008504CC" w:rsidRDefault="007C3584" w:rsidP="008504CC">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2BFF2FD9" w14:textId="7E05E957" w:rsidR="008504CC" w:rsidRDefault="00F85FEE" w:rsidP="008504CC">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2066376030"/>
                <w:placeholder>
                  <w:docPart w:val="099FB08AC89B40B1B991F0BEA081CE24"/>
                </w:placeholder>
                <w14:checkbox>
                  <w14:checked w14:val="1"/>
                  <w14:checkedState w14:val="00FE" w14:font="Wingdings"/>
                  <w14:uncheckedState w14:val="2610" w14:font="MS Gothic"/>
                </w14:checkbox>
              </w:sdtPr>
              <w:sdtEndPr/>
              <w:sdtContent>
                <w:r w:rsidR="00987A24">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77DB5186" w14:textId="782DF30A" w:rsidR="008504CC" w:rsidRDefault="00F85FEE"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79794437"/>
                <w14:checkbox>
                  <w14:checked w14:val="0"/>
                  <w14:checkedState w14:val="00FE" w14:font="Wingdings"/>
                  <w14:uncheckedState w14:val="2610" w14:font="MS Gothic"/>
                </w14:checkbox>
              </w:sdtPr>
              <w:sdtEndPr/>
              <w:sdtContent>
                <w:r w:rsidR="00D734F4">
                  <w:rPr>
                    <w:rFonts w:ascii="MS Gothic" w:eastAsia="MS Gothic" w:hAnsi="MS Gothic" w:cs="Calibri Light" w:hint="eastAsia"/>
                    <w:color w:val="000000"/>
                    <w:sz w:val="20"/>
                    <w:szCs w:val="20"/>
                    <w:shd w:val="clear" w:color="auto" w:fill="D9D9D9"/>
                    <w:lang w:val="en-CA"/>
                  </w:rPr>
                  <w:t>☐</w:t>
                </w:r>
              </w:sdtContent>
            </w:sdt>
          </w:p>
        </w:tc>
        <w:tc>
          <w:tcPr>
            <w:tcW w:w="1445" w:type="dxa"/>
          </w:tcPr>
          <w:p w14:paraId="33D37CA3" w14:textId="54CE359C" w:rsidR="008504CC" w:rsidRDefault="00F85FEE"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692831476"/>
                <w14:checkbox>
                  <w14:checked w14:val="0"/>
                  <w14:checkedState w14:val="00FE" w14:font="Wingdings"/>
                  <w14:uncheckedState w14:val="2610" w14:font="MS Gothic"/>
                </w14:checkbox>
              </w:sdtPr>
              <w:sdtEndPr/>
              <w:sdtContent>
                <w:r w:rsidR="007E0291">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6B68D448"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EndPr/>
        <w:sdtContent>
          <w:r w:rsidR="00BE0EBE">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themeColor="text1"/>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sdtContent>
          <w:r w:rsidR="009D17D5">
            <w:rPr>
              <w:rFonts w:ascii="MS Gothic" w:eastAsia="MS Gothic" w:hAnsi="MS Gothic" w:cs="Calibri Light" w:hint="eastAsia"/>
              <w:color w:val="000000" w:themeColor="text1"/>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9B17D2">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144515" w:rsidRPr="00F6158E" w14:paraId="4340A70B" w14:textId="77777777" w:rsidTr="005213CF">
        <w:tc>
          <w:tcPr>
            <w:tcW w:w="1435" w:type="dxa"/>
            <w:shd w:val="clear" w:color="auto" w:fill="auto"/>
            <w:vAlign w:val="center"/>
          </w:tcPr>
          <w:p w14:paraId="496264F7" w14:textId="6D558130" w:rsidR="00144515" w:rsidRPr="00144515" w:rsidRDefault="00144515" w:rsidP="00D607D9">
            <w:pPr>
              <w:jc w:val="center"/>
              <w:rPr>
                <w:rFonts w:asciiTheme="majorHAnsi" w:hAnsiTheme="majorHAnsi" w:cs="Tahoma"/>
                <w:color w:val="000000" w:themeColor="text1"/>
                <w:sz w:val="22"/>
                <w:szCs w:val="22"/>
              </w:rPr>
            </w:pPr>
          </w:p>
        </w:tc>
        <w:tc>
          <w:tcPr>
            <w:tcW w:w="900" w:type="dxa"/>
            <w:shd w:val="clear" w:color="auto" w:fill="auto"/>
            <w:vAlign w:val="center"/>
          </w:tcPr>
          <w:p w14:paraId="5EC844C0" w14:textId="2B621893" w:rsidR="00144515" w:rsidRPr="00144515" w:rsidRDefault="00144515" w:rsidP="00D607D9">
            <w:pPr>
              <w:jc w:val="center"/>
              <w:rPr>
                <w:rFonts w:asciiTheme="majorHAnsi" w:hAnsiTheme="majorHAnsi" w:cs="Tahoma"/>
                <w:color w:val="0C2344"/>
                <w:sz w:val="22"/>
                <w:szCs w:val="22"/>
              </w:rPr>
            </w:pPr>
          </w:p>
        </w:tc>
        <w:tc>
          <w:tcPr>
            <w:tcW w:w="1440" w:type="dxa"/>
            <w:shd w:val="clear" w:color="auto" w:fill="auto"/>
            <w:vAlign w:val="center"/>
          </w:tcPr>
          <w:p w14:paraId="44025E9B" w14:textId="5E8AD29D" w:rsidR="00144515" w:rsidRPr="00144515" w:rsidRDefault="00144515" w:rsidP="00D607D9">
            <w:pPr>
              <w:jc w:val="center"/>
              <w:rPr>
                <w:rFonts w:asciiTheme="majorHAnsi" w:hAnsiTheme="majorHAnsi" w:cs="Tahoma"/>
                <w:color w:val="0C2344"/>
                <w:sz w:val="22"/>
                <w:szCs w:val="22"/>
              </w:rPr>
            </w:pPr>
          </w:p>
        </w:tc>
        <w:tc>
          <w:tcPr>
            <w:tcW w:w="5603" w:type="dxa"/>
            <w:shd w:val="clear" w:color="auto" w:fill="auto"/>
            <w:vAlign w:val="center"/>
          </w:tcPr>
          <w:p w14:paraId="29F42685" w14:textId="253788E0" w:rsidR="00144515" w:rsidRPr="00144515" w:rsidRDefault="00144515" w:rsidP="00D607D9">
            <w:pPr>
              <w:jc w:val="center"/>
              <w:rPr>
                <w:rFonts w:asciiTheme="majorHAnsi" w:hAnsiTheme="majorHAnsi" w:cs="Tahoma"/>
                <w:color w:val="0C2344"/>
                <w:sz w:val="22"/>
                <w:szCs w:val="22"/>
              </w:rPr>
            </w:pPr>
          </w:p>
        </w:tc>
        <w:tc>
          <w:tcPr>
            <w:tcW w:w="1080" w:type="dxa"/>
            <w:shd w:val="clear" w:color="auto" w:fill="auto"/>
            <w:vAlign w:val="center"/>
          </w:tcPr>
          <w:p w14:paraId="1676775D" w14:textId="5F0581C5" w:rsidR="00144515" w:rsidRPr="00144515" w:rsidRDefault="00144515" w:rsidP="00D607D9">
            <w:pPr>
              <w:jc w:val="center"/>
              <w:rPr>
                <w:rFonts w:asciiTheme="majorHAnsi" w:hAnsiTheme="majorHAnsi" w:cs="Tahoma"/>
                <w:color w:val="0C2344"/>
                <w:sz w:val="22"/>
                <w:szCs w:val="22"/>
              </w:rPr>
            </w:pPr>
          </w:p>
        </w:tc>
        <w:tc>
          <w:tcPr>
            <w:tcW w:w="1417" w:type="dxa"/>
            <w:shd w:val="clear" w:color="auto" w:fill="auto"/>
            <w:vAlign w:val="center"/>
          </w:tcPr>
          <w:p w14:paraId="59CDE35B" w14:textId="70B4B15F" w:rsidR="00144515" w:rsidRPr="00144515" w:rsidRDefault="00144515" w:rsidP="00D607D9">
            <w:pPr>
              <w:jc w:val="center"/>
              <w:rPr>
                <w:rFonts w:asciiTheme="majorHAnsi" w:hAnsiTheme="majorHAnsi" w:cs="Tahoma"/>
                <w:color w:val="0C2344"/>
                <w:sz w:val="22"/>
                <w:szCs w:val="22"/>
              </w:rPr>
            </w:pPr>
          </w:p>
        </w:tc>
        <w:tc>
          <w:tcPr>
            <w:tcW w:w="990" w:type="dxa"/>
            <w:shd w:val="clear" w:color="auto" w:fill="auto"/>
            <w:vAlign w:val="center"/>
          </w:tcPr>
          <w:p w14:paraId="4A97F938" w14:textId="6F157507" w:rsidR="00144515" w:rsidRPr="00144515" w:rsidRDefault="00144515" w:rsidP="00D607D9">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885"/>
        <w:gridCol w:w="1995"/>
        <w:gridCol w:w="990"/>
        <w:gridCol w:w="29"/>
      </w:tblGrid>
      <w:tr w:rsidR="00F6158E" w:rsidRPr="00F6158E" w14:paraId="4EBCD766" w14:textId="77777777" w:rsidTr="00C308F3">
        <w:trPr>
          <w:trHeight w:val="287"/>
          <w:tblHeader/>
          <w:jc w:val="center"/>
        </w:trPr>
        <w:tc>
          <w:tcPr>
            <w:tcW w:w="13074" w:type="dxa"/>
            <w:gridSpan w:val="7"/>
            <w:shd w:val="clear" w:color="auto" w:fill="0C2344"/>
            <w:vAlign w:val="center"/>
          </w:tcPr>
          <w:p w14:paraId="0BEAEE18" w14:textId="77777777" w:rsidR="006D79F4" w:rsidRPr="00F6158E" w:rsidRDefault="006D79F4" w:rsidP="009B17D2">
            <w:pPr>
              <w:numPr>
                <w:ilvl w:val="0"/>
                <w:numId w:val="1"/>
              </w:numPr>
              <w:rPr>
                <w:rFonts w:asciiTheme="majorHAnsi" w:hAnsiTheme="majorHAnsi" w:cs="Tahoma"/>
                <w:b/>
                <w:color w:val="97D4E9"/>
              </w:rPr>
            </w:pPr>
            <w:r w:rsidRPr="00F6158E">
              <w:rPr>
                <w:rFonts w:asciiTheme="majorHAnsi" w:hAnsiTheme="majorHAnsi" w:cs="Tahoma"/>
                <w:b/>
                <w:color w:val="97D4E9"/>
              </w:rPr>
              <w:lastRenderedPageBreak/>
              <w:t xml:space="preserve">REVIEW OF WORKPLACE SAFETY </w:t>
            </w:r>
            <w:proofErr w:type="gramStart"/>
            <w:r w:rsidRPr="00F6158E">
              <w:rPr>
                <w:rFonts w:asciiTheme="majorHAnsi" w:hAnsiTheme="majorHAnsi" w:cs="Tahoma"/>
                <w:b/>
                <w:color w:val="97D4E9"/>
              </w:rPr>
              <w:t>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w:t>
            </w:r>
            <w:proofErr w:type="gramEnd"/>
            <w:r w:rsidR="00C87D52" w:rsidRPr="00F6158E">
              <w:rPr>
                <w:rFonts w:asciiTheme="majorHAnsi" w:hAnsiTheme="majorHAnsi" w:cs="Tahoma"/>
                <w:b/>
                <w:color w:val="97D4E9"/>
                <w:sz w:val="20"/>
              </w:rPr>
              <w:t>including any changes to equipment, machinery or work processes that may affect the health or safety of workers)</w:t>
            </w:r>
          </w:p>
        </w:tc>
      </w:tr>
      <w:tr w:rsidR="00022E2F" w:rsidRPr="003A109D" w14:paraId="05F50AD8" w14:textId="77777777" w:rsidTr="00C308F3">
        <w:trPr>
          <w:trHeight w:val="385"/>
          <w:jc w:val="center"/>
        </w:trPr>
        <w:tc>
          <w:tcPr>
            <w:tcW w:w="13074" w:type="dxa"/>
            <w:gridSpan w:val="7"/>
            <w:shd w:val="clear" w:color="auto" w:fill="auto"/>
            <w:vAlign w:val="center"/>
          </w:tcPr>
          <w:p w14:paraId="4260CABF" w14:textId="7E68FF25" w:rsidR="00C5296A" w:rsidRPr="00722336" w:rsidRDefault="00022E2F" w:rsidP="001220D1">
            <w:pPr>
              <w:tabs>
                <w:tab w:val="left" w:pos="3570"/>
              </w:tabs>
              <w:spacing w:before="40" w:after="40"/>
              <w:rPr>
                <w:rFonts w:ascii="Calibri Light" w:hAnsi="Calibri Light" w:cs="Calibri Light"/>
                <w:b/>
                <w:strike/>
                <w:sz w:val="22"/>
                <w:szCs w:val="22"/>
              </w:rPr>
            </w:pPr>
            <w:r w:rsidRPr="00344A1D">
              <w:rPr>
                <w:rFonts w:ascii="Calibri Light" w:hAnsi="Calibri Light" w:cs="Calibri Light"/>
                <w:b/>
                <w:sz w:val="22"/>
                <w:szCs w:val="22"/>
              </w:rPr>
              <w:t xml:space="preserve">Inspections for </w:t>
            </w:r>
            <w:r w:rsidR="007E0291">
              <w:rPr>
                <w:rFonts w:ascii="Calibri Light" w:hAnsi="Calibri Light" w:cs="Calibri Light"/>
                <w:b/>
                <w:sz w:val="22"/>
                <w:szCs w:val="22"/>
              </w:rPr>
              <w:t>April</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7E0291">
              <w:rPr>
                <w:rFonts w:ascii="Calibri Light" w:hAnsi="Calibri Light" w:cs="Calibri Light"/>
                <w:b/>
                <w:sz w:val="22"/>
                <w:szCs w:val="22"/>
              </w:rPr>
              <w:t>None</w:t>
            </w:r>
          </w:p>
          <w:p w14:paraId="2CC81CC7" w14:textId="2373358A" w:rsidR="00340E28" w:rsidRDefault="00022E2F" w:rsidP="009D5718">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577CA6">
              <w:rPr>
                <w:rFonts w:ascii="Calibri Light" w:hAnsi="Calibri Light" w:cs="Calibri Light"/>
                <w:b/>
                <w:sz w:val="22"/>
                <w:szCs w:val="22"/>
              </w:rPr>
              <w:t xml:space="preserve"> </w:t>
            </w:r>
            <w:r w:rsidR="00292DDC">
              <w:rPr>
                <w:rFonts w:ascii="Calibri Light" w:hAnsi="Calibri Light" w:cs="Calibri Light"/>
                <w:b/>
                <w:sz w:val="22"/>
                <w:szCs w:val="22"/>
              </w:rPr>
              <w:t>Ma</w:t>
            </w:r>
            <w:r w:rsidR="007E0291">
              <w:rPr>
                <w:rFonts w:ascii="Calibri Light" w:hAnsi="Calibri Light" w:cs="Calibri Light"/>
                <w:b/>
                <w:sz w:val="22"/>
                <w:szCs w:val="22"/>
              </w:rPr>
              <w:t>y</w:t>
            </w:r>
            <w:r w:rsidR="00CA0F48">
              <w:rPr>
                <w:rFonts w:ascii="Calibri Light" w:hAnsi="Calibri Light" w:cs="Calibri Light"/>
                <w:b/>
                <w:sz w:val="22"/>
                <w:szCs w:val="22"/>
              </w:rPr>
              <w:t xml:space="preserve">: </w:t>
            </w:r>
            <w:r w:rsidR="00E94295">
              <w:rPr>
                <w:rFonts w:ascii="Calibri Light" w:hAnsi="Calibri Light" w:cs="Calibri Light"/>
                <w:b/>
                <w:sz w:val="22"/>
                <w:szCs w:val="22"/>
              </w:rPr>
              <w:t>MCML 56,</w:t>
            </w:r>
            <w:r w:rsidR="00B5117E">
              <w:rPr>
                <w:rFonts w:ascii="Calibri Light" w:hAnsi="Calibri Light" w:cs="Calibri Light"/>
                <w:b/>
                <w:sz w:val="22"/>
                <w:szCs w:val="22"/>
              </w:rPr>
              <w:t xml:space="preserve"> 59, 60, 62, 64, 66 (AJ)</w:t>
            </w:r>
          </w:p>
          <w:p w14:paraId="19C06BD2" w14:textId="1569DAD6" w:rsidR="009D5718" w:rsidRPr="001267DC" w:rsidRDefault="009D5718" w:rsidP="009D5718">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Pr>
                <w:rFonts w:ascii="Calibri Light" w:hAnsi="Calibri Light" w:cs="Calibri Light"/>
                <w:b/>
                <w:sz w:val="22"/>
                <w:szCs w:val="22"/>
              </w:rPr>
              <w:t xml:space="preserve"> </w:t>
            </w:r>
            <w:r w:rsidR="007E0291">
              <w:rPr>
                <w:rFonts w:ascii="Calibri Light" w:hAnsi="Calibri Light" w:cs="Calibri Light"/>
                <w:b/>
                <w:sz w:val="22"/>
                <w:szCs w:val="22"/>
              </w:rPr>
              <w:t>June</w:t>
            </w:r>
            <w:r>
              <w:rPr>
                <w:rFonts w:ascii="Calibri Light" w:hAnsi="Calibri Light" w:cs="Calibri Light"/>
                <w:b/>
                <w:sz w:val="22"/>
                <w:szCs w:val="22"/>
              </w:rPr>
              <w:t>:</w:t>
            </w:r>
            <w:r w:rsidR="00DE0AFD">
              <w:rPr>
                <w:rFonts w:ascii="Calibri Light" w:hAnsi="Calibri Light" w:cs="Calibri Light"/>
                <w:b/>
                <w:sz w:val="22"/>
                <w:szCs w:val="22"/>
              </w:rPr>
              <w:t xml:space="preserve"> </w:t>
            </w:r>
            <w:r w:rsidR="00E94295">
              <w:rPr>
                <w:rFonts w:ascii="Calibri Light" w:hAnsi="Calibri Light" w:cs="Calibri Light"/>
                <w:b/>
                <w:sz w:val="22"/>
                <w:szCs w:val="22"/>
              </w:rPr>
              <w:t>MCML 220, 230, 240 (IC)</w:t>
            </w:r>
            <w:r w:rsidR="00B5117E">
              <w:rPr>
                <w:rFonts w:ascii="Calibri Light" w:hAnsi="Calibri Light" w:cs="Calibri Light"/>
                <w:b/>
                <w:sz w:val="22"/>
                <w:szCs w:val="22"/>
              </w:rPr>
              <w:t>, Office inspection building wide (</w:t>
            </w:r>
            <w:r w:rsidR="00F7725B">
              <w:rPr>
                <w:rFonts w:ascii="Calibri Light" w:hAnsi="Calibri Light" w:cs="Calibri Light"/>
                <w:b/>
                <w:sz w:val="22"/>
                <w:szCs w:val="22"/>
              </w:rPr>
              <w:t>AJ/IC/LF)</w:t>
            </w:r>
          </w:p>
        </w:tc>
      </w:tr>
      <w:tr w:rsidR="00F6158E" w:rsidRPr="00F6158E" w14:paraId="00BCCF7E" w14:textId="77777777" w:rsidTr="00B96683">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885"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995"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F7B1F" w:rsidRPr="0000263B" w14:paraId="7B4DE0AC" w14:textId="77777777" w:rsidTr="00B96683">
        <w:trPr>
          <w:gridAfter w:val="1"/>
          <w:wAfter w:w="29" w:type="dxa"/>
          <w:trHeight w:val="305"/>
          <w:jc w:val="center"/>
        </w:trPr>
        <w:tc>
          <w:tcPr>
            <w:tcW w:w="1705" w:type="dxa"/>
            <w:vAlign w:val="center"/>
          </w:tcPr>
          <w:p w14:paraId="20313AF5" w14:textId="77777777" w:rsidR="000F7B1F" w:rsidRPr="00E74BDA" w:rsidRDefault="000F7B1F" w:rsidP="000F7B1F">
            <w:pPr>
              <w:jc w:val="center"/>
              <w:rPr>
                <w:rFonts w:ascii="Calibri" w:eastAsia="Calibri" w:hAnsi="Calibri"/>
                <w:sz w:val="22"/>
                <w:szCs w:val="22"/>
              </w:rPr>
            </w:pPr>
            <w:bookmarkStart w:id="0" w:name="_Hlk24544616"/>
            <w:bookmarkStart w:id="1" w:name="_Hlk41574124"/>
            <w:bookmarkStart w:id="2" w:name="_Hlk66351530"/>
            <w:r w:rsidRPr="00E74BDA">
              <w:rPr>
                <w:rFonts w:ascii="Calibri" w:eastAsia="Calibri" w:hAnsi="Calibri"/>
                <w:sz w:val="22"/>
                <w:szCs w:val="22"/>
              </w:rPr>
              <w:t>MCML 62</w:t>
            </w:r>
          </w:p>
          <w:p w14:paraId="6C520144" w14:textId="4A5447C6" w:rsidR="000F7B1F" w:rsidRPr="00E74BDA" w:rsidRDefault="000F7B1F" w:rsidP="000F7B1F">
            <w:pPr>
              <w:jc w:val="center"/>
              <w:rPr>
                <w:rFonts w:ascii="Calibri" w:eastAsia="Calibri" w:hAnsi="Calibri"/>
                <w:sz w:val="22"/>
                <w:szCs w:val="22"/>
              </w:rPr>
            </w:pPr>
            <w:r w:rsidRPr="00E74BDA">
              <w:rPr>
                <w:rFonts w:ascii="Calibri" w:eastAsia="Calibri" w:hAnsi="Calibri"/>
                <w:sz w:val="22"/>
                <w:szCs w:val="22"/>
              </w:rPr>
              <w:t>H-11</w:t>
            </w:r>
          </w:p>
        </w:tc>
        <w:tc>
          <w:tcPr>
            <w:tcW w:w="900" w:type="dxa"/>
            <w:vAlign w:val="center"/>
          </w:tcPr>
          <w:p w14:paraId="210786CA" w14:textId="1E524934" w:rsidR="000F7B1F" w:rsidRPr="00E74BDA" w:rsidRDefault="000F7B1F" w:rsidP="000F7B1F">
            <w:pPr>
              <w:jc w:val="center"/>
              <w:rPr>
                <w:rFonts w:ascii="Calibri" w:hAnsi="Calibri" w:cs="Calibri"/>
                <w:sz w:val="22"/>
                <w:szCs w:val="22"/>
              </w:rPr>
            </w:pPr>
            <w:r w:rsidRPr="00E74BDA">
              <w:rPr>
                <w:rFonts w:ascii="Calibri" w:hAnsi="Calibri" w:cs="Calibri"/>
                <w:sz w:val="22"/>
                <w:szCs w:val="22"/>
              </w:rPr>
              <w:t>C</w:t>
            </w:r>
          </w:p>
        </w:tc>
        <w:tc>
          <w:tcPr>
            <w:tcW w:w="6570" w:type="dxa"/>
            <w:vAlign w:val="center"/>
          </w:tcPr>
          <w:p w14:paraId="38CABB3D" w14:textId="1586C2C2" w:rsidR="000F7B1F" w:rsidRPr="00E74BDA" w:rsidRDefault="000F7B1F" w:rsidP="000F7B1F">
            <w:pPr>
              <w:pStyle w:val="body"/>
              <w:rPr>
                <w:rFonts w:asciiTheme="majorHAnsi" w:hAnsiTheme="majorHAnsi"/>
                <w:szCs w:val="20"/>
              </w:rPr>
            </w:pPr>
            <w:r w:rsidRPr="00E74BDA">
              <w:rPr>
                <w:rFonts w:asciiTheme="majorHAnsi" w:hAnsiTheme="majorHAnsi"/>
                <w:szCs w:val="20"/>
              </w:rPr>
              <w:t>Lack of PPE observed in the space. It’ll be worthwhile to ensure aprons, oven mitts, pot coasters and food preparation gloves are available in the space.</w:t>
            </w:r>
            <w:r w:rsidR="001D065F" w:rsidRPr="00E74BDA">
              <w:rPr>
                <w:rFonts w:asciiTheme="majorHAnsi" w:hAnsiTheme="majorHAnsi"/>
                <w:szCs w:val="20"/>
              </w:rPr>
              <w:t xml:space="preserve"> An email has been sent to </w:t>
            </w:r>
            <w:proofErr w:type="spellStart"/>
            <w:r w:rsidR="001D065F" w:rsidRPr="00E74BDA">
              <w:rPr>
                <w:rFonts w:asciiTheme="majorHAnsi" w:hAnsiTheme="majorHAnsi"/>
                <w:szCs w:val="20"/>
              </w:rPr>
              <w:t>lfsus</w:t>
            </w:r>
            <w:proofErr w:type="spellEnd"/>
            <w:r w:rsidR="001D065F" w:rsidRPr="00E74BDA">
              <w:rPr>
                <w:rFonts w:asciiTheme="majorHAnsi" w:hAnsiTheme="majorHAnsi"/>
                <w:szCs w:val="20"/>
              </w:rPr>
              <w:t>.</w:t>
            </w:r>
            <w:r w:rsidR="00F44F76" w:rsidRPr="00E74BDA">
              <w:rPr>
                <w:rFonts w:asciiTheme="majorHAnsi" w:hAnsiTheme="majorHAnsi"/>
                <w:szCs w:val="20"/>
              </w:rPr>
              <w:t xml:space="preserve"> This space is actually assigned to Agora so will reach out to Agora.</w:t>
            </w:r>
            <w:r w:rsidR="00171C79" w:rsidRPr="00E74BDA">
              <w:rPr>
                <w:rFonts w:asciiTheme="majorHAnsi" w:hAnsiTheme="majorHAnsi"/>
                <w:szCs w:val="20"/>
              </w:rPr>
              <w:t xml:space="preserve"> VCH inspection has noted PPE issues as well so AJ will confirm that this is addressed.</w:t>
            </w:r>
          </w:p>
        </w:tc>
        <w:tc>
          <w:tcPr>
            <w:tcW w:w="885" w:type="dxa"/>
            <w:vAlign w:val="center"/>
          </w:tcPr>
          <w:p w14:paraId="547DF46B" w14:textId="5E5A1786" w:rsidR="000F7B1F" w:rsidRPr="00E74BDA" w:rsidRDefault="00EC3AD4" w:rsidP="000F7B1F">
            <w:pPr>
              <w:jc w:val="center"/>
              <w:rPr>
                <w:rFonts w:ascii="Calibri" w:hAnsi="Calibri" w:cs="Calibri"/>
                <w:sz w:val="22"/>
                <w:szCs w:val="22"/>
              </w:rPr>
            </w:pPr>
            <w:r w:rsidRPr="00E74BDA">
              <w:rPr>
                <w:rFonts w:ascii="Calibri" w:hAnsi="Calibri" w:cs="Calibri"/>
                <w:sz w:val="22"/>
                <w:szCs w:val="22"/>
              </w:rPr>
              <w:t>AJ/</w:t>
            </w:r>
            <w:r w:rsidR="00B96683" w:rsidRPr="00E74BDA">
              <w:rPr>
                <w:rFonts w:ascii="Calibri" w:hAnsi="Calibri" w:cs="Calibri"/>
                <w:sz w:val="22"/>
                <w:szCs w:val="22"/>
              </w:rPr>
              <w:t>Agora</w:t>
            </w:r>
          </w:p>
        </w:tc>
        <w:tc>
          <w:tcPr>
            <w:tcW w:w="1995" w:type="dxa"/>
            <w:vAlign w:val="center"/>
          </w:tcPr>
          <w:p w14:paraId="7F167DDD" w14:textId="2CDF37C3" w:rsidR="000F7B1F" w:rsidRPr="00E74BDA" w:rsidRDefault="00F14446" w:rsidP="000F7B1F">
            <w:pPr>
              <w:jc w:val="center"/>
              <w:rPr>
                <w:rFonts w:ascii="Calibri" w:hAnsi="Calibri" w:cs="Calibri"/>
                <w:sz w:val="22"/>
                <w:szCs w:val="22"/>
              </w:rPr>
            </w:pPr>
            <w:r w:rsidRPr="00E74BDA">
              <w:rPr>
                <w:rFonts w:ascii="Calibri" w:hAnsi="Calibri" w:cs="Calibri"/>
                <w:sz w:val="22"/>
                <w:szCs w:val="22"/>
              </w:rPr>
              <w:t>Apr 30</w:t>
            </w:r>
            <w:r w:rsidR="00943EBD" w:rsidRPr="00E74BDA">
              <w:rPr>
                <w:rFonts w:ascii="Calibri" w:hAnsi="Calibri" w:cs="Calibri"/>
                <w:sz w:val="22"/>
                <w:szCs w:val="22"/>
              </w:rPr>
              <w:t>, 2025</w:t>
            </w:r>
          </w:p>
        </w:tc>
        <w:tc>
          <w:tcPr>
            <w:tcW w:w="990" w:type="dxa"/>
            <w:vAlign w:val="center"/>
          </w:tcPr>
          <w:p w14:paraId="1CE7950D" w14:textId="3C01B1DD" w:rsidR="000F7B1F" w:rsidRPr="00E74BDA" w:rsidRDefault="000F7B1F" w:rsidP="000F7B1F">
            <w:pPr>
              <w:jc w:val="center"/>
              <w:rPr>
                <w:rFonts w:ascii="Calibri" w:hAnsi="Calibri" w:cs="Calibri"/>
                <w:sz w:val="22"/>
                <w:szCs w:val="22"/>
              </w:rPr>
            </w:pPr>
            <w:r w:rsidRPr="00E74BDA">
              <w:rPr>
                <w:rFonts w:ascii="Calibri" w:hAnsi="Calibri" w:cs="Calibri"/>
                <w:sz w:val="22"/>
                <w:szCs w:val="22"/>
              </w:rPr>
              <w:t>IP</w:t>
            </w:r>
          </w:p>
        </w:tc>
      </w:tr>
      <w:tr w:rsidR="000F7B1F" w:rsidRPr="0000263B" w14:paraId="06C96AAF" w14:textId="77777777" w:rsidTr="00B96683">
        <w:trPr>
          <w:gridAfter w:val="1"/>
          <w:wAfter w:w="29" w:type="dxa"/>
          <w:trHeight w:val="305"/>
          <w:jc w:val="center"/>
        </w:trPr>
        <w:tc>
          <w:tcPr>
            <w:tcW w:w="1705" w:type="dxa"/>
            <w:vAlign w:val="center"/>
          </w:tcPr>
          <w:p w14:paraId="48F365E2" w14:textId="77777777" w:rsidR="000F7B1F" w:rsidRDefault="000F7B1F" w:rsidP="000F7B1F">
            <w:pPr>
              <w:jc w:val="center"/>
              <w:rPr>
                <w:rFonts w:ascii="Calibri" w:eastAsia="Calibri" w:hAnsi="Calibri"/>
                <w:sz w:val="22"/>
                <w:szCs w:val="22"/>
              </w:rPr>
            </w:pPr>
            <w:r>
              <w:rPr>
                <w:rFonts w:ascii="Calibri" w:eastAsia="Calibri" w:hAnsi="Calibri"/>
                <w:sz w:val="22"/>
                <w:szCs w:val="22"/>
              </w:rPr>
              <w:t>MCML 64</w:t>
            </w:r>
          </w:p>
          <w:p w14:paraId="6286ABE9" w14:textId="038D22E9" w:rsidR="000F7B1F" w:rsidRDefault="000F7B1F" w:rsidP="000F7B1F">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637DF5EA" w14:textId="5880F605" w:rsidR="000F7B1F" w:rsidRDefault="000F7B1F" w:rsidP="000F7B1F">
            <w:pPr>
              <w:jc w:val="center"/>
              <w:rPr>
                <w:rFonts w:ascii="Calibri" w:hAnsi="Calibri" w:cs="Calibri"/>
                <w:sz w:val="22"/>
                <w:szCs w:val="22"/>
              </w:rPr>
            </w:pPr>
            <w:r>
              <w:rPr>
                <w:rFonts w:ascii="Calibri" w:hAnsi="Calibri" w:cs="Calibri"/>
                <w:sz w:val="22"/>
                <w:szCs w:val="22"/>
              </w:rPr>
              <w:t>C</w:t>
            </w:r>
          </w:p>
        </w:tc>
        <w:tc>
          <w:tcPr>
            <w:tcW w:w="6570" w:type="dxa"/>
            <w:vAlign w:val="center"/>
          </w:tcPr>
          <w:p w14:paraId="724FFDE7" w14:textId="3CB2E3BB" w:rsidR="000F7B1F" w:rsidRDefault="000F7B1F" w:rsidP="000F7B1F">
            <w:pPr>
              <w:pStyle w:val="body"/>
              <w:rPr>
                <w:rFonts w:asciiTheme="majorHAnsi" w:hAnsiTheme="majorHAnsi"/>
                <w:szCs w:val="20"/>
              </w:rPr>
            </w:pPr>
            <w:r>
              <w:rPr>
                <w:rFonts w:asciiTheme="majorHAnsi" w:hAnsiTheme="majorHAnsi"/>
                <w:szCs w:val="20"/>
              </w:rPr>
              <w:t xml:space="preserve">Trophy and vases on top shelf pose falling hazard. </w:t>
            </w:r>
            <w:r w:rsidR="001D065F">
              <w:rPr>
                <w:rFonts w:asciiTheme="majorHAnsi" w:hAnsiTheme="majorHAnsi"/>
                <w:szCs w:val="20"/>
              </w:rPr>
              <w:t xml:space="preserve">Email </w:t>
            </w:r>
            <w:hyperlink r:id="rId11" w:history="1">
              <w:r w:rsidR="001D065F" w:rsidRPr="00982DB1">
                <w:rPr>
                  <w:rStyle w:val="Hyperlink"/>
                  <w:rFonts w:asciiTheme="majorHAnsi" w:hAnsiTheme="majorHAnsi"/>
                  <w:szCs w:val="20"/>
                </w:rPr>
                <w:t>lfs.facilities@ubc.ca</w:t>
              </w:r>
            </w:hyperlink>
            <w:r w:rsidR="001D065F">
              <w:rPr>
                <w:rFonts w:asciiTheme="majorHAnsi" w:hAnsiTheme="majorHAnsi"/>
                <w:szCs w:val="20"/>
              </w:rPr>
              <w:t xml:space="preserve"> </w:t>
            </w:r>
            <w:r w:rsidR="00410650">
              <w:rPr>
                <w:rFonts w:asciiTheme="majorHAnsi" w:hAnsiTheme="majorHAnsi"/>
                <w:szCs w:val="20"/>
              </w:rPr>
              <w:t>to i</w:t>
            </w:r>
            <w:r>
              <w:rPr>
                <w:rFonts w:asciiTheme="majorHAnsi" w:hAnsiTheme="majorHAnsi"/>
                <w:szCs w:val="20"/>
              </w:rPr>
              <w:t>nstall an edge guard or lip on the top shelf to prevent items from falling.</w:t>
            </w:r>
            <w:r w:rsidR="001D065F">
              <w:rPr>
                <w:rFonts w:asciiTheme="majorHAnsi" w:hAnsiTheme="majorHAnsi"/>
                <w:szCs w:val="20"/>
              </w:rPr>
              <w:t xml:space="preserve"> An email has been sent to </w:t>
            </w:r>
            <w:proofErr w:type="spellStart"/>
            <w:r w:rsidR="001D065F">
              <w:rPr>
                <w:rFonts w:asciiTheme="majorHAnsi" w:hAnsiTheme="majorHAnsi"/>
                <w:szCs w:val="20"/>
              </w:rPr>
              <w:t>lfsus</w:t>
            </w:r>
            <w:proofErr w:type="spellEnd"/>
            <w:r w:rsidR="001D065F" w:rsidRPr="00F50A3D">
              <w:rPr>
                <w:rFonts w:asciiTheme="majorHAnsi" w:hAnsiTheme="majorHAnsi"/>
                <w:szCs w:val="20"/>
              </w:rPr>
              <w:t>.</w:t>
            </w:r>
            <w:r w:rsidR="00CD46C7" w:rsidRPr="00F50A3D">
              <w:rPr>
                <w:rFonts w:asciiTheme="majorHAnsi" w:hAnsiTheme="majorHAnsi"/>
                <w:szCs w:val="20"/>
              </w:rPr>
              <w:t xml:space="preserve"> IC will </w:t>
            </w:r>
            <w:r w:rsidR="00176AFA">
              <w:rPr>
                <w:rFonts w:asciiTheme="majorHAnsi" w:hAnsiTheme="majorHAnsi"/>
                <w:szCs w:val="20"/>
              </w:rPr>
              <w:t xml:space="preserve">inspect the space then </w:t>
            </w:r>
            <w:r w:rsidR="00CD46C7" w:rsidRPr="00F50A3D">
              <w:rPr>
                <w:rFonts w:asciiTheme="majorHAnsi" w:hAnsiTheme="majorHAnsi"/>
                <w:szCs w:val="20"/>
              </w:rPr>
              <w:t xml:space="preserve">email them </w:t>
            </w:r>
            <w:r w:rsidR="004575A8">
              <w:rPr>
                <w:rFonts w:asciiTheme="majorHAnsi" w:hAnsiTheme="majorHAnsi"/>
                <w:szCs w:val="20"/>
              </w:rPr>
              <w:t xml:space="preserve">for a workable solution to </w:t>
            </w:r>
            <w:r w:rsidR="00E674D5">
              <w:rPr>
                <w:rFonts w:asciiTheme="majorHAnsi" w:hAnsiTheme="majorHAnsi"/>
                <w:szCs w:val="20"/>
              </w:rPr>
              <w:t>store trophies and vases</w:t>
            </w:r>
            <w:r w:rsidR="00CD46C7" w:rsidRPr="00F50A3D">
              <w:rPr>
                <w:rFonts w:asciiTheme="majorHAnsi" w:hAnsiTheme="majorHAnsi"/>
                <w:szCs w:val="20"/>
              </w:rPr>
              <w:t>.</w:t>
            </w:r>
            <w:r w:rsidR="00F7725B">
              <w:rPr>
                <w:rFonts w:asciiTheme="majorHAnsi" w:hAnsiTheme="majorHAnsi"/>
                <w:szCs w:val="20"/>
              </w:rPr>
              <w:t xml:space="preserve"> This item will close and a new inspection in June will </w:t>
            </w:r>
            <w:r w:rsidR="00191865">
              <w:rPr>
                <w:rFonts w:asciiTheme="majorHAnsi" w:hAnsiTheme="majorHAnsi"/>
                <w:szCs w:val="20"/>
              </w:rPr>
              <w:t>address the issue if it still remains.</w:t>
            </w:r>
          </w:p>
        </w:tc>
        <w:tc>
          <w:tcPr>
            <w:tcW w:w="885" w:type="dxa"/>
            <w:vAlign w:val="center"/>
          </w:tcPr>
          <w:p w14:paraId="01CC7657" w14:textId="0136B1C2" w:rsidR="000F7B1F" w:rsidRDefault="00F65124" w:rsidP="000F7B1F">
            <w:pPr>
              <w:jc w:val="center"/>
              <w:rPr>
                <w:rFonts w:ascii="Calibri" w:hAnsi="Calibri" w:cs="Calibri"/>
                <w:sz w:val="22"/>
                <w:szCs w:val="22"/>
              </w:rPr>
            </w:pPr>
            <w:r>
              <w:rPr>
                <w:rFonts w:ascii="Calibri" w:hAnsi="Calibri" w:cs="Calibri"/>
                <w:sz w:val="22"/>
                <w:szCs w:val="22"/>
              </w:rPr>
              <w:t>IC/LFSUS</w:t>
            </w:r>
          </w:p>
        </w:tc>
        <w:tc>
          <w:tcPr>
            <w:tcW w:w="1995" w:type="dxa"/>
            <w:vAlign w:val="center"/>
          </w:tcPr>
          <w:p w14:paraId="1BE49EFB" w14:textId="1E732210" w:rsidR="000F7B1F" w:rsidRDefault="00191865" w:rsidP="000F7B1F">
            <w:pPr>
              <w:jc w:val="center"/>
              <w:rPr>
                <w:rFonts w:ascii="Calibri" w:hAnsi="Calibri" w:cs="Calibri"/>
                <w:sz w:val="22"/>
                <w:szCs w:val="22"/>
              </w:rPr>
            </w:pPr>
            <w:r>
              <w:rPr>
                <w:rFonts w:ascii="Calibri" w:hAnsi="Calibri" w:cs="Calibri"/>
                <w:sz w:val="22"/>
                <w:szCs w:val="22"/>
              </w:rPr>
              <w:t>May 13, 2025</w:t>
            </w:r>
          </w:p>
        </w:tc>
        <w:tc>
          <w:tcPr>
            <w:tcW w:w="990" w:type="dxa"/>
            <w:vAlign w:val="center"/>
          </w:tcPr>
          <w:p w14:paraId="2CB3BF94" w14:textId="75AC99D3" w:rsidR="000F7B1F" w:rsidRDefault="00191865" w:rsidP="000F7B1F">
            <w:pPr>
              <w:jc w:val="center"/>
              <w:rPr>
                <w:rFonts w:ascii="Calibri" w:hAnsi="Calibri" w:cs="Calibri"/>
                <w:sz w:val="22"/>
                <w:szCs w:val="22"/>
              </w:rPr>
            </w:pPr>
            <w:r>
              <w:rPr>
                <w:rFonts w:ascii="Calibri" w:hAnsi="Calibri" w:cs="Calibri"/>
                <w:sz w:val="22"/>
                <w:szCs w:val="22"/>
              </w:rPr>
              <w:t>C</w:t>
            </w:r>
          </w:p>
        </w:tc>
      </w:tr>
      <w:tr w:rsidR="00191865" w:rsidRPr="0000263B" w14:paraId="6309DD0D" w14:textId="77777777" w:rsidTr="00B96683">
        <w:trPr>
          <w:gridAfter w:val="1"/>
          <w:wAfter w:w="29" w:type="dxa"/>
          <w:trHeight w:val="305"/>
          <w:jc w:val="center"/>
        </w:trPr>
        <w:tc>
          <w:tcPr>
            <w:tcW w:w="1705" w:type="dxa"/>
            <w:vAlign w:val="center"/>
          </w:tcPr>
          <w:p w14:paraId="091A6A4E" w14:textId="77777777" w:rsidR="00191865" w:rsidRDefault="00191865" w:rsidP="00191865">
            <w:pPr>
              <w:jc w:val="center"/>
              <w:rPr>
                <w:rFonts w:ascii="Calibri" w:eastAsia="Calibri" w:hAnsi="Calibri"/>
                <w:sz w:val="22"/>
                <w:szCs w:val="22"/>
              </w:rPr>
            </w:pPr>
            <w:r>
              <w:rPr>
                <w:rFonts w:ascii="Calibri" w:eastAsia="Calibri" w:hAnsi="Calibri"/>
                <w:sz w:val="22"/>
                <w:szCs w:val="22"/>
              </w:rPr>
              <w:t>MCML 66</w:t>
            </w:r>
          </w:p>
          <w:p w14:paraId="62ED06DC" w14:textId="704BEC75" w:rsidR="00191865" w:rsidRDefault="00191865" w:rsidP="00191865">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3A2D03F5" w14:textId="2BBB3738" w:rsidR="00191865" w:rsidRDefault="00191865" w:rsidP="00191865">
            <w:pPr>
              <w:jc w:val="center"/>
              <w:rPr>
                <w:rFonts w:ascii="Calibri" w:hAnsi="Calibri" w:cs="Calibri"/>
                <w:sz w:val="22"/>
                <w:szCs w:val="22"/>
              </w:rPr>
            </w:pPr>
            <w:r>
              <w:rPr>
                <w:rFonts w:ascii="Calibri" w:hAnsi="Calibri" w:cs="Calibri"/>
                <w:sz w:val="22"/>
                <w:szCs w:val="22"/>
              </w:rPr>
              <w:t>C</w:t>
            </w:r>
          </w:p>
        </w:tc>
        <w:tc>
          <w:tcPr>
            <w:tcW w:w="6570" w:type="dxa"/>
            <w:vAlign w:val="center"/>
          </w:tcPr>
          <w:p w14:paraId="6BFDA644" w14:textId="1B783A8F" w:rsidR="00191865" w:rsidRDefault="00191865" w:rsidP="00191865">
            <w:pPr>
              <w:pStyle w:val="body"/>
              <w:rPr>
                <w:rFonts w:asciiTheme="majorHAnsi" w:hAnsiTheme="majorHAnsi"/>
                <w:szCs w:val="20"/>
              </w:rPr>
            </w:pPr>
            <w:r>
              <w:rPr>
                <w:rFonts w:asciiTheme="majorHAnsi" w:hAnsiTheme="majorHAnsi"/>
                <w:szCs w:val="20"/>
              </w:rPr>
              <w:t xml:space="preserve">Trophies are placed on top shelf, posing a falling hazard. Email </w:t>
            </w:r>
            <w:hyperlink r:id="rId12" w:history="1">
              <w:r w:rsidRPr="00982DB1">
                <w:rPr>
                  <w:rStyle w:val="Hyperlink"/>
                  <w:rFonts w:asciiTheme="majorHAnsi" w:hAnsiTheme="majorHAnsi"/>
                  <w:szCs w:val="20"/>
                </w:rPr>
                <w:t>lfs.facilities@ubc.ca</w:t>
              </w:r>
            </w:hyperlink>
            <w:r>
              <w:rPr>
                <w:rFonts w:asciiTheme="majorHAnsi" w:hAnsiTheme="majorHAnsi"/>
                <w:szCs w:val="20"/>
              </w:rPr>
              <w:t xml:space="preserve"> to install an edge guard or lip to prevent items from falling. Email LFSUS executives to inquire whether they have better solutions for the </w:t>
            </w:r>
            <w:proofErr w:type="gramStart"/>
            <w:r>
              <w:rPr>
                <w:rFonts w:asciiTheme="majorHAnsi" w:hAnsiTheme="majorHAnsi"/>
                <w:szCs w:val="20"/>
              </w:rPr>
              <w:t>trophies</w:t>
            </w:r>
            <w:proofErr w:type="gramEnd"/>
            <w:r>
              <w:rPr>
                <w:rFonts w:asciiTheme="majorHAnsi" w:hAnsiTheme="majorHAnsi"/>
                <w:szCs w:val="20"/>
              </w:rPr>
              <w:t xml:space="preserve"> placement. Installing a lip guard is not sufficient to prevent the tall trophies from falling off in the event of an earthquake. This item will close and a new inspection in June will address the issue if it still remains.</w:t>
            </w:r>
          </w:p>
        </w:tc>
        <w:tc>
          <w:tcPr>
            <w:tcW w:w="885" w:type="dxa"/>
            <w:vAlign w:val="center"/>
          </w:tcPr>
          <w:p w14:paraId="7CE07DDA" w14:textId="0962CD81" w:rsidR="00191865" w:rsidRDefault="00191865" w:rsidP="00191865">
            <w:pPr>
              <w:jc w:val="center"/>
              <w:rPr>
                <w:rFonts w:ascii="Calibri" w:hAnsi="Calibri" w:cs="Calibri"/>
                <w:sz w:val="22"/>
                <w:szCs w:val="22"/>
              </w:rPr>
            </w:pPr>
            <w:r>
              <w:rPr>
                <w:rFonts w:ascii="Calibri" w:hAnsi="Calibri" w:cs="Calibri"/>
                <w:sz w:val="22"/>
                <w:szCs w:val="22"/>
              </w:rPr>
              <w:t>AJ/LFSUS</w:t>
            </w:r>
          </w:p>
        </w:tc>
        <w:tc>
          <w:tcPr>
            <w:tcW w:w="1995" w:type="dxa"/>
            <w:vAlign w:val="center"/>
          </w:tcPr>
          <w:p w14:paraId="4B491DD7" w14:textId="39F84919" w:rsidR="00191865" w:rsidRDefault="00191865" w:rsidP="00191865">
            <w:pPr>
              <w:jc w:val="center"/>
              <w:rPr>
                <w:rFonts w:ascii="Calibri" w:hAnsi="Calibri" w:cs="Calibri"/>
                <w:sz w:val="22"/>
                <w:szCs w:val="22"/>
              </w:rPr>
            </w:pPr>
            <w:r>
              <w:rPr>
                <w:rFonts w:ascii="Calibri" w:hAnsi="Calibri" w:cs="Calibri"/>
                <w:sz w:val="22"/>
                <w:szCs w:val="22"/>
              </w:rPr>
              <w:t>May 13, 2025</w:t>
            </w:r>
          </w:p>
        </w:tc>
        <w:tc>
          <w:tcPr>
            <w:tcW w:w="990" w:type="dxa"/>
            <w:vAlign w:val="center"/>
          </w:tcPr>
          <w:p w14:paraId="4F0A8E81" w14:textId="2BD503FE" w:rsidR="00191865" w:rsidRDefault="00191865" w:rsidP="00191865">
            <w:pPr>
              <w:jc w:val="center"/>
              <w:rPr>
                <w:rFonts w:ascii="Calibri" w:hAnsi="Calibri" w:cs="Calibri"/>
                <w:sz w:val="22"/>
                <w:szCs w:val="22"/>
              </w:rPr>
            </w:pPr>
            <w:r>
              <w:rPr>
                <w:rFonts w:ascii="Calibri" w:hAnsi="Calibri" w:cs="Calibri"/>
                <w:sz w:val="22"/>
                <w:szCs w:val="22"/>
              </w:rPr>
              <w:t>C</w:t>
            </w:r>
          </w:p>
        </w:tc>
      </w:tr>
      <w:tr w:rsidR="000F7B1F" w:rsidRPr="0000263B" w14:paraId="5D8EB6A3" w14:textId="77777777" w:rsidTr="00B96683">
        <w:trPr>
          <w:gridAfter w:val="1"/>
          <w:wAfter w:w="29" w:type="dxa"/>
          <w:trHeight w:val="305"/>
          <w:jc w:val="center"/>
        </w:trPr>
        <w:tc>
          <w:tcPr>
            <w:tcW w:w="1705" w:type="dxa"/>
            <w:vAlign w:val="center"/>
          </w:tcPr>
          <w:p w14:paraId="2574309C" w14:textId="0A8F9EEE" w:rsidR="000F7B1F" w:rsidRDefault="000F7B1F" w:rsidP="000F7B1F">
            <w:pPr>
              <w:jc w:val="center"/>
              <w:rPr>
                <w:rFonts w:ascii="Calibri" w:eastAsia="Calibri" w:hAnsi="Calibri"/>
                <w:sz w:val="22"/>
                <w:szCs w:val="22"/>
              </w:rPr>
            </w:pPr>
            <w:r>
              <w:rPr>
                <w:rFonts w:ascii="Calibri" w:eastAsia="Calibri" w:hAnsi="Calibri"/>
                <w:sz w:val="22"/>
                <w:szCs w:val="22"/>
              </w:rPr>
              <w:t>MCML 180</w:t>
            </w:r>
            <w:r w:rsidR="00BD209A">
              <w:rPr>
                <w:rFonts w:ascii="Calibri" w:eastAsia="Calibri" w:hAnsi="Calibri"/>
                <w:sz w:val="22"/>
                <w:szCs w:val="22"/>
              </w:rPr>
              <w:t>G</w:t>
            </w:r>
          </w:p>
          <w:p w14:paraId="3A82525E" w14:textId="1A8A0307" w:rsidR="000F7B1F" w:rsidRDefault="000F7B1F" w:rsidP="000F7B1F">
            <w:pPr>
              <w:jc w:val="center"/>
              <w:rPr>
                <w:rFonts w:ascii="Calibri" w:eastAsia="Calibri" w:hAnsi="Calibri"/>
                <w:sz w:val="22"/>
                <w:szCs w:val="22"/>
              </w:rPr>
            </w:pPr>
            <w:r>
              <w:rPr>
                <w:rFonts w:ascii="Calibri" w:eastAsia="Calibri" w:hAnsi="Calibri"/>
                <w:sz w:val="22"/>
                <w:szCs w:val="22"/>
              </w:rPr>
              <w:t>H-6</w:t>
            </w:r>
          </w:p>
        </w:tc>
        <w:tc>
          <w:tcPr>
            <w:tcW w:w="900" w:type="dxa"/>
            <w:vAlign w:val="center"/>
          </w:tcPr>
          <w:p w14:paraId="349EAB4D" w14:textId="3BA2DF56" w:rsidR="000F7B1F" w:rsidRDefault="000F7B1F" w:rsidP="000F7B1F">
            <w:pPr>
              <w:jc w:val="center"/>
              <w:rPr>
                <w:rFonts w:ascii="Calibri" w:hAnsi="Calibri" w:cs="Calibri"/>
                <w:sz w:val="22"/>
                <w:szCs w:val="22"/>
              </w:rPr>
            </w:pPr>
            <w:r>
              <w:rPr>
                <w:rFonts w:ascii="Calibri" w:hAnsi="Calibri" w:cs="Calibri"/>
                <w:sz w:val="22"/>
                <w:szCs w:val="22"/>
              </w:rPr>
              <w:t>C</w:t>
            </w:r>
          </w:p>
        </w:tc>
        <w:tc>
          <w:tcPr>
            <w:tcW w:w="6570" w:type="dxa"/>
            <w:vAlign w:val="center"/>
          </w:tcPr>
          <w:p w14:paraId="461E89EE" w14:textId="67093941" w:rsidR="000F7B1F" w:rsidRDefault="000F7B1F" w:rsidP="000F7B1F">
            <w:pPr>
              <w:pStyle w:val="body"/>
              <w:rPr>
                <w:rFonts w:asciiTheme="majorHAnsi" w:hAnsiTheme="majorHAnsi"/>
                <w:szCs w:val="20"/>
              </w:rPr>
            </w:pPr>
            <w:r>
              <w:rPr>
                <w:rFonts w:asciiTheme="majorHAnsi" w:hAnsiTheme="majorHAnsi"/>
                <w:szCs w:val="20"/>
              </w:rPr>
              <w:t>Top shelves have no lips or guards to prevent heavy totes from falling. Install a cable tie type of constraints</w:t>
            </w:r>
            <w:r w:rsidR="00411FD5">
              <w:rPr>
                <w:rFonts w:asciiTheme="majorHAnsi" w:hAnsiTheme="majorHAnsi"/>
                <w:szCs w:val="20"/>
              </w:rPr>
              <w:t xml:space="preserve"> or remove heavy totes from top shelves.</w:t>
            </w:r>
            <w:r w:rsidR="003A4F62">
              <w:rPr>
                <w:rFonts w:asciiTheme="majorHAnsi" w:hAnsiTheme="majorHAnsi"/>
                <w:szCs w:val="20"/>
              </w:rPr>
              <w:t xml:space="preserve"> </w:t>
            </w:r>
            <w:r w:rsidR="00AB578B">
              <w:rPr>
                <w:rFonts w:asciiTheme="majorHAnsi" w:hAnsiTheme="majorHAnsi"/>
                <w:szCs w:val="20"/>
              </w:rPr>
              <w:t xml:space="preserve">Review inventory in space and dispose of materials that are dated and no longer needed. Move heavy totes to lower shelves if possible. </w:t>
            </w:r>
            <w:r w:rsidR="004260A0">
              <w:rPr>
                <w:rFonts w:asciiTheme="majorHAnsi" w:hAnsiTheme="majorHAnsi"/>
                <w:szCs w:val="20"/>
              </w:rPr>
              <w:t xml:space="preserve"> LF and GC have worked in there and removed the heavy totes from top shelves.</w:t>
            </w:r>
          </w:p>
        </w:tc>
        <w:tc>
          <w:tcPr>
            <w:tcW w:w="885" w:type="dxa"/>
            <w:vAlign w:val="center"/>
          </w:tcPr>
          <w:p w14:paraId="1C9E4AF3" w14:textId="4ABC9893" w:rsidR="000F7B1F" w:rsidRDefault="00A17DEB" w:rsidP="000F7B1F">
            <w:pPr>
              <w:jc w:val="center"/>
              <w:rPr>
                <w:rFonts w:ascii="Calibri" w:hAnsi="Calibri" w:cs="Calibri"/>
                <w:sz w:val="22"/>
                <w:szCs w:val="22"/>
              </w:rPr>
            </w:pPr>
            <w:r>
              <w:rPr>
                <w:rFonts w:ascii="Calibri" w:hAnsi="Calibri" w:cs="Calibri"/>
                <w:sz w:val="22"/>
                <w:szCs w:val="22"/>
              </w:rPr>
              <w:t>LF</w:t>
            </w:r>
            <w:r w:rsidR="0051454D">
              <w:rPr>
                <w:rFonts w:ascii="Calibri" w:hAnsi="Calibri" w:cs="Calibri"/>
                <w:sz w:val="22"/>
                <w:szCs w:val="22"/>
              </w:rPr>
              <w:t>/IC</w:t>
            </w:r>
          </w:p>
        </w:tc>
        <w:tc>
          <w:tcPr>
            <w:tcW w:w="1995" w:type="dxa"/>
            <w:vAlign w:val="center"/>
          </w:tcPr>
          <w:p w14:paraId="7FAE1DCC" w14:textId="33639DFE" w:rsidR="000F7B1F" w:rsidRDefault="004260A0" w:rsidP="000F7B1F">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55BA0CED" w14:textId="1115609A" w:rsidR="000F7B1F" w:rsidRDefault="004260A0" w:rsidP="000F7B1F">
            <w:pPr>
              <w:jc w:val="center"/>
              <w:rPr>
                <w:rFonts w:ascii="Calibri" w:hAnsi="Calibri" w:cs="Calibri"/>
                <w:sz w:val="22"/>
                <w:szCs w:val="22"/>
              </w:rPr>
            </w:pPr>
            <w:r>
              <w:rPr>
                <w:rFonts w:ascii="Calibri" w:hAnsi="Calibri" w:cs="Calibri"/>
                <w:sz w:val="22"/>
                <w:szCs w:val="22"/>
              </w:rPr>
              <w:t>C</w:t>
            </w:r>
          </w:p>
        </w:tc>
      </w:tr>
      <w:tr w:rsidR="00F25DF2" w:rsidRPr="0000263B" w14:paraId="65956329" w14:textId="77777777" w:rsidTr="00B96683">
        <w:trPr>
          <w:gridAfter w:val="1"/>
          <w:wAfter w:w="29" w:type="dxa"/>
          <w:trHeight w:val="305"/>
          <w:jc w:val="center"/>
        </w:trPr>
        <w:tc>
          <w:tcPr>
            <w:tcW w:w="1705" w:type="dxa"/>
            <w:vAlign w:val="center"/>
          </w:tcPr>
          <w:p w14:paraId="7C0A0BEE" w14:textId="77777777" w:rsidR="00F25DF2" w:rsidRDefault="00F25DF2" w:rsidP="00EA2ABA">
            <w:pPr>
              <w:jc w:val="center"/>
              <w:rPr>
                <w:rFonts w:ascii="Calibri" w:eastAsia="Calibri" w:hAnsi="Calibri"/>
                <w:sz w:val="22"/>
                <w:szCs w:val="22"/>
              </w:rPr>
            </w:pPr>
            <w:bookmarkStart w:id="3" w:name="_Hlk168564108"/>
            <w:r>
              <w:rPr>
                <w:rFonts w:ascii="Calibri" w:eastAsia="Calibri" w:hAnsi="Calibri"/>
                <w:sz w:val="22"/>
                <w:szCs w:val="22"/>
              </w:rPr>
              <w:t>MCML 308</w:t>
            </w:r>
          </w:p>
          <w:p w14:paraId="28789BCE" w14:textId="77777777" w:rsidR="00F25DF2" w:rsidRDefault="00F25DF2" w:rsidP="00EA2ABA">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5FDE881" w14:textId="77777777" w:rsidR="00F25DF2" w:rsidRDefault="00F25DF2" w:rsidP="00EA2ABA">
            <w:pPr>
              <w:jc w:val="center"/>
              <w:rPr>
                <w:rFonts w:ascii="Calibri" w:hAnsi="Calibri" w:cs="Calibri"/>
                <w:sz w:val="22"/>
                <w:szCs w:val="22"/>
              </w:rPr>
            </w:pPr>
            <w:r>
              <w:rPr>
                <w:rFonts w:ascii="Calibri" w:hAnsi="Calibri" w:cs="Calibri"/>
                <w:sz w:val="22"/>
                <w:szCs w:val="22"/>
              </w:rPr>
              <w:t>C</w:t>
            </w:r>
          </w:p>
        </w:tc>
        <w:tc>
          <w:tcPr>
            <w:tcW w:w="6570" w:type="dxa"/>
            <w:vAlign w:val="center"/>
          </w:tcPr>
          <w:p w14:paraId="68CD7F51" w14:textId="7653AC73" w:rsidR="00F25DF2" w:rsidRPr="00875390" w:rsidRDefault="00F25DF2" w:rsidP="00EA2ABA">
            <w:pPr>
              <w:pStyle w:val="NormalWeb"/>
              <w:rPr>
                <w:rFonts w:asciiTheme="minorHAnsi" w:hAnsiTheme="minorHAnsi" w:cstheme="minorHAnsi"/>
                <w:color w:val="000000"/>
                <w:sz w:val="20"/>
                <w:szCs w:val="20"/>
              </w:rPr>
            </w:pPr>
            <w:r w:rsidRPr="003977F5">
              <w:rPr>
                <w:rFonts w:asciiTheme="minorHAnsi" w:hAnsiTheme="minorHAnsi" w:cstheme="minorHAnsi"/>
                <w:color w:val="000000"/>
                <w:sz w:val="20"/>
                <w:szCs w:val="20"/>
              </w:rPr>
              <w:t>Chemicals not segregated by hazard class, this is an ongoing task for the lab manager and LST</w:t>
            </w:r>
            <w:r w:rsidRPr="005833D4">
              <w:rPr>
                <w:rFonts w:asciiTheme="minorHAnsi" w:hAnsiTheme="minorHAnsi" w:cstheme="minorHAnsi"/>
                <w:color w:val="000000"/>
                <w:sz w:val="18"/>
                <w:szCs w:val="20"/>
              </w:rPr>
              <w:t xml:space="preserve">. </w:t>
            </w:r>
            <w:r w:rsidRPr="00D83606">
              <w:rPr>
                <w:rFonts w:asciiTheme="minorHAnsi" w:hAnsiTheme="minorHAnsi" w:cstheme="minorHAnsi"/>
                <w:sz w:val="20"/>
                <w:szCs w:val="22"/>
              </w:rPr>
              <w:t>This lab stores a large variety of oxidizers; they either need to be stored in a secondary container or be in a separate storage area. This will require a large amount of time and will postpone till summer 2024.</w:t>
            </w:r>
            <w:r>
              <w:rPr>
                <w:rFonts w:asciiTheme="minorHAnsi" w:hAnsiTheme="minorHAnsi" w:cstheme="minorHAnsi"/>
                <w:sz w:val="20"/>
                <w:szCs w:val="22"/>
              </w:rPr>
              <w:t xml:space="preserve"> </w:t>
            </w:r>
            <w:r w:rsidRPr="00317975">
              <w:rPr>
                <w:rFonts w:asciiTheme="minorHAnsi" w:hAnsiTheme="minorHAnsi" w:cstheme="minorHAnsi"/>
                <w:sz w:val="20"/>
                <w:szCs w:val="22"/>
              </w:rPr>
              <w:t>IC will email Peter K to initiate the process.</w:t>
            </w:r>
            <w:r>
              <w:rPr>
                <w:rFonts w:asciiTheme="minorHAnsi" w:hAnsiTheme="minorHAnsi" w:cstheme="minorHAnsi"/>
                <w:sz w:val="20"/>
                <w:szCs w:val="22"/>
              </w:rPr>
              <w:t xml:space="preserve"> Peter K acknowledged the email but did not give consent for us to work in the lab. AJ will talk to Andrew Riseman </w:t>
            </w:r>
            <w:r>
              <w:rPr>
                <w:rFonts w:asciiTheme="minorHAnsi" w:hAnsiTheme="minorHAnsi" w:cstheme="minorHAnsi"/>
                <w:sz w:val="20"/>
                <w:szCs w:val="22"/>
              </w:rPr>
              <w:lastRenderedPageBreak/>
              <w:t>about lab activity in MCML 308. PK will not return to lab activity anymore and samples should be properly disposed of. New PI will look at the chemical inventory list to determine what to keep/discard before a proper segregation by hazard class will be performed. This item will likely not complete until summer 2025.</w:t>
            </w:r>
            <w:r w:rsidR="00702FDD">
              <w:rPr>
                <w:rFonts w:asciiTheme="minorHAnsi" w:hAnsiTheme="minorHAnsi" w:cstheme="minorHAnsi"/>
                <w:sz w:val="20"/>
                <w:szCs w:val="22"/>
              </w:rPr>
              <w:t xml:space="preserve"> The space will be allocated to new APBI hire – inventory and equipment list has been passed to the new PI</w:t>
            </w:r>
            <w:r w:rsidR="001E2F54">
              <w:rPr>
                <w:rFonts w:asciiTheme="minorHAnsi" w:hAnsiTheme="minorHAnsi" w:cstheme="minorHAnsi"/>
                <w:sz w:val="20"/>
                <w:szCs w:val="22"/>
              </w:rPr>
              <w:t xml:space="preserve"> (Z</w:t>
            </w:r>
            <w:r w:rsidR="00430F6C">
              <w:rPr>
                <w:rFonts w:asciiTheme="minorHAnsi" w:hAnsiTheme="minorHAnsi" w:cstheme="minorHAnsi"/>
                <w:sz w:val="20"/>
                <w:szCs w:val="22"/>
              </w:rPr>
              <w:t>e</w:t>
            </w:r>
            <w:r w:rsidR="001E2F54">
              <w:rPr>
                <w:rFonts w:asciiTheme="minorHAnsi" w:hAnsiTheme="minorHAnsi" w:cstheme="minorHAnsi"/>
                <w:sz w:val="20"/>
                <w:szCs w:val="22"/>
              </w:rPr>
              <w:t>l</w:t>
            </w:r>
            <w:r w:rsidR="00430F6C">
              <w:rPr>
                <w:rFonts w:asciiTheme="minorHAnsi" w:hAnsiTheme="minorHAnsi" w:cstheme="minorHAnsi"/>
                <w:sz w:val="20"/>
                <w:szCs w:val="22"/>
              </w:rPr>
              <w:t>a</w:t>
            </w:r>
            <w:r w:rsidR="001E2F54">
              <w:rPr>
                <w:rFonts w:asciiTheme="minorHAnsi" w:hAnsiTheme="minorHAnsi" w:cstheme="minorHAnsi"/>
                <w:sz w:val="20"/>
                <w:szCs w:val="22"/>
              </w:rPr>
              <w:t>l</w:t>
            </w:r>
            <w:r w:rsidR="00430F6C">
              <w:rPr>
                <w:rFonts w:asciiTheme="minorHAnsi" w:hAnsiTheme="minorHAnsi" w:cstheme="minorHAnsi"/>
                <w:sz w:val="20"/>
                <w:szCs w:val="22"/>
              </w:rPr>
              <w:t>e</w:t>
            </w:r>
            <w:r w:rsidR="001E2F54">
              <w:rPr>
                <w:rFonts w:asciiTheme="minorHAnsi" w:hAnsiTheme="minorHAnsi" w:cstheme="minorHAnsi"/>
                <w:sz w:val="20"/>
                <w:szCs w:val="22"/>
              </w:rPr>
              <w:t>m</w:t>
            </w:r>
            <w:r w:rsidR="00430F6C">
              <w:rPr>
                <w:rFonts w:asciiTheme="minorHAnsi" w:hAnsiTheme="minorHAnsi" w:cstheme="minorHAnsi"/>
                <w:sz w:val="20"/>
                <w:szCs w:val="22"/>
              </w:rPr>
              <w:t xml:space="preserve"> Taye</w:t>
            </w:r>
            <w:r w:rsidR="001E2F54">
              <w:rPr>
                <w:rFonts w:asciiTheme="minorHAnsi" w:hAnsiTheme="minorHAnsi" w:cstheme="minorHAnsi"/>
                <w:sz w:val="20"/>
                <w:szCs w:val="22"/>
              </w:rPr>
              <w:t>)</w:t>
            </w:r>
            <w:r w:rsidR="00702FDD">
              <w:rPr>
                <w:rFonts w:asciiTheme="minorHAnsi" w:hAnsiTheme="minorHAnsi" w:cstheme="minorHAnsi"/>
                <w:sz w:val="20"/>
                <w:szCs w:val="22"/>
              </w:rPr>
              <w:t>.</w:t>
            </w:r>
            <w:r w:rsidR="001E2F54">
              <w:rPr>
                <w:rFonts w:asciiTheme="minorHAnsi" w:hAnsiTheme="minorHAnsi" w:cstheme="minorHAnsi"/>
                <w:sz w:val="20"/>
                <w:szCs w:val="22"/>
              </w:rPr>
              <w:t xml:space="preserve"> The space has been recently tidied up and cleaned</w:t>
            </w:r>
            <w:r w:rsidR="00854BD1">
              <w:rPr>
                <w:rFonts w:asciiTheme="minorHAnsi" w:hAnsiTheme="minorHAnsi" w:cstheme="minorHAnsi"/>
                <w:sz w:val="20"/>
                <w:szCs w:val="22"/>
              </w:rPr>
              <w:t xml:space="preserve"> by LFS operations.</w:t>
            </w:r>
            <w:r w:rsidR="00B95A9F">
              <w:rPr>
                <w:rFonts w:asciiTheme="minorHAnsi" w:hAnsiTheme="minorHAnsi" w:cstheme="minorHAnsi"/>
                <w:sz w:val="20"/>
                <w:szCs w:val="22"/>
              </w:rPr>
              <w:t xml:space="preserve"> ZT did not want any chemicals in the current space.</w:t>
            </w:r>
            <w:r w:rsidR="007134A3">
              <w:rPr>
                <w:rFonts w:asciiTheme="minorHAnsi" w:hAnsiTheme="minorHAnsi" w:cstheme="minorHAnsi"/>
                <w:sz w:val="20"/>
                <w:szCs w:val="22"/>
              </w:rPr>
              <w:t xml:space="preserve"> IC will share the Quartzy inventory</w:t>
            </w:r>
            <w:r w:rsidR="00B763D0">
              <w:rPr>
                <w:rFonts w:asciiTheme="minorHAnsi" w:hAnsiTheme="minorHAnsi" w:cstheme="minorHAnsi"/>
                <w:sz w:val="20"/>
                <w:szCs w:val="22"/>
              </w:rPr>
              <w:t xml:space="preserve"> to AL and CM to see if they are interested in any. The rest of chemicals can be boxed up and stored until the summer for work learn to appropriately</w:t>
            </w:r>
            <w:r w:rsidR="005B6033">
              <w:rPr>
                <w:rFonts w:asciiTheme="minorHAnsi" w:hAnsiTheme="minorHAnsi" w:cstheme="minorHAnsi"/>
                <w:sz w:val="20"/>
                <w:szCs w:val="22"/>
              </w:rPr>
              <w:t xml:space="preserve"> stock into general chemical rooms.</w:t>
            </w:r>
            <w:r w:rsidR="00454C18">
              <w:rPr>
                <w:rFonts w:asciiTheme="minorHAnsi" w:hAnsiTheme="minorHAnsi" w:cstheme="minorHAnsi"/>
                <w:sz w:val="20"/>
                <w:szCs w:val="22"/>
              </w:rPr>
              <w:t xml:space="preserve"> Most chemicals have been removed and moved to MCML 220 for disposal. Therefore, this item can close.</w:t>
            </w:r>
          </w:p>
        </w:tc>
        <w:tc>
          <w:tcPr>
            <w:tcW w:w="885" w:type="dxa"/>
            <w:vAlign w:val="center"/>
          </w:tcPr>
          <w:p w14:paraId="2E9A3A31" w14:textId="77777777" w:rsidR="00F25DF2" w:rsidRDefault="00F25DF2" w:rsidP="00EA2ABA">
            <w:pPr>
              <w:jc w:val="center"/>
              <w:rPr>
                <w:rFonts w:ascii="Calibri" w:hAnsi="Calibri" w:cs="Calibri"/>
                <w:sz w:val="22"/>
                <w:szCs w:val="22"/>
              </w:rPr>
            </w:pPr>
            <w:r>
              <w:rPr>
                <w:rFonts w:ascii="Calibri" w:hAnsi="Calibri" w:cs="Calibri"/>
                <w:sz w:val="22"/>
                <w:szCs w:val="22"/>
              </w:rPr>
              <w:lastRenderedPageBreak/>
              <w:t>LF/IC</w:t>
            </w:r>
          </w:p>
        </w:tc>
        <w:tc>
          <w:tcPr>
            <w:tcW w:w="1995" w:type="dxa"/>
            <w:vAlign w:val="center"/>
          </w:tcPr>
          <w:p w14:paraId="6DB735A0" w14:textId="7645945A" w:rsidR="00F25DF2" w:rsidRDefault="00454C18" w:rsidP="00EA2ABA">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28913470" w14:textId="07A01A60" w:rsidR="00F25DF2" w:rsidRDefault="00454C18" w:rsidP="00EA2ABA">
            <w:pPr>
              <w:jc w:val="center"/>
              <w:rPr>
                <w:rFonts w:ascii="Calibri" w:hAnsi="Calibri" w:cs="Calibri"/>
                <w:sz w:val="22"/>
                <w:szCs w:val="22"/>
              </w:rPr>
            </w:pPr>
            <w:r>
              <w:rPr>
                <w:rFonts w:ascii="Calibri" w:hAnsi="Calibri" w:cs="Calibri"/>
                <w:sz w:val="22"/>
                <w:szCs w:val="22"/>
              </w:rPr>
              <w:t>C</w:t>
            </w:r>
          </w:p>
        </w:tc>
      </w:tr>
      <w:bookmarkEnd w:id="3"/>
      <w:tr w:rsidR="00A95383" w:rsidRPr="0000263B" w14:paraId="388E2FC7" w14:textId="77777777" w:rsidTr="00B96683">
        <w:trPr>
          <w:gridAfter w:val="1"/>
          <w:wAfter w:w="29" w:type="dxa"/>
          <w:trHeight w:val="305"/>
          <w:jc w:val="center"/>
        </w:trPr>
        <w:tc>
          <w:tcPr>
            <w:tcW w:w="1705" w:type="dxa"/>
            <w:vAlign w:val="center"/>
          </w:tcPr>
          <w:p w14:paraId="6242FC22" w14:textId="77777777" w:rsidR="00A95383" w:rsidRPr="00C107D4" w:rsidRDefault="00A95383" w:rsidP="00A95383">
            <w:pPr>
              <w:jc w:val="center"/>
              <w:rPr>
                <w:rFonts w:ascii="Calibri" w:eastAsia="Calibri" w:hAnsi="Calibri"/>
                <w:sz w:val="22"/>
                <w:szCs w:val="22"/>
              </w:rPr>
            </w:pPr>
            <w:r w:rsidRPr="00C107D4">
              <w:rPr>
                <w:rFonts w:ascii="Calibri" w:eastAsia="Calibri" w:hAnsi="Calibri"/>
                <w:sz w:val="22"/>
                <w:szCs w:val="22"/>
              </w:rPr>
              <w:t>MCML 230</w:t>
            </w:r>
          </w:p>
          <w:p w14:paraId="091E6286" w14:textId="11D1C725" w:rsidR="00A95383" w:rsidRPr="00C107D4" w:rsidRDefault="00A95383" w:rsidP="00A95383">
            <w:pPr>
              <w:jc w:val="center"/>
              <w:rPr>
                <w:rFonts w:ascii="Calibri" w:eastAsia="Calibri" w:hAnsi="Calibri"/>
                <w:sz w:val="22"/>
                <w:szCs w:val="22"/>
              </w:rPr>
            </w:pPr>
            <w:r w:rsidRPr="00C107D4">
              <w:rPr>
                <w:rFonts w:ascii="Calibri" w:eastAsia="Calibri" w:hAnsi="Calibri"/>
                <w:sz w:val="22"/>
                <w:szCs w:val="22"/>
              </w:rPr>
              <w:t>M-16</w:t>
            </w:r>
          </w:p>
        </w:tc>
        <w:tc>
          <w:tcPr>
            <w:tcW w:w="900" w:type="dxa"/>
            <w:vAlign w:val="center"/>
          </w:tcPr>
          <w:p w14:paraId="6DB664ED" w14:textId="37D1948F" w:rsidR="00A95383" w:rsidRPr="00C107D4" w:rsidRDefault="00A95383" w:rsidP="00A95383">
            <w:pPr>
              <w:jc w:val="center"/>
              <w:rPr>
                <w:rFonts w:ascii="Calibri" w:hAnsi="Calibri" w:cs="Calibri"/>
                <w:sz w:val="22"/>
                <w:szCs w:val="22"/>
              </w:rPr>
            </w:pPr>
            <w:r w:rsidRPr="00C107D4">
              <w:rPr>
                <w:rFonts w:ascii="Calibri" w:hAnsi="Calibri" w:cs="Calibri"/>
                <w:sz w:val="22"/>
                <w:szCs w:val="22"/>
              </w:rPr>
              <w:t>C</w:t>
            </w:r>
          </w:p>
        </w:tc>
        <w:tc>
          <w:tcPr>
            <w:tcW w:w="6570" w:type="dxa"/>
            <w:vAlign w:val="center"/>
          </w:tcPr>
          <w:p w14:paraId="094AC56C" w14:textId="502DF662" w:rsidR="00A95383" w:rsidRPr="00C107D4" w:rsidRDefault="00A95383" w:rsidP="00A95383">
            <w:pPr>
              <w:pStyle w:val="body"/>
              <w:rPr>
                <w:rFonts w:asciiTheme="majorHAnsi" w:hAnsiTheme="majorHAnsi"/>
                <w:szCs w:val="20"/>
              </w:rPr>
            </w:pPr>
            <w:r w:rsidRPr="00C107D4">
              <w:rPr>
                <w:rFonts w:asciiTheme="majorHAnsi" w:hAnsiTheme="majorHAnsi"/>
                <w:color w:val="000000" w:themeColor="text1"/>
                <w:szCs w:val="20"/>
              </w:rPr>
              <w:t xml:space="preserve">There is a missing door on the shelf adjacent to MCML 230F containing glassware. </w:t>
            </w:r>
            <w:r w:rsidRPr="00C107D4">
              <w:rPr>
                <w:rFonts w:asciiTheme="majorHAnsi" w:hAnsiTheme="majorHAnsi"/>
                <w:szCs w:val="20"/>
              </w:rPr>
              <w:t>Put items that are lighter in that shelf and move the glassware to a cabinet with a door.</w:t>
            </w:r>
            <w:r>
              <w:rPr>
                <w:rFonts w:asciiTheme="majorHAnsi" w:hAnsiTheme="majorHAnsi"/>
                <w:szCs w:val="20"/>
              </w:rPr>
              <w:t xml:space="preserve"> IC will reorganize and store only light items on the open shelf by </w:t>
            </w:r>
            <w:r w:rsidR="0076406E">
              <w:rPr>
                <w:rFonts w:asciiTheme="majorHAnsi" w:hAnsiTheme="majorHAnsi"/>
                <w:szCs w:val="20"/>
              </w:rPr>
              <w:t>May</w:t>
            </w:r>
            <w:r>
              <w:rPr>
                <w:rFonts w:asciiTheme="majorHAnsi" w:hAnsiTheme="majorHAnsi"/>
                <w:szCs w:val="20"/>
              </w:rPr>
              <w:t xml:space="preserve"> 3</w:t>
            </w:r>
            <w:r w:rsidR="00DC2009">
              <w:rPr>
                <w:rFonts w:asciiTheme="majorHAnsi" w:hAnsiTheme="majorHAnsi"/>
                <w:szCs w:val="20"/>
              </w:rPr>
              <w:t>1</w:t>
            </w:r>
            <w:r>
              <w:rPr>
                <w:rFonts w:asciiTheme="majorHAnsi" w:hAnsiTheme="majorHAnsi"/>
                <w:szCs w:val="20"/>
              </w:rPr>
              <w:t>, 202</w:t>
            </w:r>
            <w:r w:rsidR="005E5222">
              <w:rPr>
                <w:rFonts w:asciiTheme="majorHAnsi" w:hAnsiTheme="majorHAnsi"/>
                <w:szCs w:val="20"/>
              </w:rPr>
              <w:t>5</w:t>
            </w:r>
            <w:r>
              <w:rPr>
                <w:rFonts w:asciiTheme="majorHAnsi" w:hAnsiTheme="majorHAnsi"/>
                <w:szCs w:val="20"/>
              </w:rPr>
              <w:t>.</w:t>
            </w:r>
            <w:r w:rsidR="006F4766">
              <w:rPr>
                <w:rFonts w:asciiTheme="majorHAnsi" w:hAnsiTheme="majorHAnsi"/>
                <w:szCs w:val="20"/>
              </w:rPr>
              <w:t xml:space="preserve"> IC has moved the glassware and now the open shelves only store filter papers which do not pose falling hazard.</w:t>
            </w:r>
          </w:p>
        </w:tc>
        <w:tc>
          <w:tcPr>
            <w:tcW w:w="885" w:type="dxa"/>
            <w:vAlign w:val="center"/>
          </w:tcPr>
          <w:p w14:paraId="14847450" w14:textId="4D13807D" w:rsidR="00A95383" w:rsidRPr="00C107D4" w:rsidRDefault="00A95383" w:rsidP="00A95383">
            <w:pPr>
              <w:jc w:val="center"/>
              <w:rPr>
                <w:rFonts w:ascii="Calibri" w:hAnsi="Calibri" w:cs="Calibri"/>
                <w:sz w:val="22"/>
                <w:szCs w:val="22"/>
              </w:rPr>
            </w:pPr>
            <w:r w:rsidRPr="00C107D4">
              <w:rPr>
                <w:rFonts w:ascii="Calibri" w:hAnsi="Calibri" w:cs="Calibri"/>
                <w:sz w:val="22"/>
                <w:szCs w:val="22"/>
              </w:rPr>
              <w:t>IC</w:t>
            </w:r>
          </w:p>
        </w:tc>
        <w:tc>
          <w:tcPr>
            <w:tcW w:w="1995" w:type="dxa"/>
            <w:vAlign w:val="center"/>
          </w:tcPr>
          <w:p w14:paraId="386EDDC1" w14:textId="0EC25CE1" w:rsidR="00A95383" w:rsidRPr="00C107D4" w:rsidRDefault="006F4766" w:rsidP="00A95383">
            <w:pPr>
              <w:jc w:val="center"/>
              <w:rPr>
                <w:rFonts w:ascii="Calibri" w:hAnsi="Calibri" w:cs="Calibri"/>
                <w:sz w:val="22"/>
                <w:szCs w:val="22"/>
              </w:rPr>
            </w:pPr>
            <w:r>
              <w:rPr>
                <w:rFonts w:ascii="Calibri" w:hAnsi="Calibri" w:cs="Calibri"/>
                <w:sz w:val="22"/>
                <w:szCs w:val="22"/>
              </w:rPr>
              <w:t>May 13, 2025</w:t>
            </w:r>
          </w:p>
        </w:tc>
        <w:tc>
          <w:tcPr>
            <w:tcW w:w="990" w:type="dxa"/>
            <w:vAlign w:val="center"/>
          </w:tcPr>
          <w:p w14:paraId="103E13E7" w14:textId="1A11CB5C" w:rsidR="00A95383" w:rsidRPr="00C107D4" w:rsidRDefault="006F4766" w:rsidP="00A95383">
            <w:pPr>
              <w:jc w:val="center"/>
              <w:rPr>
                <w:rFonts w:ascii="Calibri" w:hAnsi="Calibri" w:cs="Calibri"/>
                <w:sz w:val="22"/>
                <w:szCs w:val="22"/>
              </w:rPr>
            </w:pPr>
            <w:r>
              <w:rPr>
                <w:rFonts w:ascii="Calibri" w:hAnsi="Calibri" w:cs="Calibri"/>
                <w:sz w:val="22"/>
                <w:szCs w:val="22"/>
              </w:rPr>
              <w:t>C</w:t>
            </w:r>
          </w:p>
        </w:tc>
      </w:tr>
      <w:tr w:rsidR="005D38FA" w:rsidRPr="0000263B" w14:paraId="06BFDB67" w14:textId="77777777" w:rsidTr="00956857">
        <w:trPr>
          <w:gridAfter w:val="1"/>
          <w:wAfter w:w="29" w:type="dxa"/>
          <w:trHeight w:val="305"/>
          <w:jc w:val="center"/>
        </w:trPr>
        <w:tc>
          <w:tcPr>
            <w:tcW w:w="1705" w:type="dxa"/>
            <w:vAlign w:val="center"/>
          </w:tcPr>
          <w:p w14:paraId="31402BAD" w14:textId="77777777" w:rsidR="005D38FA" w:rsidRDefault="005D38FA" w:rsidP="00956857">
            <w:pPr>
              <w:jc w:val="center"/>
              <w:rPr>
                <w:rFonts w:ascii="Calibri" w:eastAsia="Calibri" w:hAnsi="Calibri"/>
                <w:sz w:val="22"/>
                <w:szCs w:val="22"/>
              </w:rPr>
            </w:pPr>
            <w:r>
              <w:rPr>
                <w:rFonts w:ascii="Calibri" w:eastAsia="Calibri" w:hAnsi="Calibri"/>
                <w:sz w:val="22"/>
                <w:szCs w:val="22"/>
              </w:rPr>
              <w:t>MCML 140</w:t>
            </w:r>
          </w:p>
          <w:p w14:paraId="05D85881" w14:textId="77777777" w:rsidR="005D38FA" w:rsidRDefault="005D38FA" w:rsidP="00956857">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57C7F95F" w14:textId="77777777" w:rsidR="005D38FA" w:rsidRDefault="005D38FA" w:rsidP="00956857">
            <w:pPr>
              <w:jc w:val="center"/>
              <w:rPr>
                <w:rFonts w:ascii="Calibri" w:hAnsi="Calibri" w:cs="Calibri"/>
                <w:sz w:val="22"/>
                <w:szCs w:val="22"/>
              </w:rPr>
            </w:pPr>
            <w:r>
              <w:rPr>
                <w:rFonts w:ascii="Calibri" w:hAnsi="Calibri" w:cs="Calibri"/>
                <w:sz w:val="22"/>
                <w:szCs w:val="22"/>
              </w:rPr>
              <w:t>C</w:t>
            </w:r>
          </w:p>
        </w:tc>
        <w:tc>
          <w:tcPr>
            <w:tcW w:w="6570" w:type="dxa"/>
            <w:vAlign w:val="center"/>
          </w:tcPr>
          <w:p w14:paraId="2DB6874E" w14:textId="66617F4E" w:rsidR="005D38FA" w:rsidRPr="00CD3DDB" w:rsidRDefault="005D38FA" w:rsidP="00956857">
            <w:pPr>
              <w:pStyle w:val="body"/>
              <w:rPr>
                <w:rFonts w:asciiTheme="majorHAnsi" w:hAnsiTheme="majorHAnsi"/>
                <w:szCs w:val="20"/>
              </w:rPr>
            </w:pPr>
            <w:r>
              <w:rPr>
                <w:rFonts w:asciiTheme="majorHAnsi" w:hAnsiTheme="majorHAnsi"/>
                <w:color w:val="000000" w:themeColor="text1"/>
                <w:szCs w:val="20"/>
              </w:rPr>
              <w:t>Heavy items at higher levels of the shelves (above eye level) need to be relocated to a lower area.</w:t>
            </w:r>
            <w:r>
              <w:rPr>
                <w:rFonts w:asciiTheme="majorHAnsi" w:hAnsiTheme="majorHAnsi"/>
              </w:rPr>
              <w:t xml:space="preserve"> </w:t>
            </w:r>
            <w:r>
              <w:rPr>
                <w:rFonts w:asciiTheme="majorHAnsi" w:hAnsiTheme="majorHAnsi"/>
                <w:szCs w:val="20"/>
              </w:rPr>
              <w:t>Remove things that are no longer needed to make more available storage space, or move lighter things to higher spaces and heavier things to lower spaces.</w:t>
            </w:r>
            <w:r w:rsidR="000D6DA4">
              <w:rPr>
                <w:rFonts w:asciiTheme="majorHAnsi" w:hAnsiTheme="majorHAnsi"/>
                <w:szCs w:val="20"/>
              </w:rPr>
              <w:t xml:space="preserve"> LF has moved heavy items lower so</w:t>
            </w:r>
            <w:r>
              <w:rPr>
                <w:rFonts w:asciiTheme="majorHAnsi" w:hAnsiTheme="majorHAnsi"/>
                <w:szCs w:val="20"/>
              </w:rPr>
              <w:t xml:space="preserve"> </w:t>
            </w:r>
            <w:r w:rsidR="000D6DA4">
              <w:rPr>
                <w:rFonts w:asciiTheme="majorHAnsi" w:hAnsiTheme="majorHAnsi"/>
                <w:szCs w:val="20"/>
              </w:rPr>
              <w:t>this is complete.</w:t>
            </w:r>
          </w:p>
        </w:tc>
        <w:tc>
          <w:tcPr>
            <w:tcW w:w="885" w:type="dxa"/>
            <w:vAlign w:val="center"/>
          </w:tcPr>
          <w:p w14:paraId="4E71945A" w14:textId="173902F1" w:rsidR="005D38FA" w:rsidRDefault="005D38FA" w:rsidP="00956857">
            <w:pPr>
              <w:jc w:val="center"/>
              <w:rPr>
                <w:rFonts w:ascii="Calibri" w:hAnsi="Calibri" w:cs="Calibri"/>
                <w:sz w:val="22"/>
                <w:szCs w:val="22"/>
              </w:rPr>
            </w:pPr>
            <w:r>
              <w:rPr>
                <w:rFonts w:ascii="Calibri" w:hAnsi="Calibri" w:cs="Calibri"/>
                <w:sz w:val="22"/>
                <w:szCs w:val="22"/>
              </w:rPr>
              <w:t>IC</w:t>
            </w:r>
            <w:r w:rsidR="0049157C">
              <w:rPr>
                <w:rFonts w:ascii="Calibri" w:hAnsi="Calibri" w:cs="Calibri"/>
                <w:sz w:val="22"/>
                <w:szCs w:val="22"/>
              </w:rPr>
              <w:t>/LF</w:t>
            </w:r>
          </w:p>
        </w:tc>
        <w:tc>
          <w:tcPr>
            <w:tcW w:w="1995" w:type="dxa"/>
            <w:vAlign w:val="center"/>
          </w:tcPr>
          <w:p w14:paraId="76551270" w14:textId="6D2F5FD7" w:rsidR="005D38FA" w:rsidRDefault="000D6DA4" w:rsidP="00956857">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38B15969" w14:textId="430B4FF7" w:rsidR="005D38FA" w:rsidRDefault="000D6DA4" w:rsidP="00956857">
            <w:pPr>
              <w:jc w:val="center"/>
              <w:rPr>
                <w:rFonts w:ascii="Calibri" w:hAnsi="Calibri" w:cs="Calibri"/>
                <w:sz w:val="22"/>
                <w:szCs w:val="22"/>
              </w:rPr>
            </w:pPr>
            <w:r>
              <w:rPr>
                <w:rFonts w:ascii="Calibri" w:hAnsi="Calibri" w:cs="Calibri"/>
                <w:sz w:val="22"/>
                <w:szCs w:val="22"/>
              </w:rPr>
              <w:t>C</w:t>
            </w:r>
          </w:p>
        </w:tc>
      </w:tr>
      <w:tr w:rsidR="00094572" w:rsidRPr="0000263B" w14:paraId="2FA5332B" w14:textId="77777777" w:rsidTr="00956857">
        <w:trPr>
          <w:gridAfter w:val="1"/>
          <w:wAfter w:w="29" w:type="dxa"/>
          <w:trHeight w:val="305"/>
          <w:jc w:val="center"/>
        </w:trPr>
        <w:tc>
          <w:tcPr>
            <w:tcW w:w="1705" w:type="dxa"/>
            <w:vAlign w:val="center"/>
          </w:tcPr>
          <w:p w14:paraId="66B5CD5C" w14:textId="77777777" w:rsidR="00094572" w:rsidRPr="00094572" w:rsidRDefault="00094572" w:rsidP="00956857">
            <w:pPr>
              <w:jc w:val="center"/>
              <w:rPr>
                <w:rFonts w:ascii="Calibri" w:eastAsia="Calibri" w:hAnsi="Calibri"/>
                <w:sz w:val="22"/>
                <w:szCs w:val="22"/>
              </w:rPr>
            </w:pPr>
            <w:r w:rsidRPr="00094572">
              <w:rPr>
                <w:rFonts w:ascii="Calibri" w:eastAsia="Calibri" w:hAnsi="Calibri"/>
                <w:sz w:val="22"/>
                <w:szCs w:val="22"/>
              </w:rPr>
              <w:t>MCML 302, 329, 248</w:t>
            </w:r>
          </w:p>
          <w:p w14:paraId="6794379C" w14:textId="77777777" w:rsidR="00094572" w:rsidRPr="00094572" w:rsidRDefault="00094572" w:rsidP="00956857">
            <w:pPr>
              <w:jc w:val="center"/>
              <w:rPr>
                <w:rFonts w:ascii="Calibri" w:eastAsia="Calibri" w:hAnsi="Calibri"/>
                <w:sz w:val="22"/>
                <w:szCs w:val="22"/>
              </w:rPr>
            </w:pPr>
            <w:r w:rsidRPr="00094572">
              <w:rPr>
                <w:rFonts w:ascii="Calibri" w:eastAsia="Calibri" w:hAnsi="Calibri"/>
                <w:sz w:val="22"/>
                <w:szCs w:val="22"/>
              </w:rPr>
              <w:t>D-4</w:t>
            </w:r>
          </w:p>
        </w:tc>
        <w:tc>
          <w:tcPr>
            <w:tcW w:w="900" w:type="dxa"/>
            <w:vAlign w:val="center"/>
          </w:tcPr>
          <w:p w14:paraId="3C2638CF" w14:textId="77777777" w:rsidR="00094572" w:rsidRPr="00094572" w:rsidRDefault="00094572" w:rsidP="00956857">
            <w:pPr>
              <w:jc w:val="center"/>
              <w:rPr>
                <w:rFonts w:ascii="Calibri" w:hAnsi="Calibri" w:cs="Calibri"/>
                <w:sz w:val="22"/>
                <w:szCs w:val="22"/>
              </w:rPr>
            </w:pPr>
            <w:r w:rsidRPr="00094572">
              <w:rPr>
                <w:rFonts w:ascii="Calibri" w:hAnsi="Calibri" w:cs="Calibri"/>
                <w:sz w:val="22"/>
                <w:szCs w:val="22"/>
              </w:rPr>
              <w:t>C</w:t>
            </w:r>
          </w:p>
        </w:tc>
        <w:tc>
          <w:tcPr>
            <w:tcW w:w="6570" w:type="dxa"/>
            <w:vAlign w:val="center"/>
          </w:tcPr>
          <w:p w14:paraId="215E2E93" w14:textId="14B275C5" w:rsidR="00094572" w:rsidRPr="00094572" w:rsidRDefault="00094572" w:rsidP="00956857">
            <w:pPr>
              <w:pStyle w:val="body"/>
              <w:rPr>
                <w:rFonts w:asciiTheme="majorHAnsi" w:hAnsiTheme="majorHAnsi"/>
                <w:color w:val="000000" w:themeColor="text1"/>
                <w:szCs w:val="20"/>
              </w:rPr>
            </w:pPr>
            <w:r w:rsidRPr="00094572">
              <w:rPr>
                <w:rFonts w:asciiTheme="majorHAnsi" w:hAnsiTheme="majorHAnsi"/>
                <w:color w:val="000000" w:themeColor="text1"/>
                <w:szCs w:val="20"/>
              </w:rPr>
              <w:t>There are no blinds in the lab. Install blinds. Combine in one item.</w:t>
            </w:r>
            <w:r w:rsidR="005B6033">
              <w:rPr>
                <w:rFonts w:asciiTheme="majorHAnsi" w:hAnsiTheme="majorHAnsi"/>
                <w:color w:val="000000" w:themeColor="text1"/>
                <w:szCs w:val="20"/>
              </w:rPr>
              <w:t xml:space="preserve"> LF</w:t>
            </w:r>
            <w:r w:rsidR="004C2331">
              <w:rPr>
                <w:rFonts w:asciiTheme="majorHAnsi" w:hAnsiTheme="majorHAnsi"/>
                <w:color w:val="000000" w:themeColor="text1"/>
                <w:szCs w:val="20"/>
              </w:rPr>
              <w:t xml:space="preserve"> has to measure the dimensions of windows in MCML 302 and install own blinds potentially.</w:t>
            </w:r>
            <w:r w:rsidR="000D6DA4">
              <w:rPr>
                <w:rFonts w:asciiTheme="majorHAnsi" w:hAnsiTheme="majorHAnsi"/>
                <w:color w:val="000000" w:themeColor="text1"/>
                <w:szCs w:val="20"/>
              </w:rPr>
              <w:t xml:space="preserve"> </w:t>
            </w:r>
            <w:r w:rsidR="00AA49C5">
              <w:rPr>
                <w:rFonts w:asciiTheme="majorHAnsi" w:hAnsiTheme="majorHAnsi"/>
                <w:color w:val="000000" w:themeColor="text1"/>
                <w:szCs w:val="20"/>
              </w:rPr>
              <w:t>Lab space is the responsibility of the</w:t>
            </w:r>
            <w:r w:rsidR="00EA5464">
              <w:rPr>
                <w:rFonts w:asciiTheme="majorHAnsi" w:hAnsiTheme="majorHAnsi"/>
                <w:color w:val="000000" w:themeColor="text1"/>
                <w:szCs w:val="20"/>
              </w:rPr>
              <w:t xml:space="preserve"> PI so this item is closed.</w:t>
            </w:r>
          </w:p>
        </w:tc>
        <w:tc>
          <w:tcPr>
            <w:tcW w:w="885" w:type="dxa"/>
            <w:vAlign w:val="center"/>
          </w:tcPr>
          <w:p w14:paraId="352D7AEB" w14:textId="77777777" w:rsidR="00094572" w:rsidRPr="00094572" w:rsidRDefault="00094572" w:rsidP="00956857">
            <w:pPr>
              <w:jc w:val="center"/>
              <w:rPr>
                <w:rFonts w:ascii="Calibri" w:hAnsi="Calibri" w:cs="Calibri"/>
                <w:sz w:val="22"/>
                <w:szCs w:val="22"/>
              </w:rPr>
            </w:pPr>
            <w:r w:rsidRPr="00094572">
              <w:rPr>
                <w:rFonts w:ascii="Calibri" w:hAnsi="Calibri" w:cs="Calibri"/>
                <w:sz w:val="22"/>
                <w:szCs w:val="22"/>
              </w:rPr>
              <w:t>LF</w:t>
            </w:r>
          </w:p>
        </w:tc>
        <w:tc>
          <w:tcPr>
            <w:tcW w:w="1995" w:type="dxa"/>
            <w:vAlign w:val="center"/>
          </w:tcPr>
          <w:p w14:paraId="2CD16815" w14:textId="502FA1F9" w:rsidR="00094572" w:rsidRPr="00094572" w:rsidRDefault="00EA5464" w:rsidP="00956857">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7892B7E1" w14:textId="2EC9C985" w:rsidR="00094572" w:rsidRDefault="00EA5464" w:rsidP="00956857">
            <w:pPr>
              <w:jc w:val="center"/>
              <w:rPr>
                <w:rFonts w:ascii="Calibri" w:hAnsi="Calibri" w:cs="Calibri"/>
                <w:sz w:val="22"/>
                <w:szCs w:val="22"/>
              </w:rPr>
            </w:pPr>
            <w:r>
              <w:rPr>
                <w:rFonts w:ascii="Calibri" w:hAnsi="Calibri" w:cs="Calibri"/>
                <w:sz w:val="22"/>
                <w:szCs w:val="22"/>
              </w:rPr>
              <w:t>C</w:t>
            </w:r>
          </w:p>
        </w:tc>
      </w:tr>
      <w:tr w:rsidR="0080484D" w:rsidRPr="0000263B" w14:paraId="347BDBDD" w14:textId="77777777" w:rsidTr="00956857">
        <w:trPr>
          <w:gridAfter w:val="1"/>
          <w:wAfter w:w="29" w:type="dxa"/>
          <w:trHeight w:val="305"/>
          <w:jc w:val="center"/>
        </w:trPr>
        <w:tc>
          <w:tcPr>
            <w:tcW w:w="1705" w:type="dxa"/>
            <w:vAlign w:val="center"/>
          </w:tcPr>
          <w:p w14:paraId="4D621B97" w14:textId="77777777" w:rsidR="0080484D" w:rsidRDefault="0080484D" w:rsidP="00956857">
            <w:pPr>
              <w:jc w:val="center"/>
              <w:rPr>
                <w:rFonts w:ascii="Calibri" w:eastAsia="Calibri" w:hAnsi="Calibri"/>
                <w:sz w:val="22"/>
                <w:szCs w:val="22"/>
              </w:rPr>
            </w:pPr>
            <w:r>
              <w:rPr>
                <w:rFonts w:ascii="Calibri" w:eastAsia="Calibri" w:hAnsi="Calibri"/>
                <w:sz w:val="22"/>
                <w:szCs w:val="22"/>
              </w:rPr>
              <w:t>MCML 190E</w:t>
            </w:r>
          </w:p>
          <w:p w14:paraId="47C94A4B" w14:textId="77777777" w:rsidR="0080484D" w:rsidRDefault="0080484D" w:rsidP="00956857">
            <w:pPr>
              <w:jc w:val="center"/>
              <w:rPr>
                <w:rFonts w:ascii="Calibri" w:eastAsia="Calibri" w:hAnsi="Calibri"/>
                <w:sz w:val="22"/>
                <w:szCs w:val="22"/>
              </w:rPr>
            </w:pPr>
            <w:r>
              <w:rPr>
                <w:rFonts w:ascii="Calibri" w:eastAsia="Calibri" w:hAnsi="Calibri"/>
                <w:sz w:val="22"/>
                <w:szCs w:val="22"/>
              </w:rPr>
              <w:t>D-1</w:t>
            </w:r>
          </w:p>
        </w:tc>
        <w:tc>
          <w:tcPr>
            <w:tcW w:w="900" w:type="dxa"/>
            <w:vAlign w:val="center"/>
          </w:tcPr>
          <w:p w14:paraId="1034024E" w14:textId="77777777" w:rsidR="0080484D" w:rsidRDefault="0080484D" w:rsidP="00956857">
            <w:pPr>
              <w:jc w:val="center"/>
              <w:rPr>
                <w:rFonts w:ascii="Calibri" w:hAnsi="Calibri" w:cs="Calibri"/>
                <w:sz w:val="22"/>
                <w:szCs w:val="22"/>
              </w:rPr>
            </w:pPr>
            <w:r>
              <w:rPr>
                <w:rFonts w:ascii="Calibri" w:hAnsi="Calibri" w:cs="Calibri"/>
                <w:sz w:val="22"/>
                <w:szCs w:val="22"/>
              </w:rPr>
              <w:t>C</w:t>
            </w:r>
          </w:p>
        </w:tc>
        <w:tc>
          <w:tcPr>
            <w:tcW w:w="6570" w:type="dxa"/>
            <w:vAlign w:val="center"/>
          </w:tcPr>
          <w:p w14:paraId="364922C2" w14:textId="0CCCEE95" w:rsidR="0080484D" w:rsidRPr="00242EF7" w:rsidRDefault="0080484D" w:rsidP="00956857">
            <w:pPr>
              <w:pStyle w:val="body"/>
              <w:rPr>
                <w:rFonts w:asciiTheme="majorHAnsi" w:hAnsiTheme="majorHAnsi"/>
                <w:szCs w:val="20"/>
              </w:rPr>
            </w:pPr>
            <w:r>
              <w:rPr>
                <w:rFonts w:asciiTheme="majorHAnsi" w:hAnsiTheme="majorHAnsi"/>
                <w:color w:val="000000" w:themeColor="text1"/>
                <w:szCs w:val="20"/>
              </w:rPr>
              <w:t>Window bar is disconnected from the window. The window is unable to close or open.</w:t>
            </w:r>
            <w:r>
              <w:rPr>
                <w:rFonts w:asciiTheme="majorHAnsi" w:hAnsiTheme="majorHAnsi"/>
              </w:rPr>
              <w:t xml:space="preserve"> </w:t>
            </w:r>
            <w:r>
              <w:rPr>
                <w:rFonts w:asciiTheme="majorHAnsi" w:hAnsiTheme="majorHAnsi"/>
                <w:szCs w:val="20"/>
              </w:rPr>
              <w:t>Repair the window bar, reconnect it to the window. Unfortunately, the window bar was no longer manufactured. Therefore, we will have to wait for decommissioned building to retrieve functional window bar for replacement. This could take some time.</w:t>
            </w:r>
            <w:r w:rsidR="00EE6717">
              <w:rPr>
                <w:rFonts w:asciiTheme="majorHAnsi" w:hAnsiTheme="majorHAnsi"/>
                <w:szCs w:val="20"/>
              </w:rPr>
              <w:t xml:space="preserve"> Submit a request to get the bar adjusted</w:t>
            </w:r>
            <w:r w:rsidR="005C2D0A">
              <w:rPr>
                <w:rFonts w:asciiTheme="majorHAnsi" w:hAnsiTheme="majorHAnsi"/>
                <w:szCs w:val="20"/>
              </w:rPr>
              <w:t>.</w:t>
            </w:r>
          </w:p>
        </w:tc>
        <w:tc>
          <w:tcPr>
            <w:tcW w:w="885" w:type="dxa"/>
            <w:vAlign w:val="center"/>
          </w:tcPr>
          <w:p w14:paraId="2EC73DB3" w14:textId="77777777" w:rsidR="0080484D" w:rsidRDefault="0080484D" w:rsidP="00956857">
            <w:pPr>
              <w:jc w:val="center"/>
              <w:rPr>
                <w:rFonts w:ascii="Calibri" w:hAnsi="Calibri" w:cs="Calibri"/>
                <w:sz w:val="22"/>
                <w:szCs w:val="22"/>
              </w:rPr>
            </w:pPr>
            <w:r>
              <w:rPr>
                <w:rFonts w:ascii="Calibri" w:hAnsi="Calibri" w:cs="Calibri"/>
                <w:sz w:val="22"/>
                <w:szCs w:val="22"/>
              </w:rPr>
              <w:t>AJ/LF</w:t>
            </w:r>
          </w:p>
        </w:tc>
        <w:tc>
          <w:tcPr>
            <w:tcW w:w="1995" w:type="dxa"/>
            <w:vAlign w:val="center"/>
          </w:tcPr>
          <w:p w14:paraId="2C96D1F9" w14:textId="3AE43DC1" w:rsidR="0080484D" w:rsidRDefault="00437A82" w:rsidP="00956857">
            <w:pPr>
              <w:jc w:val="center"/>
              <w:rPr>
                <w:rFonts w:ascii="Calibri" w:hAnsi="Calibri" w:cs="Calibri"/>
                <w:sz w:val="22"/>
                <w:szCs w:val="22"/>
              </w:rPr>
            </w:pPr>
            <w:r>
              <w:rPr>
                <w:rFonts w:ascii="Calibri" w:hAnsi="Calibri" w:cs="Calibri"/>
                <w:sz w:val="22"/>
                <w:szCs w:val="22"/>
              </w:rPr>
              <w:t xml:space="preserve">Apr </w:t>
            </w:r>
            <w:r w:rsidR="005C2D0A">
              <w:rPr>
                <w:rFonts w:ascii="Calibri" w:hAnsi="Calibri" w:cs="Calibri"/>
                <w:sz w:val="22"/>
                <w:szCs w:val="22"/>
              </w:rPr>
              <w:t>30, 2025</w:t>
            </w:r>
          </w:p>
        </w:tc>
        <w:tc>
          <w:tcPr>
            <w:tcW w:w="990" w:type="dxa"/>
            <w:vAlign w:val="center"/>
          </w:tcPr>
          <w:p w14:paraId="3101FE0C" w14:textId="77777777" w:rsidR="0080484D" w:rsidRDefault="0080484D" w:rsidP="00956857">
            <w:pPr>
              <w:jc w:val="center"/>
              <w:rPr>
                <w:rFonts w:ascii="Calibri" w:hAnsi="Calibri" w:cs="Calibri"/>
                <w:sz w:val="22"/>
                <w:szCs w:val="22"/>
              </w:rPr>
            </w:pPr>
            <w:r w:rsidRPr="00795ED2">
              <w:rPr>
                <w:rFonts w:ascii="Calibri" w:hAnsi="Calibri" w:cs="Calibri"/>
                <w:sz w:val="22"/>
                <w:szCs w:val="22"/>
              </w:rPr>
              <w:t>IP</w:t>
            </w:r>
          </w:p>
        </w:tc>
      </w:tr>
      <w:tr w:rsidR="00990BB3" w:rsidRPr="0000263B" w14:paraId="1E4D8AC5" w14:textId="77777777" w:rsidTr="00B96683">
        <w:trPr>
          <w:gridAfter w:val="1"/>
          <w:wAfter w:w="29" w:type="dxa"/>
          <w:trHeight w:val="305"/>
          <w:jc w:val="center"/>
        </w:trPr>
        <w:tc>
          <w:tcPr>
            <w:tcW w:w="1705" w:type="dxa"/>
            <w:vAlign w:val="center"/>
          </w:tcPr>
          <w:p w14:paraId="1861CF44" w14:textId="77777777" w:rsidR="00990BB3" w:rsidRDefault="00990BB3" w:rsidP="00990BB3">
            <w:pPr>
              <w:jc w:val="center"/>
              <w:rPr>
                <w:rFonts w:ascii="Calibri" w:eastAsia="Calibri" w:hAnsi="Calibri"/>
                <w:sz w:val="22"/>
                <w:szCs w:val="22"/>
              </w:rPr>
            </w:pPr>
            <w:r>
              <w:rPr>
                <w:rFonts w:ascii="Calibri" w:eastAsia="Calibri" w:hAnsi="Calibri"/>
                <w:sz w:val="22"/>
                <w:szCs w:val="22"/>
              </w:rPr>
              <w:t>MCML 140</w:t>
            </w:r>
          </w:p>
          <w:p w14:paraId="6CFFFD6D" w14:textId="5CED0536" w:rsidR="00990BB3" w:rsidRDefault="00990BB3" w:rsidP="00990BB3">
            <w:pPr>
              <w:jc w:val="center"/>
              <w:rPr>
                <w:rFonts w:ascii="Calibri" w:eastAsia="Calibri" w:hAnsi="Calibri"/>
                <w:sz w:val="22"/>
                <w:szCs w:val="22"/>
              </w:rPr>
            </w:pPr>
            <w:r>
              <w:rPr>
                <w:rFonts w:ascii="Calibri" w:eastAsia="Calibri" w:hAnsi="Calibri"/>
                <w:sz w:val="22"/>
                <w:szCs w:val="22"/>
              </w:rPr>
              <w:t>D-5</w:t>
            </w:r>
          </w:p>
        </w:tc>
        <w:tc>
          <w:tcPr>
            <w:tcW w:w="900" w:type="dxa"/>
            <w:vAlign w:val="center"/>
          </w:tcPr>
          <w:p w14:paraId="33AA3968" w14:textId="6CCC69AA" w:rsidR="00990BB3" w:rsidRDefault="00990BB3" w:rsidP="00990BB3">
            <w:pPr>
              <w:jc w:val="center"/>
              <w:rPr>
                <w:rFonts w:ascii="Calibri" w:hAnsi="Calibri" w:cs="Calibri"/>
                <w:sz w:val="22"/>
                <w:szCs w:val="22"/>
              </w:rPr>
            </w:pPr>
            <w:r>
              <w:rPr>
                <w:rFonts w:ascii="Calibri" w:hAnsi="Calibri" w:cs="Calibri"/>
                <w:sz w:val="22"/>
                <w:szCs w:val="22"/>
              </w:rPr>
              <w:t>C</w:t>
            </w:r>
          </w:p>
        </w:tc>
        <w:tc>
          <w:tcPr>
            <w:tcW w:w="6570" w:type="dxa"/>
            <w:vAlign w:val="center"/>
          </w:tcPr>
          <w:p w14:paraId="24691988" w14:textId="20085F7C" w:rsidR="00990BB3" w:rsidRPr="00DC1EB0" w:rsidRDefault="00990BB3" w:rsidP="00990BB3">
            <w:pPr>
              <w:pStyle w:val="body"/>
              <w:rPr>
                <w:rFonts w:asciiTheme="majorHAnsi" w:hAnsiTheme="majorHAnsi"/>
                <w:szCs w:val="20"/>
              </w:rPr>
            </w:pPr>
            <w:r>
              <w:rPr>
                <w:rFonts w:asciiTheme="majorHAnsi" w:hAnsiTheme="majorHAnsi"/>
                <w:color w:val="000000" w:themeColor="text1"/>
                <w:szCs w:val="20"/>
              </w:rPr>
              <w:t>There is a loud repeating noise coming from the air duct.</w:t>
            </w:r>
            <w:r>
              <w:rPr>
                <w:rFonts w:asciiTheme="majorHAnsi" w:hAnsiTheme="majorHAnsi"/>
              </w:rPr>
              <w:t xml:space="preserve"> </w:t>
            </w:r>
            <w:r>
              <w:rPr>
                <w:rFonts w:asciiTheme="majorHAnsi" w:hAnsiTheme="majorHAnsi"/>
                <w:szCs w:val="20"/>
              </w:rPr>
              <w:t xml:space="preserve">Inspect the air duct to see what is causing the noise and see if it can be resolved without </w:t>
            </w:r>
            <w:r>
              <w:rPr>
                <w:rFonts w:asciiTheme="majorHAnsi" w:hAnsiTheme="majorHAnsi"/>
                <w:szCs w:val="20"/>
              </w:rPr>
              <w:lastRenderedPageBreak/>
              <w:t>compromising the air duct.</w:t>
            </w:r>
            <w:r w:rsidR="00403F28">
              <w:rPr>
                <w:rFonts w:asciiTheme="majorHAnsi" w:hAnsiTheme="majorHAnsi"/>
                <w:szCs w:val="20"/>
              </w:rPr>
              <w:t xml:space="preserve"> A request has been submitte</w:t>
            </w:r>
            <w:r w:rsidR="003474A9">
              <w:rPr>
                <w:rFonts w:asciiTheme="majorHAnsi" w:hAnsiTheme="majorHAnsi"/>
                <w:szCs w:val="20"/>
              </w:rPr>
              <w:t xml:space="preserve">d. </w:t>
            </w:r>
            <w:r w:rsidR="00A356F0">
              <w:rPr>
                <w:rFonts w:asciiTheme="majorHAnsi" w:hAnsiTheme="majorHAnsi"/>
                <w:szCs w:val="20"/>
              </w:rPr>
              <w:t>Building ops has come to inspect and noise is no longer</w:t>
            </w:r>
            <w:r w:rsidR="007905AB">
              <w:rPr>
                <w:rFonts w:asciiTheme="majorHAnsi" w:hAnsiTheme="majorHAnsi"/>
                <w:szCs w:val="20"/>
              </w:rPr>
              <w:t xml:space="preserve"> heard. This item is closed.</w:t>
            </w:r>
          </w:p>
        </w:tc>
        <w:tc>
          <w:tcPr>
            <w:tcW w:w="885" w:type="dxa"/>
            <w:vAlign w:val="center"/>
          </w:tcPr>
          <w:p w14:paraId="6F054C92" w14:textId="2B53CE56" w:rsidR="00990BB3" w:rsidRDefault="00990BB3" w:rsidP="00990BB3">
            <w:pPr>
              <w:jc w:val="center"/>
              <w:rPr>
                <w:rFonts w:ascii="Calibri" w:hAnsi="Calibri" w:cs="Calibri"/>
                <w:sz w:val="22"/>
                <w:szCs w:val="22"/>
              </w:rPr>
            </w:pPr>
            <w:r>
              <w:rPr>
                <w:rFonts w:ascii="Calibri" w:hAnsi="Calibri" w:cs="Calibri"/>
                <w:sz w:val="22"/>
                <w:szCs w:val="22"/>
              </w:rPr>
              <w:lastRenderedPageBreak/>
              <w:t>AJ/LF</w:t>
            </w:r>
          </w:p>
        </w:tc>
        <w:tc>
          <w:tcPr>
            <w:tcW w:w="1995" w:type="dxa"/>
            <w:vAlign w:val="center"/>
          </w:tcPr>
          <w:p w14:paraId="395778E5" w14:textId="2480464E" w:rsidR="00990BB3" w:rsidRDefault="007905AB" w:rsidP="00990BB3">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6BC5CCC5" w14:textId="2CA835FD" w:rsidR="00990BB3" w:rsidRDefault="007905AB" w:rsidP="00990BB3">
            <w:pPr>
              <w:jc w:val="center"/>
              <w:rPr>
                <w:rFonts w:ascii="Calibri" w:hAnsi="Calibri" w:cs="Calibri"/>
                <w:sz w:val="22"/>
                <w:szCs w:val="22"/>
              </w:rPr>
            </w:pPr>
            <w:r>
              <w:rPr>
                <w:rFonts w:ascii="Calibri" w:hAnsi="Calibri" w:cs="Calibri"/>
                <w:sz w:val="22"/>
                <w:szCs w:val="22"/>
              </w:rPr>
              <w:t>C</w:t>
            </w:r>
          </w:p>
        </w:tc>
      </w:tr>
      <w:tr w:rsidR="00ED58E0" w:rsidRPr="0000263B" w14:paraId="1BB418A5" w14:textId="77777777" w:rsidTr="00B96683">
        <w:trPr>
          <w:gridAfter w:val="1"/>
          <w:wAfter w:w="29" w:type="dxa"/>
          <w:trHeight w:val="305"/>
          <w:jc w:val="center"/>
        </w:trPr>
        <w:tc>
          <w:tcPr>
            <w:tcW w:w="1705" w:type="dxa"/>
            <w:vAlign w:val="center"/>
          </w:tcPr>
          <w:p w14:paraId="3A779E4F" w14:textId="77777777" w:rsidR="00ED58E0" w:rsidRDefault="00ED58E0" w:rsidP="00ED58E0">
            <w:pPr>
              <w:jc w:val="center"/>
              <w:rPr>
                <w:rFonts w:ascii="Calibri" w:eastAsia="Calibri" w:hAnsi="Calibri"/>
                <w:sz w:val="22"/>
                <w:szCs w:val="22"/>
              </w:rPr>
            </w:pPr>
            <w:r>
              <w:rPr>
                <w:rFonts w:ascii="Calibri" w:eastAsia="Calibri" w:hAnsi="Calibri"/>
                <w:sz w:val="22"/>
                <w:szCs w:val="22"/>
              </w:rPr>
              <w:t>MCML 248A</w:t>
            </w:r>
          </w:p>
          <w:p w14:paraId="634857D1" w14:textId="1A011891" w:rsidR="00ED58E0" w:rsidRDefault="00ED58E0" w:rsidP="00ED58E0">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695DEAA7" w14:textId="346E187D" w:rsidR="00ED58E0" w:rsidRDefault="00ED58E0"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530000ED" w14:textId="5D396C75" w:rsidR="00ED58E0" w:rsidRPr="009D6586" w:rsidRDefault="00ED58E0" w:rsidP="00ED58E0">
            <w:pPr>
              <w:pStyle w:val="body"/>
              <w:rPr>
                <w:rFonts w:asciiTheme="majorHAnsi" w:hAnsiTheme="majorHAnsi"/>
                <w:szCs w:val="20"/>
              </w:rPr>
            </w:pPr>
            <w:r>
              <w:rPr>
                <w:rFonts w:asciiTheme="majorHAnsi" w:hAnsiTheme="majorHAnsi"/>
                <w:color w:val="000000" w:themeColor="text1"/>
                <w:szCs w:val="20"/>
              </w:rPr>
              <w:t xml:space="preserve">There is a wooden cabinet that is not attached to the wall. </w:t>
            </w:r>
            <w:r>
              <w:rPr>
                <w:rFonts w:asciiTheme="majorHAnsi" w:hAnsiTheme="majorHAnsi"/>
                <w:szCs w:val="20"/>
              </w:rPr>
              <w:t>Attach the cabinet to the wall with anchors or other means.</w:t>
            </w:r>
            <w:r w:rsidR="005A78B7">
              <w:rPr>
                <w:rFonts w:asciiTheme="majorHAnsi" w:hAnsiTheme="majorHAnsi"/>
                <w:szCs w:val="20"/>
              </w:rPr>
              <w:t xml:space="preserve"> The cabinet has been moved</w:t>
            </w:r>
            <w:r w:rsidR="007F4A65">
              <w:rPr>
                <w:rFonts w:asciiTheme="majorHAnsi" w:hAnsiTheme="majorHAnsi"/>
                <w:szCs w:val="20"/>
              </w:rPr>
              <w:t xml:space="preserve"> and is no longer an issue. This item can close.</w:t>
            </w:r>
          </w:p>
        </w:tc>
        <w:tc>
          <w:tcPr>
            <w:tcW w:w="885" w:type="dxa"/>
            <w:vAlign w:val="center"/>
          </w:tcPr>
          <w:p w14:paraId="42307264" w14:textId="1E1E4F1D" w:rsidR="00ED58E0" w:rsidRDefault="00ED58E0" w:rsidP="00ED58E0">
            <w:pPr>
              <w:jc w:val="center"/>
              <w:rPr>
                <w:rFonts w:ascii="Calibri" w:hAnsi="Calibri" w:cs="Calibri"/>
                <w:sz w:val="22"/>
                <w:szCs w:val="22"/>
              </w:rPr>
            </w:pPr>
            <w:r>
              <w:rPr>
                <w:rFonts w:ascii="Calibri" w:hAnsi="Calibri" w:cs="Calibri"/>
                <w:sz w:val="22"/>
                <w:szCs w:val="22"/>
              </w:rPr>
              <w:t>AJ</w:t>
            </w:r>
          </w:p>
        </w:tc>
        <w:tc>
          <w:tcPr>
            <w:tcW w:w="1995" w:type="dxa"/>
            <w:vAlign w:val="center"/>
          </w:tcPr>
          <w:p w14:paraId="57A14E8D" w14:textId="7B0BADB5" w:rsidR="00ED58E0" w:rsidRDefault="007F4A65" w:rsidP="00ED58E0">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624F6A76" w14:textId="3C22D6AA" w:rsidR="00ED58E0" w:rsidRDefault="007F4A65" w:rsidP="00ED58E0">
            <w:pPr>
              <w:jc w:val="center"/>
              <w:rPr>
                <w:rFonts w:ascii="Calibri" w:hAnsi="Calibri" w:cs="Calibri"/>
                <w:sz w:val="22"/>
                <w:szCs w:val="22"/>
              </w:rPr>
            </w:pPr>
            <w:r>
              <w:rPr>
                <w:rFonts w:ascii="Calibri" w:hAnsi="Calibri" w:cs="Calibri"/>
                <w:sz w:val="22"/>
                <w:szCs w:val="22"/>
              </w:rPr>
              <w:t>C</w:t>
            </w:r>
          </w:p>
        </w:tc>
      </w:tr>
      <w:tr w:rsidR="00ED58E0" w:rsidRPr="0000263B" w14:paraId="521315D4" w14:textId="77777777" w:rsidTr="00B96683">
        <w:trPr>
          <w:gridAfter w:val="1"/>
          <w:wAfter w:w="29" w:type="dxa"/>
          <w:trHeight w:val="305"/>
          <w:jc w:val="center"/>
        </w:trPr>
        <w:tc>
          <w:tcPr>
            <w:tcW w:w="1705" w:type="dxa"/>
            <w:vAlign w:val="center"/>
          </w:tcPr>
          <w:p w14:paraId="63B31DE5" w14:textId="77777777" w:rsidR="00ED58E0" w:rsidRDefault="00ED58E0" w:rsidP="00ED58E0">
            <w:pPr>
              <w:jc w:val="center"/>
              <w:rPr>
                <w:rFonts w:ascii="Calibri" w:eastAsia="Calibri" w:hAnsi="Calibri"/>
                <w:sz w:val="22"/>
                <w:szCs w:val="22"/>
              </w:rPr>
            </w:pPr>
            <w:r>
              <w:rPr>
                <w:rFonts w:ascii="Calibri" w:eastAsia="Calibri" w:hAnsi="Calibri"/>
                <w:sz w:val="22"/>
                <w:szCs w:val="22"/>
              </w:rPr>
              <w:t>MCML 254</w:t>
            </w:r>
          </w:p>
          <w:p w14:paraId="6B2D92E0" w14:textId="698ED453" w:rsidR="00ED58E0" w:rsidRDefault="00ED58E0" w:rsidP="00ED58E0">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4E689C07" w14:textId="344E1608" w:rsidR="00ED58E0" w:rsidRDefault="00ED58E0"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1E368DBD" w14:textId="016CE7FA" w:rsidR="00ED58E0" w:rsidRPr="004136AE" w:rsidRDefault="00ED58E0" w:rsidP="00ED58E0">
            <w:pPr>
              <w:pStyle w:val="body"/>
              <w:rPr>
                <w:rFonts w:asciiTheme="majorHAnsi" w:hAnsiTheme="majorHAnsi"/>
                <w:szCs w:val="20"/>
              </w:rPr>
            </w:pPr>
            <w:r>
              <w:rPr>
                <w:rFonts w:asciiTheme="majorHAnsi" w:hAnsiTheme="majorHAnsi"/>
                <w:color w:val="000000" w:themeColor="text1"/>
                <w:szCs w:val="20"/>
              </w:rPr>
              <w:t xml:space="preserve">The cabinets are not attached to the wall. </w:t>
            </w:r>
            <w:r>
              <w:rPr>
                <w:rFonts w:asciiTheme="majorHAnsi" w:hAnsiTheme="majorHAnsi"/>
                <w:szCs w:val="20"/>
              </w:rPr>
              <w:t>Attach the cabinet to the wall with anchors/hooks.</w:t>
            </w:r>
            <w:r w:rsidR="003C0C59">
              <w:rPr>
                <w:rFonts w:asciiTheme="majorHAnsi" w:hAnsiTheme="majorHAnsi"/>
                <w:szCs w:val="20"/>
              </w:rPr>
              <w:t xml:space="preserve"> </w:t>
            </w:r>
            <w:r w:rsidR="00E14E52">
              <w:rPr>
                <w:rFonts w:asciiTheme="majorHAnsi" w:hAnsiTheme="majorHAnsi"/>
                <w:szCs w:val="20"/>
              </w:rPr>
              <w:t>LF will submit a service request to get anchored</w:t>
            </w:r>
            <w:r w:rsidR="007F4A65">
              <w:rPr>
                <w:rFonts w:asciiTheme="majorHAnsi" w:hAnsiTheme="majorHAnsi"/>
                <w:szCs w:val="20"/>
              </w:rPr>
              <w:t>. The cabinet is anchored so this item can close.</w:t>
            </w:r>
          </w:p>
        </w:tc>
        <w:tc>
          <w:tcPr>
            <w:tcW w:w="885" w:type="dxa"/>
            <w:vAlign w:val="center"/>
          </w:tcPr>
          <w:p w14:paraId="2DE8534B" w14:textId="0D209F9A" w:rsidR="00ED58E0" w:rsidRDefault="00ED58E0" w:rsidP="00ED58E0">
            <w:pPr>
              <w:jc w:val="center"/>
              <w:rPr>
                <w:rFonts w:ascii="Calibri" w:hAnsi="Calibri" w:cs="Calibri"/>
                <w:sz w:val="22"/>
                <w:szCs w:val="22"/>
              </w:rPr>
            </w:pPr>
            <w:r>
              <w:rPr>
                <w:rFonts w:ascii="Calibri" w:hAnsi="Calibri" w:cs="Calibri"/>
                <w:sz w:val="22"/>
                <w:szCs w:val="22"/>
              </w:rPr>
              <w:t>AJ/LF</w:t>
            </w:r>
          </w:p>
        </w:tc>
        <w:tc>
          <w:tcPr>
            <w:tcW w:w="1995" w:type="dxa"/>
            <w:vAlign w:val="center"/>
          </w:tcPr>
          <w:p w14:paraId="44D03099" w14:textId="61DFCEC3" w:rsidR="00ED58E0" w:rsidRDefault="007F4A65" w:rsidP="00ED58E0">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01E53AF2" w14:textId="0187C33E" w:rsidR="00ED58E0" w:rsidRDefault="007F4A65" w:rsidP="00ED58E0">
            <w:pPr>
              <w:jc w:val="center"/>
              <w:rPr>
                <w:rFonts w:ascii="Calibri" w:hAnsi="Calibri" w:cs="Calibri"/>
                <w:sz w:val="22"/>
                <w:szCs w:val="22"/>
              </w:rPr>
            </w:pPr>
            <w:r>
              <w:rPr>
                <w:rFonts w:ascii="Calibri" w:hAnsi="Calibri" w:cs="Calibri"/>
                <w:sz w:val="22"/>
                <w:szCs w:val="22"/>
              </w:rPr>
              <w:t>C</w:t>
            </w:r>
          </w:p>
        </w:tc>
      </w:tr>
      <w:tr w:rsidR="00ED58E0" w:rsidRPr="0000263B" w14:paraId="582CCCC9" w14:textId="77777777" w:rsidTr="00B96683">
        <w:trPr>
          <w:gridAfter w:val="1"/>
          <w:wAfter w:w="29" w:type="dxa"/>
          <w:trHeight w:val="305"/>
          <w:jc w:val="center"/>
        </w:trPr>
        <w:tc>
          <w:tcPr>
            <w:tcW w:w="1705" w:type="dxa"/>
            <w:vAlign w:val="center"/>
          </w:tcPr>
          <w:p w14:paraId="75B4949D" w14:textId="77777777" w:rsidR="00ED58E0" w:rsidRDefault="00ED58E0" w:rsidP="00ED58E0">
            <w:pPr>
              <w:jc w:val="center"/>
              <w:rPr>
                <w:rFonts w:ascii="Calibri" w:eastAsia="Calibri" w:hAnsi="Calibri"/>
                <w:sz w:val="22"/>
                <w:szCs w:val="22"/>
              </w:rPr>
            </w:pPr>
            <w:r>
              <w:rPr>
                <w:rFonts w:ascii="Calibri" w:eastAsia="Calibri" w:hAnsi="Calibri"/>
                <w:sz w:val="22"/>
                <w:szCs w:val="22"/>
              </w:rPr>
              <w:t>MCML 264, 264A</w:t>
            </w:r>
          </w:p>
          <w:p w14:paraId="1CA51184" w14:textId="2BB65175" w:rsidR="00ED58E0" w:rsidRDefault="00ED58E0" w:rsidP="00ED58E0">
            <w:pPr>
              <w:jc w:val="center"/>
              <w:rPr>
                <w:rFonts w:ascii="Calibri" w:eastAsia="Calibri" w:hAnsi="Calibri"/>
                <w:sz w:val="22"/>
                <w:szCs w:val="22"/>
              </w:rPr>
            </w:pPr>
            <w:r>
              <w:rPr>
                <w:rFonts w:ascii="Calibri" w:eastAsia="Calibri" w:hAnsi="Calibri"/>
                <w:sz w:val="22"/>
                <w:szCs w:val="22"/>
              </w:rPr>
              <w:t>D-5</w:t>
            </w:r>
          </w:p>
        </w:tc>
        <w:tc>
          <w:tcPr>
            <w:tcW w:w="900" w:type="dxa"/>
            <w:vAlign w:val="center"/>
          </w:tcPr>
          <w:p w14:paraId="039DC3B5" w14:textId="51DEBD6F" w:rsidR="00ED58E0" w:rsidRDefault="00ED58E0"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5669A68F" w14:textId="1110FC4E" w:rsidR="00ED58E0" w:rsidRPr="00C472F0" w:rsidRDefault="00ED58E0" w:rsidP="00ED58E0">
            <w:pPr>
              <w:pStyle w:val="body"/>
              <w:rPr>
                <w:rFonts w:asciiTheme="majorHAnsi" w:hAnsiTheme="majorHAnsi"/>
                <w:szCs w:val="20"/>
              </w:rPr>
            </w:pPr>
            <w:r>
              <w:rPr>
                <w:rFonts w:asciiTheme="majorHAnsi" w:hAnsiTheme="majorHAnsi"/>
                <w:color w:val="000000" w:themeColor="text1"/>
                <w:szCs w:val="20"/>
              </w:rPr>
              <w:t xml:space="preserve">There is a rattling noise coming from the air ducts. </w:t>
            </w:r>
            <w:r>
              <w:rPr>
                <w:rFonts w:asciiTheme="majorHAnsi" w:hAnsiTheme="majorHAnsi"/>
                <w:szCs w:val="20"/>
              </w:rPr>
              <w:t>Inspect the air ducts and see if the noise can be resolved without compromising the function of the air ducts.</w:t>
            </w:r>
            <w:r w:rsidR="00376FA9">
              <w:rPr>
                <w:rFonts w:asciiTheme="majorHAnsi" w:hAnsiTheme="majorHAnsi"/>
                <w:szCs w:val="20"/>
              </w:rPr>
              <w:t xml:space="preserve"> A request has been submitted.</w:t>
            </w:r>
            <w:r w:rsidR="007F4A65">
              <w:rPr>
                <w:rFonts w:asciiTheme="majorHAnsi" w:hAnsiTheme="majorHAnsi"/>
                <w:szCs w:val="20"/>
              </w:rPr>
              <w:t xml:space="preserve"> An issue is located and the loose damper has been fixed. This item can close.</w:t>
            </w:r>
          </w:p>
        </w:tc>
        <w:tc>
          <w:tcPr>
            <w:tcW w:w="885" w:type="dxa"/>
            <w:vAlign w:val="center"/>
          </w:tcPr>
          <w:p w14:paraId="2E279172" w14:textId="38F9C3D6" w:rsidR="00ED58E0" w:rsidRDefault="00ED58E0" w:rsidP="00ED58E0">
            <w:pPr>
              <w:jc w:val="center"/>
              <w:rPr>
                <w:rFonts w:ascii="Calibri" w:hAnsi="Calibri" w:cs="Calibri"/>
                <w:sz w:val="22"/>
                <w:szCs w:val="22"/>
              </w:rPr>
            </w:pPr>
            <w:r>
              <w:rPr>
                <w:rFonts w:ascii="Calibri" w:hAnsi="Calibri" w:cs="Calibri"/>
                <w:sz w:val="22"/>
                <w:szCs w:val="22"/>
              </w:rPr>
              <w:t>LF</w:t>
            </w:r>
          </w:p>
        </w:tc>
        <w:tc>
          <w:tcPr>
            <w:tcW w:w="1995" w:type="dxa"/>
            <w:vAlign w:val="center"/>
          </w:tcPr>
          <w:p w14:paraId="3F037F8E" w14:textId="310ACD33" w:rsidR="00ED58E0" w:rsidRDefault="007F4A65" w:rsidP="00ED58E0">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04414CD2" w14:textId="67266492" w:rsidR="00ED58E0" w:rsidRDefault="007F4A65" w:rsidP="00ED58E0">
            <w:pPr>
              <w:jc w:val="center"/>
              <w:rPr>
                <w:rFonts w:ascii="Calibri" w:hAnsi="Calibri" w:cs="Calibri"/>
                <w:sz w:val="22"/>
                <w:szCs w:val="22"/>
              </w:rPr>
            </w:pPr>
            <w:r>
              <w:rPr>
                <w:rFonts w:ascii="Calibri" w:hAnsi="Calibri" w:cs="Calibri"/>
                <w:sz w:val="22"/>
                <w:szCs w:val="22"/>
              </w:rPr>
              <w:t>C</w:t>
            </w:r>
          </w:p>
        </w:tc>
      </w:tr>
      <w:tr w:rsidR="001C5171" w:rsidRPr="0000263B" w14:paraId="1A00E202" w14:textId="77777777" w:rsidTr="00B96683">
        <w:trPr>
          <w:gridAfter w:val="1"/>
          <w:wAfter w:w="29" w:type="dxa"/>
          <w:trHeight w:val="305"/>
          <w:jc w:val="center"/>
        </w:trPr>
        <w:tc>
          <w:tcPr>
            <w:tcW w:w="1705" w:type="dxa"/>
            <w:vAlign w:val="center"/>
          </w:tcPr>
          <w:p w14:paraId="038AFED0" w14:textId="77777777" w:rsidR="001C5171" w:rsidRDefault="001C5171" w:rsidP="00ED58E0">
            <w:pPr>
              <w:jc w:val="center"/>
              <w:rPr>
                <w:rFonts w:ascii="Calibri" w:eastAsia="Calibri" w:hAnsi="Calibri"/>
                <w:sz w:val="22"/>
                <w:szCs w:val="22"/>
              </w:rPr>
            </w:pPr>
            <w:r>
              <w:rPr>
                <w:rFonts w:ascii="Calibri" w:eastAsia="Calibri" w:hAnsi="Calibri"/>
                <w:sz w:val="22"/>
                <w:szCs w:val="22"/>
              </w:rPr>
              <w:t>MCML 194</w:t>
            </w:r>
          </w:p>
          <w:p w14:paraId="05CD8F3B" w14:textId="1A6B53E4" w:rsidR="001C5171" w:rsidRDefault="001C5171" w:rsidP="00ED58E0">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39FC75AB" w14:textId="6F462C46" w:rsidR="001C5171" w:rsidRDefault="002B700E" w:rsidP="00ED58E0">
            <w:pPr>
              <w:jc w:val="center"/>
              <w:rPr>
                <w:rFonts w:ascii="Calibri" w:hAnsi="Calibri" w:cs="Calibri"/>
                <w:sz w:val="22"/>
                <w:szCs w:val="22"/>
              </w:rPr>
            </w:pPr>
            <w:r>
              <w:rPr>
                <w:rFonts w:ascii="Calibri" w:hAnsi="Calibri" w:cs="Calibri"/>
                <w:sz w:val="22"/>
                <w:szCs w:val="22"/>
              </w:rPr>
              <w:t>B</w:t>
            </w:r>
          </w:p>
        </w:tc>
        <w:tc>
          <w:tcPr>
            <w:tcW w:w="6570" w:type="dxa"/>
            <w:vAlign w:val="center"/>
          </w:tcPr>
          <w:p w14:paraId="253AF38B" w14:textId="424254CC" w:rsidR="001C5171" w:rsidRPr="00B837CC" w:rsidRDefault="00D31185" w:rsidP="00ED58E0">
            <w:pPr>
              <w:pStyle w:val="body"/>
              <w:rPr>
                <w:rFonts w:asciiTheme="majorHAnsi" w:hAnsiTheme="majorHAnsi"/>
                <w:szCs w:val="20"/>
              </w:rPr>
            </w:pPr>
            <w:r>
              <w:rPr>
                <w:rFonts w:asciiTheme="majorHAnsi" w:hAnsiTheme="majorHAnsi"/>
                <w:szCs w:val="20"/>
              </w:rPr>
              <w:t xml:space="preserve">Roller shades on the West window are not operational, this room needs properly functioning shades due to a </w:t>
            </w:r>
            <w:proofErr w:type="gramStart"/>
            <w:r>
              <w:rPr>
                <w:rFonts w:asciiTheme="majorHAnsi" w:hAnsiTheme="majorHAnsi"/>
                <w:szCs w:val="20"/>
              </w:rPr>
              <w:t>two way</w:t>
            </w:r>
            <w:proofErr w:type="gramEnd"/>
            <w:r>
              <w:rPr>
                <w:rFonts w:asciiTheme="majorHAnsi" w:hAnsiTheme="majorHAnsi"/>
                <w:szCs w:val="20"/>
              </w:rPr>
              <w:t xml:space="preserve"> mirror that enables researchers to view subjects.</w:t>
            </w:r>
            <w:r w:rsidR="00B837CC">
              <w:rPr>
                <w:rFonts w:asciiTheme="majorHAnsi" w:hAnsiTheme="majorHAnsi"/>
                <w:szCs w:val="20"/>
              </w:rPr>
              <w:t xml:space="preserve"> LF to submit a request to have roller shades fixed.</w:t>
            </w:r>
            <w:r w:rsidR="00D712EF">
              <w:rPr>
                <w:rFonts w:asciiTheme="majorHAnsi" w:hAnsiTheme="majorHAnsi"/>
                <w:szCs w:val="20"/>
              </w:rPr>
              <w:t xml:space="preserve"> The roller shades should still be under warranty by Cascadia</w:t>
            </w:r>
            <w:r w:rsidR="005308CD">
              <w:rPr>
                <w:rFonts w:asciiTheme="majorHAnsi" w:hAnsiTheme="majorHAnsi"/>
                <w:szCs w:val="20"/>
              </w:rPr>
              <w:t>.</w:t>
            </w:r>
          </w:p>
        </w:tc>
        <w:tc>
          <w:tcPr>
            <w:tcW w:w="885" w:type="dxa"/>
            <w:vAlign w:val="center"/>
          </w:tcPr>
          <w:p w14:paraId="619DEDD7" w14:textId="7B555C19" w:rsidR="001C5171" w:rsidRDefault="00B837CC" w:rsidP="00ED58E0">
            <w:pPr>
              <w:jc w:val="center"/>
              <w:rPr>
                <w:rFonts w:ascii="Calibri" w:hAnsi="Calibri" w:cs="Calibri"/>
                <w:sz w:val="22"/>
                <w:szCs w:val="22"/>
              </w:rPr>
            </w:pPr>
            <w:r>
              <w:rPr>
                <w:rFonts w:ascii="Calibri" w:hAnsi="Calibri" w:cs="Calibri"/>
                <w:sz w:val="22"/>
                <w:szCs w:val="22"/>
              </w:rPr>
              <w:t>LF</w:t>
            </w:r>
          </w:p>
        </w:tc>
        <w:tc>
          <w:tcPr>
            <w:tcW w:w="1995" w:type="dxa"/>
            <w:vAlign w:val="center"/>
          </w:tcPr>
          <w:p w14:paraId="02BA42DA" w14:textId="01A0C6AF" w:rsidR="001C5171" w:rsidRDefault="00636B76" w:rsidP="00ED58E0">
            <w:pPr>
              <w:jc w:val="center"/>
              <w:rPr>
                <w:rFonts w:ascii="Calibri" w:hAnsi="Calibri" w:cs="Calibri"/>
                <w:sz w:val="22"/>
                <w:szCs w:val="22"/>
              </w:rPr>
            </w:pPr>
            <w:r>
              <w:rPr>
                <w:rFonts w:ascii="Calibri" w:hAnsi="Calibri" w:cs="Calibri"/>
                <w:sz w:val="22"/>
                <w:szCs w:val="22"/>
              </w:rPr>
              <w:t>May 31</w:t>
            </w:r>
            <w:r w:rsidR="003A5A9F">
              <w:rPr>
                <w:rFonts w:ascii="Calibri" w:hAnsi="Calibri" w:cs="Calibri"/>
                <w:sz w:val="22"/>
                <w:szCs w:val="22"/>
              </w:rPr>
              <w:t>, 2025</w:t>
            </w:r>
          </w:p>
        </w:tc>
        <w:tc>
          <w:tcPr>
            <w:tcW w:w="990" w:type="dxa"/>
            <w:vAlign w:val="center"/>
          </w:tcPr>
          <w:p w14:paraId="3EA34E55" w14:textId="4BDB8B0D" w:rsidR="001C5171" w:rsidRPr="006F5E1E" w:rsidRDefault="00127916" w:rsidP="00ED58E0">
            <w:pPr>
              <w:jc w:val="center"/>
              <w:rPr>
                <w:rFonts w:ascii="Calibri" w:hAnsi="Calibri" w:cs="Calibri"/>
                <w:sz w:val="22"/>
                <w:szCs w:val="22"/>
              </w:rPr>
            </w:pPr>
            <w:r>
              <w:rPr>
                <w:rFonts w:ascii="Calibri" w:hAnsi="Calibri" w:cs="Calibri"/>
                <w:sz w:val="22"/>
                <w:szCs w:val="22"/>
              </w:rPr>
              <w:t>IP</w:t>
            </w:r>
          </w:p>
        </w:tc>
      </w:tr>
      <w:tr w:rsidR="003A5A9F" w:rsidRPr="0000263B" w14:paraId="000308AB" w14:textId="77777777" w:rsidTr="00B96683">
        <w:trPr>
          <w:gridAfter w:val="1"/>
          <w:wAfter w:w="29" w:type="dxa"/>
          <w:trHeight w:val="305"/>
          <w:jc w:val="center"/>
        </w:trPr>
        <w:tc>
          <w:tcPr>
            <w:tcW w:w="1705" w:type="dxa"/>
            <w:vAlign w:val="center"/>
          </w:tcPr>
          <w:p w14:paraId="17EFDAA9" w14:textId="77777777" w:rsidR="003A5A9F" w:rsidRDefault="003A5A9F" w:rsidP="00ED58E0">
            <w:pPr>
              <w:jc w:val="center"/>
              <w:rPr>
                <w:rFonts w:ascii="Calibri" w:eastAsia="Calibri" w:hAnsi="Calibri"/>
                <w:sz w:val="22"/>
                <w:szCs w:val="22"/>
              </w:rPr>
            </w:pPr>
            <w:r>
              <w:rPr>
                <w:rFonts w:ascii="Calibri" w:eastAsia="Calibri" w:hAnsi="Calibri"/>
                <w:sz w:val="22"/>
                <w:szCs w:val="22"/>
              </w:rPr>
              <w:t>MCML 22A</w:t>
            </w:r>
          </w:p>
          <w:p w14:paraId="4E728C95" w14:textId="7C72574A" w:rsidR="003A5A9F" w:rsidRDefault="003A5A9F" w:rsidP="00ED58E0">
            <w:pPr>
              <w:jc w:val="center"/>
              <w:rPr>
                <w:rFonts w:ascii="Calibri" w:eastAsia="Calibri" w:hAnsi="Calibri"/>
                <w:sz w:val="22"/>
                <w:szCs w:val="22"/>
              </w:rPr>
            </w:pPr>
            <w:r>
              <w:rPr>
                <w:rFonts w:ascii="Calibri" w:eastAsia="Calibri" w:hAnsi="Calibri"/>
                <w:sz w:val="22"/>
                <w:szCs w:val="22"/>
              </w:rPr>
              <w:t>F-34</w:t>
            </w:r>
          </w:p>
        </w:tc>
        <w:tc>
          <w:tcPr>
            <w:tcW w:w="900" w:type="dxa"/>
            <w:vAlign w:val="center"/>
          </w:tcPr>
          <w:p w14:paraId="1B8821F3" w14:textId="498BAB57" w:rsidR="003A5A9F" w:rsidRDefault="003A5A9F"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508B1761" w14:textId="58625C9F" w:rsidR="003A5A9F" w:rsidRDefault="00793290" w:rsidP="00ED58E0">
            <w:pPr>
              <w:pStyle w:val="body"/>
              <w:rPr>
                <w:rFonts w:asciiTheme="majorHAnsi" w:hAnsiTheme="majorHAnsi"/>
                <w:szCs w:val="20"/>
              </w:rPr>
            </w:pPr>
            <w:r w:rsidRPr="003A67CD">
              <w:rPr>
                <w:rFonts w:asciiTheme="majorHAnsi" w:hAnsiTheme="majorHAnsi"/>
                <w:szCs w:val="20"/>
              </w:rPr>
              <w:t xml:space="preserve">Some </w:t>
            </w:r>
            <w:r>
              <w:rPr>
                <w:rFonts w:asciiTheme="majorHAnsi" w:hAnsiTheme="majorHAnsi"/>
                <w:szCs w:val="20"/>
              </w:rPr>
              <w:t>items placed near the door make accessing the light switch difficult</w:t>
            </w:r>
            <w:r w:rsidR="00BE699E">
              <w:rPr>
                <w:rFonts w:asciiTheme="majorHAnsi" w:hAnsiTheme="majorHAnsi"/>
                <w:szCs w:val="20"/>
              </w:rPr>
              <w:t>. Suggest to relocate these items and clear area.</w:t>
            </w:r>
          </w:p>
        </w:tc>
        <w:tc>
          <w:tcPr>
            <w:tcW w:w="885" w:type="dxa"/>
            <w:vAlign w:val="center"/>
          </w:tcPr>
          <w:p w14:paraId="030CD59C" w14:textId="65CC40D9" w:rsidR="003A5A9F" w:rsidRDefault="00BE699E" w:rsidP="00ED58E0">
            <w:pPr>
              <w:jc w:val="center"/>
              <w:rPr>
                <w:rFonts w:ascii="Calibri" w:hAnsi="Calibri" w:cs="Calibri"/>
                <w:sz w:val="22"/>
                <w:szCs w:val="22"/>
              </w:rPr>
            </w:pPr>
            <w:r>
              <w:rPr>
                <w:rFonts w:ascii="Calibri" w:hAnsi="Calibri" w:cs="Calibri"/>
                <w:sz w:val="22"/>
                <w:szCs w:val="22"/>
              </w:rPr>
              <w:t>AJ/LF</w:t>
            </w:r>
          </w:p>
        </w:tc>
        <w:tc>
          <w:tcPr>
            <w:tcW w:w="1995" w:type="dxa"/>
            <w:vAlign w:val="center"/>
          </w:tcPr>
          <w:p w14:paraId="1E6B6E55" w14:textId="428CD3A4" w:rsidR="003A5A9F" w:rsidRDefault="00BE699E" w:rsidP="00ED58E0">
            <w:pPr>
              <w:jc w:val="center"/>
              <w:rPr>
                <w:rFonts w:ascii="Calibri" w:hAnsi="Calibri" w:cs="Calibri"/>
                <w:sz w:val="22"/>
                <w:szCs w:val="22"/>
              </w:rPr>
            </w:pPr>
            <w:r>
              <w:rPr>
                <w:rFonts w:ascii="Calibri" w:hAnsi="Calibri" w:cs="Calibri"/>
                <w:sz w:val="22"/>
                <w:szCs w:val="22"/>
              </w:rPr>
              <w:t>May 31, 2025</w:t>
            </w:r>
          </w:p>
        </w:tc>
        <w:tc>
          <w:tcPr>
            <w:tcW w:w="990" w:type="dxa"/>
            <w:vAlign w:val="center"/>
          </w:tcPr>
          <w:p w14:paraId="1A747040" w14:textId="257C975F" w:rsidR="003A5A9F" w:rsidRDefault="00127916" w:rsidP="00ED58E0">
            <w:pPr>
              <w:jc w:val="center"/>
              <w:rPr>
                <w:rFonts w:ascii="Calibri" w:hAnsi="Calibri" w:cs="Calibri"/>
                <w:sz w:val="22"/>
                <w:szCs w:val="22"/>
              </w:rPr>
            </w:pPr>
            <w:r>
              <w:rPr>
                <w:rFonts w:ascii="Calibri" w:hAnsi="Calibri" w:cs="Calibri"/>
                <w:sz w:val="22"/>
                <w:szCs w:val="22"/>
              </w:rPr>
              <w:t>IP</w:t>
            </w:r>
          </w:p>
        </w:tc>
      </w:tr>
      <w:tr w:rsidR="00AA1549" w:rsidRPr="0000263B" w14:paraId="2BAC5AC0" w14:textId="77777777" w:rsidTr="00B96683">
        <w:trPr>
          <w:gridAfter w:val="1"/>
          <w:wAfter w:w="29" w:type="dxa"/>
          <w:trHeight w:val="305"/>
          <w:jc w:val="center"/>
        </w:trPr>
        <w:tc>
          <w:tcPr>
            <w:tcW w:w="1705" w:type="dxa"/>
            <w:vAlign w:val="center"/>
          </w:tcPr>
          <w:p w14:paraId="54ED5D0A" w14:textId="77777777" w:rsidR="00AA1549" w:rsidRDefault="00DB61E8" w:rsidP="00ED58E0">
            <w:pPr>
              <w:jc w:val="center"/>
              <w:rPr>
                <w:rFonts w:ascii="Calibri" w:eastAsia="Calibri" w:hAnsi="Calibri"/>
                <w:sz w:val="22"/>
                <w:szCs w:val="22"/>
              </w:rPr>
            </w:pPr>
            <w:r>
              <w:rPr>
                <w:rFonts w:ascii="Calibri" w:eastAsia="Calibri" w:hAnsi="Calibri"/>
                <w:sz w:val="22"/>
                <w:szCs w:val="22"/>
              </w:rPr>
              <w:t>MCML 48</w:t>
            </w:r>
            <w:proofErr w:type="gramStart"/>
            <w:r>
              <w:rPr>
                <w:rFonts w:ascii="Calibri" w:eastAsia="Calibri" w:hAnsi="Calibri"/>
                <w:sz w:val="22"/>
                <w:szCs w:val="22"/>
              </w:rPr>
              <w:t>D,G</w:t>
            </w:r>
            <w:proofErr w:type="gramEnd"/>
            <w:r>
              <w:rPr>
                <w:rFonts w:ascii="Calibri" w:eastAsia="Calibri" w:hAnsi="Calibri"/>
                <w:sz w:val="22"/>
                <w:szCs w:val="22"/>
              </w:rPr>
              <w:t>,H</w:t>
            </w:r>
          </w:p>
          <w:p w14:paraId="739D7836" w14:textId="3AA3BA8F" w:rsidR="00DB61E8" w:rsidRDefault="00DB61E8" w:rsidP="00ED58E0">
            <w:pPr>
              <w:jc w:val="center"/>
              <w:rPr>
                <w:rFonts w:ascii="Calibri" w:eastAsia="Calibri" w:hAnsi="Calibri"/>
                <w:sz w:val="22"/>
                <w:szCs w:val="22"/>
              </w:rPr>
            </w:pPr>
            <w:r>
              <w:rPr>
                <w:rFonts w:ascii="Calibri" w:eastAsia="Calibri" w:hAnsi="Calibri"/>
                <w:sz w:val="22"/>
                <w:szCs w:val="22"/>
              </w:rPr>
              <w:t>H-20</w:t>
            </w:r>
          </w:p>
        </w:tc>
        <w:tc>
          <w:tcPr>
            <w:tcW w:w="900" w:type="dxa"/>
            <w:vAlign w:val="center"/>
          </w:tcPr>
          <w:p w14:paraId="7B199A63" w14:textId="3638D166" w:rsidR="00AA1549" w:rsidRDefault="00DB61E8"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2044C206" w14:textId="71E24145" w:rsidR="00AA1549" w:rsidRPr="005C1566" w:rsidRDefault="00365442" w:rsidP="00D70460">
            <w:pPr>
              <w:pStyle w:val="body"/>
              <w:rPr>
                <w:rFonts w:asciiTheme="majorHAnsi" w:hAnsiTheme="majorHAnsi"/>
                <w:szCs w:val="20"/>
              </w:rPr>
            </w:pPr>
            <w:r w:rsidRPr="005C1566">
              <w:rPr>
                <w:rFonts w:asciiTheme="majorHAnsi" w:hAnsiTheme="majorHAnsi"/>
                <w:szCs w:val="20"/>
              </w:rPr>
              <w:t xml:space="preserve">Storage areas are cluttered </w:t>
            </w:r>
            <w:r w:rsidR="005C1566" w:rsidRPr="005C1566">
              <w:rPr>
                <w:rFonts w:asciiTheme="majorHAnsi" w:hAnsiTheme="majorHAnsi"/>
                <w:szCs w:val="20"/>
              </w:rPr>
              <w:t>– suggest to clear out so that lights are accessible</w:t>
            </w:r>
          </w:p>
        </w:tc>
        <w:tc>
          <w:tcPr>
            <w:tcW w:w="885" w:type="dxa"/>
            <w:vAlign w:val="center"/>
          </w:tcPr>
          <w:p w14:paraId="08D435FA" w14:textId="44E57688" w:rsidR="00AA1549" w:rsidRDefault="005C1566" w:rsidP="00ED58E0">
            <w:pPr>
              <w:jc w:val="center"/>
              <w:rPr>
                <w:rFonts w:ascii="Calibri" w:hAnsi="Calibri" w:cs="Calibri"/>
                <w:sz w:val="22"/>
                <w:szCs w:val="22"/>
              </w:rPr>
            </w:pPr>
            <w:r>
              <w:rPr>
                <w:rFonts w:ascii="Calibri" w:hAnsi="Calibri" w:cs="Calibri"/>
                <w:sz w:val="22"/>
                <w:szCs w:val="22"/>
              </w:rPr>
              <w:t>AJ</w:t>
            </w:r>
            <w:r w:rsidR="00F55C12">
              <w:rPr>
                <w:rFonts w:ascii="Calibri" w:hAnsi="Calibri" w:cs="Calibri"/>
                <w:sz w:val="22"/>
                <w:szCs w:val="22"/>
              </w:rPr>
              <w:t>/IC</w:t>
            </w:r>
          </w:p>
        </w:tc>
        <w:tc>
          <w:tcPr>
            <w:tcW w:w="1995" w:type="dxa"/>
            <w:vAlign w:val="center"/>
          </w:tcPr>
          <w:p w14:paraId="50276A79" w14:textId="050F20A6" w:rsidR="00AA1549" w:rsidRDefault="005308CD" w:rsidP="00ED58E0">
            <w:pPr>
              <w:jc w:val="center"/>
              <w:rPr>
                <w:rFonts w:ascii="Calibri" w:hAnsi="Calibri" w:cs="Calibri"/>
                <w:sz w:val="22"/>
                <w:szCs w:val="22"/>
              </w:rPr>
            </w:pPr>
            <w:r>
              <w:rPr>
                <w:rFonts w:ascii="Calibri" w:hAnsi="Calibri" w:cs="Calibri"/>
                <w:sz w:val="22"/>
                <w:szCs w:val="22"/>
              </w:rPr>
              <w:t>May 31</w:t>
            </w:r>
            <w:r w:rsidR="00F55C12">
              <w:rPr>
                <w:rFonts w:ascii="Calibri" w:hAnsi="Calibri" w:cs="Calibri"/>
                <w:sz w:val="22"/>
                <w:szCs w:val="22"/>
              </w:rPr>
              <w:t>, 2025</w:t>
            </w:r>
          </w:p>
        </w:tc>
        <w:tc>
          <w:tcPr>
            <w:tcW w:w="990" w:type="dxa"/>
            <w:vAlign w:val="center"/>
          </w:tcPr>
          <w:p w14:paraId="132C75B5" w14:textId="76035F93" w:rsidR="00AA1549" w:rsidRDefault="00127916" w:rsidP="00ED58E0">
            <w:pPr>
              <w:jc w:val="center"/>
              <w:rPr>
                <w:rFonts w:ascii="Calibri" w:hAnsi="Calibri" w:cs="Calibri"/>
                <w:sz w:val="22"/>
                <w:szCs w:val="22"/>
              </w:rPr>
            </w:pPr>
            <w:r>
              <w:rPr>
                <w:rFonts w:ascii="Calibri" w:hAnsi="Calibri" w:cs="Calibri"/>
                <w:sz w:val="22"/>
                <w:szCs w:val="22"/>
              </w:rPr>
              <w:t>IP</w:t>
            </w:r>
          </w:p>
        </w:tc>
      </w:tr>
      <w:tr w:rsidR="00127916" w:rsidRPr="0000263B" w14:paraId="0BECE957" w14:textId="77777777" w:rsidTr="00B96683">
        <w:trPr>
          <w:gridAfter w:val="1"/>
          <w:wAfter w:w="29" w:type="dxa"/>
          <w:trHeight w:val="305"/>
          <w:jc w:val="center"/>
        </w:trPr>
        <w:tc>
          <w:tcPr>
            <w:tcW w:w="1705" w:type="dxa"/>
            <w:vAlign w:val="center"/>
          </w:tcPr>
          <w:p w14:paraId="33D410F4" w14:textId="77777777" w:rsidR="00127916" w:rsidRDefault="00127916" w:rsidP="00ED58E0">
            <w:pPr>
              <w:jc w:val="center"/>
              <w:rPr>
                <w:rFonts w:ascii="Calibri" w:eastAsia="Calibri" w:hAnsi="Calibri"/>
                <w:sz w:val="22"/>
                <w:szCs w:val="22"/>
              </w:rPr>
            </w:pPr>
            <w:r>
              <w:rPr>
                <w:rFonts w:ascii="Calibri" w:eastAsia="Calibri" w:hAnsi="Calibri"/>
                <w:sz w:val="22"/>
                <w:szCs w:val="22"/>
              </w:rPr>
              <w:t>MCML 48A</w:t>
            </w:r>
          </w:p>
          <w:p w14:paraId="1DC2F9F6" w14:textId="5C48EEDA" w:rsidR="00127916" w:rsidRDefault="00127916" w:rsidP="00ED58E0">
            <w:pPr>
              <w:jc w:val="center"/>
              <w:rPr>
                <w:rFonts w:ascii="Calibri" w:eastAsia="Calibri" w:hAnsi="Calibri"/>
                <w:sz w:val="22"/>
                <w:szCs w:val="22"/>
              </w:rPr>
            </w:pPr>
            <w:r>
              <w:rPr>
                <w:rFonts w:ascii="Calibri" w:eastAsia="Calibri" w:hAnsi="Calibri"/>
                <w:sz w:val="22"/>
                <w:szCs w:val="22"/>
              </w:rPr>
              <w:t>F-3</w:t>
            </w:r>
            <w:r w:rsidR="002539AE">
              <w:rPr>
                <w:rFonts w:ascii="Calibri" w:eastAsia="Calibri" w:hAnsi="Calibri"/>
                <w:sz w:val="22"/>
                <w:szCs w:val="22"/>
              </w:rPr>
              <w:t>4</w:t>
            </w:r>
          </w:p>
        </w:tc>
        <w:tc>
          <w:tcPr>
            <w:tcW w:w="900" w:type="dxa"/>
            <w:vAlign w:val="center"/>
          </w:tcPr>
          <w:p w14:paraId="5BFC0D8F" w14:textId="0E1D9829" w:rsidR="00127916" w:rsidRDefault="00127916"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6FA113D1" w14:textId="0FFC719D" w:rsidR="00127916" w:rsidRPr="005C1566" w:rsidRDefault="002539AE" w:rsidP="00D70460">
            <w:pPr>
              <w:pStyle w:val="body"/>
              <w:rPr>
                <w:rFonts w:asciiTheme="majorHAnsi" w:hAnsiTheme="majorHAnsi"/>
                <w:szCs w:val="20"/>
              </w:rPr>
            </w:pPr>
            <w:r>
              <w:rPr>
                <w:rFonts w:asciiTheme="majorHAnsi" w:hAnsiTheme="majorHAnsi"/>
                <w:bCs/>
                <w:szCs w:val="20"/>
                <w:lang w:val="en-AU"/>
              </w:rPr>
              <w:t>Paint shaker ball mill foam has fallen off. Not sure if we want to screw it in instead of duct taping? It might not go back in as it is mildly shredded</w:t>
            </w:r>
            <w:r w:rsidR="003D2287">
              <w:rPr>
                <w:rFonts w:asciiTheme="majorHAnsi" w:hAnsiTheme="majorHAnsi"/>
                <w:bCs/>
                <w:szCs w:val="20"/>
                <w:lang w:val="en-AU"/>
              </w:rPr>
              <w:t>.</w:t>
            </w:r>
            <w:r w:rsidR="00634BA8">
              <w:rPr>
                <w:rFonts w:asciiTheme="majorHAnsi" w:hAnsiTheme="majorHAnsi"/>
                <w:bCs/>
                <w:szCs w:val="20"/>
                <w:lang w:val="en-AU"/>
              </w:rPr>
              <w:t xml:space="preserve"> Look for foam panel to replace in workshop.</w:t>
            </w:r>
            <w:r w:rsidR="005308CD">
              <w:rPr>
                <w:rFonts w:asciiTheme="majorHAnsi" w:hAnsiTheme="majorHAnsi"/>
                <w:bCs/>
                <w:szCs w:val="20"/>
                <w:lang w:val="en-AU"/>
              </w:rPr>
              <w:t xml:space="preserve"> LF found screws and nuts to secure</w:t>
            </w:r>
            <w:r w:rsidR="00E7613F">
              <w:rPr>
                <w:rFonts w:asciiTheme="majorHAnsi" w:hAnsiTheme="majorHAnsi"/>
                <w:bCs/>
                <w:szCs w:val="20"/>
                <w:lang w:val="en-AU"/>
              </w:rPr>
              <w:t>.</w:t>
            </w:r>
            <w:r w:rsidR="00885C43">
              <w:rPr>
                <w:rFonts w:asciiTheme="majorHAnsi" w:hAnsiTheme="majorHAnsi"/>
                <w:bCs/>
                <w:szCs w:val="20"/>
                <w:lang w:val="en-AU"/>
              </w:rPr>
              <w:t xml:space="preserve"> SN/LF/AJ </w:t>
            </w:r>
            <w:r w:rsidR="00F95E73">
              <w:rPr>
                <w:rFonts w:asciiTheme="majorHAnsi" w:hAnsiTheme="majorHAnsi"/>
                <w:bCs/>
                <w:szCs w:val="20"/>
                <w:lang w:val="en-AU"/>
              </w:rPr>
              <w:t>will meet to look at the other large shaker to see if it will be appropriate for the research work.</w:t>
            </w:r>
          </w:p>
        </w:tc>
        <w:tc>
          <w:tcPr>
            <w:tcW w:w="885" w:type="dxa"/>
            <w:vAlign w:val="center"/>
          </w:tcPr>
          <w:p w14:paraId="11823636" w14:textId="700DF1B6" w:rsidR="00127916" w:rsidRDefault="008C5FF3" w:rsidP="00ED58E0">
            <w:pPr>
              <w:jc w:val="center"/>
              <w:rPr>
                <w:rFonts w:ascii="Calibri" w:hAnsi="Calibri" w:cs="Calibri"/>
                <w:sz w:val="22"/>
                <w:szCs w:val="22"/>
              </w:rPr>
            </w:pPr>
            <w:r>
              <w:rPr>
                <w:rFonts w:ascii="Calibri" w:hAnsi="Calibri" w:cs="Calibri"/>
                <w:sz w:val="22"/>
                <w:szCs w:val="22"/>
              </w:rPr>
              <w:t>AJ/LF</w:t>
            </w:r>
          </w:p>
        </w:tc>
        <w:tc>
          <w:tcPr>
            <w:tcW w:w="1995" w:type="dxa"/>
            <w:vAlign w:val="center"/>
          </w:tcPr>
          <w:p w14:paraId="4B665DB4" w14:textId="35D14DC3" w:rsidR="00127916" w:rsidRDefault="0029707B" w:rsidP="00ED58E0">
            <w:pPr>
              <w:jc w:val="center"/>
              <w:rPr>
                <w:rFonts w:ascii="Calibri" w:hAnsi="Calibri" w:cs="Calibri"/>
                <w:sz w:val="22"/>
                <w:szCs w:val="22"/>
              </w:rPr>
            </w:pPr>
            <w:r>
              <w:rPr>
                <w:rFonts w:ascii="Calibri" w:hAnsi="Calibri" w:cs="Calibri"/>
                <w:sz w:val="22"/>
                <w:szCs w:val="22"/>
              </w:rPr>
              <w:t>Apr</w:t>
            </w:r>
            <w:r w:rsidR="008C5FF3">
              <w:rPr>
                <w:rFonts w:ascii="Calibri" w:hAnsi="Calibri" w:cs="Calibri"/>
                <w:sz w:val="22"/>
                <w:szCs w:val="22"/>
              </w:rPr>
              <w:t xml:space="preserve"> 30, 2025</w:t>
            </w:r>
          </w:p>
        </w:tc>
        <w:tc>
          <w:tcPr>
            <w:tcW w:w="990" w:type="dxa"/>
            <w:vAlign w:val="center"/>
          </w:tcPr>
          <w:p w14:paraId="3125A30D" w14:textId="678BA464" w:rsidR="00127916" w:rsidRDefault="00CE1EC0" w:rsidP="00ED58E0">
            <w:pPr>
              <w:jc w:val="center"/>
              <w:rPr>
                <w:rFonts w:ascii="Calibri" w:hAnsi="Calibri" w:cs="Calibri"/>
                <w:sz w:val="22"/>
                <w:szCs w:val="22"/>
              </w:rPr>
            </w:pPr>
            <w:r>
              <w:rPr>
                <w:rFonts w:ascii="Calibri" w:hAnsi="Calibri" w:cs="Calibri"/>
                <w:sz w:val="22"/>
                <w:szCs w:val="22"/>
              </w:rPr>
              <w:t>IP</w:t>
            </w:r>
          </w:p>
        </w:tc>
      </w:tr>
      <w:tr w:rsidR="00CE1EC0" w:rsidRPr="0000263B" w14:paraId="32978D28" w14:textId="77777777" w:rsidTr="00B96683">
        <w:trPr>
          <w:gridAfter w:val="1"/>
          <w:wAfter w:w="29" w:type="dxa"/>
          <w:trHeight w:val="305"/>
          <w:jc w:val="center"/>
        </w:trPr>
        <w:tc>
          <w:tcPr>
            <w:tcW w:w="1705" w:type="dxa"/>
            <w:vAlign w:val="center"/>
          </w:tcPr>
          <w:p w14:paraId="743F77FD" w14:textId="77777777" w:rsidR="00CE1EC0" w:rsidRDefault="00CE1EC0" w:rsidP="00ED58E0">
            <w:pPr>
              <w:jc w:val="center"/>
              <w:rPr>
                <w:rFonts w:ascii="Calibri" w:eastAsia="Calibri" w:hAnsi="Calibri"/>
                <w:sz w:val="22"/>
                <w:szCs w:val="22"/>
              </w:rPr>
            </w:pPr>
            <w:r>
              <w:rPr>
                <w:rFonts w:ascii="Calibri" w:eastAsia="Calibri" w:hAnsi="Calibri"/>
                <w:sz w:val="22"/>
                <w:szCs w:val="22"/>
              </w:rPr>
              <w:t>MCML interior</w:t>
            </w:r>
          </w:p>
          <w:p w14:paraId="7436CE13" w14:textId="2F880A30" w:rsidR="00CE1EC0" w:rsidRDefault="00CE1EC0" w:rsidP="00ED58E0">
            <w:pPr>
              <w:jc w:val="center"/>
              <w:rPr>
                <w:rFonts w:ascii="Calibri" w:eastAsia="Calibri" w:hAnsi="Calibri"/>
                <w:sz w:val="22"/>
                <w:szCs w:val="22"/>
              </w:rPr>
            </w:pPr>
            <w:r>
              <w:rPr>
                <w:rFonts w:ascii="Calibri" w:eastAsia="Calibri" w:hAnsi="Calibri"/>
                <w:sz w:val="22"/>
                <w:szCs w:val="22"/>
              </w:rPr>
              <w:t>B-16</w:t>
            </w:r>
          </w:p>
        </w:tc>
        <w:tc>
          <w:tcPr>
            <w:tcW w:w="900" w:type="dxa"/>
            <w:vAlign w:val="center"/>
          </w:tcPr>
          <w:p w14:paraId="758C9E9E" w14:textId="10FB95D4" w:rsidR="00CE1EC0" w:rsidRDefault="00CE1EC0" w:rsidP="00ED58E0">
            <w:pPr>
              <w:jc w:val="center"/>
              <w:rPr>
                <w:rFonts w:ascii="Calibri" w:hAnsi="Calibri" w:cs="Calibri"/>
                <w:sz w:val="22"/>
                <w:szCs w:val="22"/>
              </w:rPr>
            </w:pPr>
            <w:r>
              <w:rPr>
                <w:rFonts w:ascii="Calibri" w:hAnsi="Calibri" w:cs="Calibri"/>
                <w:sz w:val="22"/>
                <w:szCs w:val="22"/>
              </w:rPr>
              <w:t>A</w:t>
            </w:r>
          </w:p>
        </w:tc>
        <w:tc>
          <w:tcPr>
            <w:tcW w:w="6570" w:type="dxa"/>
            <w:vAlign w:val="center"/>
          </w:tcPr>
          <w:p w14:paraId="2EAE0D02" w14:textId="06798D6C" w:rsidR="00CE1EC0" w:rsidRDefault="00CE1EC0" w:rsidP="00D70460">
            <w:pPr>
              <w:pStyle w:val="body"/>
              <w:rPr>
                <w:rFonts w:asciiTheme="majorHAnsi" w:hAnsiTheme="majorHAnsi"/>
                <w:bCs/>
                <w:szCs w:val="20"/>
                <w:lang w:val="en-AU"/>
              </w:rPr>
            </w:pPr>
            <w:r>
              <w:rPr>
                <w:rFonts w:asciiTheme="majorHAnsi" w:hAnsiTheme="majorHAnsi"/>
                <w:bCs/>
                <w:szCs w:val="20"/>
                <w:lang w:val="en-AU"/>
              </w:rPr>
              <w:t xml:space="preserve">Doors will not close at 166 </w:t>
            </w:r>
            <w:proofErr w:type="gramStart"/>
            <w:r>
              <w:rPr>
                <w:rFonts w:asciiTheme="majorHAnsi" w:hAnsiTheme="majorHAnsi"/>
                <w:bCs/>
                <w:szCs w:val="20"/>
                <w:lang w:val="en-AU"/>
              </w:rPr>
              <w:t>classroom</w:t>
            </w:r>
            <w:proofErr w:type="gramEnd"/>
            <w:r>
              <w:rPr>
                <w:rFonts w:asciiTheme="majorHAnsi" w:hAnsiTheme="majorHAnsi"/>
                <w:bCs/>
                <w:szCs w:val="20"/>
                <w:lang w:val="en-AU"/>
              </w:rPr>
              <w:t>; doors always propped open near 166 hallway. Submit a service request to have the doors inspected and fixed.</w:t>
            </w:r>
            <w:r w:rsidR="00F95E73">
              <w:rPr>
                <w:rFonts w:asciiTheme="majorHAnsi" w:hAnsiTheme="majorHAnsi"/>
                <w:bCs/>
                <w:szCs w:val="20"/>
                <w:lang w:val="en-AU"/>
              </w:rPr>
              <w:t xml:space="preserve"> The door is since fixed and the item can close.</w:t>
            </w:r>
          </w:p>
        </w:tc>
        <w:tc>
          <w:tcPr>
            <w:tcW w:w="885" w:type="dxa"/>
            <w:vAlign w:val="center"/>
          </w:tcPr>
          <w:p w14:paraId="6635D812" w14:textId="13E44330" w:rsidR="00CE1EC0" w:rsidRDefault="00CE1EC0" w:rsidP="00ED58E0">
            <w:pPr>
              <w:jc w:val="center"/>
              <w:rPr>
                <w:rFonts w:ascii="Calibri" w:hAnsi="Calibri" w:cs="Calibri"/>
                <w:sz w:val="22"/>
                <w:szCs w:val="22"/>
              </w:rPr>
            </w:pPr>
            <w:r>
              <w:rPr>
                <w:rFonts w:ascii="Calibri" w:hAnsi="Calibri" w:cs="Calibri"/>
                <w:sz w:val="22"/>
                <w:szCs w:val="22"/>
              </w:rPr>
              <w:t>LF</w:t>
            </w:r>
          </w:p>
        </w:tc>
        <w:tc>
          <w:tcPr>
            <w:tcW w:w="1995" w:type="dxa"/>
            <w:vAlign w:val="center"/>
          </w:tcPr>
          <w:p w14:paraId="3AAF1C48" w14:textId="0BFDFBDE" w:rsidR="00CE1EC0" w:rsidRDefault="00F95E73" w:rsidP="00ED58E0">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6ADCC5A7" w14:textId="025BA520" w:rsidR="00CE1EC0" w:rsidRDefault="00F95E73" w:rsidP="00ED58E0">
            <w:pPr>
              <w:jc w:val="center"/>
              <w:rPr>
                <w:rFonts w:ascii="Calibri" w:hAnsi="Calibri" w:cs="Calibri"/>
                <w:sz w:val="22"/>
                <w:szCs w:val="22"/>
              </w:rPr>
            </w:pPr>
            <w:r>
              <w:rPr>
                <w:rFonts w:ascii="Calibri" w:hAnsi="Calibri" w:cs="Calibri"/>
                <w:sz w:val="22"/>
                <w:szCs w:val="22"/>
              </w:rPr>
              <w:t>C</w:t>
            </w:r>
          </w:p>
        </w:tc>
      </w:tr>
      <w:tr w:rsidR="002A7A31" w:rsidRPr="0000263B" w14:paraId="090EA366" w14:textId="77777777" w:rsidTr="00B96683">
        <w:trPr>
          <w:gridAfter w:val="1"/>
          <w:wAfter w:w="29" w:type="dxa"/>
          <w:trHeight w:val="305"/>
          <w:jc w:val="center"/>
        </w:trPr>
        <w:tc>
          <w:tcPr>
            <w:tcW w:w="1705" w:type="dxa"/>
            <w:vAlign w:val="center"/>
          </w:tcPr>
          <w:p w14:paraId="4A6248B7" w14:textId="77777777" w:rsidR="002A7A31" w:rsidRDefault="0061254A" w:rsidP="00ED58E0">
            <w:pPr>
              <w:jc w:val="center"/>
              <w:rPr>
                <w:rFonts w:ascii="Calibri" w:eastAsia="Calibri" w:hAnsi="Calibri"/>
                <w:sz w:val="22"/>
                <w:szCs w:val="22"/>
              </w:rPr>
            </w:pPr>
            <w:r>
              <w:rPr>
                <w:rFonts w:ascii="Calibri" w:eastAsia="Calibri" w:hAnsi="Calibri"/>
                <w:sz w:val="22"/>
                <w:szCs w:val="22"/>
              </w:rPr>
              <w:t>MCML 66</w:t>
            </w:r>
          </w:p>
          <w:p w14:paraId="11188FAA" w14:textId="68095CB9" w:rsidR="0061254A" w:rsidRDefault="00494180" w:rsidP="00ED58E0">
            <w:pPr>
              <w:jc w:val="center"/>
              <w:rPr>
                <w:rFonts w:ascii="Calibri" w:eastAsia="Calibri" w:hAnsi="Calibri"/>
                <w:sz w:val="22"/>
                <w:szCs w:val="22"/>
              </w:rPr>
            </w:pPr>
            <w:r>
              <w:rPr>
                <w:rFonts w:ascii="Calibri" w:eastAsia="Calibri" w:hAnsi="Calibri"/>
                <w:sz w:val="22"/>
                <w:szCs w:val="22"/>
              </w:rPr>
              <w:t>D-1</w:t>
            </w:r>
          </w:p>
        </w:tc>
        <w:tc>
          <w:tcPr>
            <w:tcW w:w="900" w:type="dxa"/>
            <w:vAlign w:val="center"/>
          </w:tcPr>
          <w:p w14:paraId="764C3223" w14:textId="4A371BE5" w:rsidR="002A7A31" w:rsidRDefault="00494180"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642C708F" w14:textId="0345C245" w:rsidR="002A7A31" w:rsidRPr="002866B5" w:rsidRDefault="0020281E" w:rsidP="00D70460">
            <w:pPr>
              <w:pStyle w:val="body"/>
              <w:rPr>
                <w:rFonts w:asciiTheme="majorHAnsi" w:hAnsiTheme="majorHAnsi"/>
                <w:szCs w:val="20"/>
              </w:rPr>
            </w:pPr>
            <w:r w:rsidRPr="0020281E">
              <w:rPr>
                <w:rFonts w:asciiTheme="majorHAnsi" w:hAnsiTheme="majorHAnsi"/>
                <w:szCs w:val="20"/>
              </w:rPr>
              <w:t>Blinds are fully open during inspection.</w:t>
            </w:r>
            <w:r w:rsidR="002866B5">
              <w:rPr>
                <w:rFonts w:asciiTheme="majorHAnsi" w:hAnsiTheme="majorHAnsi"/>
                <w:szCs w:val="20"/>
              </w:rPr>
              <w:t xml:space="preserve"> Email LFSUS executives to ensure blinds are closed daily upon exits to prevent potential thefts in the space due to the widely open view of the space.</w:t>
            </w:r>
            <w:r w:rsidR="00D43198">
              <w:rPr>
                <w:rFonts w:asciiTheme="majorHAnsi" w:hAnsiTheme="majorHAnsi"/>
                <w:szCs w:val="20"/>
              </w:rPr>
              <w:t xml:space="preserve"> This will be done in conjunction with the upcoming annual inspection to the new LFSUS executive members.</w:t>
            </w:r>
          </w:p>
        </w:tc>
        <w:tc>
          <w:tcPr>
            <w:tcW w:w="885" w:type="dxa"/>
            <w:vAlign w:val="center"/>
          </w:tcPr>
          <w:p w14:paraId="17E703EE" w14:textId="3EF31CF5" w:rsidR="002A7A31" w:rsidRDefault="00926057" w:rsidP="00ED58E0">
            <w:pPr>
              <w:jc w:val="center"/>
              <w:rPr>
                <w:rFonts w:ascii="Calibri" w:hAnsi="Calibri" w:cs="Calibri"/>
                <w:sz w:val="22"/>
                <w:szCs w:val="22"/>
              </w:rPr>
            </w:pPr>
            <w:r>
              <w:rPr>
                <w:rFonts w:ascii="Calibri" w:hAnsi="Calibri" w:cs="Calibri"/>
                <w:sz w:val="22"/>
                <w:szCs w:val="22"/>
              </w:rPr>
              <w:t>IC</w:t>
            </w:r>
          </w:p>
        </w:tc>
        <w:tc>
          <w:tcPr>
            <w:tcW w:w="1995" w:type="dxa"/>
            <w:vAlign w:val="center"/>
          </w:tcPr>
          <w:p w14:paraId="148E7D1B" w14:textId="73526910" w:rsidR="002A7A31" w:rsidRDefault="00D43198" w:rsidP="00ED58E0">
            <w:pPr>
              <w:jc w:val="center"/>
              <w:rPr>
                <w:rFonts w:ascii="Calibri" w:hAnsi="Calibri" w:cs="Calibri"/>
                <w:sz w:val="22"/>
                <w:szCs w:val="22"/>
              </w:rPr>
            </w:pPr>
            <w:r>
              <w:rPr>
                <w:rFonts w:ascii="Calibri" w:hAnsi="Calibri" w:cs="Calibri"/>
                <w:sz w:val="22"/>
                <w:szCs w:val="22"/>
              </w:rPr>
              <w:t>Jun</w:t>
            </w:r>
            <w:r w:rsidR="00926057">
              <w:rPr>
                <w:rFonts w:ascii="Calibri" w:hAnsi="Calibri" w:cs="Calibri"/>
                <w:sz w:val="22"/>
                <w:szCs w:val="22"/>
              </w:rPr>
              <w:t xml:space="preserve"> 30, 2025</w:t>
            </w:r>
          </w:p>
        </w:tc>
        <w:tc>
          <w:tcPr>
            <w:tcW w:w="990" w:type="dxa"/>
            <w:vAlign w:val="center"/>
          </w:tcPr>
          <w:p w14:paraId="39623EC3" w14:textId="0011F30F" w:rsidR="002A7A31" w:rsidRDefault="001019F0" w:rsidP="00ED58E0">
            <w:pPr>
              <w:jc w:val="center"/>
              <w:rPr>
                <w:rFonts w:ascii="Calibri" w:hAnsi="Calibri" w:cs="Calibri"/>
                <w:sz w:val="22"/>
                <w:szCs w:val="22"/>
              </w:rPr>
            </w:pPr>
            <w:r>
              <w:rPr>
                <w:rFonts w:ascii="Calibri" w:hAnsi="Calibri" w:cs="Calibri"/>
                <w:sz w:val="22"/>
                <w:szCs w:val="22"/>
              </w:rPr>
              <w:t>IP</w:t>
            </w:r>
          </w:p>
        </w:tc>
      </w:tr>
      <w:tr w:rsidR="00690151" w:rsidRPr="0000263B" w14:paraId="4AD674C8" w14:textId="77777777" w:rsidTr="00B96683">
        <w:trPr>
          <w:gridAfter w:val="1"/>
          <w:wAfter w:w="29" w:type="dxa"/>
          <w:trHeight w:val="305"/>
          <w:jc w:val="center"/>
        </w:trPr>
        <w:tc>
          <w:tcPr>
            <w:tcW w:w="1705" w:type="dxa"/>
            <w:vAlign w:val="center"/>
          </w:tcPr>
          <w:p w14:paraId="21C5934E" w14:textId="77777777" w:rsidR="00690151" w:rsidRDefault="00690151" w:rsidP="00ED58E0">
            <w:pPr>
              <w:jc w:val="center"/>
              <w:rPr>
                <w:rFonts w:ascii="Calibri" w:eastAsia="Calibri" w:hAnsi="Calibri"/>
                <w:sz w:val="22"/>
                <w:szCs w:val="22"/>
              </w:rPr>
            </w:pPr>
            <w:r>
              <w:rPr>
                <w:rFonts w:ascii="Calibri" w:eastAsia="Calibri" w:hAnsi="Calibri"/>
                <w:sz w:val="22"/>
                <w:szCs w:val="22"/>
              </w:rPr>
              <w:lastRenderedPageBreak/>
              <w:t>MCML 214</w:t>
            </w:r>
          </w:p>
          <w:p w14:paraId="40430B18" w14:textId="242F64C8" w:rsidR="00690151" w:rsidRDefault="00690151" w:rsidP="00ED58E0">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670D6BA3" w14:textId="493A09A6" w:rsidR="00690151" w:rsidRDefault="00690151"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08E736D7" w14:textId="1659E4BE" w:rsidR="00690151" w:rsidRPr="007120D7" w:rsidRDefault="007120D7" w:rsidP="00D70460">
            <w:pPr>
              <w:pStyle w:val="body"/>
              <w:rPr>
                <w:rFonts w:asciiTheme="majorHAnsi" w:hAnsiTheme="majorHAnsi"/>
                <w:szCs w:val="20"/>
              </w:rPr>
            </w:pPr>
            <w:r w:rsidRPr="007120D7">
              <w:rPr>
                <w:rFonts w:asciiTheme="majorHAnsi" w:hAnsiTheme="majorHAnsi"/>
                <w:szCs w:val="20"/>
              </w:rPr>
              <w:t>Biohazard wastes observed in space but space does not have a biosafety permit and door signage does not reflect biohazard level 1 work.</w:t>
            </w:r>
            <w:r w:rsidR="007C69FF">
              <w:rPr>
                <w:rFonts w:asciiTheme="majorHAnsi" w:hAnsiTheme="majorHAnsi"/>
                <w:szCs w:val="20"/>
              </w:rPr>
              <w:t xml:space="preserve"> Space is being decommissioned; biohazard materials should be properly disposed of before passing the space to another PI.</w:t>
            </w:r>
          </w:p>
        </w:tc>
        <w:tc>
          <w:tcPr>
            <w:tcW w:w="885" w:type="dxa"/>
            <w:vAlign w:val="center"/>
          </w:tcPr>
          <w:p w14:paraId="292F9BCA" w14:textId="58CFC714" w:rsidR="00690151" w:rsidRDefault="00C4421E" w:rsidP="00ED58E0">
            <w:pPr>
              <w:jc w:val="center"/>
              <w:rPr>
                <w:rFonts w:ascii="Calibri" w:hAnsi="Calibri" w:cs="Calibri"/>
                <w:sz w:val="22"/>
                <w:szCs w:val="22"/>
              </w:rPr>
            </w:pPr>
            <w:r>
              <w:rPr>
                <w:rFonts w:ascii="Calibri" w:hAnsi="Calibri" w:cs="Calibri"/>
                <w:sz w:val="22"/>
                <w:szCs w:val="22"/>
              </w:rPr>
              <w:t>IC</w:t>
            </w:r>
          </w:p>
        </w:tc>
        <w:tc>
          <w:tcPr>
            <w:tcW w:w="1995" w:type="dxa"/>
            <w:vAlign w:val="center"/>
          </w:tcPr>
          <w:p w14:paraId="22786B60" w14:textId="678C07E9" w:rsidR="00690151" w:rsidRDefault="001019F0" w:rsidP="00ED58E0">
            <w:pPr>
              <w:jc w:val="center"/>
              <w:rPr>
                <w:rFonts w:ascii="Calibri" w:hAnsi="Calibri" w:cs="Calibri"/>
                <w:sz w:val="22"/>
                <w:szCs w:val="22"/>
              </w:rPr>
            </w:pPr>
            <w:r>
              <w:rPr>
                <w:rFonts w:ascii="Calibri" w:hAnsi="Calibri" w:cs="Calibri"/>
                <w:sz w:val="22"/>
                <w:szCs w:val="22"/>
              </w:rPr>
              <w:t>May 31</w:t>
            </w:r>
            <w:r w:rsidR="00C4421E">
              <w:rPr>
                <w:rFonts w:ascii="Calibri" w:hAnsi="Calibri" w:cs="Calibri"/>
                <w:sz w:val="22"/>
                <w:szCs w:val="22"/>
              </w:rPr>
              <w:t>, 2025</w:t>
            </w:r>
          </w:p>
        </w:tc>
        <w:tc>
          <w:tcPr>
            <w:tcW w:w="990" w:type="dxa"/>
            <w:vAlign w:val="center"/>
          </w:tcPr>
          <w:p w14:paraId="00BC174C" w14:textId="747B81A3" w:rsidR="00690151" w:rsidRDefault="001019F0" w:rsidP="00ED58E0">
            <w:pPr>
              <w:jc w:val="center"/>
              <w:rPr>
                <w:rFonts w:ascii="Calibri" w:hAnsi="Calibri" w:cs="Calibri"/>
                <w:sz w:val="22"/>
                <w:szCs w:val="22"/>
              </w:rPr>
            </w:pPr>
            <w:r>
              <w:rPr>
                <w:rFonts w:ascii="Calibri" w:hAnsi="Calibri" w:cs="Calibri"/>
                <w:sz w:val="22"/>
                <w:szCs w:val="22"/>
              </w:rPr>
              <w:t>IP</w:t>
            </w:r>
          </w:p>
        </w:tc>
      </w:tr>
      <w:tr w:rsidR="00C4421E" w:rsidRPr="0000263B" w14:paraId="559E2F33" w14:textId="77777777" w:rsidTr="00B96683">
        <w:trPr>
          <w:gridAfter w:val="1"/>
          <w:wAfter w:w="29" w:type="dxa"/>
          <w:trHeight w:val="305"/>
          <w:jc w:val="center"/>
        </w:trPr>
        <w:tc>
          <w:tcPr>
            <w:tcW w:w="1705" w:type="dxa"/>
            <w:vAlign w:val="center"/>
          </w:tcPr>
          <w:p w14:paraId="3429C721" w14:textId="77777777" w:rsidR="00C4421E" w:rsidRDefault="00C4421E" w:rsidP="00ED58E0">
            <w:pPr>
              <w:jc w:val="center"/>
              <w:rPr>
                <w:rFonts w:ascii="Calibri" w:eastAsia="Calibri" w:hAnsi="Calibri"/>
                <w:sz w:val="22"/>
                <w:szCs w:val="22"/>
              </w:rPr>
            </w:pPr>
            <w:r>
              <w:rPr>
                <w:rFonts w:ascii="Calibri" w:eastAsia="Calibri" w:hAnsi="Calibri"/>
                <w:sz w:val="22"/>
                <w:szCs w:val="22"/>
              </w:rPr>
              <w:t>MCML 214</w:t>
            </w:r>
          </w:p>
          <w:p w14:paraId="30656D30" w14:textId="5A1CD431" w:rsidR="00C4421E" w:rsidRDefault="00C4421E" w:rsidP="00ED58E0">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3E1A9717" w14:textId="1F053D49" w:rsidR="00C4421E" w:rsidRDefault="00C4421E"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1D23203B" w14:textId="3B94077A" w:rsidR="00C4421E" w:rsidRPr="007120D7" w:rsidRDefault="00B01066" w:rsidP="00D70460">
            <w:pPr>
              <w:pStyle w:val="body"/>
              <w:rPr>
                <w:rFonts w:asciiTheme="majorHAnsi" w:hAnsiTheme="majorHAnsi"/>
                <w:szCs w:val="20"/>
              </w:rPr>
            </w:pPr>
            <w:r w:rsidRPr="00B01066">
              <w:rPr>
                <w:rFonts w:asciiTheme="majorHAnsi" w:hAnsiTheme="majorHAnsi"/>
                <w:szCs w:val="20"/>
              </w:rPr>
              <w:t xml:space="preserve">Some glassware </w:t>
            </w:r>
            <w:proofErr w:type="gramStart"/>
            <w:r w:rsidRPr="00B01066">
              <w:rPr>
                <w:rFonts w:asciiTheme="majorHAnsi" w:hAnsiTheme="majorHAnsi"/>
                <w:szCs w:val="20"/>
              </w:rPr>
              <w:t>are</w:t>
            </w:r>
            <w:proofErr w:type="gramEnd"/>
            <w:r w:rsidRPr="00B01066">
              <w:rPr>
                <w:rFonts w:asciiTheme="majorHAnsi" w:hAnsiTheme="majorHAnsi"/>
                <w:szCs w:val="20"/>
              </w:rPr>
              <w:t xml:space="preserve"> stored on the wooden shelf and poses falling hazard. </w:t>
            </w:r>
            <w:r w:rsidR="00E74DF2" w:rsidRPr="00101505">
              <w:rPr>
                <w:rFonts w:asciiTheme="majorHAnsi" w:hAnsiTheme="majorHAnsi"/>
                <w:szCs w:val="20"/>
              </w:rPr>
              <w:t>Relocate them to another space and store only light items (e.g. paper towels, plastic beakers, etc.)</w:t>
            </w:r>
            <w:r w:rsidR="00BB066D">
              <w:rPr>
                <w:rFonts w:asciiTheme="majorHAnsi" w:hAnsiTheme="majorHAnsi"/>
                <w:szCs w:val="20"/>
              </w:rPr>
              <w:t>.</w:t>
            </w:r>
            <w:r w:rsidR="00984DCA">
              <w:rPr>
                <w:rFonts w:asciiTheme="majorHAnsi" w:hAnsiTheme="majorHAnsi"/>
                <w:szCs w:val="20"/>
              </w:rPr>
              <w:t xml:space="preserve"> Most items have been removed so this item can close.</w:t>
            </w:r>
          </w:p>
        </w:tc>
        <w:tc>
          <w:tcPr>
            <w:tcW w:w="885" w:type="dxa"/>
            <w:vAlign w:val="center"/>
          </w:tcPr>
          <w:p w14:paraId="679826DC" w14:textId="42A8D961" w:rsidR="00C4421E" w:rsidRDefault="00BB066D" w:rsidP="00ED58E0">
            <w:pPr>
              <w:jc w:val="center"/>
              <w:rPr>
                <w:rFonts w:ascii="Calibri" w:hAnsi="Calibri" w:cs="Calibri"/>
                <w:sz w:val="22"/>
                <w:szCs w:val="22"/>
              </w:rPr>
            </w:pPr>
            <w:r>
              <w:rPr>
                <w:rFonts w:ascii="Calibri" w:hAnsi="Calibri" w:cs="Calibri"/>
                <w:sz w:val="22"/>
                <w:szCs w:val="22"/>
              </w:rPr>
              <w:t>IC</w:t>
            </w:r>
          </w:p>
        </w:tc>
        <w:tc>
          <w:tcPr>
            <w:tcW w:w="1995" w:type="dxa"/>
            <w:vAlign w:val="center"/>
          </w:tcPr>
          <w:p w14:paraId="5317C54D" w14:textId="3D8F8707" w:rsidR="00C4421E" w:rsidRDefault="00984DCA" w:rsidP="00ED58E0">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51F8ECB8" w14:textId="03F8B62B" w:rsidR="00C4421E" w:rsidRDefault="00984DCA" w:rsidP="00ED58E0">
            <w:pPr>
              <w:jc w:val="center"/>
              <w:rPr>
                <w:rFonts w:ascii="Calibri" w:hAnsi="Calibri" w:cs="Calibri"/>
                <w:sz w:val="22"/>
                <w:szCs w:val="22"/>
              </w:rPr>
            </w:pPr>
            <w:r>
              <w:rPr>
                <w:rFonts w:ascii="Calibri" w:hAnsi="Calibri" w:cs="Calibri"/>
                <w:sz w:val="22"/>
                <w:szCs w:val="22"/>
              </w:rPr>
              <w:t>C</w:t>
            </w:r>
          </w:p>
        </w:tc>
      </w:tr>
      <w:tr w:rsidR="00BB066D" w:rsidRPr="0000263B" w14:paraId="76A41ED4" w14:textId="77777777" w:rsidTr="00B96683">
        <w:trPr>
          <w:gridAfter w:val="1"/>
          <w:wAfter w:w="29" w:type="dxa"/>
          <w:trHeight w:val="305"/>
          <w:jc w:val="center"/>
        </w:trPr>
        <w:tc>
          <w:tcPr>
            <w:tcW w:w="1705" w:type="dxa"/>
            <w:vAlign w:val="center"/>
          </w:tcPr>
          <w:p w14:paraId="5DD0F5F3" w14:textId="77777777" w:rsidR="00BB066D" w:rsidRDefault="007C08F3" w:rsidP="00ED58E0">
            <w:pPr>
              <w:jc w:val="center"/>
              <w:rPr>
                <w:rFonts w:ascii="Calibri" w:eastAsia="Calibri" w:hAnsi="Calibri"/>
                <w:sz w:val="22"/>
                <w:szCs w:val="22"/>
              </w:rPr>
            </w:pPr>
            <w:r>
              <w:rPr>
                <w:rFonts w:ascii="Calibri" w:eastAsia="Calibri" w:hAnsi="Calibri"/>
                <w:sz w:val="22"/>
                <w:szCs w:val="22"/>
              </w:rPr>
              <w:t>MCML 214</w:t>
            </w:r>
          </w:p>
          <w:p w14:paraId="7291091E" w14:textId="0ECF0FF1" w:rsidR="007C08F3" w:rsidRDefault="007C08F3" w:rsidP="00ED58E0">
            <w:pPr>
              <w:jc w:val="center"/>
              <w:rPr>
                <w:rFonts w:ascii="Calibri" w:eastAsia="Calibri" w:hAnsi="Calibri"/>
                <w:sz w:val="22"/>
                <w:szCs w:val="22"/>
              </w:rPr>
            </w:pPr>
            <w:r>
              <w:rPr>
                <w:rFonts w:ascii="Calibri" w:eastAsia="Calibri" w:hAnsi="Calibri"/>
                <w:sz w:val="22"/>
                <w:szCs w:val="22"/>
              </w:rPr>
              <w:t>M19/20</w:t>
            </w:r>
          </w:p>
        </w:tc>
        <w:tc>
          <w:tcPr>
            <w:tcW w:w="900" w:type="dxa"/>
            <w:vAlign w:val="center"/>
          </w:tcPr>
          <w:p w14:paraId="4117C899" w14:textId="38A34D52" w:rsidR="00BB066D" w:rsidRDefault="007C08F3"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4877636F" w14:textId="6C0205F7" w:rsidR="00BB066D" w:rsidRPr="00B01066" w:rsidRDefault="007C08F3" w:rsidP="00D70460">
            <w:pPr>
              <w:pStyle w:val="body"/>
              <w:rPr>
                <w:rFonts w:asciiTheme="majorHAnsi" w:hAnsiTheme="majorHAnsi"/>
                <w:szCs w:val="20"/>
              </w:rPr>
            </w:pPr>
            <w:r w:rsidRPr="007C08F3">
              <w:rPr>
                <w:rFonts w:asciiTheme="majorHAnsi" w:hAnsiTheme="majorHAnsi"/>
                <w:szCs w:val="20"/>
              </w:rPr>
              <w:t>Students and researchers working in the space either do not have their profile added to TRMS or they have incomplete training records.</w:t>
            </w:r>
            <w:r w:rsidR="00C54E6A">
              <w:rPr>
                <w:rFonts w:asciiTheme="majorHAnsi" w:hAnsiTheme="majorHAnsi"/>
                <w:szCs w:val="20"/>
              </w:rPr>
              <w:t xml:space="preserve"> Email Sam H. to ensure these workers have their training records in TRMS to meet UBC safety requirements.</w:t>
            </w:r>
            <w:r w:rsidR="00235BA5">
              <w:rPr>
                <w:rFonts w:asciiTheme="majorHAnsi" w:hAnsiTheme="majorHAnsi"/>
                <w:szCs w:val="20"/>
              </w:rPr>
              <w:t xml:space="preserve"> The space has been vacated and assigned to a new PI. Email and notify the PI of the proper process.</w:t>
            </w:r>
            <w:r w:rsidR="006E0DE0">
              <w:rPr>
                <w:rFonts w:asciiTheme="majorHAnsi" w:hAnsiTheme="majorHAnsi"/>
                <w:szCs w:val="20"/>
              </w:rPr>
              <w:t xml:space="preserve"> </w:t>
            </w:r>
            <w:r w:rsidR="00B309B3">
              <w:rPr>
                <w:rFonts w:asciiTheme="majorHAnsi" w:hAnsiTheme="majorHAnsi"/>
                <w:szCs w:val="20"/>
              </w:rPr>
              <w:t xml:space="preserve"> This item can close.</w:t>
            </w:r>
          </w:p>
        </w:tc>
        <w:tc>
          <w:tcPr>
            <w:tcW w:w="885" w:type="dxa"/>
            <w:vAlign w:val="center"/>
          </w:tcPr>
          <w:p w14:paraId="272E689A" w14:textId="4149A879" w:rsidR="00BB066D" w:rsidRDefault="00C54E6A" w:rsidP="00ED58E0">
            <w:pPr>
              <w:jc w:val="center"/>
              <w:rPr>
                <w:rFonts w:ascii="Calibri" w:hAnsi="Calibri" w:cs="Calibri"/>
                <w:sz w:val="22"/>
                <w:szCs w:val="22"/>
              </w:rPr>
            </w:pPr>
            <w:r>
              <w:rPr>
                <w:rFonts w:ascii="Calibri" w:hAnsi="Calibri" w:cs="Calibri"/>
                <w:sz w:val="22"/>
                <w:szCs w:val="22"/>
              </w:rPr>
              <w:t>IC</w:t>
            </w:r>
          </w:p>
        </w:tc>
        <w:tc>
          <w:tcPr>
            <w:tcW w:w="1995" w:type="dxa"/>
            <w:vAlign w:val="center"/>
          </w:tcPr>
          <w:p w14:paraId="3A6F962A" w14:textId="771B87ED" w:rsidR="00BB066D" w:rsidRDefault="00B309B3" w:rsidP="00ED58E0">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65E0A844" w14:textId="3E9B5A1A" w:rsidR="00BB066D" w:rsidRDefault="00B309B3" w:rsidP="00ED58E0">
            <w:pPr>
              <w:jc w:val="center"/>
              <w:rPr>
                <w:rFonts w:ascii="Calibri" w:hAnsi="Calibri" w:cs="Calibri"/>
                <w:sz w:val="22"/>
                <w:szCs w:val="22"/>
              </w:rPr>
            </w:pPr>
            <w:r>
              <w:rPr>
                <w:rFonts w:ascii="Calibri" w:hAnsi="Calibri" w:cs="Calibri"/>
                <w:sz w:val="22"/>
                <w:szCs w:val="22"/>
              </w:rPr>
              <w:t>C</w:t>
            </w:r>
          </w:p>
        </w:tc>
      </w:tr>
      <w:tr w:rsidR="00C54E6A" w:rsidRPr="0000263B" w14:paraId="22D2797C" w14:textId="77777777" w:rsidTr="00B96683">
        <w:trPr>
          <w:gridAfter w:val="1"/>
          <w:wAfter w:w="29" w:type="dxa"/>
          <w:trHeight w:val="305"/>
          <w:jc w:val="center"/>
        </w:trPr>
        <w:tc>
          <w:tcPr>
            <w:tcW w:w="1705" w:type="dxa"/>
            <w:vAlign w:val="center"/>
          </w:tcPr>
          <w:p w14:paraId="65609488" w14:textId="77777777" w:rsidR="00C54E6A" w:rsidRDefault="00C54E6A" w:rsidP="00ED58E0">
            <w:pPr>
              <w:jc w:val="center"/>
              <w:rPr>
                <w:rFonts w:ascii="Calibri" w:eastAsia="Calibri" w:hAnsi="Calibri"/>
                <w:sz w:val="22"/>
                <w:szCs w:val="22"/>
              </w:rPr>
            </w:pPr>
            <w:r>
              <w:rPr>
                <w:rFonts w:ascii="Calibri" w:eastAsia="Calibri" w:hAnsi="Calibri"/>
                <w:sz w:val="22"/>
                <w:szCs w:val="22"/>
              </w:rPr>
              <w:t>MCML 214</w:t>
            </w:r>
          </w:p>
          <w:p w14:paraId="49FA333D" w14:textId="5E539059" w:rsidR="00C54E6A" w:rsidRDefault="00C54E6A" w:rsidP="00ED58E0">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1E8C7711" w14:textId="4C75F47E" w:rsidR="00C54E6A" w:rsidRDefault="00766A43"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0DC07ABB" w14:textId="71CCB760" w:rsidR="00C54E6A" w:rsidRPr="007C08F3" w:rsidRDefault="00871D6D" w:rsidP="00D70460">
            <w:pPr>
              <w:pStyle w:val="body"/>
              <w:rPr>
                <w:rFonts w:asciiTheme="majorHAnsi" w:hAnsiTheme="majorHAnsi"/>
                <w:szCs w:val="20"/>
              </w:rPr>
            </w:pPr>
            <w:r w:rsidRPr="00871D6D">
              <w:rPr>
                <w:rFonts w:asciiTheme="majorHAnsi" w:hAnsiTheme="majorHAnsi"/>
                <w:szCs w:val="20"/>
              </w:rPr>
              <w:t>Lights are out at the corner of MCML 214, in 214A and in 214B.</w:t>
            </w:r>
            <w:r w:rsidR="002432DD">
              <w:rPr>
                <w:rFonts w:asciiTheme="majorHAnsi" w:hAnsiTheme="majorHAnsi"/>
                <w:szCs w:val="20"/>
              </w:rPr>
              <w:t xml:space="preserve"> Submit a service request to replace lights.</w:t>
            </w:r>
            <w:r w:rsidR="00B309B3">
              <w:rPr>
                <w:rFonts w:asciiTheme="majorHAnsi" w:hAnsiTheme="majorHAnsi"/>
                <w:szCs w:val="20"/>
              </w:rPr>
              <w:t xml:space="preserve"> This is complete.</w:t>
            </w:r>
          </w:p>
        </w:tc>
        <w:tc>
          <w:tcPr>
            <w:tcW w:w="885" w:type="dxa"/>
            <w:vAlign w:val="center"/>
          </w:tcPr>
          <w:p w14:paraId="2C310A36" w14:textId="58391357" w:rsidR="00C54E6A" w:rsidRDefault="002432DD" w:rsidP="00ED58E0">
            <w:pPr>
              <w:jc w:val="center"/>
              <w:rPr>
                <w:rFonts w:ascii="Calibri" w:hAnsi="Calibri" w:cs="Calibri"/>
                <w:sz w:val="22"/>
                <w:szCs w:val="22"/>
              </w:rPr>
            </w:pPr>
            <w:r>
              <w:rPr>
                <w:rFonts w:ascii="Calibri" w:hAnsi="Calibri" w:cs="Calibri"/>
                <w:sz w:val="22"/>
                <w:szCs w:val="22"/>
              </w:rPr>
              <w:t>LF</w:t>
            </w:r>
          </w:p>
        </w:tc>
        <w:tc>
          <w:tcPr>
            <w:tcW w:w="1995" w:type="dxa"/>
            <w:vAlign w:val="center"/>
          </w:tcPr>
          <w:p w14:paraId="70618EE2" w14:textId="4DCBD1D6" w:rsidR="00C54E6A" w:rsidRDefault="00B309B3" w:rsidP="00ED58E0">
            <w:pPr>
              <w:jc w:val="center"/>
              <w:rPr>
                <w:rFonts w:ascii="Calibri" w:hAnsi="Calibri" w:cs="Calibri"/>
                <w:sz w:val="22"/>
                <w:szCs w:val="22"/>
              </w:rPr>
            </w:pPr>
            <w:r>
              <w:rPr>
                <w:rFonts w:ascii="Calibri" w:hAnsi="Calibri" w:cs="Calibri"/>
                <w:sz w:val="22"/>
                <w:szCs w:val="22"/>
              </w:rPr>
              <w:t>May 23, 2025</w:t>
            </w:r>
          </w:p>
        </w:tc>
        <w:tc>
          <w:tcPr>
            <w:tcW w:w="990" w:type="dxa"/>
            <w:vAlign w:val="center"/>
          </w:tcPr>
          <w:p w14:paraId="69B36910" w14:textId="243FEB91" w:rsidR="00C54E6A" w:rsidRDefault="00B309B3" w:rsidP="00ED58E0">
            <w:pPr>
              <w:jc w:val="center"/>
              <w:rPr>
                <w:rFonts w:ascii="Calibri" w:hAnsi="Calibri" w:cs="Calibri"/>
                <w:sz w:val="22"/>
                <w:szCs w:val="22"/>
              </w:rPr>
            </w:pPr>
            <w:r>
              <w:rPr>
                <w:rFonts w:ascii="Calibri" w:hAnsi="Calibri" w:cs="Calibri"/>
                <w:sz w:val="22"/>
                <w:szCs w:val="22"/>
              </w:rPr>
              <w:t>C</w:t>
            </w:r>
          </w:p>
        </w:tc>
      </w:tr>
      <w:tr w:rsidR="002432DD" w:rsidRPr="0000263B" w14:paraId="1B119A43" w14:textId="77777777" w:rsidTr="00B96683">
        <w:trPr>
          <w:gridAfter w:val="1"/>
          <w:wAfter w:w="29" w:type="dxa"/>
          <w:trHeight w:val="305"/>
          <w:jc w:val="center"/>
        </w:trPr>
        <w:tc>
          <w:tcPr>
            <w:tcW w:w="1705" w:type="dxa"/>
            <w:vAlign w:val="center"/>
          </w:tcPr>
          <w:p w14:paraId="26B16146" w14:textId="77777777" w:rsidR="002432DD" w:rsidRDefault="00A6282B" w:rsidP="00ED58E0">
            <w:pPr>
              <w:jc w:val="center"/>
              <w:rPr>
                <w:rFonts w:ascii="Calibri" w:eastAsia="Calibri" w:hAnsi="Calibri"/>
                <w:sz w:val="22"/>
                <w:szCs w:val="22"/>
              </w:rPr>
            </w:pPr>
            <w:r>
              <w:rPr>
                <w:rFonts w:ascii="Calibri" w:eastAsia="Calibri" w:hAnsi="Calibri"/>
                <w:sz w:val="22"/>
                <w:szCs w:val="22"/>
              </w:rPr>
              <w:t>MCML 214</w:t>
            </w:r>
          </w:p>
          <w:p w14:paraId="49F3115C" w14:textId="2C68665E" w:rsidR="00A6282B" w:rsidRDefault="00A6282B" w:rsidP="00ED58E0">
            <w:pPr>
              <w:jc w:val="center"/>
              <w:rPr>
                <w:rFonts w:ascii="Calibri" w:eastAsia="Calibri" w:hAnsi="Calibri"/>
                <w:sz w:val="22"/>
                <w:szCs w:val="22"/>
              </w:rPr>
            </w:pPr>
            <w:r>
              <w:rPr>
                <w:rFonts w:ascii="Calibri" w:eastAsia="Calibri" w:hAnsi="Calibri"/>
                <w:sz w:val="22"/>
                <w:szCs w:val="22"/>
              </w:rPr>
              <w:t>M-39</w:t>
            </w:r>
          </w:p>
        </w:tc>
        <w:tc>
          <w:tcPr>
            <w:tcW w:w="900" w:type="dxa"/>
            <w:vAlign w:val="center"/>
          </w:tcPr>
          <w:p w14:paraId="0CEDC746" w14:textId="3C2BF958" w:rsidR="002432DD" w:rsidRDefault="00A6282B"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19027B89" w14:textId="7EFE0AA7" w:rsidR="002432DD" w:rsidRPr="00871D6D" w:rsidRDefault="003B7C2F" w:rsidP="00D70460">
            <w:pPr>
              <w:pStyle w:val="body"/>
              <w:rPr>
                <w:rFonts w:asciiTheme="majorHAnsi" w:hAnsiTheme="majorHAnsi"/>
                <w:szCs w:val="20"/>
              </w:rPr>
            </w:pPr>
            <w:r w:rsidRPr="003B7C2F">
              <w:rPr>
                <w:rFonts w:asciiTheme="majorHAnsi" w:hAnsiTheme="majorHAnsi"/>
                <w:szCs w:val="20"/>
              </w:rPr>
              <w:t>No biosafety permit is posted.</w:t>
            </w:r>
            <w:r w:rsidR="00E55621">
              <w:rPr>
                <w:rFonts w:asciiTheme="majorHAnsi" w:hAnsiTheme="majorHAnsi"/>
                <w:szCs w:val="20"/>
              </w:rPr>
              <w:t xml:space="preserve"> Biosafety work should have completed but biohazardous wastes have to be properly disposed of.</w:t>
            </w:r>
            <w:r w:rsidR="0058161F">
              <w:rPr>
                <w:rFonts w:asciiTheme="majorHAnsi" w:hAnsiTheme="majorHAnsi"/>
                <w:szCs w:val="20"/>
              </w:rPr>
              <w:t xml:space="preserve"> Consult with the new PI to see if any permit process should be initiated.</w:t>
            </w:r>
            <w:r w:rsidR="00B309B3">
              <w:rPr>
                <w:rFonts w:asciiTheme="majorHAnsi" w:hAnsiTheme="majorHAnsi"/>
                <w:szCs w:val="20"/>
              </w:rPr>
              <w:t xml:space="preserve"> Consider a PI onboarding package from the lab safety point of view including biosafety permits, Quartzy use, hazardous waste management, etc.</w:t>
            </w:r>
          </w:p>
        </w:tc>
        <w:tc>
          <w:tcPr>
            <w:tcW w:w="885" w:type="dxa"/>
            <w:vAlign w:val="center"/>
          </w:tcPr>
          <w:p w14:paraId="0F49E59A" w14:textId="2969B3E2" w:rsidR="002432DD" w:rsidRDefault="00AB094F" w:rsidP="00ED58E0">
            <w:pPr>
              <w:jc w:val="center"/>
              <w:rPr>
                <w:rFonts w:ascii="Calibri" w:hAnsi="Calibri" w:cs="Calibri"/>
                <w:sz w:val="22"/>
                <w:szCs w:val="22"/>
              </w:rPr>
            </w:pPr>
            <w:r>
              <w:rPr>
                <w:rFonts w:ascii="Calibri" w:hAnsi="Calibri" w:cs="Calibri"/>
                <w:sz w:val="22"/>
                <w:szCs w:val="22"/>
              </w:rPr>
              <w:t>IC</w:t>
            </w:r>
          </w:p>
        </w:tc>
        <w:tc>
          <w:tcPr>
            <w:tcW w:w="1995" w:type="dxa"/>
            <w:vAlign w:val="center"/>
          </w:tcPr>
          <w:p w14:paraId="20FA0C94" w14:textId="3080610D" w:rsidR="002432DD" w:rsidRDefault="0058161F" w:rsidP="00ED58E0">
            <w:pPr>
              <w:jc w:val="center"/>
              <w:rPr>
                <w:rFonts w:ascii="Calibri" w:hAnsi="Calibri" w:cs="Calibri"/>
                <w:sz w:val="22"/>
                <w:szCs w:val="22"/>
              </w:rPr>
            </w:pPr>
            <w:r>
              <w:rPr>
                <w:rFonts w:ascii="Calibri" w:hAnsi="Calibri" w:cs="Calibri"/>
                <w:sz w:val="22"/>
                <w:szCs w:val="22"/>
              </w:rPr>
              <w:t>May 31, 2025</w:t>
            </w:r>
          </w:p>
        </w:tc>
        <w:tc>
          <w:tcPr>
            <w:tcW w:w="990" w:type="dxa"/>
            <w:vAlign w:val="center"/>
          </w:tcPr>
          <w:p w14:paraId="33C1561E" w14:textId="71129EF2" w:rsidR="002432DD" w:rsidRDefault="0058161F" w:rsidP="00ED58E0">
            <w:pPr>
              <w:jc w:val="center"/>
              <w:rPr>
                <w:rFonts w:ascii="Calibri" w:hAnsi="Calibri" w:cs="Calibri"/>
                <w:sz w:val="22"/>
                <w:szCs w:val="22"/>
              </w:rPr>
            </w:pPr>
            <w:r>
              <w:rPr>
                <w:rFonts w:ascii="Calibri" w:hAnsi="Calibri" w:cs="Calibri"/>
                <w:sz w:val="22"/>
                <w:szCs w:val="22"/>
              </w:rPr>
              <w:t>IP</w:t>
            </w:r>
          </w:p>
        </w:tc>
      </w:tr>
      <w:tr w:rsidR="00AB094F" w:rsidRPr="0000263B" w14:paraId="3ACA4981" w14:textId="77777777" w:rsidTr="00B96683">
        <w:trPr>
          <w:gridAfter w:val="1"/>
          <w:wAfter w:w="29" w:type="dxa"/>
          <w:trHeight w:val="305"/>
          <w:jc w:val="center"/>
        </w:trPr>
        <w:tc>
          <w:tcPr>
            <w:tcW w:w="1705" w:type="dxa"/>
            <w:vAlign w:val="center"/>
          </w:tcPr>
          <w:p w14:paraId="26A7D40F" w14:textId="77777777" w:rsidR="00AB094F" w:rsidRDefault="00C47811" w:rsidP="00ED58E0">
            <w:pPr>
              <w:jc w:val="center"/>
              <w:rPr>
                <w:rFonts w:ascii="Calibri" w:eastAsia="Calibri" w:hAnsi="Calibri"/>
                <w:sz w:val="22"/>
                <w:szCs w:val="22"/>
              </w:rPr>
            </w:pPr>
            <w:r>
              <w:rPr>
                <w:rFonts w:ascii="Calibri" w:eastAsia="Calibri" w:hAnsi="Calibri"/>
                <w:sz w:val="22"/>
                <w:szCs w:val="22"/>
              </w:rPr>
              <w:t>MCML 218</w:t>
            </w:r>
          </w:p>
          <w:p w14:paraId="0343B22A" w14:textId="4B7D22D6" w:rsidR="00C47811" w:rsidRDefault="00C47811" w:rsidP="00ED58E0">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5716A2F7" w14:textId="1AAE565E" w:rsidR="00AB094F" w:rsidRDefault="00C47811"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26F50008" w14:textId="77777777" w:rsidR="00CA5066" w:rsidRPr="00EA74E9" w:rsidRDefault="00A311A4" w:rsidP="00CA5066">
            <w:pPr>
              <w:pStyle w:val="body"/>
              <w:rPr>
                <w:rFonts w:asciiTheme="majorHAnsi" w:hAnsiTheme="majorHAnsi"/>
                <w:szCs w:val="20"/>
              </w:rPr>
            </w:pPr>
            <w:r w:rsidRPr="00CA5066">
              <w:rPr>
                <w:rFonts w:asciiTheme="majorHAnsi" w:hAnsiTheme="majorHAnsi"/>
                <w:szCs w:val="20"/>
              </w:rPr>
              <w:t xml:space="preserve">Two metal shelving by wall are not anchored. </w:t>
            </w:r>
            <w:r w:rsidR="00CA5066">
              <w:rPr>
                <w:rFonts w:asciiTheme="majorHAnsi" w:hAnsiTheme="majorHAnsi"/>
                <w:szCs w:val="20"/>
              </w:rPr>
              <w:t>Zip-tied the two shelving together so as to reduce chance of shelves tipping over.</w:t>
            </w:r>
          </w:p>
          <w:p w14:paraId="6818F251" w14:textId="200F0062" w:rsidR="00A311A4" w:rsidRPr="00CA5066" w:rsidRDefault="00A311A4" w:rsidP="00A311A4">
            <w:pPr>
              <w:pStyle w:val="body"/>
              <w:rPr>
                <w:rFonts w:asciiTheme="majorHAnsi" w:hAnsiTheme="majorHAnsi"/>
                <w:szCs w:val="20"/>
              </w:rPr>
            </w:pPr>
          </w:p>
          <w:p w14:paraId="1A76AFEF" w14:textId="5D9025F2" w:rsidR="00AB094F" w:rsidRPr="003B7C2F" w:rsidRDefault="00A311A4" w:rsidP="00CA5066">
            <w:pPr>
              <w:pStyle w:val="body"/>
              <w:rPr>
                <w:rFonts w:asciiTheme="majorHAnsi" w:hAnsiTheme="majorHAnsi"/>
                <w:szCs w:val="20"/>
              </w:rPr>
            </w:pPr>
            <w:r w:rsidRPr="00CA5066">
              <w:rPr>
                <w:rFonts w:asciiTheme="majorHAnsi" w:hAnsiTheme="majorHAnsi"/>
                <w:szCs w:val="20"/>
              </w:rPr>
              <w:t>The large shelving is fully packed with materials and some boxes contain glassware on top shelf.</w:t>
            </w:r>
            <w:r w:rsidR="00782CC4" w:rsidRPr="00CA5066">
              <w:rPr>
                <w:rFonts w:asciiTheme="majorHAnsi" w:hAnsiTheme="majorHAnsi"/>
                <w:szCs w:val="20"/>
              </w:rPr>
              <w:t xml:space="preserve"> </w:t>
            </w:r>
            <w:r w:rsidR="00782CC4">
              <w:rPr>
                <w:rFonts w:asciiTheme="majorHAnsi" w:hAnsiTheme="majorHAnsi"/>
                <w:szCs w:val="20"/>
              </w:rPr>
              <w:t>Recommend to move heavy and glassware boxes to lower shelves to prevent falling hazard.</w:t>
            </w:r>
            <w:r w:rsidR="00594084">
              <w:rPr>
                <w:rFonts w:asciiTheme="majorHAnsi" w:hAnsiTheme="majorHAnsi"/>
                <w:szCs w:val="20"/>
              </w:rPr>
              <w:t xml:space="preserve"> The space is in the process of reorganization so</w:t>
            </w:r>
            <w:r w:rsidR="002C29A2">
              <w:rPr>
                <w:rFonts w:asciiTheme="majorHAnsi" w:hAnsiTheme="majorHAnsi"/>
                <w:szCs w:val="20"/>
              </w:rPr>
              <w:t xml:space="preserve"> hopefully some of these issues will be addressed soon.</w:t>
            </w:r>
          </w:p>
        </w:tc>
        <w:tc>
          <w:tcPr>
            <w:tcW w:w="885" w:type="dxa"/>
            <w:vAlign w:val="center"/>
          </w:tcPr>
          <w:p w14:paraId="564811E7" w14:textId="0DAB01E1" w:rsidR="00AB094F" w:rsidRDefault="00CA5066" w:rsidP="00ED58E0">
            <w:pPr>
              <w:jc w:val="center"/>
              <w:rPr>
                <w:rFonts w:ascii="Calibri" w:hAnsi="Calibri" w:cs="Calibri"/>
                <w:sz w:val="22"/>
                <w:szCs w:val="22"/>
              </w:rPr>
            </w:pPr>
            <w:r>
              <w:rPr>
                <w:rFonts w:ascii="Calibri" w:hAnsi="Calibri" w:cs="Calibri"/>
                <w:sz w:val="22"/>
                <w:szCs w:val="22"/>
              </w:rPr>
              <w:t>IC</w:t>
            </w:r>
          </w:p>
        </w:tc>
        <w:tc>
          <w:tcPr>
            <w:tcW w:w="1995" w:type="dxa"/>
            <w:vAlign w:val="center"/>
          </w:tcPr>
          <w:p w14:paraId="25E3BFF5" w14:textId="32251080" w:rsidR="00AB094F" w:rsidRDefault="002C29A2" w:rsidP="00ED58E0">
            <w:pPr>
              <w:jc w:val="center"/>
              <w:rPr>
                <w:rFonts w:ascii="Calibri" w:hAnsi="Calibri" w:cs="Calibri"/>
                <w:sz w:val="22"/>
                <w:szCs w:val="22"/>
              </w:rPr>
            </w:pPr>
            <w:r>
              <w:rPr>
                <w:rFonts w:ascii="Calibri" w:hAnsi="Calibri" w:cs="Calibri"/>
                <w:sz w:val="22"/>
                <w:szCs w:val="22"/>
              </w:rPr>
              <w:t>Jun 30</w:t>
            </w:r>
            <w:r w:rsidR="005B0EC4">
              <w:rPr>
                <w:rFonts w:ascii="Calibri" w:hAnsi="Calibri" w:cs="Calibri"/>
                <w:sz w:val="22"/>
                <w:szCs w:val="22"/>
              </w:rPr>
              <w:t>, 2025</w:t>
            </w:r>
          </w:p>
        </w:tc>
        <w:tc>
          <w:tcPr>
            <w:tcW w:w="990" w:type="dxa"/>
            <w:vAlign w:val="center"/>
          </w:tcPr>
          <w:p w14:paraId="2D47E934" w14:textId="575D0269" w:rsidR="00AB094F" w:rsidRDefault="005B0EC4" w:rsidP="00ED58E0">
            <w:pPr>
              <w:jc w:val="center"/>
              <w:rPr>
                <w:rFonts w:ascii="Calibri" w:hAnsi="Calibri" w:cs="Calibri"/>
                <w:sz w:val="22"/>
                <w:szCs w:val="22"/>
              </w:rPr>
            </w:pPr>
            <w:r>
              <w:rPr>
                <w:rFonts w:ascii="Calibri" w:hAnsi="Calibri" w:cs="Calibri"/>
                <w:sz w:val="22"/>
                <w:szCs w:val="22"/>
              </w:rPr>
              <w:t>IP</w:t>
            </w:r>
          </w:p>
        </w:tc>
      </w:tr>
      <w:tr w:rsidR="00CA5066" w:rsidRPr="0000263B" w14:paraId="7BB5568A" w14:textId="77777777" w:rsidTr="00B96683">
        <w:trPr>
          <w:gridAfter w:val="1"/>
          <w:wAfter w:w="29" w:type="dxa"/>
          <w:trHeight w:val="305"/>
          <w:jc w:val="center"/>
        </w:trPr>
        <w:tc>
          <w:tcPr>
            <w:tcW w:w="1705" w:type="dxa"/>
            <w:vAlign w:val="center"/>
          </w:tcPr>
          <w:p w14:paraId="5069CCC8" w14:textId="77777777" w:rsidR="00CA5066" w:rsidRDefault="00006C64" w:rsidP="00ED58E0">
            <w:pPr>
              <w:jc w:val="center"/>
              <w:rPr>
                <w:rFonts w:ascii="Calibri" w:eastAsia="Calibri" w:hAnsi="Calibri"/>
                <w:sz w:val="22"/>
                <w:szCs w:val="22"/>
              </w:rPr>
            </w:pPr>
            <w:r>
              <w:rPr>
                <w:rFonts w:ascii="Calibri" w:eastAsia="Calibri" w:hAnsi="Calibri"/>
                <w:sz w:val="22"/>
                <w:szCs w:val="22"/>
              </w:rPr>
              <w:t>MCML 218</w:t>
            </w:r>
          </w:p>
          <w:p w14:paraId="3593B765" w14:textId="6C8E8A4F" w:rsidR="00006C64" w:rsidRDefault="00006C64" w:rsidP="00ED58E0">
            <w:pPr>
              <w:jc w:val="center"/>
              <w:rPr>
                <w:rFonts w:ascii="Calibri" w:eastAsia="Calibri" w:hAnsi="Calibri"/>
                <w:sz w:val="22"/>
                <w:szCs w:val="22"/>
              </w:rPr>
            </w:pPr>
            <w:r>
              <w:rPr>
                <w:rFonts w:ascii="Calibri" w:eastAsia="Calibri" w:hAnsi="Calibri"/>
                <w:sz w:val="22"/>
                <w:szCs w:val="22"/>
              </w:rPr>
              <w:t>M-24</w:t>
            </w:r>
          </w:p>
        </w:tc>
        <w:tc>
          <w:tcPr>
            <w:tcW w:w="900" w:type="dxa"/>
            <w:vAlign w:val="center"/>
          </w:tcPr>
          <w:p w14:paraId="7EEF7FFE" w14:textId="335CED83" w:rsidR="00CA5066" w:rsidRDefault="00006C64"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450E3F77" w14:textId="70617E86" w:rsidR="00CA5066" w:rsidRPr="00CA5066" w:rsidRDefault="007D3925" w:rsidP="00CA5066">
            <w:pPr>
              <w:pStyle w:val="body"/>
              <w:rPr>
                <w:rFonts w:asciiTheme="majorHAnsi" w:hAnsiTheme="majorHAnsi"/>
                <w:szCs w:val="20"/>
              </w:rPr>
            </w:pPr>
            <w:r w:rsidRPr="007D3925">
              <w:rPr>
                <w:rFonts w:asciiTheme="majorHAnsi" w:hAnsiTheme="majorHAnsi"/>
                <w:szCs w:val="20"/>
              </w:rPr>
              <w:t>Many totes are stacked 5 boxes high; they’re quite stable and not difficult to fall.</w:t>
            </w:r>
            <w:r w:rsidR="000B00EA">
              <w:rPr>
                <w:rFonts w:asciiTheme="majorHAnsi" w:hAnsiTheme="majorHAnsi"/>
                <w:szCs w:val="20"/>
              </w:rPr>
              <w:t xml:space="preserve"> Best to only stack 3 boxes high; the samples are being arranged to be shipped out so the issues may resolve soon.</w:t>
            </w:r>
            <w:r w:rsidR="002C29A2">
              <w:rPr>
                <w:rFonts w:asciiTheme="majorHAnsi" w:hAnsiTheme="majorHAnsi"/>
                <w:szCs w:val="20"/>
              </w:rPr>
              <w:t xml:space="preserve"> Majority of the totes have been emptied and contents trashed. Remaining totes will be shipped out by end of June 2025.</w:t>
            </w:r>
          </w:p>
        </w:tc>
        <w:tc>
          <w:tcPr>
            <w:tcW w:w="885" w:type="dxa"/>
            <w:vAlign w:val="center"/>
          </w:tcPr>
          <w:p w14:paraId="4EA58C60" w14:textId="538FBF8D" w:rsidR="00CA5066" w:rsidRDefault="000B00EA" w:rsidP="00ED58E0">
            <w:pPr>
              <w:jc w:val="center"/>
              <w:rPr>
                <w:rFonts w:ascii="Calibri" w:hAnsi="Calibri" w:cs="Calibri"/>
                <w:sz w:val="22"/>
                <w:szCs w:val="22"/>
              </w:rPr>
            </w:pPr>
            <w:r>
              <w:rPr>
                <w:rFonts w:ascii="Calibri" w:hAnsi="Calibri" w:cs="Calibri"/>
                <w:sz w:val="22"/>
                <w:szCs w:val="22"/>
              </w:rPr>
              <w:t>IC</w:t>
            </w:r>
          </w:p>
        </w:tc>
        <w:tc>
          <w:tcPr>
            <w:tcW w:w="1995" w:type="dxa"/>
            <w:vAlign w:val="center"/>
          </w:tcPr>
          <w:p w14:paraId="4007180A" w14:textId="503B199F" w:rsidR="00CA5066" w:rsidRDefault="002C29A2" w:rsidP="00ED58E0">
            <w:pPr>
              <w:jc w:val="center"/>
              <w:rPr>
                <w:rFonts w:ascii="Calibri" w:hAnsi="Calibri" w:cs="Calibri"/>
                <w:sz w:val="22"/>
                <w:szCs w:val="22"/>
              </w:rPr>
            </w:pPr>
            <w:r>
              <w:rPr>
                <w:rFonts w:ascii="Calibri" w:hAnsi="Calibri" w:cs="Calibri"/>
                <w:sz w:val="22"/>
                <w:szCs w:val="22"/>
              </w:rPr>
              <w:t>Jun 30</w:t>
            </w:r>
            <w:r w:rsidR="005B0EC4">
              <w:rPr>
                <w:rFonts w:ascii="Calibri" w:hAnsi="Calibri" w:cs="Calibri"/>
                <w:sz w:val="22"/>
                <w:szCs w:val="22"/>
              </w:rPr>
              <w:t>, 2025</w:t>
            </w:r>
          </w:p>
        </w:tc>
        <w:tc>
          <w:tcPr>
            <w:tcW w:w="990" w:type="dxa"/>
            <w:vAlign w:val="center"/>
          </w:tcPr>
          <w:p w14:paraId="6B321750" w14:textId="624BA6EA" w:rsidR="00CA5066" w:rsidRDefault="005B0EC4" w:rsidP="00ED58E0">
            <w:pPr>
              <w:jc w:val="center"/>
              <w:rPr>
                <w:rFonts w:ascii="Calibri" w:hAnsi="Calibri" w:cs="Calibri"/>
                <w:sz w:val="22"/>
                <w:szCs w:val="22"/>
              </w:rPr>
            </w:pPr>
            <w:r>
              <w:rPr>
                <w:rFonts w:ascii="Calibri" w:hAnsi="Calibri" w:cs="Calibri"/>
                <w:sz w:val="22"/>
                <w:szCs w:val="22"/>
              </w:rPr>
              <w:t>IP</w:t>
            </w:r>
          </w:p>
        </w:tc>
      </w:tr>
      <w:tr w:rsidR="000B00EA" w:rsidRPr="0000263B" w14:paraId="6BE10F7C" w14:textId="77777777" w:rsidTr="00B96683">
        <w:trPr>
          <w:gridAfter w:val="1"/>
          <w:wAfter w:w="29" w:type="dxa"/>
          <w:trHeight w:val="305"/>
          <w:jc w:val="center"/>
        </w:trPr>
        <w:tc>
          <w:tcPr>
            <w:tcW w:w="1705" w:type="dxa"/>
            <w:vAlign w:val="center"/>
          </w:tcPr>
          <w:p w14:paraId="1B0CA112" w14:textId="77777777" w:rsidR="000B00EA" w:rsidRDefault="000B00EA" w:rsidP="00ED58E0">
            <w:pPr>
              <w:jc w:val="center"/>
              <w:rPr>
                <w:rFonts w:ascii="Calibri" w:eastAsia="Calibri" w:hAnsi="Calibri"/>
                <w:sz w:val="22"/>
                <w:szCs w:val="22"/>
              </w:rPr>
            </w:pPr>
            <w:r>
              <w:rPr>
                <w:rFonts w:ascii="Calibri" w:eastAsia="Calibri" w:hAnsi="Calibri"/>
                <w:sz w:val="22"/>
                <w:szCs w:val="22"/>
              </w:rPr>
              <w:t>MCML 218</w:t>
            </w:r>
          </w:p>
          <w:p w14:paraId="3690CD23" w14:textId="501D1FC9" w:rsidR="000B00EA" w:rsidRDefault="000B00EA" w:rsidP="00ED58E0">
            <w:pPr>
              <w:jc w:val="center"/>
              <w:rPr>
                <w:rFonts w:ascii="Calibri" w:eastAsia="Calibri" w:hAnsi="Calibri"/>
                <w:sz w:val="22"/>
                <w:szCs w:val="22"/>
              </w:rPr>
            </w:pPr>
            <w:r>
              <w:rPr>
                <w:rFonts w:ascii="Calibri" w:eastAsia="Calibri" w:hAnsi="Calibri"/>
                <w:sz w:val="22"/>
                <w:szCs w:val="22"/>
              </w:rPr>
              <w:t>M-28</w:t>
            </w:r>
          </w:p>
        </w:tc>
        <w:tc>
          <w:tcPr>
            <w:tcW w:w="900" w:type="dxa"/>
            <w:vAlign w:val="center"/>
          </w:tcPr>
          <w:p w14:paraId="6C1A8184" w14:textId="0859357E" w:rsidR="000B00EA" w:rsidRDefault="000B00EA"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4FE7A1EF" w14:textId="6CED3BD1" w:rsidR="000B00EA" w:rsidRPr="007D3925" w:rsidRDefault="000B00EA" w:rsidP="00CA5066">
            <w:pPr>
              <w:pStyle w:val="body"/>
              <w:rPr>
                <w:rFonts w:asciiTheme="majorHAnsi" w:hAnsiTheme="majorHAnsi"/>
                <w:szCs w:val="20"/>
              </w:rPr>
            </w:pPr>
            <w:r>
              <w:rPr>
                <w:rFonts w:asciiTheme="majorHAnsi" w:hAnsiTheme="majorHAnsi"/>
                <w:szCs w:val="20"/>
              </w:rPr>
              <w:t>Ergonomic posters are not found.</w:t>
            </w:r>
            <w:r w:rsidR="00103F35">
              <w:rPr>
                <w:rFonts w:asciiTheme="majorHAnsi" w:hAnsiTheme="majorHAnsi"/>
                <w:szCs w:val="20"/>
              </w:rPr>
              <w:t xml:space="preserve"> Put up few posters to encourage users to pay attention to ergonomics.</w:t>
            </w:r>
          </w:p>
        </w:tc>
        <w:tc>
          <w:tcPr>
            <w:tcW w:w="885" w:type="dxa"/>
            <w:vAlign w:val="center"/>
          </w:tcPr>
          <w:p w14:paraId="043C26C5" w14:textId="3D9187AA" w:rsidR="000B00EA" w:rsidRDefault="00103F35" w:rsidP="00ED58E0">
            <w:pPr>
              <w:jc w:val="center"/>
              <w:rPr>
                <w:rFonts w:ascii="Calibri" w:hAnsi="Calibri" w:cs="Calibri"/>
                <w:sz w:val="22"/>
                <w:szCs w:val="22"/>
              </w:rPr>
            </w:pPr>
            <w:r>
              <w:rPr>
                <w:rFonts w:ascii="Calibri" w:hAnsi="Calibri" w:cs="Calibri"/>
                <w:sz w:val="22"/>
                <w:szCs w:val="22"/>
              </w:rPr>
              <w:t>IC</w:t>
            </w:r>
          </w:p>
        </w:tc>
        <w:tc>
          <w:tcPr>
            <w:tcW w:w="1995" w:type="dxa"/>
            <w:vAlign w:val="center"/>
          </w:tcPr>
          <w:p w14:paraId="12A7F7FC" w14:textId="7742FB24" w:rsidR="000B00EA" w:rsidRDefault="005B0EC4" w:rsidP="00ED58E0">
            <w:pPr>
              <w:jc w:val="center"/>
              <w:rPr>
                <w:rFonts w:ascii="Calibri" w:hAnsi="Calibri" w:cs="Calibri"/>
                <w:sz w:val="22"/>
                <w:szCs w:val="22"/>
              </w:rPr>
            </w:pPr>
            <w:r>
              <w:rPr>
                <w:rFonts w:ascii="Calibri" w:hAnsi="Calibri" w:cs="Calibri"/>
                <w:sz w:val="22"/>
                <w:szCs w:val="22"/>
              </w:rPr>
              <w:t>May 31, 2025</w:t>
            </w:r>
          </w:p>
        </w:tc>
        <w:tc>
          <w:tcPr>
            <w:tcW w:w="990" w:type="dxa"/>
            <w:vAlign w:val="center"/>
          </w:tcPr>
          <w:p w14:paraId="50E13CA9" w14:textId="30BFADED" w:rsidR="000B00EA" w:rsidRDefault="00B90A7B" w:rsidP="00ED58E0">
            <w:pPr>
              <w:jc w:val="center"/>
              <w:rPr>
                <w:rFonts w:ascii="Calibri" w:hAnsi="Calibri" w:cs="Calibri"/>
                <w:sz w:val="22"/>
                <w:szCs w:val="22"/>
              </w:rPr>
            </w:pPr>
            <w:r>
              <w:rPr>
                <w:rFonts w:ascii="Calibri" w:hAnsi="Calibri" w:cs="Calibri"/>
                <w:sz w:val="22"/>
                <w:szCs w:val="22"/>
              </w:rPr>
              <w:t>IP</w:t>
            </w:r>
          </w:p>
        </w:tc>
      </w:tr>
    </w:tbl>
    <w:bookmarkEnd w:id="0"/>
    <w:bookmarkEnd w:id="1"/>
    <w:bookmarkEnd w:id="2"/>
    <w:p w14:paraId="3A4758E5" w14:textId="09740BC7" w:rsidR="00F15923" w:rsidRDefault="005B36C9" w:rsidP="005B36C9">
      <w:pPr>
        <w:rPr>
          <w:rFonts w:asciiTheme="majorHAnsi" w:hAnsiTheme="majorHAnsi"/>
          <w:i/>
          <w:sz w:val="22"/>
        </w:rPr>
      </w:pPr>
      <w:r w:rsidRPr="005B36C9">
        <w:rPr>
          <w:rFonts w:asciiTheme="majorHAnsi" w:hAnsiTheme="majorHAnsi"/>
          <w:i/>
          <w:sz w:val="22"/>
        </w:rPr>
        <w:lastRenderedPageBreak/>
        <w:t>* GI- General Inspection</w:t>
      </w:r>
      <w:r w:rsidRPr="005B36C9">
        <w:rPr>
          <w:rFonts w:asciiTheme="majorHAnsi" w:hAnsiTheme="majorHAnsi"/>
          <w:i/>
          <w:sz w:val="22"/>
        </w:rPr>
        <w:tab/>
      </w:r>
    </w:p>
    <w:p w14:paraId="551FB2C1" w14:textId="77777777" w:rsidR="004620C9" w:rsidRDefault="004620C9" w:rsidP="005B36C9">
      <w:pPr>
        <w:rPr>
          <w:rFonts w:asciiTheme="majorHAnsi" w:hAnsiTheme="majorHAnsi"/>
          <w:i/>
          <w:sz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5"/>
      </w:tblGrid>
      <w:tr w:rsidR="00AA1589" w:rsidRPr="00F6158E" w14:paraId="0E5DCD74" w14:textId="77777777" w:rsidTr="00A73511">
        <w:trPr>
          <w:tblHeader/>
        </w:trPr>
        <w:tc>
          <w:tcPr>
            <w:tcW w:w="12895" w:type="dxa"/>
            <w:shd w:val="clear" w:color="auto" w:fill="0C2344"/>
          </w:tcPr>
          <w:p w14:paraId="109A6693" w14:textId="77777777" w:rsidR="00AA1589" w:rsidRPr="00F6158E" w:rsidRDefault="00AA1589" w:rsidP="009B17D2">
            <w:pPr>
              <w:numPr>
                <w:ilvl w:val="0"/>
                <w:numId w:val="1"/>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A73511">
        <w:trPr>
          <w:tblHeader/>
        </w:trPr>
        <w:tc>
          <w:tcPr>
            <w:tcW w:w="1289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5D572B">
        <w:trPr>
          <w:trHeight w:val="1239"/>
        </w:trPr>
        <w:tc>
          <w:tcPr>
            <w:tcW w:w="12895" w:type="dxa"/>
            <w:shd w:val="clear" w:color="auto" w:fill="auto"/>
            <w:vAlign w:val="center"/>
          </w:tcPr>
          <w:p w14:paraId="7CF199E3" w14:textId="77777777" w:rsidR="006640C5" w:rsidRDefault="006640C5" w:rsidP="006640C5"/>
          <w:p w14:paraId="159E39AE" w14:textId="03B21559" w:rsidR="006640C5" w:rsidRPr="006640C5" w:rsidRDefault="006640C5" w:rsidP="006640C5">
            <w:pPr>
              <w:pStyle w:val="Heading1"/>
              <w:rPr>
                <w:color w:val="2E74B5"/>
                <w:lang w:val="en-US"/>
              </w:rPr>
            </w:pPr>
            <w:r>
              <w:rPr>
                <w:b w:val="0"/>
                <w:bCs w:val="0"/>
                <w:color w:val="2E74B5"/>
                <w:lang w:val="en-US"/>
              </w:rPr>
              <w:t>Recommended items to discuss at JOHSC/LST Meeting</w:t>
            </w:r>
            <w:r w:rsidR="00DD6B8C">
              <w:rPr>
                <w:b w:val="0"/>
                <w:bCs w:val="0"/>
                <w:color w:val="2E74B5"/>
                <w:lang w:val="en-US"/>
              </w:rPr>
              <w:t xml:space="preserve"> (</w:t>
            </w:r>
            <w:r w:rsidR="00856582">
              <w:rPr>
                <w:b w:val="0"/>
                <w:bCs w:val="0"/>
                <w:color w:val="2E74B5"/>
                <w:lang w:val="en-US"/>
              </w:rPr>
              <w:t>April, May</w:t>
            </w:r>
            <w:r w:rsidR="00F37644">
              <w:rPr>
                <w:b w:val="0"/>
                <w:bCs w:val="0"/>
                <w:color w:val="2E74B5"/>
                <w:lang w:val="en-US"/>
              </w:rPr>
              <w:t>)</w:t>
            </w:r>
          </w:p>
          <w:p w14:paraId="74381BAC" w14:textId="77777777" w:rsidR="00BE14E9" w:rsidRDefault="00BE14E9" w:rsidP="00BE14E9">
            <w:pPr>
              <w:rPr>
                <w:b/>
                <w:bCs/>
                <w:sz w:val="22"/>
                <w:szCs w:val="22"/>
              </w:rPr>
            </w:pPr>
            <w:r>
              <w:rPr>
                <w:b/>
                <w:bCs/>
              </w:rPr>
              <w:t>Safety Day 2025 – Save the Date</w:t>
            </w:r>
          </w:p>
          <w:p w14:paraId="278A7DC9" w14:textId="77777777" w:rsidR="00BE14E9" w:rsidRDefault="00BE14E9" w:rsidP="00BE14E9">
            <w:r>
              <w:t xml:space="preserve">Safety Day 2025 will be held on Wednesday October 8, 2025.  Please save the date.  Agenda and Registration will be released in the upcoming months once finalized.  </w:t>
            </w:r>
          </w:p>
          <w:p w14:paraId="07085BDE" w14:textId="77777777" w:rsidR="00BE14E9" w:rsidRDefault="00BE14E9" w:rsidP="00BE14E9">
            <w:pPr>
              <w:rPr>
                <w:b/>
                <w:bCs/>
              </w:rPr>
            </w:pPr>
          </w:p>
          <w:p w14:paraId="66B910F0" w14:textId="77777777" w:rsidR="00BE14E9" w:rsidRDefault="00BE14E9" w:rsidP="00BE14E9">
            <w:pPr>
              <w:rPr>
                <w:b/>
                <w:bCs/>
              </w:rPr>
            </w:pPr>
            <w:r>
              <w:rPr>
                <w:b/>
                <w:bCs/>
              </w:rPr>
              <w:t>New tool to support managers with ‘offer of modified duties’ to injured workers</w:t>
            </w:r>
          </w:p>
          <w:p w14:paraId="64CBB75A" w14:textId="77777777" w:rsidR="00BE14E9" w:rsidRDefault="00BE14E9" w:rsidP="00BE14E9">
            <w:pPr>
              <w:rPr>
                <w:b/>
                <w:bCs/>
              </w:rPr>
            </w:pPr>
            <w:r>
              <w:t xml:space="preserve">When a worker is injured, </w:t>
            </w:r>
            <w:proofErr w:type="spellStart"/>
            <w:r>
              <w:t>WorkSafeBC</w:t>
            </w:r>
            <w:proofErr w:type="spellEnd"/>
            <w:r>
              <w:t xml:space="preserve"> legislation requires employers to offer safe, suitable modified duties as soon as possible. To help managers fulfill their obligations, a new </w:t>
            </w:r>
            <w:hyperlink r:id="rId13" w:history="1">
              <w:r>
                <w:rPr>
                  <w:rStyle w:val="Hyperlink"/>
                </w:rPr>
                <w:t>Tip Sheet for Offering Modified Duties</w:t>
              </w:r>
            </w:hyperlink>
            <w:r>
              <w:t xml:space="preserve"> is available on the HR website and attached for reference. This can be used:</w:t>
            </w:r>
          </w:p>
          <w:p w14:paraId="7645F4AC" w14:textId="77777777" w:rsidR="00BE14E9" w:rsidRDefault="00BE14E9" w:rsidP="00BE14E9">
            <w:pPr>
              <w:pStyle w:val="ListParagraph"/>
              <w:numPr>
                <w:ilvl w:val="0"/>
                <w:numId w:val="18"/>
              </w:numPr>
              <w:contextualSpacing w:val="0"/>
            </w:pPr>
            <w:r>
              <w:t>Day of injury, after First Aid assessment (minor injuries)</w:t>
            </w:r>
          </w:p>
          <w:p w14:paraId="74C869C9" w14:textId="77777777" w:rsidR="00BE14E9" w:rsidRDefault="00BE14E9" w:rsidP="00BE14E9">
            <w:pPr>
              <w:pStyle w:val="ListParagraph"/>
              <w:numPr>
                <w:ilvl w:val="0"/>
                <w:numId w:val="18"/>
              </w:numPr>
              <w:contextualSpacing w:val="0"/>
            </w:pPr>
            <w:r>
              <w:t>Before the next scheduled shift (minor injuries)</w:t>
            </w:r>
          </w:p>
          <w:p w14:paraId="478F353C" w14:textId="77777777" w:rsidR="00BE14E9" w:rsidRDefault="00BE14E9" w:rsidP="00BE14E9">
            <w:pPr>
              <w:rPr>
                <w:rFonts w:eastAsiaTheme="minorEastAsia"/>
              </w:rPr>
            </w:pPr>
          </w:p>
          <w:p w14:paraId="5BFA2A51" w14:textId="77777777" w:rsidR="00BE14E9" w:rsidRDefault="00BE14E9" w:rsidP="00BE14E9">
            <w:r>
              <w:t xml:space="preserve">Managers should document any modified duties discussed with the worker in CAIRS or by emailing UBC’s WSBC Claims Associate at </w:t>
            </w:r>
            <w:hyperlink r:id="rId14" w:history="1">
              <w:r>
                <w:rPr>
                  <w:rStyle w:val="Hyperlink"/>
                </w:rPr>
                <w:t>wcb.info@ubc.ca</w:t>
              </w:r>
            </w:hyperlink>
            <w:r>
              <w:t xml:space="preserve">. </w:t>
            </w:r>
          </w:p>
          <w:p w14:paraId="2736585E" w14:textId="77777777" w:rsidR="00BE14E9" w:rsidRDefault="00BE14E9" w:rsidP="00BE14E9">
            <w:pPr>
              <w:pStyle w:val="ListParagraph"/>
              <w:numPr>
                <w:ilvl w:val="0"/>
                <w:numId w:val="19"/>
              </w:numPr>
              <w:contextualSpacing w:val="0"/>
            </w:pPr>
            <w:r>
              <w:t xml:space="preserve">Learn more about </w:t>
            </w:r>
            <w:proofErr w:type="spellStart"/>
            <w:r>
              <w:t>WorkSafeBC’s</w:t>
            </w:r>
            <w:proofErr w:type="spellEnd"/>
            <w:r>
              <w:t xml:space="preserve"> Bill 41: </w:t>
            </w:r>
            <w:hyperlink r:id="rId15" w:anchor=":~:text=Introduced%20as%20part%20of%20the,injured%20workers%20in%20specific%20circumstances." w:history="1">
              <w:r>
                <w:rPr>
                  <w:rStyle w:val="Hyperlink"/>
                </w:rPr>
                <w:t>Duty to Cooperate and Duty to Maintain Employment</w:t>
              </w:r>
            </w:hyperlink>
          </w:p>
          <w:p w14:paraId="6AE8DA0C" w14:textId="77777777" w:rsidR="00BE14E9" w:rsidRDefault="00BE14E9" w:rsidP="00BE14E9">
            <w:pPr>
              <w:pStyle w:val="ListParagraph"/>
              <w:numPr>
                <w:ilvl w:val="0"/>
                <w:numId w:val="19"/>
              </w:numPr>
              <w:contextualSpacing w:val="0"/>
            </w:pPr>
            <w:r>
              <w:t xml:space="preserve">See UBC’s </w:t>
            </w:r>
            <w:hyperlink r:id="rId16" w:history="1">
              <w:r>
                <w:rPr>
                  <w:rStyle w:val="Hyperlink"/>
                </w:rPr>
                <w:t xml:space="preserve">Manager's Guide for </w:t>
              </w:r>
              <w:proofErr w:type="spellStart"/>
              <w:r>
                <w:rPr>
                  <w:rStyle w:val="Hyperlink"/>
                </w:rPr>
                <w:t>WorkSafeBC</w:t>
              </w:r>
              <w:proofErr w:type="spellEnd"/>
              <w:r>
                <w:rPr>
                  <w:rStyle w:val="Hyperlink"/>
                </w:rPr>
                <w:t xml:space="preserve"> Claims</w:t>
              </w:r>
            </w:hyperlink>
            <w:r>
              <w:t xml:space="preserve"> (CWL login required)</w:t>
            </w:r>
          </w:p>
          <w:p w14:paraId="0201FEA4" w14:textId="77777777" w:rsidR="00BE14E9" w:rsidRDefault="00BE14E9" w:rsidP="00BE14E9">
            <w:pPr>
              <w:pStyle w:val="ListParagraph"/>
              <w:numPr>
                <w:ilvl w:val="0"/>
                <w:numId w:val="19"/>
              </w:numPr>
              <w:contextualSpacing w:val="0"/>
            </w:pPr>
            <w:r>
              <w:t xml:space="preserve">Contact UBC’s WSBC Claims Associate at </w:t>
            </w:r>
            <w:hyperlink r:id="rId17" w:history="1">
              <w:r>
                <w:rPr>
                  <w:rStyle w:val="Hyperlink"/>
                </w:rPr>
                <w:t>wcb.info@ubc.ca</w:t>
              </w:r>
            </w:hyperlink>
            <w:r>
              <w:t xml:space="preserve"> for support with any of the above</w:t>
            </w:r>
          </w:p>
          <w:p w14:paraId="21928BDB" w14:textId="77777777" w:rsidR="00BE14E9" w:rsidRDefault="00BE14E9" w:rsidP="00BE14E9">
            <w:pPr>
              <w:pStyle w:val="CommentText"/>
              <w:rPr>
                <w:rFonts w:eastAsiaTheme="minorEastAsia"/>
                <w:sz w:val="22"/>
                <w:szCs w:val="22"/>
              </w:rPr>
            </w:pPr>
          </w:p>
          <w:p w14:paraId="0E0C25D5" w14:textId="77777777" w:rsidR="00BE14E9" w:rsidRDefault="00BE14E9" w:rsidP="00BE14E9">
            <w:pPr>
              <w:pStyle w:val="NormalWeb"/>
              <w:spacing w:before="0" w:beforeAutospacing="0" w:after="0" w:afterAutospacing="0"/>
              <w:rPr>
                <w:b/>
                <w:bCs/>
                <w:sz w:val="22"/>
                <w:szCs w:val="22"/>
              </w:rPr>
            </w:pPr>
            <w:r>
              <w:rPr>
                <w:b/>
                <w:bCs/>
              </w:rPr>
              <w:t>Musculoskeletal Injuries</w:t>
            </w:r>
          </w:p>
          <w:p w14:paraId="03141B9F" w14:textId="77777777" w:rsidR="00BE14E9" w:rsidRDefault="00BE14E9" w:rsidP="00BE14E9">
            <w:pPr>
              <w:pStyle w:val="NormalWeb"/>
              <w:spacing w:before="0" w:beforeAutospacing="0" w:after="0" w:afterAutospacing="0"/>
            </w:pPr>
            <w:r>
              <w:t xml:space="preserve">UBC’s very own Student Housing and Community Services Unit has been featured in </w:t>
            </w:r>
            <w:hyperlink r:id="rId18" w:history="1">
              <w:proofErr w:type="spellStart"/>
              <w:r>
                <w:rPr>
                  <w:rStyle w:val="Hyperlink"/>
                </w:rPr>
                <w:t>WorkSafeBC</w:t>
              </w:r>
              <w:proofErr w:type="spellEnd"/>
              <w:r>
                <w:rPr>
                  <w:rStyle w:val="Hyperlink"/>
                </w:rPr>
                <w:t xml:space="preserve"> </w:t>
              </w:r>
              <w:proofErr w:type="spellStart"/>
              <w:r>
                <w:rPr>
                  <w:rStyle w:val="Hyperlink"/>
                </w:rPr>
                <w:t>Enews</w:t>
              </w:r>
              <w:proofErr w:type="spellEnd"/>
            </w:hyperlink>
            <w:r>
              <w:t xml:space="preserve"> highlighting their great work around managing the risk of musculoskeletal injuries (MSIs).   Read more using the link provided. </w:t>
            </w:r>
          </w:p>
          <w:p w14:paraId="357461ED" w14:textId="77777777" w:rsidR="00BE14E9" w:rsidRDefault="00BE14E9" w:rsidP="00BE14E9">
            <w:pPr>
              <w:pStyle w:val="NormalWeb"/>
              <w:spacing w:before="0" w:beforeAutospacing="0" w:after="0" w:afterAutospacing="0"/>
            </w:pPr>
          </w:p>
          <w:p w14:paraId="4CDD9FA9" w14:textId="77777777" w:rsidR="00BE14E9" w:rsidRDefault="00BE14E9" w:rsidP="00BE14E9">
            <w:pPr>
              <w:pStyle w:val="NormalWeb"/>
              <w:spacing w:before="0" w:beforeAutospacing="0" w:after="0" w:afterAutospacing="0"/>
            </w:pPr>
            <w:r>
              <w:t xml:space="preserve">MSI is an injury or disorder of the muscles, tendons, ligaments, joints, nerves, blood </w:t>
            </w:r>
            <w:proofErr w:type="spellStart"/>
            <w:r>
              <w:t>vessles</w:t>
            </w:r>
            <w:proofErr w:type="spellEnd"/>
            <w:r>
              <w:t xml:space="preserve"> or related soft tissue including sprain, strain and inflammation that may be caused or aggravated by work.  MSIs make up approximately 30% of </w:t>
            </w:r>
            <w:proofErr w:type="spellStart"/>
            <w:r>
              <w:t>WorkSafeBC</w:t>
            </w:r>
            <w:proofErr w:type="spellEnd"/>
            <w:r>
              <w:t xml:space="preserve"> injury claims at UBC.  </w:t>
            </w:r>
          </w:p>
          <w:p w14:paraId="6D42E9B6" w14:textId="77777777" w:rsidR="00BE14E9" w:rsidRDefault="00BE14E9" w:rsidP="00BE14E9">
            <w:pPr>
              <w:numPr>
                <w:ilvl w:val="0"/>
                <w:numId w:val="20"/>
              </w:numPr>
            </w:pPr>
            <w:r>
              <w:lastRenderedPageBreak/>
              <w:t xml:space="preserve">To prevent such an injury, review and implement the information provided on the </w:t>
            </w:r>
            <w:hyperlink r:id="rId19" w:history="1">
              <w:r>
                <w:rPr>
                  <w:rStyle w:val="Hyperlink"/>
                </w:rPr>
                <w:t>Ergonomics website</w:t>
              </w:r>
            </w:hyperlink>
            <w:r>
              <w:t xml:space="preserve"> and contact </w:t>
            </w:r>
            <w:hyperlink r:id="rId20" w:history="1">
              <w:r>
                <w:rPr>
                  <w:rStyle w:val="Hyperlink"/>
                </w:rPr>
                <w:t>ergnomoics.info@ubc.ca</w:t>
              </w:r>
            </w:hyperlink>
            <w:r>
              <w:t xml:space="preserve"> as needed for additional support    </w:t>
            </w:r>
          </w:p>
          <w:p w14:paraId="3B0CEAB8" w14:textId="77777777" w:rsidR="00BE14E9" w:rsidRDefault="00BE14E9" w:rsidP="00BE14E9">
            <w:pPr>
              <w:numPr>
                <w:ilvl w:val="0"/>
                <w:numId w:val="21"/>
              </w:numPr>
            </w:pPr>
            <w:r>
              <w:t xml:space="preserve">If anyone in your areas has suffered an MSI injury, there are </w:t>
            </w:r>
            <w:hyperlink r:id="rId21" w:history="1">
              <w:r>
                <w:rPr>
                  <w:rStyle w:val="Hyperlink"/>
                </w:rPr>
                <w:t>UBC resources</w:t>
              </w:r>
            </w:hyperlink>
            <w:r>
              <w:t xml:space="preserve"> to assist with investigating these types of incidents.  Please share these widely with your areas. </w:t>
            </w:r>
          </w:p>
          <w:p w14:paraId="79957B91" w14:textId="77777777" w:rsidR="00BE14E9" w:rsidRDefault="00BE14E9" w:rsidP="00BE14E9">
            <w:pPr>
              <w:pStyle w:val="NormalWeb"/>
              <w:spacing w:before="0" w:beforeAutospacing="0" w:after="0" w:afterAutospacing="0"/>
              <w:rPr>
                <w:rFonts w:eastAsiaTheme="minorEastAsia"/>
                <w:b/>
                <w:bCs/>
              </w:rPr>
            </w:pPr>
          </w:p>
          <w:p w14:paraId="18BEBCAA" w14:textId="77777777" w:rsidR="00BA139A" w:rsidRDefault="00BA139A" w:rsidP="00BA139A">
            <w:pPr>
              <w:rPr>
                <w:sz w:val="22"/>
                <w:szCs w:val="22"/>
              </w:rPr>
            </w:pPr>
            <w:r>
              <w:rPr>
                <w:b/>
                <w:bCs/>
              </w:rPr>
              <w:t>Building Emergency Response Plan (BERP</w:t>
            </w:r>
            <w:r>
              <w:t>)</w:t>
            </w:r>
          </w:p>
          <w:p w14:paraId="685880E0" w14:textId="77777777" w:rsidR="00BA139A" w:rsidRDefault="00BA139A" w:rsidP="00BA139A">
            <w:pPr>
              <w:rPr>
                <w:rFonts w:ascii="Calibri Light" w:hAnsi="Calibri Light" w:cs="Calibri Light"/>
                <w:color w:val="231F20"/>
              </w:rPr>
            </w:pPr>
            <w:r>
              <w:t xml:space="preserve">The 2025 </w:t>
            </w:r>
            <w:hyperlink r:id="rId22" w:history="1">
              <w:r>
                <w:rPr>
                  <w:rStyle w:val="Hyperlink"/>
                </w:rPr>
                <w:t>BERP</w:t>
              </w:r>
            </w:hyperlink>
            <w:r>
              <w:t xml:space="preserve"> template has been updated and accompanied by a list of changes.  Please remember to annually review the BERP for your building and distribute a final copy to all the building occupants. Please email completed copies of the BERP to </w:t>
            </w:r>
            <w:hyperlink r:id="rId23" w:history="1">
              <w:r>
                <w:rPr>
                  <w:rStyle w:val="Hyperlink"/>
                </w:rPr>
                <w:t>safety.risk@ubc.ca</w:t>
              </w:r>
            </w:hyperlink>
            <w:r>
              <w:t xml:space="preserve">, with any individualized evacuation plans removed prior to submission. </w:t>
            </w:r>
          </w:p>
          <w:p w14:paraId="2654F748" w14:textId="77777777" w:rsidR="00BA139A" w:rsidRDefault="00BA139A" w:rsidP="00BA139A">
            <w:pPr>
              <w:rPr>
                <w:rFonts w:ascii="Calibri" w:hAnsi="Calibri" w:cs="Calibri"/>
              </w:rPr>
            </w:pPr>
          </w:p>
          <w:p w14:paraId="249F39D5" w14:textId="77777777" w:rsidR="00BA139A" w:rsidRDefault="00BA139A" w:rsidP="00BA139A">
            <w:r>
              <w:t>Remember to schedule an annual fire drill once within a calendar year! Instructions on how to schedule a drill is included in the BERP along with guidance on what to do for disability and accessibility considerations.</w:t>
            </w:r>
          </w:p>
          <w:p w14:paraId="0B7A6E75" w14:textId="77777777" w:rsidR="00BA139A" w:rsidRDefault="00BA139A" w:rsidP="00BA139A">
            <w:pPr>
              <w:rPr>
                <w:b/>
                <w:bCs/>
              </w:rPr>
            </w:pPr>
          </w:p>
          <w:p w14:paraId="72EC3C51" w14:textId="77777777" w:rsidR="00BA139A" w:rsidRDefault="00BA139A" w:rsidP="00BA139A">
            <w:pPr>
              <w:rPr>
                <w:b/>
                <w:bCs/>
              </w:rPr>
            </w:pPr>
            <w:r>
              <w:rPr>
                <w:b/>
                <w:bCs/>
              </w:rPr>
              <w:t>Amendments to the Occupational Health and Safety Regulation — Part 16, Mobile Equipment, Three-Point Seat Belts</w:t>
            </w:r>
          </w:p>
          <w:p w14:paraId="6BD2EA02" w14:textId="77777777" w:rsidR="00BA139A" w:rsidRDefault="00BA139A" w:rsidP="00BA139A">
            <w:pPr>
              <w:rPr>
                <w:b/>
                <w:bCs/>
              </w:rPr>
            </w:pPr>
            <w:proofErr w:type="spellStart"/>
            <w:r>
              <w:t>WorkSafeBC</w:t>
            </w:r>
            <w:proofErr w:type="spellEnd"/>
            <w:r>
              <w:t xml:space="preserve"> has approved amendments to </w:t>
            </w:r>
            <w:hyperlink r:id="rId24" w:history="1">
              <w:r>
                <w:rPr>
                  <w:rStyle w:val="Hyperlink"/>
                </w:rPr>
                <w:t>Part 16 of the Occupational Health and Safety Regulation</w:t>
              </w:r>
            </w:hyperlink>
            <w:r>
              <w:t xml:space="preserve"> related to seat belt requirements on mobile equipment.</w:t>
            </w:r>
          </w:p>
          <w:p w14:paraId="15682EDD" w14:textId="77777777" w:rsidR="00BA139A" w:rsidRDefault="00BA139A" w:rsidP="00BA139A">
            <w:pPr>
              <w:pStyle w:val="NormalWeb"/>
              <w:spacing w:before="0" w:beforeAutospacing="0" w:after="0" w:afterAutospacing="0"/>
            </w:pPr>
          </w:p>
          <w:p w14:paraId="58DA898F" w14:textId="77777777" w:rsidR="00BA139A" w:rsidRDefault="00BA139A" w:rsidP="00BA139A">
            <w:pPr>
              <w:pStyle w:val="NormalWeb"/>
              <w:spacing w:before="0" w:beforeAutospacing="0" w:after="0" w:afterAutospacing="0"/>
            </w:pPr>
            <w:r>
              <w:t xml:space="preserve">Effective March 31, 2025, updates to sections </w:t>
            </w:r>
            <w:hyperlink r:id="rId25" w:anchor="SectionNumber:16.21" w:history="1">
              <w:r>
                <w:rPr>
                  <w:rStyle w:val="Hyperlink"/>
                </w:rPr>
                <w:t>16.21</w:t>
              </w:r>
            </w:hyperlink>
            <w:r>
              <w:t xml:space="preserve"> and </w:t>
            </w:r>
            <w:hyperlink r:id="rId26" w:anchor="SectionNumber:16.21.1" w:history="1">
              <w:r>
                <w:rPr>
                  <w:rStyle w:val="Hyperlink"/>
                </w:rPr>
                <w:t>16.21.1</w:t>
              </w:r>
            </w:hyperlink>
            <w:r>
              <w:t xml:space="preserve"> clarify when a minimum 3-point seat belt is required on Roll Over Protective Structure (ROPS) equipped prime movers. These changes aim to improve operator protection in rollover scenarios, particularly in higher-risk environments such as forestry, wildfire response, and steep-slope land clearing.</w:t>
            </w:r>
          </w:p>
          <w:p w14:paraId="52DC1268" w14:textId="77777777" w:rsidR="00BA139A" w:rsidRDefault="00BA139A" w:rsidP="00BA139A">
            <w:pPr>
              <w:pStyle w:val="NormalWeb"/>
              <w:spacing w:before="0" w:beforeAutospacing="0" w:after="0" w:afterAutospacing="0"/>
              <w:rPr>
                <w:rFonts w:ascii="Calibri Light" w:hAnsi="Calibri Light" w:cs="Calibri Light"/>
                <w:b/>
                <w:bCs/>
                <w:color w:val="2E74B5"/>
                <w:sz w:val="28"/>
                <w:szCs w:val="28"/>
              </w:rPr>
            </w:pPr>
          </w:p>
          <w:p w14:paraId="5FBB095B" w14:textId="77777777" w:rsidR="00BA139A" w:rsidRDefault="00BA139A" w:rsidP="00BA139A">
            <w:pPr>
              <w:pStyle w:val="NormalWeb"/>
              <w:spacing w:before="0" w:beforeAutospacing="0" w:after="0" w:afterAutospacing="0"/>
              <w:rPr>
                <w:rFonts w:ascii="Calibri" w:hAnsi="Calibri" w:cs="Calibri"/>
                <w:sz w:val="22"/>
                <w:szCs w:val="22"/>
              </w:rPr>
            </w:pPr>
            <w:r>
              <w:t>If your area purchases or oversees ROPS-equipped mobile equipment (e.g., haul trucks, forestry or land clearing machines), ensure that any equipment manufactured on or after March 31, 2027 is specified or ordered with a minimum 3-point seat belt to comply with the updated regulation.</w:t>
            </w:r>
          </w:p>
          <w:p w14:paraId="2562BF47" w14:textId="77777777" w:rsidR="00BA139A" w:rsidRDefault="00BA139A" w:rsidP="00BA139A">
            <w:pPr>
              <w:pStyle w:val="NormalWeb"/>
              <w:spacing w:before="0" w:beforeAutospacing="0" w:after="0" w:afterAutospacing="0"/>
            </w:pPr>
          </w:p>
          <w:p w14:paraId="5850CAC0" w14:textId="77777777" w:rsidR="00BA139A" w:rsidRDefault="00BA139A" w:rsidP="00BA139A">
            <w:pPr>
              <w:pStyle w:val="NormalWeb"/>
              <w:spacing w:before="0" w:beforeAutospacing="0" w:after="0" w:afterAutospacing="0"/>
            </w:pPr>
            <w:r>
              <w:t>Please see the attached document for the full approved amendments.</w:t>
            </w:r>
          </w:p>
          <w:p w14:paraId="2E7F1E4A" w14:textId="77777777" w:rsidR="00BA139A" w:rsidRDefault="00BA139A" w:rsidP="00BA139A">
            <w:pPr>
              <w:pStyle w:val="NormalWeb"/>
              <w:spacing w:before="0" w:beforeAutospacing="0" w:after="0" w:afterAutospacing="0"/>
            </w:pPr>
          </w:p>
          <w:p w14:paraId="5DB9BDFE" w14:textId="77777777" w:rsidR="00BA139A" w:rsidRDefault="00BA139A" w:rsidP="00BA139A">
            <w:pPr>
              <w:rPr>
                <w:color w:val="292929"/>
              </w:rPr>
            </w:pPr>
            <w:r>
              <w:rPr>
                <w:b/>
                <w:bCs/>
              </w:rPr>
              <w:t>Emergency Preparedness Week</w:t>
            </w:r>
          </w:p>
          <w:p w14:paraId="39BAB38F" w14:textId="77777777" w:rsidR="00BA139A" w:rsidRDefault="00BA139A" w:rsidP="00BA139A">
            <w:pPr>
              <w:rPr>
                <w:color w:val="292929"/>
                <w:sz w:val="22"/>
                <w:szCs w:val="22"/>
              </w:rPr>
            </w:pPr>
            <w:r>
              <w:rPr>
                <w:color w:val="292929"/>
              </w:rPr>
              <w:lastRenderedPageBreak/>
              <w:t>Emergency Preparedness Week (EP Week) is May 4 to 10 in 2025 and is a great time to learn about getting prepared for emergencies. Prepared BC will be hosting a series of webinars on:</w:t>
            </w:r>
          </w:p>
          <w:p w14:paraId="4A873935" w14:textId="77777777" w:rsidR="00BA139A" w:rsidRDefault="00BA139A" w:rsidP="00BA139A">
            <w:pPr>
              <w:pStyle w:val="ListParagraph"/>
              <w:numPr>
                <w:ilvl w:val="0"/>
                <w:numId w:val="22"/>
              </w:numPr>
              <w:contextualSpacing w:val="0"/>
            </w:pPr>
            <w:r>
              <w:t>Inclusive Preparedness | May 5</w:t>
            </w:r>
          </w:p>
          <w:p w14:paraId="40AA924D" w14:textId="77777777" w:rsidR="00BA139A" w:rsidRDefault="00BA139A" w:rsidP="00BA139A">
            <w:pPr>
              <w:pStyle w:val="ListParagraph"/>
              <w:numPr>
                <w:ilvl w:val="0"/>
                <w:numId w:val="22"/>
              </w:numPr>
              <w:contextualSpacing w:val="0"/>
            </w:pPr>
            <w:r>
              <w:t>Cultural safety &amp; preparedness | May 6</w:t>
            </w:r>
          </w:p>
          <w:p w14:paraId="6ABB6AF6" w14:textId="77777777" w:rsidR="00BA139A" w:rsidRDefault="00BA139A" w:rsidP="00BA139A">
            <w:pPr>
              <w:pStyle w:val="ListParagraph"/>
              <w:numPr>
                <w:ilvl w:val="0"/>
                <w:numId w:val="22"/>
              </w:numPr>
              <w:contextualSpacing w:val="0"/>
            </w:pPr>
            <w:r>
              <w:t>Animal preparedness | May 7</w:t>
            </w:r>
          </w:p>
          <w:p w14:paraId="33035B26" w14:textId="77777777" w:rsidR="00BA139A" w:rsidRDefault="00BA139A" w:rsidP="00BA139A">
            <w:pPr>
              <w:pStyle w:val="ListParagraph"/>
              <w:numPr>
                <w:ilvl w:val="0"/>
                <w:numId w:val="22"/>
              </w:numPr>
              <w:contextualSpacing w:val="0"/>
            </w:pPr>
            <w:r>
              <w:t>Insurance: why it matters | May 8</w:t>
            </w:r>
            <w:r>
              <w:rPr>
                <w:vertAlign w:val="superscript"/>
              </w:rPr>
              <w:t>th</w:t>
            </w:r>
          </w:p>
          <w:p w14:paraId="22CC9D58" w14:textId="77777777" w:rsidR="00BA139A" w:rsidRDefault="00BA139A" w:rsidP="00BA139A">
            <w:pPr>
              <w:pStyle w:val="ListParagraph"/>
              <w:numPr>
                <w:ilvl w:val="0"/>
                <w:numId w:val="22"/>
              </w:numPr>
              <w:contextualSpacing w:val="0"/>
            </w:pPr>
            <w:r>
              <w:t>In it together: community preparedness |May 9</w:t>
            </w:r>
            <w:r>
              <w:rPr>
                <w:vertAlign w:val="superscript"/>
              </w:rPr>
              <w:t>th</w:t>
            </w:r>
          </w:p>
          <w:p w14:paraId="1EBCF8F6" w14:textId="77777777" w:rsidR="00BA139A" w:rsidRDefault="00BA139A" w:rsidP="00BA139A">
            <w:pPr>
              <w:rPr>
                <w:rFonts w:eastAsiaTheme="minorEastAsia"/>
                <w:color w:val="292929"/>
              </w:rPr>
            </w:pPr>
          </w:p>
          <w:p w14:paraId="52A7AD7D" w14:textId="77777777" w:rsidR="00BA139A" w:rsidRDefault="00BA139A" w:rsidP="00BA139A">
            <w:r>
              <w:rPr>
                <w:color w:val="292929"/>
              </w:rPr>
              <w:t xml:space="preserve">To register for a webinar, click </w:t>
            </w:r>
            <w:hyperlink r:id="rId27" w:anchor="/registration" w:history="1">
              <w:r>
                <w:rPr>
                  <w:rStyle w:val="Hyperlink"/>
                </w:rPr>
                <w:t>here</w:t>
              </w:r>
            </w:hyperlink>
            <w:r>
              <w:rPr>
                <w:color w:val="292929"/>
              </w:rPr>
              <w:t xml:space="preserve">. </w:t>
            </w:r>
            <w:r>
              <w:t xml:space="preserve">Additional information on Emergency Preparedness Week from Prepared BC is available on their </w:t>
            </w:r>
            <w:hyperlink r:id="rId28" w:history="1">
              <w:r>
                <w:rPr>
                  <w:rStyle w:val="Hyperlink"/>
                </w:rPr>
                <w:t>website</w:t>
              </w:r>
            </w:hyperlink>
            <w:r>
              <w:t xml:space="preserve">. </w:t>
            </w:r>
          </w:p>
          <w:p w14:paraId="05B77020" w14:textId="77777777" w:rsidR="00BA139A" w:rsidRDefault="00BA139A" w:rsidP="00BA139A"/>
          <w:p w14:paraId="69553BB0" w14:textId="77777777" w:rsidR="00BA139A" w:rsidRDefault="00BA139A" w:rsidP="00BA139A">
            <w:r>
              <w:t xml:space="preserve">To learn more about Emergency Management at UBC, visit our website </w:t>
            </w:r>
            <w:hyperlink r:id="rId29" w:history="1">
              <w:r>
                <w:rPr>
                  <w:rStyle w:val="Hyperlink"/>
                </w:rPr>
                <w:t>Emergency Management | Safety &amp; Risk Services</w:t>
              </w:r>
            </w:hyperlink>
          </w:p>
          <w:p w14:paraId="0BA1D38F" w14:textId="77777777" w:rsidR="00BA139A" w:rsidRDefault="00BA139A" w:rsidP="00BE14E9">
            <w:pPr>
              <w:pStyle w:val="NormalWeb"/>
              <w:spacing w:before="0" w:beforeAutospacing="0" w:after="0" w:afterAutospacing="0"/>
              <w:rPr>
                <w:rFonts w:ascii="Calibri Light" w:hAnsi="Calibri Light" w:cs="Calibri Light"/>
                <w:b/>
                <w:bCs/>
                <w:color w:val="2E74B5"/>
                <w:sz w:val="28"/>
                <w:szCs w:val="28"/>
              </w:rPr>
            </w:pPr>
          </w:p>
          <w:p w14:paraId="68DC7BB0" w14:textId="5A3DBF5C" w:rsidR="00BE14E9" w:rsidRDefault="00BE14E9" w:rsidP="00BE14E9">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6D81EF38" w14:textId="77777777" w:rsidR="00BE14E9" w:rsidRDefault="00BE14E9" w:rsidP="00BE14E9">
            <w:pPr>
              <w:rPr>
                <w:rFonts w:ascii="Calibri" w:hAnsi="Calibri" w:cs="Calibri"/>
                <w:sz w:val="22"/>
                <w:szCs w:val="22"/>
              </w:rPr>
            </w:pPr>
          </w:p>
          <w:p w14:paraId="2CC320D8" w14:textId="77777777" w:rsidR="00BE14E9" w:rsidRDefault="00BE14E9" w:rsidP="00BE14E9">
            <w:pPr>
              <w:rPr>
                <w:b/>
                <w:bCs/>
              </w:rPr>
            </w:pPr>
            <w:r>
              <w:rPr>
                <w:b/>
                <w:bCs/>
              </w:rPr>
              <w:t>Day of Mourning</w:t>
            </w:r>
          </w:p>
          <w:p w14:paraId="54CFCEB7" w14:textId="77777777" w:rsidR="00BE14E9" w:rsidRDefault="00BE14E9" w:rsidP="00BE14E9">
            <w:r>
              <w:t xml:space="preserve">Across Canada, April 28 has been designated as the </w:t>
            </w:r>
            <w:hyperlink r:id="rId30" w:history="1">
              <w:r>
                <w:rPr>
                  <w:rStyle w:val="Hyperlink"/>
                </w:rPr>
                <w:t>Day of Mourning</w:t>
              </w:r>
            </w:hyperlink>
            <w:r>
              <w:t xml:space="preserve">.  It is a day to remember those who have lost their lives to work related incidents or occupational disease and to renew our commitment to creating healthy and safe workplaces. A list of BC Ceremonies is provided on the link above. </w:t>
            </w:r>
          </w:p>
          <w:p w14:paraId="433A30ED" w14:textId="77777777" w:rsidR="00BE14E9" w:rsidRDefault="00BE14E9" w:rsidP="00BE14E9">
            <w:pPr>
              <w:rPr>
                <w:b/>
                <w:bCs/>
              </w:rPr>
            </w:pPr>
          </w:p>
          <w:p w14:paraId="4BB2626B" w14:textId="77777777" w:rsidR="00435E35" w:rsidRDefault="00435E35" w:rsidP="00435E35">
            <w:pPr>
              <w:rPr>
                <w:b/>
                <w:bCs/>
                <w:sz w:val="22"/>
                <w:szCs w:val="22"/>
              </w:rPr>
            </w:pPr>
            <w:r>
              <w:rPr>
                <w:b/>
                <w:bCs/>
              </w:rPr>
              <w:t>JOHSC Training</w:t>
            </w:r>
          </w:p>
          <w:p w14:paraId="1576887A" w14:textId="77777777" w:rsidR="00435E35" w:rsidRDefault="00435E35" w:rsidP="00435E35">
            <w:r>
              <w:t xml:space="preserve">Currently, there are no sessions scheduled for Part 2 of either the JOHSC or LST training as </w:t>
            </w:r>
            <w:proofErr w:type="spellStart"/>
            <w:r>
              <w:t>Shilan</w:t>
            </w:r>
            <w:proofErr w:type="spellEnd"/>
            <w:r>
              <w:t xml:space="preserve"> </w:t>
            </w:r>
            <w:proofErr w:type="spellStart"/>
            <w:r>
              <w:t>Keshvadi</w:t>
            </w:r>
            <w:proofErr w:type="spellEnd"/>
            <w:r>
              <w:t xml:space="preserve"> will soon be leaving the University. Thank you </w:t>
            </w:r>
            <w:proofErr w:type="spellStart"/>
            <w:r>
              <w:t>Shilan</w:t>
            </w:r>
            <w:proofErr w:type="spellEnd"/>
            <w:r>
              <w:t xml:space="preserve"> for all your contributions and for supporting the JOHSCs and LSTs over the years!</w:t>
            </w:r>
          </w:p>
          <w:p w14:paraId="7F5E6F7B" w14:textId="77777777" w:rsidR="00435E35" w:rsidRDefault="00435E35" w:rsidP="00435E35">
            <w:r>
              <w:t xml:space="preserve">You can register for JOHSC training part 1 </w:t>
            </w:r>
            <w:hyperlink r:id="rId31" w:history="1">
              <w:r>
                <w:rPr>
                  <w:rStyle w:val="Hyperlink"/>
                </w:rPr>
                <w:t>here</w:t>
              </w:r>
            </w:hyperlink>
            <w:r>
              <w:t xml:space="preserve">, and LST training part 1 </w:t>
            </w:r>
            <w:hyperlink r:id="rId32" w:history="1">
              <w:r>
                <w:rPr>
                  <w:rStyle w:val="Hyperlink"/>
                </w:rPr>
                <w:t>here</w:t>
              </w:r>
            </w:hyperlink>
            <w:r>
              <w:t>.</w:t>
            </w:r>
          </w:p>
          <w:p w14:paraId="4874E02B" w14:textId="77777777" w:rsidR="001B4BA4" w:rsidRDefault="001B4BA4" w:rsidP="001B4BA4">
            <w:pPr>
              <w:rPr>
                <w:rFonts w:ascii="Calibri" w:eastAsiaTheme="minorHAnsi" w:hAnsi="Calibri" w:cs="Calibri"/>
                <w:sz w:val="22"/>
                <w:szCs w:val="22"/>
              </w:rPr>
            </w:pPr>
          </w:p>
          <w:p w14:paraId="7304C76D" w14:textId="62FE7238" w:rsidR="006640C5" w:rsidRPr="00CF5979" w:rsidRDefault="006640C5" w:rsidP="007810E0">
            <w:pPr>
              <w:pStyle w:val="Heading1"/>
              <w:rPr>
                <w:color w:val="2E74B5"/>
                <w:lang w:val="en-US"/>
              </w:rPr>
            </w:pPr>
            <w:proofErr w:type="spellStart"/>
            <w:r>
              <w:rPr>
                <w:b w:val="0"/>
                <w:bCs w:val="0"/>
                <w:color w:val="2E74B5"/>
                <w:lang w:val="en-US"/>
              </w:rPr>
              <w:t>WorkSafeBC</w:t>
            </w:r>
            <w:proofErr w:type="spellEnd"/>
            <w:r>
              <w:rPr>
                <w:b w:val="0"/>
                <w:bCs w:val="0"/>
                <w:color w:val="2E74B5"/>
                <w:lang w:val="en-US"/>
              </w:rPr>
              <w:t xml:space="preserve"> Inspection Reports (IR)</w:t>
            </w:r>
          </w:p>
          <w:p w14:paraId="62EE16BA" w14:textId="0D777BF7" w:rsidR="00FF4E7F" w:rsidRDefault="006640C5" w:rsidP="00771C1E">
            <w:r>
              <w:t xml:space="preserve">There </w:t>
            </w:r>
            <w:r w:rsidR="00996FB4">
              <w:t>w</w:t>
            </w:r>
            <w:r w:rsidR="002769F6">
              <w:t>ere</w:t>
            </w:r>
            <w:r w:rsidR="00996FB4">
              <w:t xml:space="preserve"> </w:t>
            </w:r>
            <w:r w:rsidR="005045B4">
              <w:t>4</w:t>
            </w:r>
            <w:r>
              <w:t xml:space="preserve"> </w:t>
            </w:r>
            <w:proofErr w:type="spellStart"/>
            <w:r>
              <w:t>WorkSafeBC</w:t>
            </w:r>
            <w:proofErr w:type="spellEnd"/>
            <w:r>
              <w:t xml:space="preserve"> Inspection Reports received since the </w:t>
            </w:r>
            <w:r w:rsidR="00BE14E9">
              <w:t>March</w:t>
            </w:r>
            <w:r w:rsidR="005D572B">
              <w:t xml:space="preserve"> </w:t>
            </w:r>
            <w:r>
              <w:t>co-chair email.  As always, the “WSBC IR Summary” attachment provides a brief summary for the inspection reports and some discussion points to consider.</w:t>
            </w:r>
            <w:r w:rsidR="002D18D3">
              <w:t xml:space="preserve"> </w:t>
            </w:r>
          </w:p>
          <w:p w14:paraId="3B22E0D7" w14:textId="7128B30F" w:rsidR="00F13CCA" w:rsidRDefault="004D6C81" w:rsidP="00771C1E">
            <w:pPr>
              <w:rPr>
                <w:noProof/>
              </w:rPr>
            </w:pPr>
            <w:r>
              <w:rPr>
                <w:noProof/>
              </w:rPr>
              <w:lastRenderedPageBreak/>
              <w:drawing>
                <wp:inline distT="0" distB="0" distL="0" distR="0" wp14:anchorId="153B724A" wp14:editId="340F2475">
                  <wp:extent cx="5003165" cy="226935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10872" cy="2272855"/>
                          </a:xfrm>
                          <a:prstGeom prst="rect">
                            <a:avLst/>
                          </a:prstGeom>
                        </pic:spPr>
                      </pic:pic>
                    </a:graphicData>
                  </a:graphic>
                </wp:inline>
              </w:drawing>
            </w:r>
            <w:r w:rsidR="00F31D8D">
              <w:rPr>
                <w:noProof/>
              </w:rPr>
              <w:t xml:space="preserve"> </w:t>
            </w:r>
            <w:r w:rsidR="00F31D8D">
              <w:rPr>
                <w:noProof/>
              </w:rPr>
              <w:drawing>
                <wp:inline distT="0" distB="0" distL="0" distR="0" wp14:anchorId="765D9BE0" wp14:editId="3834DE70">
                  <wp:extent cx="4980529" cy="1452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00464" cy="1458058"/>
                          </a:xfrm>
                          <a:prstGeom prst="rect">
                            <a:avLst/>
                          </a:prstGeom>
                        </pic:spPr>
                      </pic:pic>
                    </a:graphicData>
                  </a:graphic>
                </wp:inline>
              </w:drawing>
            </w:r>
            <w:r w:rsidR="005045B4">
              <w:rPr>
                <w:noProof/>
              </w:rPr>
              <w:t xml:space="preserve"> </w:t>
            </w:r>
            <w:r w:rsidR="005045B4">
              <w:rPr>
                <w:noProof/>
              </w:rPr>
              <w:lastRenderedPageBreak/>
              <w:drawing>
                <wp:inline distT="0" distB="0" distL="0" distR="0" wp14:anchorId="3D3ABD68" wp14:editId="6D71AC58">
                  <wp:extent cx="5086350" cy="40218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96595" cy="4029964"/>
                          </a:xfrm>
                          <a:prstGeom prst="rect">
                            <a:avLst/>
                          </a:prstGeom>
                        </pic:spPr>
                      </pic:pic>
                    </a:graphicData>
                  </a:graphic>
                </wp:inline>
              </w:drawing>
            </w:r>
            <w:r w:rsidR="005D12D7">
              <w:rPr>
                <w:noProof/>
              </w:rPr>
              <w:t xml:space="preserve"> </w:t>
            </w:r>
            <w:r w:rsidR="005D12D7" w:rsidRPr="005D12D7">
              <w:rPr>
                <w:noProof/>
              </w:rPr>
              <w:lastRenderedPageBreak/>
              <w:drawing>
                <wp:inline distT="0" distB="0" distL="0" distR="0" wp14:anchorId="7DE9D761" wp14:editId="5E07F4D5">
                  <wp:extent cx="5734050" cy="31865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41448" cy="3190649"/>
                          </a:xfrm>
                          <a:prstGeom prst="rect">
                            <a:avLst/>
                          </a:prstGeom>
                        </pic:spPr>
                      </pic:pic>
                    </a:graphicData>
                  </a:graphic>
                </wp:inline>
              </w:drawing>
            </w:r>
          </w:p>
          <w:p w14:paraId="04382C4E" w14:textId="07439920" w:rsidR="00B223E2" w:rsidRDefault="00022D6F" w:rsidP="00C718CB">
            <w:pPr>
              <w:rPr>
                <w:b/>
                <w:color w:val="00B050"/>
                <w:u w:val="single"/>
              </w:rPr>
            </w:pPr>
            <w:r w:rsidRPr="002570FB">
              <w:rPr>
                <w:b/>
                <w:color w:val="00B050"/>
                <w:u w:val="single"/>
              </w:rPr>
              <w:t>Sustainability Tips</w:t>
            </w:r>
          </w:p>
          <w:p w14:paraId="3A5C5F0F" w14:textId="77777777" w:rsidR="00E205D0" w:rsidRDefault="00E205D0" w:rsidP="00E205D0">
            <w:pPr>
              <w:spacing w:before="100" w:beforeAutospacing="1" w:after="100" w:afterAutospacing="1"/>
              <w:rPr>
                <w:rFonts w:ascii="Open Sans" w:hAnsi="Open Sans" w:cs="Open Sans"/>
                <w:color w:val="202020"/>
                <w:sz w:val="29"/>
                <w:szCs w:val="29"/>
                <w:shd w:val="clear" w:color="auto" w:fill="FFFFFF"/>
              </w:rPr>
            </w:pPr>
            <w:r>
              <w:rPr>
                <w:rStyle w:val="Strong"/>
                <w:rFonts w:ascii="Open Sans" w:hAnsi="Open Sans" w:cs="Open Sans"/>
                <w:color w:val="202020"/>
                <w:sz w:val="29"/>
                <w:szCs w:val="29"/>
                <w:shd w:val="clear" w:color="auto" w:fill="FFFFFF"/>
              </w:rPr>
              <w:t>#HowToGreenLab</w:t>
            </w:r>
            <w:r>
              <w:rPr>
                <w:rFonts w:ascii="Open Sans" w:hAnsi="Open Sans" w:cs="Open Sans"/>
                <w:color w:val="202020"/>
                <w:sz w:val="29"/>
                <w:szCs w:val="29"/>
                <w:shd w:val="clear" w:color="auto" w:fill="FFFFFF"/>
              </w:rPr>
              <w:t xml:space="preserve"> tip </w:t>
            </w:r>
          </w:p>
          <w:p w14:paraId="177E3EA2" w14:textId="0B8E3A0D" w:rsidR="00931D71" w:rsidRPr="001F3435" w:rsidRDefault="00C6220C" w:rsidP="00E205D0">
            <w:pPr>
              <w:spacing w:before="100" w:beforeAutospacing="1" w:after="100" w:afterAutospacing="1"/>
              <w:rPr>
                <w:color w:val="000000"/>
              </w:rPr>
            </w:pPr>
            <w:r>
              <w:rPr>
                <w:noProof/>
              </w:rPr>
              <w:drawing>
                <wp:inline distT="0" distB="0" distL="0" distR="0" wp14:anchorId="6A55BB7E" wp14:editId="24930B8E">
                  <wp:extent cx="3933825" cy="11317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47129" cy="1135559"/>
                          </a:xfrm>
                          <a:prstGeom prst="rect">
                            <a:avLst/>
                          </a:prstGeom>
                        </pic:spPr>
                      </pic:pic>
                    </a:graphicData>
                  </a:graphic>
                </wp:inline>
              </w:drawing>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9B17D2">
            <w:pPr>
              <w:numPr>
                <w:ilvl w:val="0"/>
                <w:numId w:val="1"/>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F7BB5" w:rsidRPr="00F6158E" w14:paraId="351B25B8" w14:textId="77777777" w:rsidTr="009F7BB5">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30843126" w14:textId="77777777" w:rsidR="009F7BB5" w:rsidRPr="00316082" w:rsidRDefault="009F7BB5" w:rsidP="00AB03FF">
            <w:pPr>
              <w:tabs>
                <w:tab w:val="left" w:pos="1995"/>
              </w:tabs>
              <w:jc w:val="center"/>
              <w:rPr>
                <w:rFonts w:ascii="Calibri Light" w:hAnsi="Calibri Light" w:cs="Calibri Light"/>
                <w:b/>
                <w:sz w:val="22"/>
                <w:szCs w:val="22"/>
              </w:rPr>
            </w:pPr>
            <w:r>
              <w:rPr>
                <w:rFonts w:ascii="Calibri Light" w:hAnsi="Calibri Light" w:cs="Calibri Light"/>
                <w:b/>
                <w:sz w:val="22"/>
                <w:szCs w:val="22"/>
              </w:rPr>
              <w:t>197</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5A5E57D1" w14:textId="77777777" w:rsidR="009F7BB5" w:rsidRPr="00F6158E" w:rsidRDefault="009F7BB5" w:rsidP="009F7BB5">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705BE509" w14:textId="4830D0C9" w:rsidR="009F7BB5" w:rsidRPr="009F7BB5" w:rsidRDefault="009F7BB5" w:rsidP="00AB03FF">
            <w:pPr>
              <w:rPr>
                <w:rFonts w:ascii="Calibri Light" w:hAnsi="Calibri Light" w:cs="Calibri Light"/>
                <w:b/>
                <w:sz w:val="22"/>
                <w:szCs w:val="22"/>
              </w:rPr>
            </w:pPr>
            <w:r w:rsidRPr="009F7BB5">
              <w:rPr>
                <w:rFonts w:ascii="Calibri Light" w:hAnsi="Calibri Light" w:cs="Calibri Light"/>
                <w:b/>
                <w:sz w:val="22"/>
                <w:szCs w:val="22"/>
              </w:rPr>
              <w:t xml:space="preserve">Review field safety report and </w:t>
            </w:r>
            <w:r w:rsidR="003B451B">
              <w:rPr>
                <w:rFonts w:ascii="Calibri Light" w:hAnsi="Calibri Light" w:cs="Calibri Light"/>
                <w:b/>
                <w:sz w:val="22"/>
                <w:szCs w:val="22"/>
              </w:rPr>
              <w:t>provide a summary.</w:t>
            </w:r>
            <w:r w:rsidR="00DC0F50">
              <w:rPr>
                <w:rFonts w:ascii="Calibri Light" w:hAnsi="Calibri Light" w:cs="Calibri Light"/>
                <w:b/>
                <w:sz w:val="22"/>
                <w:szCs w:val="22"/>
              </w:rPr>
              <w:t xml:space="preserve"> The program director should be</w:t>
            </w:r>
            <w:r w:rsidR="0097309D">
              <w:rPr>
                <w:rFonts w:ascii="Calibri Light" w:hAnsi="Calibri Light" w:cs="Calibri Light"/>
                <w:b/>
                <w:sz w:val="22"/>
                <w:szCs w:val="22"/>
              </w:rPr>
              <w:t xml:space="preserve"> approving the protocol instead of LST.</w:t>
            </w:r>
            <w:r w:rsidR="00D9505A">
              <w:rPr>
                <w:rFonts w:ascii="Calibri Light" w:hAnsi="Calibri Light" w:cs="Calibri Light"/>
                <w:b/>
                <w:sz w:val="22"/>
                <w:szCs w:val="22"/>
              </w:rPr>
              <w:t xml:space="preserve"> Field work safety plan reminder should be sent out in January 2025.</w:t>
            </w:r>
            <w:r w:rsidR="00E02318">
              <w:rPr>
                <w:rFonts w:ascii="Calibri Light" w:hAnsi="Calibri Light" w:cs="Calibri Light"/>
                <w:b/>
                <w:sz w:val="22"/>
                <w:szCs w:val="22"/>
              </w:rPr>
              <w:t xml:space="preserve"> LF will send out the </w:t>
            </w:r>
            <w:proofErr w:type="gramStart"/>
            <w:r w:rsidR="00E02318">
              <w:rPr>
                <w:rFonts w:ascii="Calibri Light" w:hAnsi="Calibri Light" w:cs="Calibri Light"/>
                <w:b/>
                <w:sz w:val="22"/>
                <w:szCs w:val="22"/>
              </w:rPr>
              <w:t>notifications</w:t>
            </w:r>
            <w:proofErr w:type="gramEnd"/>
            <w:r w:rsidR="00E02318">
              <w:rPr>
                <w:rFonts w:ascii="Calibri Light" w:hAnsi="Calibri Light" w:cs="Calibri Light"/>
                <w:b/>
                <w:sz w:val="22"/>
                <w:szCs w:val="22"/>
              </w:rPr>
              <w:t xml:space="preserve"> faculty-wide.</w:t>
            </w:r>
            <w:r w:rsidR="00C4737D">
              <w:rPr>
                <w:rFonts w:ascii="Calibri Light" w:hAnsi="Calibri Light" w:cs="Calibri Light"/>
                <w:b/>
                <w:sz w:val="22"/>
                <w:szCs w:val="22"/>
              </w:rPr>
              <w:t xml:space="preserve"> The approval by program director</w:t>
            </w:r>
            <w:r w:rsidR="00A82B24">
              <w:rPr>
                <w:rFonts w:ascii="Calibri Light" w:hAnsi="Calibri Light" w:cs="Calibri Light"/>
                <w:b/>
                <w:sz w:val="22"/>
                <w:szCs w:val="22"/>
              </w:rPr>
              <w:t xml:space="preserve"> has been turned down within LFS so PI should work with each other to come up with the plan.</w:t>
            </w:r>
            <w:r w:rsidR="0084139B">
              <w:rPr>
                <w:rFonts w:ascii="Calibri Light" w:hAnsi="Calibri Light" w:cs="Calibri Light"/>
                <w:b/>
                <w:sz w:val="22"/>
                <w:szCs w:val="22"/>
              </w:rPr>
              <w:t xml:space="preserve"> Since posting in LFS Today, more safety plans have been submitted for review.</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06E6AA1" w14:textId="77777777" w:rsidR="009F7BB5" w:rsidRPr="00F6158E" w:rsidRDefault="009F7BB5" w:rsidP="00AB03FF">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76FD6CBD" w14:textId="061BD299" w:rsidR="009F7BB5" w:rsidRPr="00F6158E" w:rsidRDefault="00952822" w:rsidP="00AB03FF">
            <w:pPr>
              <w:jc w:val="center"/>
              <w:rPr>
                <w:rFonts w:ascii="Calibri Light" w:hAnsi="Calibri Light" w:cs="Calibri Light"/>
                <w:b/>
                <w:color w:val="0C2344"/>
                <w:sz w:val="22"/>
                <w:szCs w:val="22"/>
              </w:rPr>
            </w:pPr>
            <w:r>
              <w:rPr>
                <w:rFonts w:ascii="Calibri Light" w:hAnsi="Calibri Light" w:cs="Calibri Light"/>
                <w:b/>
                <w:color w:val="0C2344"/>
                <w:sz w:val="22"/>
                <w:szCs w:val="22"/>
              </w:rPr>
              <w:t>Sept 30</w:t>
            </w:r>
            <w:r w:rsidR="002F18DF">
              <w:rPr>
                <w:rFonts w:ascii="Calibri Light" w:hAnsi="Calibri Light" w:cs="Calibri Light"/>
                <w:b/>
                <w:color w:val="0C2344"/>
                <w:sz w:val="22"/>
                <w:szCs w:val="22"/>
              </w:rPr>
              <w:t>, 2025</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3418F16" w14:textId="52DEBF84" w:rsidR="009F7BB5" w:rsidRPr="00F6158E" w:rsidRDefault="009F7BB5" w:rsidP="00AB03F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02688B" w:rsidRPr="00F6158E" w14:paraId="13CA0478" w14:textId="77777777" w:rsidTr="0002688B">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569CC2CC" w14:textId="77777777" w:rsidR="0002688B" w:rsidRDefault="0002688B" w:rsidP="00D51E94">
            <w:pPr>
              <w:tabs>
                <w:tab w:val="left" w:pos="1995"/>
              </w:tabs>
              <w:jc w:val="center"/>
              <w:rPr>
                <w:rFonts w:ascii="Calibri Light" w:hAnsi="Calibri Light" w:cs="Calibri Light"/>
                <w:b/>
                <w:sz w:val="22"/>
                <w:szCs w:val="22"/>
              </w:rPr>
            </w:pPr>
            <w:r>
              <w:rPr>
                <w:rFonts w:ascii="Calibri Light" w:hAnsi="Calibri Light" w:cs="Calibri Light"/>
                <w:b/>
                <w:sz w:val="22"/>
                <w:szCs w:val="22"/>
              </w:rPr>
              <w:t>202</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56E9FB60" w14:textId="77777777" w:rsidR="0002688B" w:rsidRDefault="0002688B" w:rsidP="00D51E9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695D87F6" w14:textId="77777777" w:rsidR="0002688B" w:rsidRPr="0002688B" w:rsidRDefault="0002688B" w:rsidP="00D51E94">
            <w:pPr>
              <w:rPr>
                <w:rFonts w:ascii="Calibri Light" w:hAnsi="Calibri Light" w:cs="Calibri Light"/>
                <w:b/>
                <w:sz w:val="22"/>
                <w:szCs w:val="22"/>
              </w:rPr>
            </w:pPr>
            <w:r w:rsidRPr="0002688B">
              <w:rPr>
                <w:rFonts w:ascii="Calibri Light" w:hAnsi="Calibri Light" w:cs="Calibri Light"/>
                <w:b/>
                <w:sz w:val="22"/>
                <w:szCs w:val="22"/>
              </w:rPr>
              <w:t xml:space="preserve">A new item has been requested to capture all issues relating to MCML 214 transition to incoming PI. </w:t>
            </w:r>
          </w:p>
          <w:p w14:paraId="4435CC66" w14:textId="77777777" w:rsidR="0002688B" w:rsidRPr="0002688B" w:rsidRDefault="0002688B" w:rsidP="00D51E94">
            <w:pPr>
              <w:pStyle w:val="ListParagraph"/>
              <w:numPr>
                <w:ilvl w:val="0"/>
                <w:numId w:val="6"/>
              </w:numPr>
              <w:rPr>
                <w:rFonts w:ascii="Calibri Light" w:hAnsi="Calibri Light" w:cs="Calibri Light"/>
                <w:b/>
                <w:sz w:val="22"/>
                <w:szCs w:val="22"/>
              </w:rPr>
            </w:pPr>
            <w:r w:rsidRPr="0002688B">
              <w:rPr>
                <w:rFonts w:ascii="Calibri Light" w:hAnsi="Calibri Light" w:cs="Calibri Light"/>
                <w:b/>
                <w:sz w:val="22"/>
                <w:szCs w:val="22"/>
              </w:rPr>
              <w:t>Door signage update</w:t>
            </w:r>
          </w:p>
          <w:p w14:paraId="5EEF2B56" w14:textId="77777777" w:rsidR="0002688B" w:rsidRPr="0002688B" w:rsidRDefault="0002688B" w:rsidP="00D51E94">
            <w:pPr>
              <w:pStyle w:val="ListParagraph"/>
              <w:numPr>
                <w:ilvl w:val="0"/>
                <w:numId w:val="6"/>
              </w:numPr>
              <w:rPr>
                <w:rFonts w:ascii="Calibri Light" w:hAnsi="Calibri Light" w:cs="Calibri Light"/>
                <w:b/>
                <w:sz w:val="22"/>
                <w:szCs w:val="22"/>
              </w:rPr>
            </w:pPr>
            <w:r w:rsidRPr="0002688B">
              <w:rPr>
                <w:rFonts w:ascii="Calibri Light" w:hAnsi="Calibri Light" w:cs="Calibri Light"/>
                <w:b/>
                <w:sz w:val="22"/>
                <w:szCs w:val="22"/>
              </w:rPr>
              <w:t>Chemical inventory update</w:t>
            </w:r>
          </w:p>
          <w:p w14:paraId="185E6A9F" w14:textId="77777777" w:rsidR="0002688B" w:rsidRPr="0002688B" w:rsidRDefault="0002688B" w:rsidP="00D51E94">
            <w:pPr>
              <w:pStyle w:val="ListParagraph"/>
              <w:numPr>
                <w:ilvl w:val="0"/>
                <w:numId w:val="6"/>
              </w:numPr>
              <w:rPr>
                <w:rFonts w:ascii="Calibri Light" w:hAnsi="Calibri Light" w:cs="Calibri Light"/>
                <w:b/>
                <w:sz w:val="22"/>
                <w:szCs w:val="22"/>
              </w:rPr>
            </w:pPr>
            <w:r w:rsidRPr="0002688B">
              <w:rPr>
                <w:rFonts w:ascii="Calibri Light" w:hAnsi="Calibri Light" w:cs="Calibri Light"/>
                <w:b/>
                <w:sz w:val="22"/>
                <w:szCs w:val="22"/>
              </w:rPr>
              <w:t>Plant samples and pest controls</w:t>
            </w:r>
          </w:p>
          <w:p w14:paraId="792D0A35" w14:textId="77777777" w:rsidR="0002688B" w:rsidRPr="0002688B" w:rsidRDefault="0002688B" w:rsidP="00D51E94">
            <w:pPr>
              <w:pStyle w:val="ListParagraph"/>
              <w:numPr>
                <w:ilvl w:val="0"/>
                <w:numId w:val="6"/>
              </w:numPr>
              <w:rPr>
                <w:rFonts w:ascii="Calibri Light" w:hAnsi="Calibri Light" w:cs="Calibri Light"/>
                <w:b/>
                <w:sz w:val="22"/>
                <w:szCs w:val="22"/>
              </w:rPr>
            </w:pPr>
            <w:r w:rsidRPr="0002688B">
              <w:rPr>
                <w:rFonts w:ascii="Calibri Light" w:hAnsi="Calibri Light" w:cs="Calibri Light"/>
                <w:b/>
                <w:sz w:val="22"/>
                <w:szCs w:val="22"/>
              </w:rPr>
              <w:t>Personnel working in MCML 214, work duties and projects, supervisor in LFS</w:t>
            </w:r>
          </w:p>
          <w:p w14:paraId="6ACA7ADE" w14:textId="77777777" w:rsidR="0002688B" w:rsidRDefault="0002688B" w:rsidP="00D51E94">
            <w:pPr>
              <w:pStyle w:val="ListParagraph"/>
              <w:numPr>
                <w:ilvl w:val="0"/>
                <w:numId w:val="6"/>
              </w:numPr>
              <w:rPr>
                <w:rFonts w:ascii="Calibri Light" w:hAnsi="Calibri Light" w:cs="Calibri Light"/>
                <w:b/>
                <w:sz w:val="22"/>
                <w:szCs w:val="22"/>
              </w:rPr>
            </w:pPr>
            <w:r w:rsidRPr="0002688B">
              <w:rPr>
                <w:rFonts w:ascii="Calibri Light" w:hAnsi="Calibri Light" w:cs="Calibri Light"/>
                <w:b/>
                <w:sz w:val="22"/>
                <w:szCs w:val="22"/>
              </w:rPr>
              <w:t>Type of hazards, health and safety controls, training records</w:t>
            </w:r>
          </w:p>
          <w:p w14:paraId="4FED9926" w14:textId="5484A8A5" w:rsidR="00F66CE2" w:rsidRPr="00F66CE2" w:rsidRDefault="00F66CE2" w:rsidP="00F66CE2">
            <w:pPr>
              <w:rPr>
                <w:rFonts w:ascii="Calibri Light" w:hAnsi="Calibri Light" w:cs="Calibri Light"/>
                <w:b/>
                <w:sz w:val="22"/>
                <w:szCs w:val="22"/>
              </w:rPr>
            </w:pPr>
            <w:r>
              <w:rPr>
                <w:rFonts w:ascii="Calibri Light" w:hAnsi="Calibri Light" w:cs="Calibri Light"/>
                <w:b/>
                <w:sz w:val="22"/>
                <w:szCs w:val="22"/>
              </w:rPr>
              <w:t>A meeting is being set up</w:t>
            </w:r>
            <w:r w:rsidR="00D44A28">
              <w:rPr>
                <w:rFonts w:ascii="Calibri Light" w:hAnsi="Calibri Light" w:cs="Calibri Light"/>
                <w:b/>
                <w:sz w:val="22"/>
                <w:szCs w:val="22"/>
              </w:rPr>
              <w:t xml:space="preserve"> with Gurcharn and his postdocs still in LFS to discuss about plans on sending samples to Alberta and vacating lab space.</w:t>
            </w:r>
            <w:r w:rsidR="000327A2">
              <w:rPr>
                <w:rFonts w:ascii="Calibri Light" w:hAnsi="Calibri Light" w:cs="Calibri Light"/>
                <w:b/>
                <w:sz w:val="22"/>
                <w:szCs w:val="22"/>
              </w:rPr>
              <w:t xml:space="preserve"> AJ will meet with GB and DK</w:t>
            </w:r>
            <w:r w:rsidR="00297480">
              <w:rPr>
                <w:rFonts w:ascii="Calibri Light" w:hAnsi="Calibri Light" w:cs="Calibri Light"/>
                <w:b/>
                <w:sz w:val="22"/>
                <w:szCs w:val="22"/>
              </w:rPr>
              <w:t xml:space="preserve"> on Jan 17, 2025 to get clarity.</w:t>
            </w:r>
            <w:r w:rsidR="00E02318">
              <w:rPr>
                <w:rFonts w:ascii="Calibri Light" w:hAnsi="Calibri Light" w:cs="Calibri Light"/>
                <w:b/>
                <w:sz w:val="22"/>
                <w:szCs w:val="22"/>
              </w:rPr>
              <w:t xml:space="preserve"> </w:t>
            </w:r>
            <w:r w:rsidR="00C11400">
              <w:rPr>
                <w:rFonts w:ascii="Calibri Light" w:hAnsi="Calibri Light" w:cs="Calibri Light"/>
                <w:b/>
                <w:sz w:val="22"/>
                <w:szCs w:val="22"/>
              </w:rPr>
              <w:t xml:space="preserve">Paul will take over MCML 214 effective Apr 1, 2025. </w:t>
            </w:r>
            <w:proofErr w:type="spellStart"/>
            <w:r w:rsidR="00A525B3">
              <w:rPr>
                <w:rFonts w:ascii="Calibri Light" w:hAnsi="Calibri Light" w:cs="Calibri Light"/>
                <w:b/>
                <w:sz w:val="22"/>
                <w:szCs w:val="22"/>
              </w:rPr>
              <w:t>Gurcharn’s</w:t>
            </w:r>
            <w:proofErr w:type="spellEnd"/>
            <w:r w:rsidR="00A525B3">
              <w:rPr>
                <w:rFonts w:ascii="Calibri Light" w:hAnsi="Calibri Light" w:cs="Calibri Light"/>
                <w:b/>
                <w:sz w:val="22"/>
                <w:szCs w:val="22"/>
              </w:rPr>
              <w:t xml:space="preserve"> staff will relocate to ZT lab</w:t>
            </w:r>
            <w:r w:rsidR="007040C8">
              <w:rPr>
                <w:rFonts w:ascii="Calibri Light" w:hAnsi="Calibri Light" w:cs="Calibri Light"/>
                <w:b/>
                <w:sz w:val="22"/>
                <w:szCs w:val="22"/>
              </w:rPr>
              <w:t xml:space="preserve"> for work in MCML 308.</w:t>
            </w:r>
            <w:r w:rsidR="00694507">
              <w:rPr>
                <w:rFonts w:ascii="Calibri Light" w:hAnsi="Calibri Light" w:cs="Calibri Light"/>
                <w:b/>
                <w:sz w:val="22"/>
                <w:szCs w:val="22"/>
              </w:rPr>
              <w:t xml:space="preserve"> GB still has active appointment</w:t>
            </w:r>
            <w:r w:rsidR="004405A2">
              <w:rPr>
                <w:rFonts w:ascii="Calibri Light" w:hAnsi="Calibri Light" w:cs="Calibri Light"/>
                <w:b/>
                <w:sz w:val="22"/>
                <w:szCs w:val="22"/>
              </w:rPr>
              <w:t xml:space="preserve"> to supervise staff/students.</w:t>
            </w:r>
            <w:r w:rsidR="00DB615F">
              <w:rPr>
                <w:rFonts w:ascii="Calibri Light" w:hAnsi="Calibri Light" w:cs="Calibri Light"/>
                <w:b/>
                <w:sz w:val="22"/>
                <w:szCs w:val="22"/>
              </w:rPr>
              <w:t xml:space="preserve"> MCML 214 is now officially Paul’s lab.</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919376B" w14:textId="77777777" w:rsidR="0002688B" w:rsidRDefault="0002688B" w:rsidP="00D51E9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0770044D" w14:textId="62E742F4" w:rsidR="0002688B" w:rsidRDefault="005C2630" w:rsidP="00D51E94">
            <w:pPr>
              <w:jc w:val="center"/>
              <w:rPr>
                <w:rFonts w:ascii="Calibri Light" w:hAnsi="Calibri Light" w:cs="Calibri Light"/>
                <w:b/>
                <w:color w:val="0C2344"/>
                <w:sz w:val="22"/>
                <w:szCs w:val="22"/>
              </w:rPr>
            </w:pPr>
            <w:r>
              <w:rPr>
                <w:rFonts w:ascii="Calibri Light" w:hAnsi="Calibri Light" w:cs="Calibri Light"/>
                <w:b/>
                <w:color w:val="0C2344"/>
                <w:sz w:val="22"/>
                <w:szCs w:val="22"/>
              </w:rPr>
              <w:t>May 23, 2025</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F61BE2F" w14:textId="7765A2F3" w:rsidR="0002688B" w:rsidRDefault="005C2630" w:rsidP="00D51E9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5321E" w:rsidRPr="00F6158E" w14:paraId="1F38EEE4" w14:textId="77777777" w:rsidTr="001B4476">
        <w:tc>
          <w:tcPr>
            <w:tcW w:w="1616" w:type="dxa"/>
            <w:shd w:val="clear" w:color="auto" w:fill="auto"/>
            <w:vAlign w:val="center"/>
          </w:tcPr>
          <w:p w14:paraId="3EB6EE45" w14:textId="77777777" w:rsidR="00E5321E" w:rsidRDefault="00E5321E" w:rsidP="001B4476">
            <w:pPr>
              <w:tabs>
                <w:tab w:val="left" w:pos="1995"/>
              </w:tabs>
              <w:jc w:val="center"/>
              <w:rPr>
                <w:rFonts w:ascii="Calibri Light" w:hAnsi="Calibri Light" w:cs="Calibri Light"/>
                <w:b/>
                <w:sz w:val="22"/>
                <w:szCs w:val="22"/>
              </w:rPr>
            </w:pPr>
            <w:r>
              <w:rPr>
                <w:rFonts w:ascii="Calibri Light" w:hAnsi="Calibri Light" w:cs="Calibri Light"/>
                <w:b/>
                <w:sz w:val="22"/>
                <w:szCs w:val="22"/>
              </w:rPr>
              <w:t>207</w:t>
            </w:r>
          </w:p>
        </w:tc>
        <w:tc>
          <w:tcPr>
            <w:tcW w:w="902" w:type="dxa"/>
            <w:shd w:val="clear" w:color="auto" w:fill="auto"/>
            <w:vAlign w:val="center"/>
          </w:tcPr>
          <w:p w14:paraId="0ADF9201" w14:textId="77777777" w:rsidR="00E5321E" w:rsidRDefault="00E5321E" w:rsidP="001B4476">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DF0E809" w14:textId="259AECFE" w:rsidR="00E5321E" w:rsidRPr="00D50AA8" w:rsidRDefault="00E5321E" w:rsidP="001B4476">
            <w:pPr>
              <w:rPr>
                <w:rFonts w:ascii="Calibri Light" w:hAnsi="Calibri Light" w:cs="Calibri Light"/>
                <w:b/>
                <w:sz w:val="22"/>
                <w:szCs w:val="22"/>
              </w:rPr>
            </w:pPr>
            <w:r w:rsidRPr="00D50AA8">
              <w:rPr>
                <w:rFonts w:ascii="Calibri Light" w:hAnsi="Calibri Light" w:cs="Calibri Light"/>
                <w:b/>
                <w:sz w:val="22"/>
                <w:szCs w:val="22"/>
              </w:rPr>
              <w:t xml:space="preserve">Mouse poops still observed in MCML 148/144 and a big </w:t>
            </w:r>
            <w:proofErr w:type="spellStart"/>
            <w:r w:rsidRPr="00D50AA8">
              <w:rPr>
                <w:rFonts w:ascii="Calibri Light" w:hAnsi="Calibri Light" w:cs="Calibri Light"/>
                <w:b/>
                <w:sz w:val="22"/>
                <w:szCs w:val="22"/>
              </w:rPr>
              <w:t>clean up</w:t>
            </w:r>
            <w:proofErr w:type="spellEnd"/>
            <w:r w:rsidRPr="00D50AA8">
              <w:rPr>
                <w:rFonts w:ascii="Calibri Light" w:hAnsi="Calibri Light" w:cs="Calibri Light"/>
                <w:b/>
                <w:sz w:val="22"/>
                <w:szCs w:val="22"/>
              </w:rPr>
              <w:t xml:space="preserve"> will be necessary. There needs to be an organized clean up with users that frequently use the space.  A meet</w:t>
            </w:r>
            <w:r w:rsidR="002760EF" w:rsidRPr="00D50AA8">
              <w:rPr>
                <w:rFonts w:ascii="Calibri Light" w:hAnsi="Calibri Light" w:cs="Calibri Light"/>
                <w:b/>
                <w:sz w:val="22"/>
                <w:szCs w:val="22"/>
              </w:rPr>
              <w:t>ing</w:t>
            </w:r>
            <w:r w:rsidRPr="00D50AA8">
              <w:rPr>
                <w:rFonts w:ascii="Calibri Light" w:hAnsi="Calibri Light" w:cs="Calibri Light"/>
                <w:b/>
                <w:sz w:val="22"/>
                <w:szCs w:val="22"/>
              </w:rPr>
              <w:t xml:space="preserve"> was scheduled on Nov 25 with all users of space to discuss about arrangement.</w:t>
            </w:r>
            <w:r w:rsidR="00313833" w:rsidRPr="00D50AA8">
              <w:rPr>
                <w:rFonts w:ascii="Calibri Light" w:hAnsi="Calibri Light" w:cs="Calibri Light"/>
                <w:b/>
                <w:sz w:val="22"/>
                <w:szCs w:val="22"/>
              </w:rPr>
              <w:t xml:space="preserve"> A big cleanup has been done in the space in December</w:t>
            </w:r>
            <w:r w:rsidR="009A70FA" w:rsidRPr="00D50AA8">
              <w:rPr>
                <w:rFonts w:ascii="Calibri Light" w:hAnsi="Calibri Light" w:cs="Calibri Light"/>
                <w:b/>
                <w:sz w:val="22"/>
                <w:szCs w:val="22"/>
              </w:rPr>
              <w:t xml:space="preserve"> </w:t>
            </w:r>
            <w:r w:rsidR="00E11F81" w:rsidRPr="00D50AA8">
              <w:rPr>
                <w:rFonts w:ascii="Calibri Light" w:hAnsi="Calibri Light" w:cs="Calibri Light"/>
                <w:b/>
                <w:sz w:val="22"/>
                <w:szCs w:val="22"/>
              </w:rPr>
              <w:t xml:space="preserve">2024 </w:t>
            </w:r>
            <w:r w:rsidR="009A70FA" w:rsidRPr="00D50AA8">
              <w:rPr>
                <w:rFonts w:ascii="Calibri Light" w:hAnsi="Calibri Light" w:cs="Calibri Light"/>
                <w:b/>
                <w:sz w:val="22"/>
                <w:szCs w:val="22"/>
              </w:rPr>
              <w:t>but a space survey has been sent.</w:t>
            </w:r>
            <w:r w:rsidR="00371C13">
              <w:rPr>
                <w:rFonts w:ascii="Calibri Light" w:hAnsi="Calibri Light" w:cs="Calibri Light"/>
                <w:b/>
                <w:sz w:val="22"/>
                <w:szCs w:val="22"/>
              </w:rPr>
              <w:t xml:space="preserve"> Another </w:t>
            </w:r>
            <w:r w:rsidR="00371C13">
              <w:rPr>
                <w:rFonts w:ascii="Calibri Light" w:hAnsi="Calibri Light" w:cs="Calibri Light"/>
                <w:b/>
                <w:sz w:val="22"/>
                <w:szCs w:val="22"/>
              </w:rPr>
              <w:lastRenderedPageBreak/>
              <w:t xml:space="preserve">meeting is scheduled to </w:t>
            </w:r>
            <w:r w:rsidR="00AC1472">
              <w:rPr>
                <w:rFonts w:ascii="Calibri Light" w:hAnsi="Calibri Light" w:cs="Calibri Light"/>
                <w:b/>
                <w:sz w:val="22"/>
                <w:szCs w:val="22"/>
              </w:rPr>
              <w:t>take place in late March 2025 to discuss.</w:t>
            </w:r>
            <w:r w:rsidR="00455BF8">
              <w:rPr>
                <w:rFonts w:ascii="Calibri Light" w:hAnsi="Calibri Light" w:cs="Calibri Light"/>
                <w:b/>
                <w:sz w:val="22"/>
                <w:szCs w:val="22"/>
              </w:rPr>
              <w:t xml:space="preserve"> A cleanup has been done and no further trace has been observed.</w:t>
            </w:r>
          </w:p>
        </w:tc>
        <w:tc>
          <w:tcPr>
            <w:tcW w:w="1170" w:type="dxa"/>
            <w:shd w:val="clear" w:color="auto" w:fill="auto"/>
            <w:vAlign w:val="center"/>
          </w:tcPr>
          <w:p w14:paraId="5E027989" w14:textId="77777777" w:rsidR="00E5321E" w:rsidRDefault="00E5321E" w:rsidP="001B4476">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LF/JE</w:t>
            </w:r>
          </w:p>
        </w:tc>
        <w:tc>
          <w:tcPr>
            <w:tcW w:w="1451" w:type="dxa"/>
            <w:shd w:val="clear" w:color="auto" w:fill="auto"/>
            <w:vAlign w:val="center"/>
          </w:tcPr>
          <w:p w14:paraId="1FFD5590" w14:textId="291FCC74" w:rsidR="00E5321E" w:rsidRDefault="00455BF8" w:rsidP="001B4476">
            <w:pPr>
              <w:jc w:val="center"/>
              <w:rPr>
                <w:rFonts w:ascii="Calibri Light" w:hAnsi="Calibri Light" w:cs="Calibri Light"/>
                <w:b/>
                <w:color w:val="0C2344"/>
                <w:sz w:val="22"/>
                <w:szCs w:val="22"/>
              </w:rPr>
            </w:pPr>
            <w:r>
              <w:rPr>
                <w:rFonts w:ascii="Calibri Light" w:hAnsi="Calibri Light" w:cs="Calibri Light"/>
                <w:b/>
                <w:color w:val="0C2344"/>
                <w:sz w:val="22"/>
                <w:szCs w:val="22"/>
              </w:rPr>
              <w:t>May 23, 2025</w:t>
            </w:r>
          </w:p>
        </w:tc>
        <w:tc>
          <w:tcPr>
            <w:tcW w:w="906" w:type="dxa"/>
            <w:shd w:val="clear" w:color="auto" w:fill="auto"/>
            <w:vAlign w:val="center"/>
          </w:tcPr>
          <w:p w14:paraId="54C83227" w14:textId="6566F930" w:rsidR="00E5321E" w:rsidRDefault="00455BF8" w:rsidP="001B4476">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E13CA" w:rsidRPr="00F6158E" w14:paraId="571C165E" w14:textId="77777777" w:rsidTr="00EE13CA">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0A97C8C4" w14:textId="77777777" w:rsidR="00EE13CA" w:rsidRDefault="00EE13CA" w:rsidP="00470C73">
            <w:pPr>
              <w:tabs>
                <w:tab w:val="left" w:pos="1995"/>
              </w:tabs>
              <w:jc w:val="center"/>
              <w:rPr>
                <w:rFonts w:ascii="Calibri Light" w:hAnsi="Calibri Light" w:cs="Calibri Light"/>
                <w:b/>
                <w:sz w:val="22"/>
                <w:szCs w:val="22"/>
              </w:rPr>
            </w:pPr>
            <w:r>
              <w:rPr>
                <w:rFonts w:ascii="Calibri Light" w:hAnsi="Calibri Light" w:cs="Calibri Light"/>
                <w:b/>
                <w:sz w:val="22"/>
                <w:szCs w:val="22"/>
              </w:rPr>
              <w:t>211</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7BFDADA3" w14:textId="77777777" w:rsidR="00EE13CA" w:rsidRDefault="00EE13CA" w:rsidP="00470C73">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4DFB4D63" w14:textId="44706528" w:rsidR="00EE13CA" w:rsidRPr="00EE13CA" w:rsidRDefault="00EE13CA" w:rsidP="00470C73">
            <w:pPr>
              <w:rPr>
                <w:rFonts w:ascii="Calibri Light" w:hAnsi="Calibri Light" w:cs="Calibri Light"/>
                <w:b/>
                <w:sz w:val="22"/>
                <w:szCs w:val="22"/>
              </w:rPr>
            </w:pPr>
            <w:r w:rsidRPr="00EE13CA">
              <w:rPr>
                <w:rFonts w:ascii="Calibri Light" w:hAnsi="Calibri Light" w:cs="Calibri Light"/>
                <w:b/>
                <w:sz w:val="22"/>
                <w:szCs w:val="22"/>
              </w:rPr>
              <w:t>Exhaust smell has been reported in office space MCML 270/278. Request for an air quality assessment by UBC. A request has been submitted on Apr 3, 2025.</w:t>
            </w:r>
            <w:r w:rsidR="009A0A8D">
              <w:rPr>
                <w:rFonts w:ascii="Calibri Light" w:hAnsi="Calibri Light" w:cs="Calibri Light"/>
                <w:b/>
                <w:sz w:val="22"/>
                <w:szCs w:val="22"/>
              </w:rPr>
              <w:t xml:space="preserve"> A visit has been performed together with SRS and senior facilities manager </w:t>
            </w:r>
            <w:r w:rsidR="00431818">
              <w:rPr>
                <w:rFonts w:ascii="Calibri Light" w:hAnsi="Calibri Light" w:cs="Calibri Light"/>
                <w:b/>
                <w:sz w:val="22"/>
                <w:szCs w:val="22"/>
              </w:rPr>
              <w:t>on Apr 17</w:t>
            </w:r>
            <w:r w:rsidR="00431818" w:rsidRPr="00431818">
              <w:rPr>
                <w:rFonts w:ascii="Calibri Light" w:hAnsi="Calibri Light" w:cs="Calibri Light"/>
                <w:b/>
                <w:sz w:val="22"/>
                <w:szCs w:val="22"/>
                <w:vertAlign w:val="superscript"/>
              </w:rPr>
              <w:t>th</w:t>
            </w:r>
            <w:r w:rsidR="00431818">
              <w:rPr>
                <w:rFonts w:ascii="Calibri Light" w:hAnsi="Calibri Light" w:cs="Calibri Light"/>
                <w:b/>
                <w:sz w:val="22"/>
                <w:szCs w:val="22"/>
              </w:rPr>
              <w:t>.</w:t>
            </w:r>
            <w:r w:rsidR="00E4652C">
              <w:rPr>
                <w:rFonts w:ascii="Calibri Light" w:hAnsi="Calibri Light" w:cs="Calibri Light"/>
                <w:b/>
                <w:sz w:val="22"/>
                <w:szCs w:val="22"/>
              </w:rPr>
              <w:t xml:space="preserve"> </w:t>
            </w:r>
            <w:r w:rsidR="003D2295">
              <w:rPr>
                <w:rFonts w:ascii="Calibri Light" w:hAnsi="Calibri Light" w:cs="Calibri Light"/>
                <w:b/>
                <w:sz w:val="22"/>
                <w:szCs w:val="22"/>
              </w:rPr>
              <w:t>It is suspected that the engineering group may be working in the workshop and the smell may have come in</w:t>
            </w:r>
            <w:r w:rsidR="002E3A93">
              <w:rPr>
                <w:rFonts w:ascii="Calibri Light" w:hAnsi="Calibri Light" w:cs="Calibri Light"/>
                <w:b/>
                <w:sz w:val="22"/>
                <w:szCs w:val="22"/>
              </w:rPr>
              <w:t xml:space="preserve"> through the windows. Office occupants were told to notify Andy J/SRS immediately to inspect on the spo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D49C84" w14:textId="77777777" w:rsidR="00EE13CA" w:rsidRDefault="00EE13CA" w:rsidP="00470C73">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43854DB8" w14:textId="27BD1B27" w:rsidR="00EE13CA" w:rsidRDefault="002E3A93" w:rsidP="00470C73">
            <w:pPr>
              <w:jc w:val="center"/>
              <w:rPr>
                <w:rFonts w:ascii="Calibri Light" w:hAnsi="Calibri Light" w:cs="Calibri Light"/>
                <w:b/>
                <w:color w:val="0C2344"/>
                <w:sz w:val="22"/>
                <w:szCs w:val="22"/>
              </w:rPr>
            </w:pPr>
            <w:r>
              <w:rPr>
                <w:rFonts w:ascii="Calibri Light" w:hAnsi="Calibri Light" w:cs="Calibri Light"/>
                <w:b/>
                <w:color w:val="0C2344"/>
                <w:sz w:val="22"/>
                <w:szCs w:val="22"/>
              </w:rPr>
              <w:t>May 23, 2025</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C03568B" w14:textId="2AD5909C" w:rsidR="00EE13CA" w:rsidRDefault="002E3A93" w:rsidP="00470C73">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9B17D2">
            <w:pPr>
              <w:numPr>
                <w:ilvl w:val="0"/>
                <w:numId w:val="1"/>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65562" w:rsidRPr="00F6158E" w14:paraId="57652449" w14:textId="77777777" w:rsidTr="00ED6FF1">
        <w:tc>
          <w:tcPr>
            <w:tcW w:w="1616" w:type="dxa"/>
            <w:shd w:val="clear" w:color="auto" w:fill="auto"/>
            <w:vAlign w:val="center"/>
          </w:tcPr>
          <w:p w14:paraId="7F4EF60B" w14:textId="2BE75DF2" w:rsidR="00065562" w:rsidRDefault="00EE13CA"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212</w:t>
            </w:r>
          </w:p>
        </w:tc>
        <w:tc>
          <w:tcPr>
            <w:tcW w:w="902" w:type="dxa"/>
            <w:shd w:val="clear" w:color="auto" w:fill="auto"/>
            <w:vAlign w:val="center"/>
          </w:tcPr>
          <w:p w14:paraId="1341F06C" w14:textId="6B185DDF" w:rsidR="00065562" w:rsidRDefault="00552A83" w:rsidP="003B451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B10C6A" w14:textId="37EC0240" w:rsidR="00065562" w:rsidRDefault="00552A83" w:rsidP="00ED6FF1">
            <w:pPr>
              <w:rPr>
                <w:rFonts w:ascii="Calibri Light" w:hAnsi="Calibri Light" w:cs="Calibri Light"/>
                <w:b/>
                <w:color w:val="0C2344"/>
                <w:sz w:val="22"/>
                <w:szCs w:val="22"/>
              </w:rPr>
            </w:pPr>
            <w:r>
              <w:rPr>
                <w:rFonts w:ascii="Calibri Light" w:hAnsi="Calibri Light" w:cs="Calibri Light"/>
                <w:b/>
                <w:color w:val="0C2344"/>
                <w:sz w:val="22"/>
                <w:szCs w:val="22"/>
              </w:rPr>
              <w:t>Review new term of reference for 2025.</w:t>
            </w:r>
            <w:r w:rsidR="006E4EDE">
              <w:rPr>
                <w:rFonts w:ascii="Calibri Light" w:hAnsi="Calibri Light" w:cs="Calibri Light"/>
                <w:b/>
                <w:color w:val="0C2344"/>
                <w:sz w:val="22"/>
                <w:szCs w:val="22"/>
              </w:rPr>
              <w:t xml:space="preserve"> It will be posted on intranet</w:t>
            </w:r>
            <w:r w:rsidR="007E4A78">
              <w:rPr>
                <w:rFonts w:ascii="Calibri Light" w:hAnsi="Calibri Light" w:cs="Calibri Light"/>
                <w:b/>
                <w:color w:val="0C2344"/>
                <w:sz w:val="22"/>
                <w:szCs w:val="22"/>
              </w:rPr>
              <w:t xml:space="preserve"> for record.</w:t>
            </w:r>
          </w:p>
        </w:tc>
        <w:tc>
          <w:tcPr>
            <w:tcW w:w="1170" w:type="dxa"/>
            <w:shd w:val="clear" w:color="auto" w:fill="auto"/>
            <w:vAlign w:val="center"/>
          </w:tcPr>
          <w:p w14:paraId="1A362CA8" w14:textId="3EB78DF0" w:rsidR="00065562" w:rsidRDefault="00552A83"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2B5BDCF5" w14:textId="1238AFCD" w:rsidR="00065562" w:rsidRDefault="00552A83"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May 31, 2025</w:t>
            </w:r>
          </w:p>
        </w:tc>
        <w:tc>
          <w:tcPr>
            <w:tcW w:w="906" w:type="dxa"/>
            <w:shd w:val="clear" w:color="auto" w:fill="auto"/>
            <w:vAlign w:val="center"/>
          </w:tcPr>
          <w:p w14:paraId="7E38781E" w14:textId="6A8B659D" w:rsidR="00065562" w:rsidRDefault="007E4A78"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552A83" w:rsidRPr="00F6158E" w14:paraId="789D17F2" w14:textId="77777777" w:rsidTr="00ED6FF1">
        <w:tc>
          <w:tcPr>
            <w:tcW w:w="1616" w:type="dxa"/>
            <w:shd w:val="clear" w:color="auto" w:fill="auto"/>
            <w:vAlign w:val="center"/>
          </w:tcPr>
          <w:p w14:paraId="633571E0" w14:textId="48974337" w:rsidR="00552A83" w:rsidRDefault="00DD04D7"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213</w:t>
            </w:r>
          </w:p>
        </w:tc>
        <w:tc>
          <w:tcPr>
            <w:tcW w:w="902" w:type="dxa"/>
            <w:shd w:val="clear" w:color="auto" w:fill="auto"/>
            <w:vAlign w:val="center"/>
          </w:tcPr>
          <w:p w14:paraId="145E81CF" w14:textId="4DE9AEAB" w:rsidR="00552A83" w:rsidRDefault="00DD04D7" w:rsidP="003B451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8A6971A" w14:textId="482F9417" w:rsidR="00552A83" w:rsidRDefault="006322E9" w:rsidP="00ED6FF1">
            <w:pPr>
              <w:rPr>
                <w:rFonts w:ascii="Calibri Light" w:hAnsi="Calibri Light" w:cs="Calibri Light"/>
                <w:b/>
                <w:color w:val="0C2344"/>
                <w:sz w:val="22"/>
                <w:szCs w:val="22"/>
              </w:rPr>
            </w:pPr>
            <w:r>
              <w:rPr>
                <w:rFonts w:ascii="Calibri Light" w:hAnsi="Calibri Light" w:cs="Calibri Light"/>
                <w:b/>
                <w:color w:val="0C2344"/>
                <w:sz w:val="22"/>
                <w:szCs w:val="22"/>
              </w:rPr>
              <w:t xml:space="preserve">Recommend to meet less frequently during summer </w:t>
            </w:r>
            <w:r w:rsidR="00A13594">
              <w:rPr>
                <w:rFonts w:ascii="Calibri Light" w:hAnsi="Calibri Light" w:cs="Calibri Light"/>
                <w:b/>
                <w:color w:val="0C2344"/>
                <w:sz w:val="22"/>
                <w:szCs w:val="22"/>
              </w:rPr>
              <w:t>due to lower activities. Special meeting can be called if needed. Proposed next MCML LST meeting time to be July 11, 2025.</w:t>
            </w:r>
          </w:p>
        </w:tc>
        <w:tc>
          <w:tcPr>
            <w:tcW w:w="1170" w:type="dxa"/>
            <w:shd w:val="clear" w:color="auto" w:fill="auto"/>
            <w:vAlign w:val="center"/>
          </w:tcPr>
          <w:p w14:paraId="79FF7D0F" w14:textId="16121264" w:rsidR="00552A83" w:rsidRDefault="00A1359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596DA6A1" w14:textId="7E5CDF98" w:rsidR="00552A83" w:rsidRDefault="00A1359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 xml:space="preserve">May 31, 2025 </w:t>
            </w:r>
          </w:p>
        </w:tc>
        <w:tc>
          <w:tcPr>
            <w:tcW w:w="906" w:type="dxa"/>
            <w:shd w:val="clear" w:color="auto" w:fill="auto"/>
            <w:vAlign w:val="center"/>
          </w:tcPr>
          <w:p w14:paraId="5E9E43D4" w14:textId="5988B203" w:rsidR="00552A83" w:rsidRDefault="00F85FEE"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A13594" w:rsidRPr="00F6158E" w14:paraId="62F3EB9B" w14:textId="77777777" w:rsidTr="00ED6FF1">
        <w:tc>
          <w:tcPr>
            <w:tcW w:w="1616" w:type="dxa"/>
            <w:shd w:val="clear" w:color="auto" w:fill="auto"/>
            <w:vAlign w:val="center"/>
          </w:tcPr>
          <w:p w14:paraId="686AC83D" w14:textId="47215AEC" w:rsidR="00A13594" w:rsidRDefault="00A13594"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214</w:t>
            </w:r>
          </w:p>
        </w:tc>
        <w:tc>
          <w:tcPr>
            <w:tcW w:w="902" w:type="dxa"/>
            <w:shd w:val="clear" w:color="auto" w:fill="auto"/>
            <w:vAlign w:val="center"/>
          </w:tcPr>
          <w:p w14:paraId="6390A985" w14:textId="65A9ED2B" w:rsidR="00A13594" w:rsidRDefault="00A13594" w:rsidP="003B451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FC43998" w14:textId="4DD7571E" w:rsidR="00A13594" w:rsidRDefault="00A13594" w:rsidP="00ED6FF1">
            <w:pPr>
              <w:rPr>
                <w:rFonts w:ascii="Calibri Light" w:hAnsi="Calibri Light" w:cs="Calibri Light"/>
                <w:b/>
                <w:color w:val="0C2344"/>
                <w:sz w:val="22"/>
                <w:szCs w:val="22"/>
              </w:rPr>
            </w:pPr>
            <w:r>
              <w:rPr>
                <w:rFonts w:ascii="Calibri Light" w:hAnsi="Calibri Light" w:cs="Calibri Light"/>
                <w:b/>
                <w:color w:val="0C2344"/>
                <w:sz w:val="22"/>
                <w:szCs w:val="22"/>
              </w:rPr>
              <w:t>Update MCML BERP for review.</w:t>
            </w:r>
          </w:p>
        </w:tc>
        <w:tc>
          <w:tcPr>
            <w:tcW w:w="1170" w:type="dxa"/>
            <w:shd w:val="clear" w:color="auto" w:fill="auto"/>
            <w:vAlign w:val="center"/>
          </w:tcPr>
          <w:p w14:paraId="65E253BC" w14:textId="08F38762" w:rsidR="00A13594" w:rsidRDefault="00A1359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36B33322" w14:textId="4E13ACB7" w:rsidR="00A13594" w:rsidRDefault="00A1359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May 31, 2025</w:t>
            </w:r>
          </w:p>
        </w:tc>
        <w:tc>
          <w:tcPr>
            <w:tcW w:w="906" w:type="dxa"/>
            <w:shd w:val="clear" w:color="auto" w:fill="auto"/>
            <w:vAlign w:val="center"/>
          </w:tcPr>
          <w:p w14:paraId="13BD5F0B" w14:textId="63D5CE75" w:rsidR="00A13594" w:rsidRDefault="00A1359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A13594" w:rsidRPr="00F6158E" w14:paraId="3419ED59" w14:textId="77777777" w:rsidTr="00ED6FF1">
        <w:tc>
          <w:tcPr>
            <w:tcW w:w="1616" w:type="dxa"/>
            <w:shd w:val="clear" w:color="auto" w:fill="auto"/>
            <w:vAlign w:val="center"/>
          </w:tcPr>
          <w:p w14:paraId="4C5BD9C0" w14:textId="2F1F8490" w:rsidR="00A13594" w:rsidRDefault="00A13594"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215</w:t>
            </w:r>
          </w:p>
        </w:tc>
        <w:tc>
          <w:tcPr>
            <w:tcW w:w="902" w:type="dxa"/>
            <w:shd w:val="clear" w:color="auto" w:fill="auto"/>
            <w:vAlign w:val="center"/>
          </w:tcPr>
          <w:p w14:paraId="7ABD751C" w14:textId="672D5CE8" w:rsidR="00A13594" w:rsidRDefault="00A13594" w:rsidP="003B451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5142B59F" w14:textId="036D9251" w:rsidR="00A13594" w:rsidRDefault="00B42A8B" w:rsidP="00ED6FF1">
            <w:pPr>
              <w:rPr>
                <w:rFonts w:ascii="Calibri Light" w:hAnsi="Calibri Light" w:cs="Calibri Light"/>
                <w:b/>
                <w:color w:val="0C2344"/>
                <w:sz w:val="22"/>
                <w:szCs w:val="22"/>
              </w:rPr>
            </w:pPr>
            <w:r>
              <w:rPr>
                <w:rFonts w:ascii="Calibri Light" w:hAnsi="Calibri Light" w:cs="Calibri Light"/>
                <w:b/>
                <w:color w:val="0C2344"/>
                <w:sz w:val="22"/>
                <w:szCs w:val="22"/>
              </w:rPr>
              <w:t xml:space="preserve">Schedule for a fire drill. </w:t>
            </w:r>
            <w:r w:rsidR="00A77E29">
              <w:rPr>
                <w:rFonts w:ascii="Calibri Light" w:hAnsi="Calibri Light" w:cs="Calibri Light"/>
                <w:b/>
                <w:color w:val="0C2344"/>
                <w:sz w:val="22"/>
                <w:szCs w:val="22"/>
              </w:rPr>
              <w:t>Proposed dates: Jun 10</w:t>
            </w:r>
            <w:r w:rsidR="00A77E29" w:rsidRPr="00A77E29">
              <w:rPr>
                <w:rFonts w:ascii="Calibri Light" w:hAnsi="Calibri Light" w:cs="Calibri Light"/>
                <w:b/>
                <w:color w:val="0C2344"/>
                <w:sz w:val="22"/>
                <w:szCs w:val="22"/>
                <w:vertAlign w:val="superscript"/>
              </w:rPr>
              <w:t>th</w:t>
            </w:r>
            <w:r w:rsidR="00A77E29">
              <w:rPr>
                <w:rFonts w:ascii="Calibri Light" w:hAnsi="Calibri Light" w:cs="Calibri Light"/>
                <w:b/>
                <w:color w:val="0C2344"/>
                <w:sz w:val="22"/>
                <w:szCs w:val="22"/>
              </w:rPr>
              <w:t>, Jun 17</w:t>
            </w:r>
            <w:r w:rsidR="00A77E29" w:rsidRPr="00A77E29">
              <w:rPr>
                <w:rFonts w:ascii="Calibri Light" w:hAnsi="Calibri Light" w:cs="Calibri Light"/>
                <w:b/>
                <w:color w:val="0C2344"/>
                <w:sz w:val="22"/>
                <w:szCs w:val="22"/>
                <w:vertAlign w:val="superscript"/>
              </w:rPr>
              <w:t>th</w:t>
            </w:r>
            <w:r w:rsidR="00A77E29">
              <w:rPr>
                <w:rFonts w:ascii="Calibri Light" w:hAnsi="Calibri Light" w:cs="Calibri Light"/>
                <w:b/>
                <w:color w:val="0C2344"/>
                <w:sz w:val="22"/>
                <w:szCs w:val="22"/>
              </w:rPr>
              <w:t>, July 8</w:t>
            </w:r>
            <w:r w:rsidR="00A77E29" w:rsidRPr="00A77E29">
              <w:rPr>
                <w:rFonts w:ascii="Calibri Light" w:hAnsi="Calibri Light" w:cs="Calibri Light"/>
                <w:b/>
                <w:color w:val="0C2344"/>
                <w:sz w:val="22"/>
                <w:szCs w:val="22"/>
                <w:vertAlign w:val="superscript"/>
              </w:rPr>
              <w:t>th</w:t>
            </w:r>
            <w:r w:rsidR="00A77E29">
              <w:rPr>
                <w:rFonts w:ascii="Calibri Light" w:hAnsi="Calibri Light" w:cs="Calibri Light"/>
                <w:b/>
                <w:color w:val="0C2344"/>
                <w:sz w:val="22"/>
                <w:szCs w:val="22"/>
              </w:rPr>
              <w:t xml:space="preserve">, </w:t>
            </w:r>
            <w:r w:rsidR="00A77E29" w:rsidRPr="00505003">
              <w:rPr>
                <w:rFonts w:ascii="Calibri Light" w:hAnsi="Calibri Light" w:cs="Calibri Light"/>
                <w:b/>
                <w:color w:val="0C2344"/>
                <w:sz w:val="22"/>
                <w:szCs w:val="22"/>
                <w:highlight w:val="yellow"/>
              </w:rPr>
              <w:t>July 29</w:t>
            </w:r>
            <w:r w:rsidR="00A77E29" w:rsidRPr="00505003">
              <w:rPr>
                <w:rFonts w:ascii="Calibri Light" w:hAnsi="Calibri Light" w:cs="Calibri Light"/>
                <w:b/>
                <w:color w:val="0C2344"/>
                <w:sz w:val="22"/>
                <w:szCs w:val="22"/>
                <w:highlight w:val="yellow"/>
                <w:vertAlign w:val="superscript"/>
              </w:rPr>
              <w:t>th</w:t>
            </w:r>
            <w:r w:rsidR="00A77E29">
              <w:rPr>
                <w:rFonts w:ascii="Calibri Light" w:hAnsi="Calibri Light" w:cs="Calibri Light"/>
                <w:b/>
                <w:color w:val="0C2344"/>
                <w:sz w:val="22"/>
                <w:szCs w:val="22"/>
              </w:rPr>
              <w:t>, Aug 26</w:t>
            </w:r>
            <w:r w:rsidR="00A77E29" w:rsidRPr="00A77E29">
              <w:rPr>
                <w:rFonts w:ascii="Calibri Light" w:hAnsi="Calibri Light" w:cs="Calibri Light"/>
                <w:b/>
                <w:color w:val="0C2344"/>
                <w:sz w:val="22"/>
                <w:szCs w:val="22"/>
                <w:vertAlign w:val="superscript"/>
              </w:rPr>
              <w:t>th</w:t>
            </w:r>
            <w:r w:rsidR="00A77E29">
              <w:rPr>
                <w:rFonts w:ascii="Calibri Light" w:hAnsi="Calibri Light" w:cs="Calibri Light"/>
                <w:b/>
                <w:color w:val="0C2344"/>
                <w:sz w:val="22"/>
                <w:szCs w:val="22"/>
              </w:rPr>
              <w:t xml:space="preserve"> </w:t>
            </w:r>
          </w:p>
        </w:tc>
        <w:tc>
          <w:tcPr>
            <w:tcW w:w="1170" w:type="dxa"/>
            <w:shd w:val="clear" w:color="auto" w:fill="auto"/>
            <w:vAlign w:val="center"/>
          </w:tcPr>
          <w:p w14:paraId="073E77BF" w14:textId="28F2B6C3" w:rsidR="00A13594" w:rsidRDefault="00A77E29"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02848BD8" w14:textId="07526D02" w:rsidR="00A13594" w:rsidRDefault="00A77E29"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May 31, 2025</w:t>
            </w:r>
          </w:p>
        </w:tc>
        <w:tc>
          <w:tcPr>
            <w:tcW w:w="906" w:type="dxa"/>
            <w:shd w:val="clear" w:color="auto" w:fill="auto"/>
            <w:vAlign w:val="center"/>
          </w:tcPr>
          <w:p w14:paraId="31F58C73" w14:textId="002C9097" w:rsidR="00A13594" w:rsidRDefault="00A77E29"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A77E29" w:rsidRPr="00F6158E" w14:paraId="3C5B736B" w14:textId="77777777" w:rsidTr="00ED6FF1">
        <w:tc>
          <w:tcPr>
            <w:tcW w:w="1616" w:type="dxa"/>
            <w:shd w:val="clear" w:color="auto" w:fill="auto"/>
            <w:vAlign w:val="center"/>
          </w:tcPr>
          <w:p w14:paraId="4F76A35C" w14:textId="393F2781" w:rsidR="00A77E29" w:rsidRDefault="00A77E29"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216</w:t>
            </w:r>
          </w:p>
        </w:tc>
        <w:tc>
          <w:tcPr>
            <w:tcW w:w="902" w:type="dxa"/>
            <w:shd w:val="clear" w:color="auto" w:fill="auto"/>
            <w:vAlign w:val="center"/>
          </w:tcPr>
          <w:p w14:paraId="1565F16B" w14:textId="3DA139D4" w:rsidR="00A77E29" w:rsidRDefault="00B64BD0" w:rsidP="003B451B">
            <w:pPr>
              <w:jc w:val="center"/>
              <w:rPr>
                <w:rFonts w:ascii="Calibri Light" w:hAnsi="Calibri Light" w:cs="Calibri Light"/>
                <w:b/>
                <w:color w:val="0C2344"/>
                <w:sz w:val="22"/>
                <w:szCs w:val="22"/>
              </w:rPr>
            </w:pPr>
            <w:r>
              <w:rPr>
                <w:rFonts w:ascii="Calibri Light" w:hAnsi="Calibri Light" w:cs="Calibri Light"/>
                <w:b/>
                <w:color w:val="0C2344"/>
                <w:sz w:val="22"/>
                <w:szCs w:val="22"/>
              </w:rPr>
              <w:t xml:space="preserve">C </w:t>
            </w:r>
          </w:p>
        </w:tc>
        <w:tc>
          <w:tcPr>
            <w:tcW w:w="6826" w:type="dxa"/>
            <w:shd w:val="clear" w:color="auto" w:fill="auto"/>
            <w:vAlign w:val="center"/>
          </w:tcPr>
          <w:p w14:paraId="02EB460E" w14:textId="49AB102D" w:rsidR="00A77E29" w:rsidRDefault="00B64BD0" w:rsidP="00ED6FF1">
            <w:pPr>
              <w:rPr>
                <w:rFonts w:ascii="Calibri Light" w:hAnsi="Calibri Light" w:cs="Calibri Light"/>
                <w:b/>
                <w:color w:val="0C2344"/>
                <w:sz w:val="22"/>
                <w:szCs w:val="22"/>
              </w:rPr>
            </w:pPr>
            <w:r>
              <w:rPr>
                <w:rFonts w:ascii="Calibri Light" w:hAnsi="Calibri Light" w:cs="Calibri Light"/>
                <w:b/>
                <w:color w:val="0C2344"/>
                <w:sz w:val="22"/>
                <w:szCs w:val="22"/>
              </w:rPr>
              <w:t>Identify the potential confined space in MCML and</w:t>
            </w:r>
            <w:r w:rsidR="003D5CF3">
              <w:rPr>
                <w:rFonts w:ascii="Calibri Light" w:hAnsi="Calibri Light" w:cs="Calibri Light"/>
                <w:b/>
                <w:color w:val="0C2344"/>
                <w:sz w:val="22"/>
                <w:szCs w:val="22"/>
              </w:rPr>
              <w:t xml:space="preserve"> come up with a plan for it.</w:t>
            </w:r>
          </w:p>
        </w:tc>
        <w:tc>
          <w:tcPr>
            <w:tcW w:w="1170" w:type="dxa"/>
            <w:shd w:val="clear" w:color="auto" w:fill="auto"/>
            <w:vAlign w:val="center"/>
          </w:tcPr>
          <w:p w14:paraId="16EB32B2" w14:textId="779C6BE6" w:rsidR="00A77E29" w:rsidRDefault="003D5CF3"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J/LF/IC</w:t>
            </w:r>
          </w:p>
        </w:tc>
        <w:tc>
          <w:tcPr>
            <w:tcW w:w="1451" w:type="dxa"/>
            <w:shd w:val="clear" w:color="auto" w:fill="auto"/>
            <w:vAlign w:val="center"/>
          </w:tcPr>
          <w:p w14:paraId="5804A591" w14:textId="7A877410" w:rsidR="00A77E29" w:rsidRDefault="003D5CF3"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5</w:t>
            </w:r>
          </w:p>
        </w:tc>
        <w:tc>
          <w:tcPr>
            <w:tcW w:w="906" w:type="dxa"/>
            <w:shd w:val="clear" w:color="auto" w:fill="auto"/>
            <w:vAlign w:val="center"/>
          </w:tcPr>
          <w:p w14:paraId="4550806B" w14:textId="397C78B5" w:rsidR="00A77E29" w:rsidRDefault="003D5CF3"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3D5CF3" w:rsidRPr="00F6158E" w14:paraId="2DCD303D" w14:textId="77777777" w:rsidTr="00ED6FF1">
        <w:tc>
          <w:tcPr>
            <w:tcW w:w="1616" w:type="dxa"/>
            <w:shd w:val="clear" w:color="auto" w:fill="auto"/>
            <w:vAlign w:val="center"/>
          </w:tcPr>
          <w:p w14:paraId="7B27B16F" w14:textId="603F7C5A" w:rsidR="003D5CF3" w:rsidRDefault="003D5CF3"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217</w:t>
            </w:r>
          </w:p>
        </w:tc>
        <w:tc>
          <w:tcPr>
            <w:tcW w:w="902" w:type="dxa"/>
            <w:shd w:val="clear" w:color="auto" w:fill="auto"/>
            <w:vAlign w:val="center"/>
          </w:tcPr>
          <w:p w14:paraId="3CCEF2D3" w14:textId="1801C89C" w:rsidR="003D5CF3" w:rsidRDefault="0018281A" w:rsidP="003B451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A465A19" w14:textId="016C230C" w:rsidR="003D5CF3" w:rsidRDefault="00427016" w:rsidP="00ED6FF1">
            <w:pPr>
              <w:rPr>
                <w:rFonts w:ascii="Calibri Light" w:hAnsi="Calibri Light" w:cs="Calibri Light"/>
                <w:b/>
                <w:color w:val="0C2344"/>
                <w:sz w:val="22"/>
                <w:szCs w:val="22"/>
              </w:rPr>
            </w:pPr>
            <w:r>
              <w:rPr>
                <w:rFonts w:ascii="Calibri Light" w:hAnsi="Calibri Light" w:cs="Calibri Light"/>
                <w:b/>
                <w:color w:val="0C2344"/>
                <w:sz w:val="22"/>
                <w:szCs w:val="22"/>
              </w:rPr>
              <w:t>Violence Prevention Form for public facing units like Agora, Student Services and Dean’s office.</w:t>
            </w:r>
          </w:p>
        </w:tc>
        <w:tc>
          <w:tcPr>
            <w:tcW w:w="1170" w:type="dxa"/>
            <w:shd w:val="clear" w:color="auto" w:fill="auto"/>
            <w:vAlign w:val="center"/>
          </w:tcPr>
          <w:p w14:paraId="27FB5BEE" w14:textId="2F7D1BF1" w:rsidR="003D5CF3" w:rsidRDefault="0018281A"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J/LF/IC</w:t>
            </w:r>
          </w:p>
        </w:tc>
        <w:tc>
          <w:tcPr>
            <w:tcW w:w="1451" w:type="dxa"/>
            <w:shd w:val="clear" w:color="auto" w:fill="auto"/>
            <w:vAlign w:val="center"/>
          </w:tcPr>
          <w:p w14:paraId="7102940C" w14:textId="5799BC8B" w:rsidR="003D5CF3" w:rsidRDefault="0018281A"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 xml:space="preserve">Jun 30, 2025 </w:t>
            </w:r>
          </w:p>
        </w:tc>
        <w:tc>
          <w:tcPr>
            <w:tcW w:w="906" w:type="dxa"/>
            <w:shd w:val="clear" w:color="auto" w:fill="auto"/>
            <w:vAlign w:val="center"/>
          </w:tcPr>
          <w:p w14:paraId="0AF6815B" w14:textId="3FE30C51" w:rsidR="003D5CF3" w:rsidRDefault="0018281A"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18281A" w:rsidRPr="00F6158E" w14:paraId="59934514" w14:textId="77777777" w:rsidTr="00ED6FF1">
        <w:tc>
          <w:tcPr>
            <w:tcW w:w="1616" w:type="dxa"/>
            <w:shd w:val="clear" w:color="auto" w:fill="auto"/>
            <w:vAlign w:val="center"/>
          </w:tcPr>
          <w:p w14:paraId="72815E01" w14:textId="691408AA" w:rsidR="0018281A" w:rsidRDefault="0018281A"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218</w:t>
            </w:r>
          </w:p>
        </w:tc>
        <w:tc>
          <w:tcPr>
            <w:tcW w:w="902" w:type="dxa"/>
            <w:shd w:val="clear" w:color="auto" w:fill="auto"/>
            <w:vAlign w:val="center"/>
          </w:tcPr>
          <w:p w14:paraId="680033FD" w14:textId="77777777" w:rsidR="0018281A" w:rsidRDefault="0018281A" w:rsidP="003B451B">
            <w:pPr>
              <w:jc w:val="center"/>
              <w:rPr>
                <w:rFonts w:ascii="Calibri Light" w:hAnsi="Calibri Light" w:cs="Calibri Light"/>
                <w:b/>
                <w:color w:val="0C2344"/>
                <w:sz w:val="22"/>
                <w:szCs w:val="22"/>
              </w:rPr>
            </w:pPr>
          </w:p>
        </w:tc>
        <w:tc>
          <w:tcPr>
            <w:tcW w:w="6826" w:type="dxa"/>
            <w:shd w:val="clear" w:color="auto" w:fill="auto"/>
            <w:vAlign w:val="center"/>
          </w:tcPr>
          <w:p w14:paraId="6AD752D7" w14:textId="77777777" w:rsidR="0018281A" w:rsidRDefault="0018281A" w:rsidP="00ED6FF1">
            <w:pPr>
              <w:rPr>
                <w:rFonts w:ascii="Calibri Light" w:hAnsi="Calibri Light" w:cs="Calibri Light"/>
                <w:b/>
                <w:color w:val="0C2344"/>
                <w:sz w:val="22"/>
                <w:szCs w:val="22"/>
              </w:rPr>
            </w:pPr>
          </w:p>
        </w:tc>
        <w:tc>
          <w:tcPr>
            <w:tcW w:w="1170" w:type="dxa"/>
            <w:shd w:val="clear" w:color="auto" w:fill="auto"/>
            <w:vAlign w:val="center"/>
          </w:tcPr>
          <w:p w14:paraId="6191EB74" w14:textId="77777777" w:rsidR="0018281A" w:rsidRDefault="0018281A" w:rsidP="00ED6FF1">
            <w:pPr>
              <w:jc w:val="center"/>
              <w:rPr>
                <w:rFonts w:ascii="Calibri Light" w:hAnsi="Calibri Light" w:cs="Calibri Light"/>
                <w:b/>
                <w:color w:val="0C2344"/>
                <w:sz w:val="22"/>
                <w:szCs w:val="22"/>
              </w:rPr>
            </w:pPr>
          </w:p>
        </w:tc>
        <w:tc>
          <w:tcPr>
            <w:tcW w:w="1451" w:type="dxa"/>
            <w:shd w:val="clear" w:color="auto" w:fill="auto"/>
            <w:vAlign w:val="center"/>
          </w:tcPr>
          <w:p w14:paraId="3602A9F7" w14:textId="77777777" w:rsidR="0018281A" w:rsidRDefault="0018281A" w:rsidP="00ED6FF1">
            <w:pPr>
              <w:jc w:val="center"/>
              <w:rPr>
                <w:rFonts w:ascii="Calibri Light" w:hAnsi="Calibri Light" w:cs="Calibri Light"/>
                <w:b/>
                <w:color w:val="0C2344"/>
                <w:sz w:val="22"/>
                <w:szCs w:val="22"/>
              </w:rPr>
            </w:pPr>
          </w:p>
        </w:tc>
        <w:tc>
          <w:tcPr>
            <w:tcW w:w="906" w:type="dxa"/>
            <w:shd w:val="clear" w:color="auto" w:fill="auto"/>
            <w:vAlign w:val="center"/>
          </w:tcPr>
          <w:p w14:paraId="1F3F46FE" w14:textId="77777777" w:rsidR="0018281A" w:rsidRDefault="0018281A" w:rsidP="00ED6FF1">
            <w:pPr>
              <w:jc w:val="center"/>
              <w:rPr>
                <w:rFonts w:ascii="Calibri Light" w:hAnsi="Calibri Light" w:cs="Calibri Light"/>
                <w:b/>
                <w:color w:val="0C2344"/>
                <w:sz w:val="22"/>
                <w:szCs w:val="22"/>
              </w:rPr>
            </w:pPr>
          </w:p>
        </w:tc>
      </w:tr>
    </w:tbl>
    <w:p w14:paraId="44D2233F" w14:textId="77777777" w:rsidR="001916AF" w:rsidRPr="007A37D4" w:rsidRDefault="001916AF" w:rsidP="00620227">
      <w:pPr>
        <w:rPr>
          <w:rFonts w:asciiTheme="majorHAnsi" w:hAnsiTheme="majorHAnsi" w:cs="Tahoma"/>
          <w:sz w:val="22"/>
          <w:szCs w:val="22"/>
        </w:r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612201">
        <w:trPr>
          <w:trHeight w:val="297"/>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9B17D2">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4182EC8E" w:rsidR="00975AC4" w:rsidRPr="001157AE" w:rsidRDefault="00A77E29" w:rsidP="00CE6E69">
            <w:pPr>
              <w:jc w:val="both"/>
              <w:rPr>
                <w:rFonts w:ascii="Calibri Light" w:hAnsi="Calibri Light" w:cs="Calibri Light"/>
                <w:sz w:val="22"/>
                <w:szCs w:val="22"/>
              </w:rPr>
            </w:pPr>
            <w:r>
              <w:rPr>
                <w:rFonts w:ascii="Calibri Light" w:hAnsi="Calibri Light" w:cs="Calibri Light"/>
                <w:sz w:val="22"/>
                <w:szCs w:val="22"/>
              </w:rPr>
              <w:t>July 11</w:t>
            </w:r>
            <w:r w:rsidR="009924C3">
              <w:rPr>
                <w:rFonts w:ascii="Calibri Light" w:hAnsi="Calibri Light" w:cs="Calibri Light"/>
                <w:sz w:val="22"/>
                <w:szCs w:val="22"/>
              </w:rPr>
              <w:t>, 20</w:t>
            </w:r>
            <w:r w:rsidR="00375E99">
              <w:rPr>
                <w:rFonts w:ascii="Calibri Light" w:hAnsi="Calibri Light" w:cs="Calibri Light"/>
                <w:sz w:val="22"/>
                <w:szCs w:val="22"/>
              </w:rPr>
              <w:t>2</w:t>
            </w:r>
            <w:r w:rsidR="00A64659">
              <w:rPr>
                <w:rFonts w:ascii="Calibri Light" w:hAnsi="Calibri Light" w:cs="Calibri Light"/>
                <w:sz w:val="22"/>
                <w:szCs w:val="22"/>
              </w:rPr>
              <w:t>5</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lastRenderedPageBreak/>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headerReference w:type="default" r:id="rId38"/>
          <w:footerReference w:type="default" r:id="rId39"/>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9B17D2">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897BD9">
        <w:trPr>
          <w:trHeight w:val="367"/>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619C9CD0" w:rsidR="00D77387" w:rsidRPr="001157AE" w:rsidRDefault="00294E41" w:rsidP="004A242B">
            <w:pPr>
              <w:jc w:val="both"/>
              <w:rPr>
                <w:rFonts w:ascii="Calibri Light" w:hAnsi="Calibri Light" w:cs="Calibri Light"/>
                <w:sz w:val="22"/>
                <w:szCs w:val="22"/>
              </w:rPr>
            </w:pPr>
            <w:r>
              <w:rPr>
                <w:rFonts w:ascii="Calibri Light" w:hAnsi="Calibri Light" w:cs="Calibri Light"/>
                <w:sz w:val="22"/>
                <w:szCs w:val="22"/>
              </w:rPr>
              <w:t>12:11</w:t>
            </w:r>
            <w:r w:rsidR="00A77E29">
              <w:rPr>
                <w:rFonts w:ascii="Calibri Light" w:hAnsi="Calibri Light" w:cs="Calibri Light"/>
                <w:sz w:val="22"/>
                <w:szCs w:val="22"/>
              </w:rPr>
              <w:t xml:space="preserve"> </w:t>
            </w:r>
            <w:r w:rsidR="000913FB">
              <w:rPr>
                <w:rFonts w:ascii="Calibri Light" w:hAnsi="Calibri Light" w:cs="Calibri Light"/>
                <w:sz w:val="22"/>
                <w:szCs w:val="22"/>
              </w:rPr>
              <w:t>a</w:t>
            </w:r>
            <w:r w:rsidR="00857625">
              <w:rPr>
                <w:rFonts w:ascii="Calibri Light" w:hAnsi="Calibri Light" w:cs="Calibri Light"/>
                <w:sz w:val="22"/>
                <w:szCs w:val="22"/>
              </w:rPr>
              <w:t>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9B17D2">
      <w:pPr>
        <w:pStyle w:val="ListParagraph"/>
        <w:numPr>
          <w:ilvl w:val="0"/>
          <w:numId w:val="3"/>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9B17D2">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9B17D2">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EB8CD" w14:textId="77777777" w:rsidR="00B34D0B" w:rsidRDefault="00B34D0B" w:rsidP="00341A54">
      <w:r>
        <w:separator/>
      </w:r>
    </w:p>
  </w:endnote>
  <w:endnote w:type="continuationSeparator" w:id="0">
    <w:p w14:paraId="08B26CAC" w14:textId="77777777" w:rsidR="00B34D0B" w:rsidRDefault="00B34D0B" w:rsidP="00341A54">
      <w:r>
        <w:continuationSeparator/>
      </w:r>
    </w:p>
  </w:endnote>
  <w:endnote w:type="continuationNotice" w:id="1">
    <w:p w14:paraId="510E235D" w14:textId="77777777" w:rsidR="00B34D0B" w:rsidRDefault="00B34D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59DDB" w14:textId="77777777" w:rsidR="0058139E" w:rsidRDefault="0058139E" w:rsidP="00701D1F">
    <w:pPr>
      <w:pStyle w:val="Footer"/>
      <w:pBdr>
        <w:top w:val="single" w:sz="4" w:space="1" w:color="D9D9D9"/>
      </w:pBdr>
      <w:jc w:val="right"/>
      <w:rPr>
        <w:rFonts w:asciiTheme="majorHAnsi" w:hAnsiTheme="majorHAnsi"/>
        <w:sz w:val="20"/>
      </w:rPr>
    </w:pPr>
  </w:p>
  <w:p w14:paraId="29D5D1B2" w14:textId="77777777" w:rsidR="0058139E" w:rsidRPr="00701D1F" w:rsidRDefault="0058139E"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58139E" w:rsidRDefault="00581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D6796" w14:textId="77777777" w:rsidR="00B34D0B" w:rsidRDefault="00B34D0B" w:rsidP="00341A54">
      <w:r>
        <w:separator/>
      </w:r>
    </w:p>
  </w:footnote>
  <w:footnote w:type="continuationSeparator" w:id="0">
    <w:p w14:paraId="301ED590" w14:textId="77777777" w:rsidR="00B34D0B" w:rsidRDefault="00B34D0B" w:rsidP="00341A54">
      <w:r>
        <w:continuationSeparator/>
      </w:r>
    </w:p>
  </w:footnote>
  <w:footnote w:type="continuationNotice" w:id="1">
    <w:p w14:paraId="057689D9" w14:textId="77777777" w:rsidR="00B34D0B" w:rsidRDefault="00B34D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58139E" w:rsidRPr="00F6158E" w14:paraId="33E5D21B" w14:textId="77777777" w:rsidTr="55085623">
      <w:tc>
        <w:tcPr>
          <w:tcW w:w="4788" w:type="dxa"/>
        </w:tcPr>
        <w:p w14:paraId="0990DF93" w14:textId="77777777" w:rsidR="0058139E" w:rsidRDefault="0058139E"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58139E" w:rsidRPr="00F6158E" w:rsidRDefault="0058139E"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58139E" w:rsidRPr="00F6158E" w:rsidRDefault="0058139E"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58139E" w:rsidRDefault="0058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29EE"/>
    <w:multiLevelType w:val="multilevel"/>
    <w:tmpl w:val="93A46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0612EA"/>
    <w:multiLevelType w:val="multilevel"/>
    <w:tmpl w:val="9DB0DB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D90FFC"/>
    <w:multiLevelType w:val="multilevel"/>
    <w:tmpl w:val="F04643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BA40C9"/>
    <w:multiLevelType w:val="hybridMultilevel"/>
    <w:tmpl w:val="66DC7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3E18A9"/>
    <w:multiLevelType w:val="multilevel"/>
    <w:tmpl w:val="6810B2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5A2C02"/>
    <w:multiLevelType w:val="hybridMultilevel"/>
    <w:tmpl w:val="EC622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792CE7"/>
    <w:multiLevelType w:val="multilevel"/>
    <w:tmpl w:val="BA085A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F9705F"/>
    <w:multiLevelType w:val="hybridMultilevel"/>
    <w:tmpl w:val="8F8688B0"/>
    <w:lvl w:ilvl="0" w:tplc="9190D6CA">
      <w:start w:val="4"/>
      <w:numFmt w:val="bullet"/>
      <w:lvlText w:val="-"/>
      <w:lvlJc w:val="left"/>
      <w:pPr>
        <w:ind w:left="720" w:hanging="360"/>
      </w:pPr>
      <w:rPr>
        <w:rFonts w:ascii="Calibri Light" w:eastAsia="Times New Roman"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7E118B4"/>
    <w:multiLevelType w:val="multilevel"/>
    <w:tmpl w:val="C9962B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2EFC280F"/>
    <w:multiLevelType w:val="multilevel"/>
    <w:tmpl w:val="FCD049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3227F1"/>
    <w:multiLevelType w:val="multilevel"/>
    <w:tmpl w:val="121888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5789E"/>
    <w:multiLevelType w:val="hybridMultilevel"/>
    <w:tmpl w:val="0624C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2707F0"/>
    <w:multiLevelType w:val="hybridMultilevel"/>
    <w:tmpl w:val="60587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423288D"/>
    <w:multiLevelType w:val="hybridMultilevel"/>
    <w:tmpl w:val="D2E42A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AB76020"/>
    <w:multiLevelType w:val="multilevel"/>
    <w:tmpl w:val="05D631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9" w15:restartNumberingAfterBreak="0">
    <w:nsid w:val="6AC41EB0"/>
    <w:multiLevelType w:val="hybridMultilevel"/>
    <w:tmpl w:val="B8C036F6"/>
    <w:lvl w:ilvl="0" w:tplc="B3D685A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D5404BB"/>
    <w:multiLevelType w:val="hybridMultilevel"/>
    <w:tmpl w:val="65C6E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660427646">
    <w:abstractNumId w:val="9"/>
  </w:num>
  <w:num w:numId="2" w16cid:durableId="1959293851">
    <w:abstractNumId w:val="21"/>
  </w:num>
  <w:num w:numId="3" w16cid:durableId="1986082086">
    <w:abstractNumId w:val="13"/>
  </w:num>
  <w:num w:numId="4" w16cid:durableId="1365518511">
    <w:abstractNumId w:val="17"/>
  </w:num>
  <w:num w:numId="5" w16cid:durableId="2062554015">
    <w:abstractNumId w:val="10"/>
  </w:num>
  <w:num w:numId="6" w16cid:durableId="531967151">
    <w:abstractNumId w:val="7"/>
  </w:num>
  <w:num w:numId="7" w16cid:durableId="1338341615">
    <w:abstractNumId w:val="18"/>
  </w:num>
  <w:num w:numId="8" w16cid:durableId="269557792">
    <w:abstractNumId w:val="11"/>
  </w:num>
  <w:num w:numId="9" w16cid:durableId="1121345115">
    <w:abstractNumId w:val="16"/>
  </w:num>
  <w:num w:numId="10" w16cid:durableId="866797904">
    <w:abstractNumId w:val="1"/>
  </w:num>
  <w:num w:numId="11" w16cid:durableId="781413579">
    <w:abstractNumId w:val="2"/>
  </w:num>
  <w:num w:numId="12" w16cid:durableId="150097403">
    <w:abstractNumId w:val="6"/>
  </w:num>
  <w:num w:numId="13" w16cid:durableId="432361554">
    <w:abstractNumId w:val="0"/>
  </w:num>
  <w:num w:numId="14" w16cid:durableId="1748990723">
    <w:abstractNumId w:val="4"/>
  </w:num>
  <w:num w:numId="15" w16cid:durableId="772743125">
    <w:abstractNumId w:val="3"/>
  </w:num>
  <w:num w:numId="16" w16cid:durableId="356932753">
    <w:abstractNumId w:val="8"/>
  </w:num>
  <w:num w:numId="17" w16cid:durableId="1452439136">
    <w:abstractNumId w:val="12"/>
  </w:num>
  <w:num w:numId="18" w16cid:durableId="166022643">
    <w:abstractNumId w:val="5"/>
  </w:num>
  <w:num w:numId="19" w16cid:durableId="447355325">
    <w:abstractNumId w:val="20"/>
  </w:num>
  <w:num w:numId="20" w16cid:durableId="170143590">
    <w:abstractNumId w:val="14"/>
  </w:num>
  <w:num w:numId="21" w16cid:durableId="376202814">
    <w:abstractNumId w:val="15"/>
  </w:num>
  <w:num w:numId="22" w16cid:durableId="1736392521">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326E"/>
    <w:rsid w:val="00003F1E"/>
    <w:rsid w:val="00005CFB"/>
    <w:rsid w:val="00006575"/>
    <w:rsid w:val="00006C64"/>
    <w:rsid w:val="000075C2"/>
    <w:rsid w:val="00007D60"/>
    <w:rsid w:val="00007FFA"/>
    <w:rsid w:val="000104E3"/>
    <w:rsid w:val="00010F82"/>
    <w:rsid w:val="00012A51"/>
    <w:rsid w:val="000137F8"/>
    <w:rsid w:val="00013D76"/>
    <w:rsid w:val="00014D0C"/>
    <w:rsid w:val="000150E6"/>
    <w:rsid w:val="00015780"/>
    <w:rsid w:val="000158D7"/>
    <w:rsid w:val="00015D7B"/>
    <w:rsid w:val="000162B3"/>
    <w:rsid w:val="0001652E"/>
    <w:rsid w:val="00017F2B"/>
    <w:rsid w:val="000208E7"/>
    <w:rsid w:val="000216B1"/>
    <w:rsid w:val="00021D6C"/>
    <w:rsid w:val="00021FB4"/>
    <w:rsid w:val="000225CE"/>
    <w:rsid w:val="00022D6F"/>
    <w:rsid w:val="00022E2F"/>
    <w:rsid w:val="00023FBE"/>
    <w:rsid w:val="00024553"/>
    <w:rsid w:val="000250A5"/>
    <w:rsid w:val="0002688B"/>
    <w:rsid w:val="00026D76"/>
    <w:rsid w:val="00027B7A"/>
    <w:rsid w:val="000310C5"/>
    <w:rsid w:val="00031A18"/>
    <w:rsid w:val="00031AB2"/>
    <w:rsid w:val="000327A2"/>
    <w:rsid w:val="00032A83"/>
    <w:rsid w:val="000337A1"/>
    <w:rsid w:val="000347D4"/>
    <w:rsid w:val="0003546E"/>
    <w:rsid w:val="000375D5"/>
    <w:rsid w:val="00037A0D"/>
    <w:rsid w:val="00040CEF"/>
    <w:rsid w:val="00040E61"/>
    <w:rsid w:val="000415B5"/>
    <w:rsid w:val="00041B76"/>
    <w:rsid w:val="00043E08"/>
    <w:rsid w:val="00044684"/>
    <w:rsid w:val="00044728"/>
    <w:rsid w:val="000465A5"/>
    <w:rsid w:val="00046B3C"/>
    <w:rsid w:val="00047788"/>
    <w:rsid w:val="00050510"/>
    <w:rsid w:val="00052157"/>
    <w:rsid w:val="000534E6"/>
    <w:rsid w:val="00054740"/>
    <w:rsid w:val="000547B8"/>
    <w:rsid w:val="000566EA"/>
    <w:rsid w:val="00056D3D"/>
    <w:rsid w:val="00057C32"/>
    <w:rsid w:val="00057EB4"/>
    <w:rsid w:val="00060EFF"/>
    <w:rsid w:val="0006121F"/>
    <w:rsid w:val="00061922"/>
    <w:rsid w:val="00062994"/>
    <w:rsid w:val="000633E3"/>
    <w:rsid w:val="000639A5"/>
    <w:rsid w:val="000644C5"/>
    <w:rsid w:val="00064A59"/>
    <w:rsid w:val="00064B7E"/>
    <w:rsid w:val="0006519C"/>
    <w:rsid w:val="00065562"/>
    <w:rsid w:val="0006742A"/>
    <w:rsid w:val="00067539"/>
    <w:rsid w:val="000675C5"/>
    <w:rsid w:val="00070081"/>
    <w:rsid w:val="0007020A"/>
    <w:rsid w:val="000714B0"/>
    <w:rsid w:val="00071A2F"/>
    <w:rsid w:val="00072672"/>
    <w:rsid w:val="00072995"/>
    <w:rsid w:val="00073C52"/>
    <w:rsid w:val="00074E37"/>
    <w:rsid w:val="00076115"/>
    <w:rsid w:val="00076A2B"/>
    <w:rsid w:val="00076F64"/>
    <w:rsid w:val="000772D9"/>
    <w:rsid w:val="00077CC9"/>
    <w:rsid w:val="0008194C"/>
    <w:rsid w:val="00081C0F"/>
    <w:rsid w:val="00082AFB"/>
    <w:rsid w:val="000839F8"/>
    <w:rsid w:val="00083B2E"/>
    <w:rsid w:val="00083D04"/>
    <w:rsid w:val="000840EC"/>
    <w:rsid w:val="000844A2"/>
    <w:rsid w:val="0008475E"/>
    <w:rsid w:val="00084C62"/>
    <w:rsid w:val="000851FD"/>
    <w:rsid w:val="00085B6C"/>
    <w:rsid w:val="00085F18"/>
    <w:rsid w:val="0008629A"/>
    <w:rsid w:val="00086743"/>
    <w:rsid w:val="000906A1"/>
    <w:rsid w:val="000913FB"/>
    <w:rsid w:val="000918BE"/>
    <w:rsid w:val="0009191C"/>
    <w:rsid w:val="00091FA3"/>
    <w:rsid w:val="00092877"/>
    <w:rsid w:val="00092C77"/>
    <w:rsid w:val="00092E9E"/>
    <w:rsid w:val="00093428"/>
    <w:rsid w:val="00093560"/>
    <w:rsid w:val="00093644"/>
    <w:rsid w:val="00093B69"/>
    <w:rsid w:val="00093FC7"/>
    <w:rsid w:val="00094572"/>
    <w:rsid w:val="000A080D"/>
    <w:rsid w:val="000A0EB1"/>
    <w:rsid w:val="000A17F0"/>
    <w:rsid w:val="000A2DD2"/>
    <w:rsid w:val="000A30CF"/>
    <w:rsid w:val="000A3DA6"/>
    <w:rsid w:val="000A51C8"/>
    <w:rsid w:val="000A5FC5"/>
    <w:rsid w:val="000A62D8"/>
    <w:rsid w:val="000A6839"/>
    <w:rsid w:val="000A728B"/>
    <w:rsid w:val="000B00EA"/>
    <w:rsid w:val="000B089D"/>
    <w:rsid w:val="000B2703"/>
    <w:rsid w:val="000B279C"/>
    <w:rsid w:val="000B2A1A"/>
    <w:rsid w:val="000B3F65"/>
    <w:rsid w:val="000B40D7"/>
    <w:rsid w:val="000B4E23"/>
    <w:rsid w:val="000B56EE"/>
    <w:rsid w:val="000B60D1"/>
    <w:rsid w:val="000B7932"/>
    <w:rsid w:val="000C0FFA"/>
    <w:rsid w:val="000C1ECF"/>
    <w:rsid w:val="000C2B6F"/>
    <w:rsid w:val="000C2DB2"/>
    <w:rsid w:val="000C3294"/>
    <w:rsid w:val="000C38B6"/>
    <w:rsid w:val="000C4564"/>
    <w:rsid w:val="000C482D"/>
    <w:rsid w:val="000C4907"/>
    <w:rsid w:val="000C5C37"/>
    <w:rsid w:val="000C5C3F"/>
    <w:rsid w:val="000C64D9"/>
    <w:rsid w:val="000C7012"/>
    <w:rsid w:val="000C7D53"/>
    <w:rsid w:val="000D0CD3"/>
    <w:rsid w:val="000D10DF"/>
    <w:rsid w:val="000D15F7"/>
    <w:rsid w:val="000D20D7"/>
    <w:rsid w:val="000D2A43"/>
    <w:rsid w:val="000D4144"/>
    <w:rsid w:val="000D4344"/>
    <w:rsid w:val="000D5F75"/>
    <w:rsid w:val="000D6141"/>
    <w:rsid w:val="000D6DA4"/>
    <w:rsid w:val="000D7A6F"/>
    <w:rsid w:val="000E08AB"/>
    <w:rsid w:val="000E099B"/>
    <w:rsid w:val="000E0CFC"/>
    <w:rsid w:val="000E122C"/>
    <w:rsid w:val="000E1603"/>
    <w:rsid w:val="000E247E"/>
    <w:rsid w:val="000E4A50"/>
    <w:rsid w:val="000E50B8"/>
    <w:rsid w:val="000E561A"/>
    <w:rsid w:val="000E5829"/>
    <w:rsid w:val="000E7BB9"/>
    <w:rsid w:val="000E7F1F"/>
    <w:rsid w:val="000F04CD"/>
    <w:rsid w:val="000F0B19"/>
    <w:rsid w:val="000F23E5"/>
    <w:rsid w:val="000F3BE8"/>
    <w:rsid w:val="000F44CA"/>
    <w:rsid w:val="000F45DB"/>
    <w:rsid w:val="000F4A2F"/>
    <w:rsid w:val="000F4A7A"/>
    <w:rsid w:val="000F6429"/>
    <w:rsid w:val="000F7993"/>
    <w:rsid w:val="000F7B1F"/>
    <w:rsid w:val="000F7E84"/>
    <w:rsid w:val="000F7FA2"/>
    <w:rsid w:val="0010096C"/>
    <w:rsid w:val="00100A1B"/>
    <w:rsid w:val="001019F0"/>
    <w:rsid w:val="001036D3"/>
    <w:rsid w:val="00103F35"/>
    <w:rsid w:val="00103FB5"/>
    <w:rsid w:val="00104B96"/>
    <w:rsid w:val="001069E8"/>
    <w:rsid w:val="001108D3"/>
    <w:rsid w:val="00111259"/>
    <w:rsid w:val="00111397"/>
    <w:rsid w:val="00111FD8"/>
    <w:rsid w:val="001124F4"/>
    <w:rsid w:val="00112521"/>
    <w:rsid w:val="00112911"/>
    <w:rsid w:val="00112C36"/>
    <w:rsid w:val="00112DB6"/>
    <w:rsid w:val="001141C7"/>
    <w:rsid w:val="001157AE"/>
    <w:rsid w:val="00115DBC"/>
    <w:rsid w:val="00116588"/>
    <w:rsid w:val="001165A8"/>
    <w:rsid w:val="00117164"/>
    <w:rsid w:val="001177CD"/>
    <w:rsid w:val="00120516"/>
    <w:rsid w:val="00120B2F"/>
    <w:rsid w:val="0012101E"/>
    <w:rsid w:val="0012150B"/>
    <w:rsid w:val="001220D1"/>
    <w:rsid w:val="00122A4E"/>
    <w:rsid w:val="00122D83"/>
    <w:rsid w:val="00123822"/>
    <w:rsid w:val="00123BA7"/>
    <w:rsid w:val="00123DF6"/>
    <w:rsid w:val="00124A3C"/>
    <w:rsid w:val="00124CFF"/>
    <w:rsid w:val="001267DC"/>
    <w:rsid w:val="001269B0"/>
    <w:rsid w:val="001271E1"/>
    <w:rsid w:val="00127299"/>
    <w:rsid w:val="00127916"/>
    <w:rsid w:val="00130A5E"/>
    <w:rsid w:val="001315EB"/>
    <w:rsid w:val="00133C05"/>
    <w:rsid w:val="00133C6A"/>
    <w:rsid w:val="00134F24"/>
    <w:rsid w:val="00135359"/>
    <w:rsid w:val="001376DB"/>
    <w:rsid w:val="001378EC"/>
    <w:rsid w:val="00140417"/>
    <w:rsid w:val="001407AA"/>
    <w:rsid w:val="00140891"/>
    <w:rsid w:val="00140E7C"/>
    <w:rsid w:val="00140F75"/>
    <w:rsid w:val="001419DF"/>
    <w:rsid w:val="00141B4E"/>
    <w:rsid w:val="00141FA7"/>
    <w:rsid w:val="00142460"/>
    <w:rsid w:val="00143611"/>
    <w:rsid w:val="00144515"/>
    <w:rsid w:val="00145C2B"/>
    <w:rsid w:val="00145D2D"/>
    <w:rsid w:val="0014787B"/>
    <w:rsid w:val="00150269"/>
    <w:rsid w:val="001505E7"/>
    <w:rsid w:val="00150E16"/>
    <w:rsid w:val="00151315"/>
    <w:rsid w:val="00151365"/>
    <w:rsid w:val="00151EE9"/>
    <w:rsid w:val="00155D9B"/>
    <w:rsid w:val="00157B3B"/>
    <w:rsid w:val="001605F5"/>
    <w:rsid w:val="00160CEB"/>
    <w:rsid w:val="00161B91"/>
    <w:rsid w:val="00162774"/>
    <w:rsid w:val="00165005"/>
    <w:rsid w:val="0017015E"/>
    <w:rsid w:val="00171AB6"/>
    <w:rsid w:val="00171C21"/>
    <w:rsid w:val="00171C79"/>
    <w:rsid w:val="00173334"/>
    <w:rsid w:val="00173737"/>
    <w:rsid w:val="00174598"/>
    <w:rsid w:val="00176871"/>
    <w:rsid w:val="00176AFA"/>
    <w:rsid w:val="0017773F"/>
    <w:rsid w:val="00177E1B"/>
    <w:rsid w:val="0018011B"/>
    <w:rsid w:val="001816BC"/>
    <w:rsid w:val="001816EB"/>
    <w:rsid w:val="0018281A"/>
    <w:rsid w:val="00182B92"/>
    <w:rsid w:val="001851F8"/>
    <w:rsid w:val="00185DCB"/>
    <w:rsid w:val="001863A9"/>
    <w:rsid w:val="0018681D"/>
    <w:rsid w:val="00186CC3"/>
    <w:rsid w:val="00187A58"/>
    <w:rsid w:val="00187D59"/>
    <w:rsid w:val="00190159"/>
    <w:rsid w:val="00190E0F"/>
    <w:rsid w:val="001916AF"/>
    <w:rsid w:val="00191865"/>
    <w:rsid w:val="001922DC"/>
    <w:rsid w:val="00192300"/>
    <w:rsid w:val="00193316"/>
    <w:rsid w:val="00193473"/>
    <w:rsid w:val="00194670"/>
    <w:rsid w:val="00194C14"/>
    <w:rsid w:val="00194CA2"/>
    <w:rsid w:val="00195ACE"/>
    <w:rsid w:val="00195E88"/>
    <w:rsid w:val="00197C5D"/>
    <w:rsid w:val="001A039B"/>
    <w:rsid w:val="001A26CA"/>
    <w:rsid w:val="001A3E52"/>
    <w:rsid w:val="001A4D62"/>
    <w:rsid w:val="001A74E6"/>
    <w:rsid w:val="001A765B"/>
    <w:rsid w:val="001A7E68"/>
    <w:rsid w:val="001B24DB"/>
    <w:rsid w:val="001B2C13"/>
    <w:rsid w:val="001B31F4"/>
    <w:rsid w:val="001B36A9"/>
    <w:rsid w:val="001B3F81"/>
    <w:rsid w:val="001B4BA4"/>
    <w:rsid w:val="001B503E"/>
    <w:rsid w:val="001B506F"/>
    <w:rsid w:val="001B6266"/>
    <w:rsid w:val="001B6FFC"/>
    <w:rsid w:val="001B75FF"/>
    <w:rsid w:val="001B767F"/>
    <w:rsid w:val="001B7FAA"/>
    <w:rsid w:val="001C004A"/>
    <w:rsid w:val="001C035D"/>
    <w:rsid w:val="001C05A7"/>
    <w:rsid w:val="001C1312"/>
    <w:rsid w:val="001C21AC"/>
    <w:rsid w:val="001C2D94"/>
    <w:rsid w:val="001C337D"/>
    <w:rsid w:val="001C3649"/>
    <w:rsid w:val="001C4168"/>
    <w:rsid w:val="001C4F31"/>
    <w:rsid w:val="001C5171"/>
    <w:rsid w:val="001C6022"/>
    <w:rsid w:val="001C6434"/>
    <w:rsid w:val="001C67EB"/>
    <w:rsid w:val="001C6CEE"/>
    <w:rsid w:val="001C75C9"/>
    <w:rsid w:val="001D065F"/>
    <w:rsid w:val="001D09A7"/>
    <w:rsid w:val="001D0EC5"/>
    <w:rsid w:val="001D2803"/>
    <w:rsid w:val="001D28B2"/>
    <w:rsid w:val="001D4582"/>
    <w:rsid w:val="001D4773"/>
    <w:rsid w:val="001D48D3"/>
    <w:rsid w:val="001D4BBB"/>
    <w:rsid w:val="001D50DC"/>
    <w:rsid w:val="001D59E5"/>
    <w:rsid w:val="001D6941"/>
    <w:rsid w:val="001D6BD5"/>
    <w:rsid w:val="001E169A"/>
    <w:rsid w:val="001E17DC"/>
    <w:rsid w:val="001E1DB4"/>
    <w:rsid w:val="001E2C39"/>
    <w:rsid w:val="001E2F54"/>
    <w:rsid w:val="001E34A9"/>
    <w:rsid w:val="001E3728"/>
    <w:rsid w:val="001E4B7F"/>
    <w:rsid w:val="001E509A"/>
    <w:rsid w:val="001E509E"/>
    <w:rsid w:val="001E5D3D"/>
    <w:rsid w:val="001F0189"/>
    <w:rsid w:val="001F0722"/>
    <w:rsid w:val="001F0BDE"/>
    <w:rsid w:val="001F0E3F"/>
    <w:rsid w:val="001F1066"/>
    <w:rsid w:val="001F2493"/>
    <w:rsid w:val="001F24A1"/>
    <w:rsid w:val="001F3435"/>
    <w:rsid w:val="001F588B"/>
    <w:rsid w:val="001F5A96"/>
    <w:rsid w:val="001F5C04"/>
    <w:rsid w:val="001F5D59"/>
    <w:rsid w:val="001F767C"/>
    <w:rsid w:val="001F7F27"/>
    <w:rsid w:val="002000B8"/>
    <w:rsid w:val="0020152B"/>
    <w:rsid w:val="00201E20"/>
    <w:rsid w:val="00202777"/>
    <w:rsid w:val="0020281E"/>
    <w:rsid w:val="0020295D"/>
    <w:rsid w:val="002043C7"/>
    <w:rsid w:val="00204AB8"/>
    <w:rsid w:val="002050DE"/>
    <w:rsid w:val="00205557"/>
    <w:rsid w:val="00205FA3"/>
    <w:rsid w:val="002062E1"/>
    <w:rsid w:val="00207A6C"/>
    <w:rsid w:val="00210AA8"/>
    <w:rsid w:val="00210D23"/>
    <w:rsid w:val="00212A36"/>
    <w:rsid w:val="00213496"/>
    <w:rsid w:val="00213AFC"/>
    <w:rsid w:val="00213FB0"/>
    <w:rsid w:val="00214E3F"/>
    <w:rsid w:val="0021648C"/>
    <w:rsid w:val="0021656A"/>
    <w:rsid w:val="0021657E"/>
    <w:rsid w:val="0022039D"/>
    <w:rsid w:val="00221032"/>
    <w:rsid w:val="002226E1"/>
    <w:rsid w:val="00222B38"/>
    <w:rsid w:val="002238E9"/>
    <w:rsid w:val="00224D6C"/>
    <w:rsid w:val="00224EEE"/>
    <w:rsid w:val="002263C2"/>
    <w:rsid w:val="00227BF9"/>
    <w:rsid w:val="002301CE"/>
    <w:rsid w:val="00230969"/>
    <w:rsid w:val="00230A6C"/>
    <w:rsid w:val="00230C32"/>
    <w:rsid w:val="00230CC3"/>
    <w:rsid w:val="002319B8"/>
    <w:rsid w:val="00232388"/>
    <w:rsid w:val="002326A4"/>
    <w:rsid w:val="00233413"/>
    <w:rsid w:val="00233750"/>
    <w:rsid w:val="002347AF"/>
    <w:rsid w:val="00235BA5"/>
    <w:rsid w:val="00236F93"/>
    <w:rsid w:val="00237985"/>
    <w:rsid w:val="00240407"/>
    <w:rsid w:val="002410FD"/>
    <w:rsid w:val="00241244"/>
    <w:rsid w:val="00241D2B"/>
    <w:rsid w:val="00242EF7"/>
    <w:rsid w:val="002431A7"/>
    <w:rsid w:val="002431B1"/>
    <w:rsid w:val="002432DD"/>
    <w:rsid w:val="0024367A"/>
    <w:rsid w:val="0024464E"/>
    <w:rsid w:val="00245228"/>
    <w:rsid w:val="00245441"/>
    <w:rsid w:val="00245FF3"/>
    <w:rsid w:val="00246A13"/>
    <w:rsid w:val="00247395"/>
    <w:rsid w:val="00247430"/>
    <w:rsid w:val="00247732"/>
    <w:rsid w:val="00250189"/>
    <w:rsid w:val="0025069D"/>
    <w:rsid w:val="00250AAE"/>
    <w:rsid w:val="002517F0"/>
    <w:rsid w:val="00251873"/>
    <w:rsid w:val="002536FF"/>
    <w:rsid w:val="00253872"/>
    <w:rsid w:val="002539AE"/>
    <w:rsid w:val="00255638"/>
    <w:rsid w:val="002570FB"/>
    <w:rsid w:val="002606BE"/>
    <w:rsid w:val="00260C66"/>
    <w:rsid w:val="002610B5"/>
    <w:rsid w:val="0026145C"/>
    <w:rsid w:val="002615AE"/>
    <w:rsid w:val="002615CD"/>
    <w:rsid w:val="00261B04"/>
    <w:rsid w:val="0026297F"/>
    <w:rsid w:val="00264114"/>
    <w:rsid w:val="00265D19"/>
    <w:rsid w:val="00265DFF"/>
    <w:rsid w:val="00267713"/>
    <w:rsid w:val="002677F8"/>
    <w:rsid w:val="0026792E"/>
    <w:rsid w:val="00267A02"/>
    <w:rsid w:val="002704F0"/>
    <w:rsid w:val="002739A6"/>
    <w:rsid w:val="00273A75"/>
    <w:rsid w:val="00274514"/>
    <w:rsid w:val="002760EF"/>
    <w:rsid w:val="00276775"/>
    <w:rsid w:val="002769F6"/>
    <w:rsid w:val="00277B30"/>
    <w:rsid w:val="00280688"/>
    <w:rsid w:val="00281341"/>
    <w:rsid w:val="00282B40"/>
    <w:rsid w:val="00282F30"/>
    <w:rsid w:val="00285BC5"/>
    <w:rsid w:val="002860CC"/>
    <w:rsid w:val="002866B5"/>
    <w:rsid w:val="00286926"/>
    <w:rsid w:val="00286B51"/>
    <w:rsid w:val="002914DB"/>
    <w:rsid w:val="00292DDC"/>
    <w:rsid w:val="00293883"/>
    <w:rsid w:val="00293BEA"/>
    <w:rsid w:val="00294E41"/>
    <w:rsid w:val="00296071"/>
    <w:rsid w:val="00296382"/>
    <w:rsid w:val="0029707B"/>
    <w:rsid w:val="00297480"/>
    <w:rsid w:val="0029759B"/>
    <w:rsid w:val="002A0952"/>
    <w:rsid w:val="002A0B40"/>
    <w:rsid w:val="002A19F8"/>
    <w:rsid w:val="002A21DA"/>
    <w:rsid w:val="002A2D52"/>
    <w:rsid w:val="002A341D"/>
    <w:rsid w:val="002A3FE7"/>
    <w:rsid w:val="002A5B14"/>
    <w:rsid w:val="002A68F7"/>
    <w:rsid w:val="002A6C2E"/>
    <w:rsid w:val="002A7004"/>
    <w:rsid w:val="002A748E"/>
    <w:rsid w:val="002A7A31"/>
    <w:rsid w:val="002A7E09"/>
    <w:rsid w:val="002B4813"/>
    <w:rsid w:val="002B4B97"/>
    <w:rsid w:val="002B4F63"/>
    <w:rsid w:val="002B5F72"/>
    <w:rsid w:val="002B677E"/>
    <w:rsid w:val="002B69E0"/>
    <w:rsid w:val="002B700E"/>
    <w:rsid w:val="002B7F86"/>
    <w:rsid w:val="002C0248"/>
    <w:rsid w:val="002C06B1"/>
    <w:rsid w:val="002C1622"/>
    <w:rsid w:val="002C23FF"/>
    <w:rsid w:val="002C29A2"/>
    <w:rsid w:val="002C483F"/>
    <w:rsid w:val="002C5B78"/>
    <w:rsid w:val="002C64E6"/>
    <w:rsid w:val="002C6997"/>
    <w:rsid w:val="002C6ED6"/>
    <w:rsid w:val="002D0526"/>
    <w:rsid w:val="002D1380"/>
    <w:rsid w:val="002D18D3"/>
    <w:rsid w:val="002D1A43"/>
    <w:rsid w:val="002D2BE3"/>
    <w:rsid w:val="002D3125"/>
    <w:rsid w:val="002D41A2"/>
    <w:rsid w:val="002D454F"/>
    <w:rsid w:val="002D6180"/>
    <w:rsid w:val="002D6183"/>
    <w:rsid w:val="002D6E9F"/>
    <w:rsid w:val="002D79C4"/>
    <w:rsid w:val="002D7B79"/>
    <w:rsid w:val="002D7C16"/>
    <w:rsid w:val="002E04D4"/>
    <w:rsid w:val="002E087C"/>
    <w:rsid w:val="002E3A93"/>
    <w:rsid w:val="002E3FA1"/>
    <w:rsid w:val="002E437C"/>
    <w:rsid w:val="002E5262"/>
    <w:rsid w:val="002E7ABC"/>
    <w:rsid w:val="002F099F"/>
    <w:rsid w:val="002F0F4F"/>
    <w:rsid w:val="002F186D"/>
    <w:rsid w:val="002F18DF"/>
    <w:rsid w:val="002F1CF5"/>
    <w:rsid w:val="002F1FA8"/>
    <w:rsid w:val="002F2271"/>
    <w:rsid w:val="002F368E"/>
    <w:rsid w:val="002F3C34"/>
    <w:rsid w:val="002F4BB3"/>
    <w:rsid w:val="002F5331"/>
    <w:rsid w:val="002F5A3A"/>
    <w:rsid w:val="002F6404"/>
    <w:rsid w:val="002F64D4"/>
    <w:rsid w:val="002F666F"/>
    <w:rsid w:val="002F6BB1"/>
    <w:rsid w:val="002F7041"/>
    <w:rsid w:val="002F7948"/>
    <w:rsid w:val="0030031C"/>
    <w:rsid w:val="00300449"/>
    <w:rsid w:val="00300CBF"/>
    <w:rsid w:val="003012F4"/>
    <w:rsid w:val="00301660"/>
    <w:rsid w:val="003019E3"/>
    <w:rsid w:val="00302076"/>
    <w:rsid w:val="00302D4E"/>
    <w:rsid w:val="003044C1"/>
    <w:rsid w:val="00305E5B"/>
    <w:rsid w:val="0030628B"/>
    <w:rsid w:val="003070F9"/>
    <w:rsid w:val="00307122"/>
    <w:rsid w:val="003103A5"/>
    <w:rsid w:val="003109D9"/>
    <w:rsid w:val="00311C5A"/>
    <w:rsid w:val="003137EA"/>
    <w:rsid w:val="00313833"/>
    <w:rsid w:val="00313F25"/>
    <w:rsid w:val="0031599F"/>
    <w:rsid w:val="00315BA3"/>
    <w:rsid w:val="00316082"/>
    <w:rsid w:val="00316AF0"/>
    <w:rsid w:val="00317273"/>
    <w:rsid w:val="0031727E"/>
    <w:rsid w:val="00317975"/>
    <w:rsid w:val="003218A0"/>
    <w:rsid w:val="0032366A"/>
    <w:rsid w:val="003238F1"/>
    <w:rsid w:val="00324A29"/>
    <w:rsid w:val="00326CC0"/>
    <w:rsid w:val="00327760"/>
    <w:rsid w:val="00327DED"/>
    <w:rsid w:val="0033086E"/>
    <w:rsid w:val="00330DBE"/>
    <w:rsid w:val="0033233F"/>
    <w:rsid w:val="00333366"/>
    <w:rsid w:val="00334277"/>
    <w:rsid w:val="003400D7"/>
    <w:rsid w:val="003401C2"/>
    <w:rsid w:val="00340E28"/>
    <w:rsid w:val="00341A54"/>
    <w:rsid w:val="00341B95"/>
    <w:rsid w:val="00343787"/>
    <w:rsid w:val="00344351"/>
    <w:rsid w:val="003446A6"/>
    <w:rsid w:val="00344A1D"/>
    <w:rsid w:val="003452FB"/>
    <w:rsid w:val="00345729"/>
    <w:rsid w:val="00345AF7"/>
    <w:rsid w:val="003474A9"/>
    <w:rsid w:val="00347C4E"/>
    <w:rsid w:val="003509DD"/>
    <w:rsid w:val="00350C62"/>
    <w:rsid w:val="00350FE5"/>
    <w:rsid w:val="0035135C"/>
    <w:rsid w:val="003517DA"/>
    <w:rsid w:val="003518AC"/>
    <w:rsid w:val="00351D39"/>
    <w:rsid w:val="00352109"/>
    <w:rsid w:val="00352297"/>
    <w:rsid w:val="003524DC"/>
    <w:rsid w:val="0035320D"/>
    <w:rsid w:val="00357117"/>
    <w:rsid w:val="003571E3"/>
    <w:rsid w:val="00357965"/>
    <w:rsid w:val="00357971"/>
    <w:rsid w:val="00357DE9"/>
    <w:rsid w:val="0036080F"/>
    <w:rsid w:val="00360BEB"/>
    <w:rsid w:val="003611E0"/>
    <w:rsid w:val="00363581"/>
    <w:rsid w:val="003650D6"/>
    <w:rsid w:val="00365442"/>
    <w:rsid w:val="00365681"/>
    <w:rsid w:val="00365AD2"/>
    <w:rsid w:val="00365BE8"/>
    <w:rsid w:val="0036609C"/>
    <w:rsid w:val="00366A9C"/>
    <w:rsid w:val="0037144B"/>
    <w:rsid w:val="0037184F"/>
    <w:rsid w:val="003719A3"/>
    <w:rsid w:val="00371C13"/>
    <w:rsid w:val="00371F41"/>
    <w:rsid w:val="00372BAB"/>
    <w:rsid w:val="00372CA1"/>
    <w:rsid w:val="003732A9"/>
    <w:rsid w:val="003734CD"/>
    <w:rsid w:val="00374149"/>
    <w:rsid w:val="003741E4"/>
    <w:rsid w:val="00374DEE"/>
    <w:rsid w:val="00375872"/>
    <w:rsid w:val="00375E99"/>
    <w:rsid w:val="00375F70"/>
    <w:rsid w:val="003769BB"/>
    <w:rsid w:val="00376FA9"/>
    <w:rsid w:val="00382183"/>
    <w:rsid w:val="003829E3"/>
    <w:rsid w:val="00382B9C"/>
    <w:rsid w:val="0038375D"/>
    <w:rsid w:val="00383C69"/>
    <w:rsid w:val="003855ED"/>
    <w:rsid w:val="003878AE"/>
    <w:rsid w:val="003908C1"/>
    <w:rsid w:val="00390D92"/>
    <w:rsid w:val="00392AD6"/>
    <w:rsid w:val="0039314C"/>
    <w:rsid w:val="003934D1"/>
    <w:rsid w:val="003937EE"/>
    <w:rsid w:val="00394B40"/>
    <w:rsid w:val="00396236"/>
    <w:rsid w:val="0039645C"/>
    <w:rsid w:val="003964F7"/>
    <w:rsid w:val="00396D10"/>
    <w:rsid w:val="003973D7"/>
    <w:rsid w:val="003977F5"/>
    <w:rsid w:val="00397811"/>
    <w:rsid w:val="003A04C2"/>
    <w:rsid w:val="003A0560"/>
    <w:rsid w:val="003A109D"/>
    <w:rsid w:val="003A1675"/>
    <w:rsid w:val="003A1776"/>
    <w:rsid w:val="003A228A"/>
    <w:rsid w:val="003A3399"/>
    <w:rsid w:val="003A3A7A"/>
    <w:rsid w:val="003A4559"/>
    <w:rsid w:val="003A4C3D"/>
    <w:rsid w:val="003A4F62"/>
    <w:rsid w:val="003A52E3"/>
    <w:rsid w:val="003A5A9F"/>
    <w:rsid w:val="003A6468"/>
    <w:rsid w:val="003A6637"/>
    <w:rsid w:val="003A6C23"/>
    <w:rsid w:val="003B451B"/>
    <w:rsid w:val="003B47FD"/>
    <w:rsid w:val="003B4926"/>
    <w:rsid w:val="003B67D4"/>
    <w:rsid w:val="003B7515"/>
    <w:rsid w:val="003B7B40"/>
    <w:rsid w:val="003B7C2F"/>
    <w:rsid w:val="003C01D0"/>
    <w:rsid w:val="003C0934"/>
    <w:rsid w:val="003C0C59"/>
    <w:rsid w:val="003C1910"/>
    <w:rsid w:val="003C2B6D"/>
    <w:rsid w:val="003C3E3F"/>
    <w:rsid w:val="003C3FDB"/>
    <w:rsid w:val="003C408B"/>
    <w:rsid w:val="003C42C4"/>
    <w:rsid w:val="003C46FA"/>
    <w:rsid w:val="003C51FF"/>
    <w:rsid w:val="003C5370"/>
    <w:rsid w:val="003C5EB7"/>
    <w:rsid w:val="003C6402"/>
    <w:rsid w:val="003C6CD5"/>
    <w:rsid w:val="003C7116"/>
    <w:rsid w:val="003C76DB"/>
    <w:rsid w:val="003C7ADA"/>
    <w:rsid w:val="003D0479"/>
    <w:rsid w:val="003D04E6"/>
    <w:rsid w:val="003D05DD"/>
    <w:rsid w:val="003D0D31"/>
    <w:rsid w:val="003D142B"/>
    <w:rsid w:val="003D1B7D"/>
    <w:rsid w:val="003D204D"/>
    <w:rsid w:val="003D2287"/>
    <w:rsid w:val="003D2295"/>
    <w:rsid w:val="003D2CD0"/>
    <w:rsid w:val="003D42F8"/>
    <w:rsid w:val="003D5CF3"/>
    <w:rsid w:val="003D7BC0"/>
    <w:rsid w:val="003E1E6E"/>
    <w:rsid w:val="003E44A1"/>
    <w:rsid w:val="003E4540"/>
    <w:rsid w:val="003E50C0"/>
    <w:rsid w:val="003E5C63"/>
    <w:rsid w:val="003E5F34"/>
    <w:rsid w:val="003E63E7"/>
    <w:rsid w:val="003E651D"/>
    <w:rsid w:val="003E67AE"/>
    <w:rsid w:val="003E7224"/>
    <w:rsid w:val="003F0348"/>
    <w:rsid w:val="003F0B12"/>
    <w:rsid w:val="003F1AE2"/>
    <w:rsid w:val="003F1D28"/>
    <w:rsid w:val="0040040E"/>
    <w:rsid w:val="00400FE9"/>
    <w:rsid w:val="0040167F"/>
    <w:rsid w:val="00401B49"/>
    <w:rsid w:val="0040217E"/>
    <w:rsid w:val="00402FFF"/>
    <w:rsid w:val="00403163"/>
    <w:rsid w:val="00403F28"/>
    <w:rsid w:val="004051BD"/>
    <w:rsid w:val="00405584"/>
    <w:rsid w:val="0040599E"/>
    <w:rsid w:val="00405BCD"/>
    <w:rsid w:val="00407010"/>
    <w:rsid w:val="00407048"/>
    <w:rsid w:val="004070B6"/>
    <w:rsid w:val="00407508"/>
    <w:rsid w:val="0040754D"/>
    <w:rsid w:val="00410650"/>
    <w:rsid w:val="00410AE5"/>
    <w:rsid w:val="004110CA"/>
    <w:rsid w:val="00411217"/>
    <w:rsid w:val="00411AEF"/>
    <w:rsid w:val="00411E7A"/>
    <w:rsid w:val="00411FD5"/>
    <w:rsid w:val="0041209C"/>
    <w:rsid w:val="00412B05"/>
    <w:rsid w:val="004136AE"/>
    <w:rsid w:val="004136D8"/>
    <w:rsid w:val="00413F23"/>
    <w:rsid w:val="0041405E"/>
    <w:rsid w:val="00414603"/>
    <w:rsid w:val="00414635"/>
    <w:rsid w:val="004147F5"/>
    <w:rsid w:val="004148E9"/>
    <w:rsid w:val="00415275"/>
    <w:rsid w:val="004154FF"/>
    <w:rsid w:val="00415C1E"/>
    <w:rsid w:val="004165DF"/>
    <w:rsid w:val="0041762B"/>
    <w:rsid w:val="00422050"/>
    <w:rsid w:val="00422422"/>
    <w:rsid w:val="00422546"/>
    <w:rsid w:val="004229AC"/>
    <w:rsid w:val="00422B1D"/>
    <w:rsid w:val="00424956"/>
    <w:rsid w:val="00425A9A"/>
    <w:rsid w:val="004260A0"/>
    <w:rsid w:val="004265DA"/>
    <w:rsid w:val="00426BA2"/>
    <w:rsid w:val="00427016"/>
    <w:rsid w:val="00427770"/>
    <w:rsid w:val="00427DA3"/>
    <w:rsid w:val="00427DFC"/>
    <w:rsid w:val="00430F6C"/>
    <w:rsid w:val="00431818"/>
    <w:rsid w:val="00431964"/>
    <w:rsid w:val="00431B3C"/>
    <w:rsid w:val="00432414"/>
    <w:rsid w:val="004324B1"/>
    <w:rsid w:val="00432DAC"/>
    <w:rsid w:val="00432EE9"/>
    <w:rsid w:val="00433D8E"/>
    <w:rsid w:val="00434462"/>
    <w:rsid w:val="00434E5D"/>
    <w:rsid w:val="00435E35"/>
    <w:rsid w:val="00435FC0"/>
    <w:rsid w:val="004369D5"/>
    <w:rsid w:val="004377D5"/>
    <w:rsid w:val="00437A5A"/>
    <w:rsid w:val="00437A82"/>
    <w:rsid w:val="00437C24"/>
    <w:rsid w:val="004405A2"/>
    <w:rsid w:val="00440775"/>
    <w:rsid w:val="004410EE"/>
    <w:rsid w:val="004411FD"/>
    <w:rsid w:val="00441E82"/>
    <w:rsid w:val="004420C4"/>
    <w:rsid w:val="004421AE"/>
    <w:rsid w:val="00442F92"/>
    <w:rsid w:val="0044441A"/>
    <w:rsid w:val="00444EA0"/>
    <w:rsid w:val="004452B0"/>
    <w:rsid w:val="00447E09"/>
    <w:rsid w:val="0045036B"/>
    <w:rsid w:val="00450406"/>
    <w:rsid w:val="004507AD"/>
    <w:rsid w:val="0045168B"/>
    <w:rsid w:val="004516EC"/>
    <w:rsid w:val="004518A5"/>
    <w:rsid w:val="0045225E"/>
    <w:rsid w:val="004525A6"/>
    <w:rsid w:val="004527BF"/>
    <w:rsid w:val="0045280C"/>
    <w:rsid w:val="00454C18"/>
    <w:rsid w:val="00455364"/>
    <w:rsid w:val="004555D6"/>
    <w:rsid w:val="00455BF8"/>
    <w:rsid w:val="004562CA"/>
    <w:rsid w:val="0045648D"/>
    <w:rsid w:val="00456812"/>
    <w:rsid w:val="00456A7A"/>
    <w:rsid w:val="00456BF2"/>
    <w:rsid w:val="00456C4A"/>
    <w:rsid w:val="00457013"/>
    <w:rsid w:val="004575A8"/>
    <w:rsid w:val="0046091A"/>
    <w:rsid w:val="004620C9"/>
    <w:rsid w:val="00462357"/>
    <w:rsid w:val="00462E71"/>
    <w:rsid w:val="0046301A"/>
    <w:rsid w:val="00464608"/>
    <w:rsid w:val="004649FC"/>
    <w:rsid w:val="0046617F"/>
    <w:rsid w:val="004662AB"/>
    <w:rsid w:val="00466B0B"/>
    <w:rsid w:val="004677B8"/>
    <w:rsid w:val="00470046"/>
    <w:rsid w:val="00472CDE"/>
    <w:rsid w:val="00472D5B"/>
    <w:rsid w:val="00472EF5"/>
    <w:rsid w:val="004734A8"/>
    <w:rsid w:val="0047398E"/>
    <w:rsid w:val="0047449F"/>
    <w:rsid w:val="00474557"/>
    <w:rsid w:val="0047597D"/>
    <w:rsid w:val="00475D56"/>
    <w:rsid w:val="00477362"/>
    <w:rsid w:val="00477993"/>
    <w:rsid w:val="004802B2"/>
    <w:rsid w:val="0048079D"/>
    <w:rsid w:val="004813BC"/>
    <w:rsid w:val="0048208B"/>
    <w:rsid w:val="0048271C"/>
    <w:rsid w:val="00483A3F"/>
    <w:rsid w:val="004843C0"/>
    <w:rsid w:val="00484BCA"/>
    <w:rsid w:val="00485BEC"/>
    <w:rsid w:val="00486390"/>
    <w:rsid w:val="004877C8"/>
    <w:rsid w:val="00490037"/>
    <w:rsid w:val="004900C4"/>
    <w:rsid w:val="00490104"/>
    <w:rsid w:val="004904DD"/>
    <w:rsid w:val="0049063B"/>
    <w:rsid w:val="0049157C"/>
    <w:rsid w:val="00493404"/>
    <w:rsid w:val="0049345C"/>
    <w:rsid w:val="00494180"/>
    <w:rsid w:val="004946ED"/>
    <w:rsid w:val="004949BF"/>
    <w:rsid w:val="00494DD7"/>
    <w:rsid w:val="004956F7"/>
    <w:rsid w:val="004957F2"/>
    <w:rsid w:val="0049696B"/>
    <w:rsid w:val="00496E69"/>
    <w:rsid w:val="0049704E"/>
    <w:rsid w:val="004A062B"/>
    <w:rsid w:val="004A0BFA"/>
    <w:rsid w:val="004A11D3"/>
    <w:rsid w:val="004A1589"/>
    <w:rsid w:val="004A1DE8"/>
    <w:rsid w:val="004A1F5B"/>
    <w:rsid w:val="004A242B"/>
    <w:rsid w:val="004A321B"/>
    <w:rsid w:val="004A334A"/>
    <w:rsid w:val="004A37A7"/>
    <w:rsid w:val="004A6009"/>
    <w:rsid w:val="004A6767"/>
    <w:rsid w:val="004A74B5"/>
    <w:rsid w:val="004B2240"/>
    <w:rsid w:val="004B2F5F"/>
    <w:rsid w:val="004B30A6"/>
    <w:rsid w:val="004B315B"/>
    <w:rsid w:val="004B358B"/>
    <w:rsid w:val="004B3F1B"/>
    <w:rsid w:val="004B53E9"/>
    <w:rsid w:val="004B6DAA"/>
    <w:rsid w:val="004B794F"/>
    <w:rsid w:val="004C0127"/>
    <w:rsid w:val="004C03B7"/>
    <w:rsid w:val="004C0961"/>
    <w:rsid w:val="004C0C8D"/>
    <w:rsid w:val="004C16E2"/>
    <w:rsid w:val="004C2331"/>
    <w:rsid w:val="004C2750"/>
    <w:rsid w:val="004C2CD8"/>
    <w:rsid w:val="004C338C"/>
    <w:rsid w:val="004C55FC"/>
    <w:rsid w:val="004C57A7"/>
    <w:rsid w:val="004C77CA"/>
    <w:rsid w:val="004D0E67"/>
    <w:rsid w:val="004D1271"/>
    <w:rsid w:val="004D2699"/>
    <w:rsid w:val="004D290F"/>
    <w:rsid w:val="004D299B"/>
    <w:rsid w:val="004D2C53"/>
    <w:rsid w:val="004D4D17"/>
    <w:rsid w:val="004D4DAC"/>
    <w:rsid w:val="004D6C81"/>
    <w:rsid w:val="004E02FD"/>
    <w:rsid w:val="004E06B2"/>
    <w:rsid w:val="004E0A75"/>
    <w:rsid w:val="004E1149"/>
    <w:rsid w:val="004E200D"/>
    <w:rsid w:val="004E2C11"/>
    <w:rsid w:val="004E2E43"/>
    <w:rsid w:val="004E30CD"/>
    <w:rsid w:val="004E332E"/>
    <w:rsid w:val="004E3FC7"/>
    <w:rsid w:val="004E5BC4"/>
    <w:rsid w:val="004E6483"/>
    <w:rsid w:val="004E6956"/>
    <w:rsid w:val="004E70F4"/>
    <w:rsid w:val="004E71F9"/>
    <w:rsid w:val="004F1E68"/>
    <w:rsid w:val="004F2213"/>
    <w:rsid w:val="004F2C6B"/>
    <w:rsid w:val="004F3012"/>
    <w:rsid w:val="004F3791"/>
    <w:rsid w:val="004F477B"/>
    <w:rsid w:val="004F47E4"/>
    <w:rsid w:val="004F4D28"/>
    <w:rsid w:val="004F5145"/>
    <w:rsid w:val="004F51C2"/>
    <w:rsid w:val="004F5FEE"/>
    <w:rsid w:val="004F644A"/>
    <w:rsid w:val="004F64BA"/>
    <w:rsid w:val="004F734E"/>
    <w:rsid w:val="004F7BC3"/>
    <w:rsid w:val="0050060D"/>
    <w:rsid w:val="00500E79"/>
    <w:rsid w:val="0050164B"/>
    <w:rsid w:val="00501770"/>
    <w:rsid w:val="0050189A"/>
    <w:rsid w:val="00501BC8"/>
    <w:rsid w:val="005025A4"/>
    <w:rsid w:val="00503CD9"/>
    <w:rsid w:val="005043BC"/>
    <w:rsid w:val="005045B4"/>
    <w:rsid w:val="00505003"/>
    <w:rsid w:val="005054F6"/>
    <w:rsid w:val="005058C6"/>
    <w:rsid w:val="00505D12"/>
    <w:rsid w:val="00510D58"/>
    <w:rsid w:val="005126A6"/>
    <w:rsid w:val="00513F88"/>
    <w:rsid w:val="0051454D"/>
    <w:rsid w:val="00514B2B"/>
    <w:rsid w:val="00514F3C"/>
    <w:rsid w:val="00516636"/>
    <w:rsid w:val="00517838"/>
    <w:rsid w:val="00517F41"/>
    <w:rsid w:val="00520F48"/>
    <w:rsid w:val="00520F6C"/>
    <w:rsid w:val="005213CF"/>
    <w:rsid w:val="00521B24"/>
    <w:rsid w:val="0052321D"/>
    <w:rsid w:val="0052496C"/>
    <w:rsid w:val="0052550F"/>
    <w:rsid w:val="005255C9"/>
    <w:rsid w:val="00526C03"/>
    <w:rsid w:val="00526F71"/>
    <w:rsid w:val="00527650"/>
    <w:rsid w:val="00527771"/>
    <w:rsid w:val="00527FCF"/>
    <w:rsid w:val="0053080C"/>
    <w:rsid w:val="005308CD"/>
    <w:rsid w:val="00530D2E"/>
    <w:rsid w:val="0053165E"/>
    <w:rsid w:val="00531AAE"/>
    <w:rsid w:val="005328B2"/>
    <w:rsid w:val="005337C9"/>
    <w:rsid w:val="00534785"/>
    <w:rsid w:val="00536817"/>
    <w:rsid w:val="00536B92"/>
    <w:rsid w:val="00537181"/>
    <w:rsid w:val="00537557"/>
    <w:rsid w:val="00537C89"/>
    <w:rsid w:val="005404E2"/>
    <w:rsid w:val="00542AD2"/>
    <w:rsid w:val="00542BA8"/>
    <w:rsid w:val="0054319C"/>
    <w:rsid w:val="005435A1"/>
    <w:rsid w:val="00544249"/>
    <w:rsid w:val="005442A1"/>
    <w:rsid w:val="00545044"/>
    <w:rsid w:val="0054587A"/>
    <w:rsid w:val="00545894"/>
    <w:rsid w:val="005462CE"/>
    <w:rsid w:val="005462DE"/>
    <w:rsid w:val="0054674B"/>
    <w:rsid w:val="005468D0"/>
    <w:rsid w:val="00547210"/>
    <w:rsid w:val="005503C0"/>
    <w:rsid w:val="00550838"/>
    <w:rsid w:val="005521C2"/>
    <w:rsid w:val="005525C1"/>
    <w:rsid w:val="00552A83"/>
    <w:rsid w:val="00554FEC"/>
    <w:rsid w:val="0055666B"/>
    <w:rsid w:val="00556811"/>
    <w:rsid w:val="00556C2B"/>
    <w:rsid w:val="00557F52"/>
    <w:rsid w:val="00560006"/>
    <w:rsid w:val="00560417"/>
    <w:rsid w:val="0056171B"/>
    <w:rsid w:val="00562F94"/>
    <w:rsid w:val="00563458"/>
    <w:rsid w:val="005635D1"/>
    <w:rsid w:val="0056428B"/>
    <w:rsid w:val="00564999"/>
    <w:rsid w:val="00565024"/>
    <w:rsid w:val="00565288"/>
    <w:rsid w:val="005657F1"/>
    <w:rsid w:val="00565D7C"/>
    <w:rsid w:val="0056605B"/>
    <w:rsid w:val="00566918"/>
    <w:rsid w:val="005672EE"/>
    <w:rsid w:val="0056762F"/>
    <w:rsid w:val="005702A6"/>
    <w:rsid w:val="005706B1"/>
    <w:rsid w:val="00570759"/>
    <w:rsid w:val="005717DA"/>
    <w:rsid w:val="00572C0A"/>
    <w:rsid w:val="00574C70"/>
    <w:rsid w:val="00574D80"/>
    <w:rsid w:val="00574F67"/>
    <w:rsid w:val="00575566"/>
    <w:rsid w:val="00575AE3"/>
    <w:rsid w:val="0057633A"/>
    <w:rsid w:val="00576505"/>
    <w:rsid w:val="0057658A"/>
    <w:rsid w:val="00576658"/>
    <w:rsid w:val="00576949"/>
    <w:rsid w:val="00577CA6"/>
    <w:rsid w:val="005809F7"/>
    <w:rsid w:val="0058105C"/>
    <w:rsid w:val="0058139E"/>
    <w:rsid w:val="0058161F"/>
    <w:rsid w:val="005828A7"/>
    <w:rsid w:val="00582A7D"/>
    <w:rsid w:val="00582FFB"/>
    <w:rsid w:val="005833D4"/>
    <w:rsid w:val="0058495C"/>
    <w:rsid w:val="00584A3E"/>
    <w:rsid w:val="00584A92"/>
    <w:rsid w:val="00584D17"/>
    <w:rsid w:val="00585D3E"/>
    <w:rsid w:val="00586A4C"/>
    <w:rsid w:val="00586DC0"/>
    <w:rsid w:val="005874F5"/>
    <w:rsid w:val="00590B0C"/>
    <w:rsid w:val="00590D73"/>
    <w:rsid w:val="0059110B"/>
    <w:rsid w:val="0059136E"/>
    <w:rsid w:val="00592850"/>
    <w:rsid w:val="00593DB6"/>
    <w:rsid w:val="00594084"/>
    <w:rsid w:val="005942C1"/>
    <w:rsid w:val="00595266"/>
    <w:rsid w:val="00595F1E"/>
    <w:rsid w:val="00596D1E"/>
    <w:rsid w:val="005973C2"/>
    <w:rsid w:val="00597CA3"/>
    <w:rsid w:val="00597E99"/>
    <w:rsid w:val="005A01FE"/>
    <w:rsid w:val="005A0501"/>
    <w:rsid w:val="005A05B7"/>
    <w:rsid w:val="005A186B"/>
    <w:rsid w:val="005A1F18"/>
    <w:rsid w:val="005A33E6"/>
    <w:rsid w:val="005A3AB9"/>
    <w:rsid w:val="005A3ECB"/>
    <w:rsid w:val="005A54E8"/>
    <w:rsid w:val="005A5C10"/>
    <w:rsid w:val="005A5C5F"/>
    <w:rsid w:val="005A6AD7"/>
    <w:rsid w:val="005A75FB"/>
    <w:rsid w:val="005A78B7"/>
    <w:rsid w:val="005B0888"/>
    <w:rsid w:val="005B0EC4"/>
    <w:rsid w:val="005B1FF1"/>
    <w:rsid w:val="005B36C9"/>
    <w:rsid w:val="005B4C77"/>
    <w:rsid w:val="005B4D60"/>
    <w:rsid w:val="005B5A40"/>
    <w:rsid w:val="005B5A70"/>
    <w:rsid w:val="005B6033"/>
    <w:rsid w:val="005C0020"/>
    <w:rsid w:val="005C03C1"/>
    <w:rsid w:val="005C0A51"/>
    <w:rsid w:val="005C13A7"/>
    <w:rsid w:val="005C14D4"/>
    <w:rsid w:val="005C1566"/>
    <w:rsid w:val="005C1A44"/>
    <w:rsid w:val="005C2630"/>
    <w:rsid w:val="005C290A"/>
    <w:rsid w:val="005C2ABF"/>
    <w:rsid w:val="005C2D0A"/>
    <w:rsid w:val="005C4120"/>
    <w:rsid w:val="005C4524"/>
    <w:rsid w:val="005C4D63"/>
    <w:rsid w:val="005C6207"/>
    <w:rsid w:val="005C65D5"/>
    <w:rsid w:val="005C6E3E"/>
    <w:rsid w:val="005C73FF"/>
    <w:rsid w:val="005C759E"/>
    <w:rsid w:val="005D0C13"/>
    <w:rsid w:val="005D12D7"/>
    <w:rsid w:val="005D1447"/>
    <w:rsid w:val="005D1781"/>
    <w:rsid w:val="005D2541"/>
    <w:rsid w:val="005D2CCC"/>
    <w:rsid w:val="005D2E2D"/>
    <w:rsid w:val="005D38FA"/>
    <w:rsid w:val="005D40A5"/>
    <w:rsid w:val="005D572B"/>
    <w:rsid w:val="005D5D11"/>
    <w:rsid w:val="005D6805"/>
    <w:rsid w:val="005D6CC6"/>
    <w:rsid w:val="005D6CE1"/>
    <w:rsid w:val="005D6E86"/>
    <w:rsid w:val="005D7EE2"/>
    <w:rsid w:val="005E08E4"/>
    <w:rsid w:val="005E1085"/>
    <w:rsid w:val="005E10DB"/>
    <w:rsid w:val="005E2BA9"/>
    <w:rsid w:val="005E2CEB"/>
    <w:rsid w:val="005E2DA1"/>
    <w:rsid w:val="005E2EBB"/>
    <w:rsid w:val="005E30FB"/>
    <w:rsid w:val="005E3453"/>
    <w:rsid w:val="005E4ECA"/>
    <w:rsid w:val="005E5222"/>
    <w:rsid w:val="005E64D0"/>
    <w:rsid w:val="005E6A3B"/>
    <w:rsid w:val="005E7923"/>
    <w:rsid w:val="005F3AA7"/>
    <w:rsid w:val="005F53C1"/>
    <w:rsid w:val="005F568F"/>
    <w:rsid w:val="005F584E"/>
    <w:rsid w:val="005F5D2F"/>
    <w:rsid w:val="005F5DF4"/>
    <w:rsid w:val="005F60DC"/>
    <w:rsid w:val="005F6455"/>
    <w:rsid w:val="005F6A40"/>
    <w:rsid w:val="005F6F06"/>
    <w:rsid w:val="005F7094"/>
    <w:rsid w:val="005F76F2"/>
    <w:rsid w:val="005F7CB5"/>
    <w:rsid w:val="005F7FDC"/>
    <w:rsid w:val="00600387"/>
    <w:rsid w:val="00600727"/>
    <w:rsid w:val="00600FA4"/>
    <w:rsid w:val="006029F8"/>
    <w:rsid w:val="00603CBF"/>
    <w:rsid w:val="00604AA5"/>
    <w:rsid w:val="006050FA"/>
    <w:rsid w:val="00607288"/>
    <w:rsid w:val="006073FF"/>
    <w:rsid w:val="00607465"/>
    <w:rsid w:val="0060767B"/>
    <w:rsid w:val="00607A70"/>
    <w:rsid w:val="00610135"/>
    <w:rsid w:val="006114F1"/>
    <w:rsid w:val="00612201"/>
    <w:rsid w:val="0061254A"/>
    <w:rsid w:val="00612E7A"/>
    <w:rsid w:val="006130F4"/>
    <w:rsid w:val="0061329B"/>
    <w:rsid w:val="006132BE"/>
    <w:rsid w:val="00613438"/>
    <w:rsid w:val="0061533B"/>
    <w:rsid w:val="00616636"/>
    <w:rsid w:val="00616DDF"/>
    <w:rsid w:val="00616F50"/>
    <w:rsid w:val="00617165"/>
    <w:rsid w:val="00620227"/>
    <w:rsid w:val="00622141"/>
    <w:rsid w:val="006223F0"/>
    <w:rsid w:val="00622538"/>
    <w:rsid w:val="0062290A"/>
    <w:rsid w:val="00622FC7"/>
    <w:rsid w:val="0062431E"/>
    <w:rsid w:val="006245F5"/>
    <w:rsid w:val="0062522C"/>
    <w:rsid w:val="00625693"/>
    <w:rsid w:val="00625C6B"/>
    <w:rsid w:val="006274C9"/>
    <w:rsid w:val="00627C9D"/>
    <w:rsid w:val="00630229"/>
    <w:rsid w:val="0063174F"/>
    <w:rsid w:val="00631906"/>
    <w:rsid w:val="006322E9"/>
    <w:rsid w:val="00632FA2"/>
    <w:rsid w:val="006344A1"/>
    <w:rsid w:val="00634BA8"/>
    <w:rsid w:val="00634BB3"/>
    <w:rsid w:val="006352C7"/>
    <w:rsid w:val="006358A5"/>
    <w:rsid w:val="006367FF"/>
    <w:rsid w:val="00636ABD"/>
    <w:rsid w:val="00636B76"/>
    <w:rsid w:val="00637995"/>
    <w:rsid w:val="00637BDA"/>
    <w:rsid w:val="00637C28"/>
    <w:rsid w:val="0064004B"/>
    <w:rsid w:val="006403EE"/>
    <w:rsid w:val="00641109"/>
    <w:rsid w:val="00642029"/>
    <w:rsid w:val="0064232F"/>
    <w:rsid w:val="00642750"/>
    <w:rsid w:val="00643E42"/>
    <w:rsid w:val="0064448A"/>
    <w:rsid w:val="006452D4"/>
    <w:rsid w:val="0064591B"/>
    <w:rsid w:val="00645973"/>
    <w:rsid w:val="00646BFD"/>
    <w:rsid w:val="006502D7"/>
    <w:rsid w:val="0065194A"/>
    <w:rsid w:val="00652D5B"/>
    <w:rsid w:val="00653351"/>
    <w:rsid w:val="00653EA4"/>
    <w:rsid w:val="00654DAB"/>
    <w:rsid w:val="00655E75"/>
    <w:rsid w:val="00656F86"/>
    <w:rsid w:val="00657652"/>
    <w:rsid w:val="00657D4B"/>
    <w:rsid w:val="00657E6C"/>
    <w:rsid w:val="006626E8"/>
    <w:rsid w:val="006638EA"/>
    <w:rsid w:val="006640C5"/>
    <w:rsid w:val="00664BAC"/>
    <w:rsid w:val="006669FD"/>
    <w:rsid w:val="00666D6F"/>
    <w:rsid w:val="00667261"/>
    <w:rsid w:val="0066792B"/>
    <w:rsid w:val="006679C5"/>
    <w:rsid w:val="00670342"/>
    <w:rsid w:val="00671410"/>
    <w:rsid w:val="00671FD5"/>
    <w:rsid w:val="0067210A"/>
    <w:rsid w:val="006725AE"/>
    <w:rsid w:val="006725D4"/>
    <w:rsid w:val="00673736"/>
    <w:rsid w:val="0067447D"/>
    <w:rsid w:val="00674F9E"/>
    <w:rsid w:val="00675EDA"/>
    <w:rsid w:val="006760A1"/>
    <w:rsid w:val="006760E1"/>
    <w:rsid w:val="006763FF"/>
    <w:rsid w:val="00680126"/>
    <w:rsid w:val="006805CF"/>
    <w:rsid w:val="006810E6"/>
    <w:rsid w:val="00681B51"/>
    <w:rsid w:val="00681CDA"/>
    <w:rsid w:val="00682836"/>
    <w:rsid w:val="00682884"/>
    <w:rsid w:val="006834B1"/>
    <w:rsid w:val="00683F57"/>
    <w:rsid w:val="006843CC"/>
    <w:rsid w:val="006844DC"/>
    <w:rsid w:val="0068569C"/>
    <w:rsid w:val="0068615F"/>
    <w:rsid w:val="006865A4"/>
    <w:rsid w:val="00687208"/>
    <w:rsid w:val="00687E36"/>
    <w:rsid w:val="00690151"/>
    <w:rsid w:val="00690A01"/>
    <w:rsid w:val="00694239"/>
    <w:rsid w:val="00694507"/>
    <w:rsid w:val="006955F0"/>
    <w:rsid w:val="0069575B"/>
    <w:rsid w:val="00695973"/>
    <w:rsid w:val="00696D49"/>
    <w:rsid w:val="006A043B"/>
    <w:rsid w:val="006A11C4"/>
    <w:rsid w:val="006A172A"/>
    <w:rsid w:val="006A2675"/>
    <w:rsid w:val="006A3641"/>
    <w:rsid w:val="006A3E4A"/>
    <w:rsid w:val="006A50A4"/>
    <w:rsid w:val="006A67E3"/>
    <w:rsid w:val="006A6FAE"/>
    <w:rsid w:val="006A7B1F"/>
    <w:rsid w:val="006B0F73"/>
    <w:rsid w:val="006B1630"/>
    <w:rsid w:val="006B2FE4"/>
    <w:rsid w:val="006B3208"/>
    <w:rsid w:val="006B3AF7"/>
    <w:rsid w:val="006B3BDA"/>
    <w:rsid w:val="006B51F8"/>
    <w:rsid w:val="006B5473"/>
    <w:rsid w:val="006B5CDC"/>
    <w:rsid w:val="006B6B77"/>
    <w:rsid w:val="006B6FE5"/>
    <w:rsid w:val="006C2142"/>
    <w:rsid w:val="006C2665"/>
    <w:rsid w:val="006C2E4C"/>
    <w:rsid w:val="006C4241"/>
    <w:rsid w:val="006C4922"/>
    <w:rsid w:val="006C5BB4"/>
    <w:rsid w:val="006D06D2"/>
    <w:rsid w:val="006D087A"/>
    <w:rsid w:val="006D1CB6"/>
    <w:rsid w:val="006D1D55"/>
    <w:rsid w:val="006D2562"/>
    <w:rsid w:val="006D2EFD"/>
    <w:rsid w:val="006D32FB"/>
    <w:rsid w:val="006D4423"/>
    <w:rsid w:val="006D4427"/>
    <w:rsid w:val="006D4648"/>
    <w:rsid w:val="006D4ABE"/>
    <w:rsid w:val="006D4C95"/>
    <w:rsid w:val="006D5796"/>
    <w:rsid w:val="006D5C35"/>
    <w:rsid w:val="006D6E9E"/>
    <w:rsid w:val="006D7390"/>
    <w:rsid w:val="006D79F4"/>
    <w:rsid w:val="006E01BD"/>
    <w:rsid w:val="006E033E"/>
    <w:rsid w:val="006E0DE0"/>
    <w:rsid w:val="006E1D37"/>
    <w:rsid w:val="006E2027"/>
    <w:rsid w:val="006E333B"/>
    <w:rsid w:val="006E3E95"/>
    <w:rsid w:val="006E3F8D"/>
    <w:rsid w:val="006E4EB0"/>
    <w:rsid w:val="006E4EDE"/>
    <w:rsid w:val="006E55F3"/>
    <w:rsid w:val="006E5ECD"/>
    <w:rsid w:val="006E641C"/>
    <w:rsid w:val="006E686F"/>
    <w:rsid w:val="006E7F6D"/>
    <w:rsid w:val="006F156B"/>
    <w:rsid w:val="006F3031"/>
    <w:rsid w:val="006F39C9"/>
    <w:rsid w:val="006F41A3"/>
    <w:rsid w:val="006F4766"/>
    <w:rsid w:val="006F593C"/>
    <w:rsid w:val="006F5DF6"/>
    <w:rsid w:val="006F784B"/>
    <w:rsid w:val="00700186"/>
    <w:rsid w:val="007004EF"/>
    <w:rsid w:val="007018C6"/>
    <w:rsid w:val="00701D1F"/>
    <w:rsid w:val="00702022"/>
    <w:rsid w:val="00702D47"/>
    <w:rsid w:val="00702FDD"/>
    <w:rsid w:val="007033ED"/>
    <w:rsid w:val="007040C8"/>
    <w:rsid w:val="0070576D"/>
    <w:rsid w:val="00705886"/>
    <w:rsid w:val="00706250"/>
    <w:rsid w:val="007073B8"/>
    <w:rsid w:val="00707B07"/>
    <w:rsid w:val="00711E70"/>
    <w:rsid w:val="00711FCB"/>
    <w:rsid w:val="007120D7"/>
    <w:rsid w:val="00712D42"/>
    <w:rsid w:val="007134A3"/>
    <w:rsid w:val="0071404C"/>
    <w:rsid w:val="00715ACF"/>
    <w:rsid w:val="00715C4F"/>
    <w:rsid w:val="00717F8F"/>
    <w:rsid w:val="00720924"/>
    <w:rsid w:val="007213E0"/>
    <w:rsid w:val="00722336"/>
    <w:rsid w:val="00722730"/>
    <w:rsid w:val="0072311B"/>
    <w:rsid w:val="007234B3"/>
    <w:rsid w:val="007241E7"/>
    <w:rsid w:val="007244F3"/>
    <w:rsid w:val="00724C1E"/>
    <w:rsid w:val="0072582B"/>
    <w:rsid w:val="0072591F"/>
    <w:rsid w:val="00726066"/>
    <w:rsid w:val="00726D91"/>
    <w:rsid w:val="00726EFE"/>
    <w:rsid w:val="007279CF"/>
    <w:rsid w:val="00727D33"/>
    <w:rsid w:val="00730AFF"/>
    <w:rsid w:val="00732946"/>
    <w:rsid w:val="0073320E"/>
    <w:rsid w:val="0073373D"/>
    <w:rsid w:val="00733C17"/>
    <w:rsid w:val="0073686B"/>
    <w:rsid w:val="00740EEE"/>
    <w:rsid w:val="00741804"/>
    <w:rsid w:val="00741F3F"/>
    <w:rsid w:val="0074380E"/>
    <w:rsid w:val="00744644"/>
    <w:rsid w:val="00744A32"/>
    <w:rsid w:val="00744A9C"/>
    <w:rsid w:val="00744F9B"/>
    <w:rsid w:val="00745341"/>
    <w:rsid w:val="007467F6"/>
    <w:rsid w:val="00747145"/>
    <w:rsid w:val="00747318"/>
    <w:rsid w:val="00747982"/>
    <w:rsid w:val="00747BD8"/>
    <w:rsid w:val="00750667"/>
    <w:rsid w:val="00750716"/>
    <w:rsid w:val="00750A07"/>
    <w:rsid w:val="00750FC1"/>
    <w:rsid w:val="00752BFA"/>
    <w:rsid w:val="00752C44"/>
    <w:rsid w:val="007533F0"/>
    <w:rsid w:val="00754C9C"/>
    <w:rsid w:val="00754D5E"/>
    <w:rsid w:val="00755131"/>
    <w:rsid w:val="007559FA"/>
    <w:rsid w:val="00755EDB"/>
    <w:rsid w:val="00755F43"/>
    <w:rsid w:val="00757DC2"/>
    <w:rsid w:val="00762EA3"/>
    <w:rsid w:val="0076406E"/>
    <w:rsid w:val="00764774"/>
    <w:rsid w:val="00764FAC"/>
    <w:rsid w:val="00765142"/>
    <w:rsid w:val="007652F3"/>
    <w:rsid w:val="00765A48"/>
    <w:rsid w:val="00765E40"/>
    <w:rsid w:val="00766A43"/>
    <w:rsid w:val="00767959"/>
    <w:rsid w:val="007710AE"/>
    <w:rsid w:val="007715A7"/>
    <w:rsid w:val="00771C1E"/>
    <w:rsid w:val="007730EF"/>
    <w:rsid w:val="00773AE4"/>
    <w:rsid w:val="00774D77"/>
    <w:rsid w:val="007752E2"/>
    <w:rsid w:val="007761F8"/>
    <w:rsid w:val="00776DDB"/>
    <w:rsid w:val="007772EC"/>
    <w:rsid w:val="00777933"/>
    <w:rsid w:val="00777FD4"/>
    <w:rsid w:val="007810E0"/>
    <w:rsid w:val="007810FD"/>
    <w:rsid w:val="00781DFB"/>
    <w:rsid w:val="00782CC4"/>
    <w:rsid w:val="007839F3"/>
    <w:rsid w:val="00784C0A"/>
    <w:rsid w:val="00785A7D"/>
    <w:rsid w:val="00786D9B"/>
    <w:rsid w:val="00787939"/>
    <w:rsid w:val="00787C65"/>
    <w:rsid w:val="00790103"/>
    <w:rsid w:val="007905AB"/>
    <w:rsid w:val="00791BB1"/>
    <w:rsid w:val="0079207B"/>
    <w:rsid w:val="007921C7"/>
    <w:rsid w:val="007926F8"/>
    <w:rsid w:val="00793290"/>
    <w:rsid w:val="00797F6C"/>
    <w:rsid w:val="007A1870"/>
    <w:rsid w:val="007A1B38"/>
    <w:rsid w:val="007A2523"/>
    <w:rsid w:val="007A27C2"/>
    <w:rsid w:val="007A37D4"/>
    <w:rsid w:val="007A3B66"/>
    <w:rsid w:val="007A55FE"/>
    <w:rsid w:val="007A6B49"/>
    <w:rsid w:val="007A6F2D"/>
    <w:rsid w:val="007A79D9"/>
    <w:rsid w:val="007A7B39"/>
    <w:rsid w:val="007B0CF1"/>
    <w:rsid w:val="007B0ED4"/>
    <w:rsid w:val="007B1D25"/>
    <w:rsid w:val="007B1E8C"/>
    <w:rsid w:val="007B200C"/>
    <w:rsid w:val="007B248F"/>
    <w:rsid w:val="007B2F3A"/>
    <w:rsid w:val="007B309D"/>
    <w:rsid w:val="007B30F4"/>
    <w:rsid w:val="007B6444"/>
    <w:rsid w:val="007B6A80"/>
    <w:rsid w:val="007B7465"/>
    <w:rsid w:val="007B7C40"/>
    <w:rsid w:val="007C08F3"/>
    <w:rsid w:val="007C10CD"/>
    <w:rsid w:val="007C123B"/>
    <w:rsid w:val="007C1266"/>
    <w:rsid w:val="007C2401"/>
    <w:rsid w:val="007C2F5C"/>
    <w:rsid w:val="007C3584"/>
    <w:rsid w:val="007C4682"/>
    <w:rsid w:val="007C4A31"/>
    <w:rsid w:val="007C4E93"/>
    <w:rsid w:val="007C566A"/>
    <w:rsid w:val="007C56D7"/>
    <w:rsid w:val="007C62BF"/>
    <w:rsid w:val="007C65FC"/>
    <w:rsid w:val="007C6980"/>
    <w:rsid w:val="007C69FF"/>
    <w:rsid w:val="007C6AA3"/>
    <w:rsid w:val="007C6E4D"/>
    <w:rsid w:val="007C7082"/>
    <w:rsid w:val="007C7976"/>
    <w:rsid w:val="007D2258"/>
    <w:rsid w:val="007D2D36"/>
    <w:rsid w:val="007D33A9"/>
    <w:rsid w:val="007D3925"/>
    <w:rsid w:val="007D3C85"/>
    <w:rsid w:val="007D4A6D"/>
    <w:rsid w:val="007D56EC"/>
    <w:rsid w:val="007D5834"/>
    <w:rsid w:val="007D7A0D"/>
    <w:rsid w:val="007E0291"/>
    <w:rsid w:val="007E0464"/>
    <w:rsid w:val="007E085B"/>
    <w:rsid w:val="007E1155"/>
    <w:rsid w:val="007E2051"/>
    <w:rsid w:val="007E2EE2"/>
    <w:rsid w:val="007E4A78"/>
    <w:rsid w:val="007E4ED5"/>
    <w:rsid w:val="007F092A"/>
    <w:rsid w:val="007F12EE"/>
    <w:rsid w:val="007F1A77"/>
    <w:rsid w:val="007F1FA8"/>
    <w:rsid w:val="007F4A65"/>
    <w:rsid w:val="007F5435"/>
    <w:rsid w:val="007F5732"/>
    <w:rsid w:val="007F6057"/>
    <w:rsid w:val="007F6DD5"/>
    <w:rsid w:val="007F6F2D"/>
    <w:rsid w:val="007F7E47"/>
    <w:rsid w:val="008005AD"/>
    <w:rsid w:val="00800909"/>
    <w:rsid w:val="00800F5B"/>
    <w:rsid w:val="008014DD"/>
    <w:rsid w:val="00802126"/>
    <w:rsid w:val="00802318"/>
    <w:rsid w:val="00802D4A"/>
    <w:rsid w:val="00804204"/>
    <w:rsid w:val="0080484D"/>
    <w:rsid w:val="00805820"/>
    <w:rsid w:val="00805DCB"/>
    <w:rsid w:val="00805F93"/>
    <w:rsid w:val="00806024"/>
    <w:rsid w:val="008066D7"/>
    <w:rsid w:val="008069C6"/>
    <w:rsid w:val="00810932"/>
    <w:rsid w:val="008113EF"/>
    <w:rsid w:val="0081205B"/>
    <w:rsid w:val="00812442"/>
    <w:rsid w:val="0081311B"/>
    <w:rsid w:val="00815F5A"/>
    <w:rsid w:val="008160DE"/>
    <w:rsid w:val="008165CF"/>
    <w:rsid w:val="00816671"/>
    <w:rsid w:val="00820103"/>
    <w:rsid w:val="00820320"/>
    <w:rsid w:val="00820ACA"/>
    <w:rsid w:val="008216AC"/>
    <w:rsid w:val="00822481"/>
    <w:rsid w:val="008224E1"/>
    <w:rsid w:val="00823E02"/>
    <w:rsid w:val="00824077"/>
    <w:rsid w:val="00824696"/>
    <w:rsid w:val="00824D51"/>
    <w:rsid w:val="008254A8"/>
    <w:rsid w:val="00825967"/>
    <w:rsid w:val="00825A16"/>
    <w:rsid w:val="0082777F"/>
    <w:rsid w:val="0082794E"/>
    <w:rsid w:val="00830765"/>
    <w:rsid w:val="00830ADA"/>
    <w:rsid w:val="00831042"/>
    <w:rsid w:val="008323E3"/>
    <w:rsid w:val="00832F0D"/>
    <w:rsid w:val="008340FC"/>
    <w:rsid w:val="008348A6"/>
    <w:rsid w:val="00834916"/>
    <w:rsid w:val="00834C50"/>
    <w:rsid w:val="00834CB6"/>
    <w:rsid w:val="008356E8"/>
    <w:rsid w:val="00836572"/>
    <w:rsid w:val="008365DC"/>
    <w:rsid w:val="0084139B"/>
    <w:rsid w:val="00841E88"/>
    <w:rsid w:val="00842C09"/>
    <w:rsid w:val="00843880"/>
    <w:rsid w:val="00843C88"/>
    <w:rsid w:val="00844552"/>
    <w:rsid w:val="00844B1F"/>
    <w:rsid w:val="0084587D"/>
    <w:rsid w:val="00846B97"/>
    <w:rsid w:val="008472BA"/>
    <w:rsid w:val="008475DB"/>
    <w:rsid w:val="00847D3F"/>
    <w:rsid w:val="008504CC"/>
    <w:rsid w:val="00850789"/>
    <w:rsid w:val="008509B5"/>
    <w:rsid w:val="00851E95"/>
    <w:rsid w:val="0085269D"/>
    <w:rsid w:val="00852E44"/>
    <w:rsid w:val="008533A4"/>
    <w:rsid w:val="00853510"/>
    <w:rsid w:val="008535B4"/>
    <w:rsid w:val="00854BD1"/>
    <w:rsid w:val="008553F9"/>
    <w:rsid w:val="00855853"/>
    <w:rsid w:val="00856582"/>
    <w:rsid w:val="00856839"/>
    <w:rsid w:val="00856F54"/>
    <w:rsid w:val="008570C8"/>
    <w:rsid w:val="00857625"/>
    <w:rsid w:val="00857A34"/>
    <w:rsid w:val="0086134A"/>
    <w:rsid w:val="00861D16"/>
    <w:rsid w:val="00861EAF"/>
    <w:rsid w:val="0086383E"/>
    <w:rsid w:val="00865ACA"/>
    <w:rsid w:val="00866548"/>
    <w:rsid w:val="008675F0"/>
    <w:rsid w:val="0087196F"/>
    <w:rsid w:val="00871D6D"/>
    <w:rsid w:val="00871E2A"/>
    <w:rsid w:val="008724F9"/>
    <w:rsid w:val="00872F5E"/>
    <w:rsid w:val="00875363"/>
    <w:rsid w:val="00875390"/>
    <w:rsid w:val="008756C5"/>
    <w:rsid w:val="0087621E"/>
    <w:rsid w:val="00876F81"/>
    <w:rsid w:val="00877F57"/>
    <w:rsid w:val="00880D12"/>
    <w:rsid w:val="00881016"/>
    <w:rsid w:val="0088209F"/>
    <w:rsid w:val="00882317"/>
    <w:rsid w:val="008825F4"/>
    <w:rsid w:val="00882728"/>
    <w:rsid w:val="00882E45"/>
    <w:rsid w:val="008837AC"/>
    <w:rsid w:val="00884D7A"/>
    <w:rsid w:val="00885ADA"/>
    <w:rsid w:val="00885C43"/>
    <w:rsid w:val="00887161"/>
    <w:rsid w:val="00887336"/>
    <w:rsid w:val="0088760C"/>
    <w:rsid w:val="00887975"/>
    <w:rsid w:val="008904C0"/>
    <w:rsid w:val="00891A6E"/>
    <w:rsid w:val="00891B7E"/>
    <w:rsid w:val="00891D2E"/>
    <w:rsid w:val="0089322F"/>
    <w:rsid w:val="00894036"/>
    <w:rsid w:val="00894288"/>
    <w:rsid w:val="008946A0"/>
    <w:rsid w:val="00895376"/>
    <w:rsid w:val="00895C4E"/>
    <w:rsid w:val="00896182"/>
    <w:rsid w:val="00896930"/>
    <w:rsid w:val="00896C97"/>
    <w:rsid w:val="0089787A"/>
    <w:rsid w:val="00897BD9"/>
    <w:rsid w:val="00897CA2"/>
    <w:rsid w:val="00897D70"/>
    <w:rsid w:val="008A0D81"/>
    <w:rsid w:val="008A29BC"/>
    <w:rsid w:val="008A4025"/>
    <w:rsid w:val="008A4F8A"/>
    <w:rsid w:val="008A6773"/>
    <w:rsid w:val="008B08DA"/>
    <w:rsid w:val="008B09CF"/>
    <w:rsid w:val="008B16A5"/>
    <w:rsid w:val="008B3721"/>
    <w:rsid w:val="008B4FFC"/>
    <w:rsid w:val="008B56F9"/>
    <w:rsid w:val="008B5BC6"/>
    <w:rsid w:val="008B6B08"/>
    <w:rsid w:val="008C0810"/>
    <w:rsid w:val="008C1D79"/>
    <w:rsid w:val="008C2015"/>
    <w:rsid w:val="008C2888"/>
    <w:rsid w:val="008C2C43"/>
    <w:rsid w:val="008C3148"/>
    <w:rsid w:val="008C3DCF"/>
    <w:rsid w:val="008C46A9"/>
    <w:rsid w:val="008C5B74"/>
    <w:rsid w:val="008C5DB2"/>
    <w:rsid w:val="008C5FF3"/>
    <w:rsid w:val="008C6661"/>
    <w:rsid w:val="008C7D66"/>
    <w:rsid w:val="008D0212"/>
    <w:rsid w:val="008D04E8"/>
    <w:rsid w:val="008D0BAB"/>
    <w:rsid w:val="008D1500"/>
    <w:rsid w:val="008D181C"/>
    <w:rsid w:val="008D22FF"/>
    <w:rsid w:val="008D4028"/>
    <w:rsid w:val="008D5106"/>
    <w:rsid w:val="008D544F"/>
    <w:rsid w:val="008D5E7B"/>
    <w:rsid w:val="008D7285"/>
    <w:rsid w:val="008D7839"/>
    <w:rsid w:val="008E0951"/>
    <w:rsid w:val="008E0966"/>
    <w:rsid w:val="008E0FE7"/>
    <w:rsid w:val="008E15DF"/>
    <w:rsid w:val="008E1FB5"/>
    <w:rsid w:val="008E25E8"/>
    <w:rsid w:val="008E2704"/>
    <w:rsid w:val="008E2A89"/>
    <w:rsid w:val="008E31DC"/>
    <w:rsid w:val="008E3683"/>
    <w:rsid w:val="008E37FD"/>
    <w:rsid w:val="008F0DFA"/>
    <w:rsid w:val="008F15A6"/>
    <w:rsid w:val="008F1943"/>
    <w:rsid w:val="008F2267"/>
    <w:rsid w:val="008F2939"/>
    <w:rsid w:val="008F38C2"/>
    <w:rsid w:val="008F41E6"/>
    <w:rsid w:val="008F6067"/>
    <w:rsid w:val="008F68BD"/>
    <w:rsid w:val="008F6C4F"/>
    <w:rsid w:val="008F7E2E"/>
    <w:rsid w:val="008F7F58"/>
    <w:rsid w:val="00900777"/>
    <w:rsid w:val="00901AEB"/>
    <w:rsid w:val="009021C1"/>
    <w:rsid w:val="0090296A"/>
    <w:rsid w:val="00902C29"/>
    <w:rsid w:val="00902D5C"/>
    <w:rsid w:val="00902E49"/>
    <w:rsid w:val="009045EE"/>
    <w:rsid w:val="009048BC"/>
    <w:rsid w:val="009059B6"/>
    <w:rsid w:val="009065CA"/>
    <w:rsid w:val="00906C2E"/>
    <w:rsid w:val="009123B4"/>
    <w:rsid w:val="009129CE"/>
    <w:rsid w:val="00913076"/>
    <w:rsid w:val="009133A9"/>
    <w:rsid w:val="009136D4"/>
    <w:rsid w:val="00913997"/>
    <w:rsid w:val="00913CB8"/>
    <w:rsid w:val="00914077"/>
    <w:rsid w:val="00914731"/>
    <w:rsid w:val="0091492D"/>
    <w:rsid w:val="0091551F"/>
    <w:rsid w:val="009160B2"/>
    <w:rsid w:val="00916C53"/>
    <w:rsid w:val="009200EB"/>
    <w:rsid w:val="00920A1C"/>
    <w:rsid w:val="009218E7"/>
    <w:rsid w:val="00921AE7"/>
    <w:rsid w:val="00922051"/>
    <w:rsid w:val="00922CC6"/>
    <w:rsid w:val="00923C56"/>
    <w:rsid w:val="00923DF4"/>
    <w:rsid w:val="00924DF6"/>
    <w:rsid w:val="00924EA9"/>
    <w:rsid w:val="009253CB"/>
    <w:rsid w:val="009255B0"/>
    <w:rsid w:val="00925748"/>
    <w:rsid w:val="00925756"/>
    <w:rsid w:val="00925B1A"/>
    <w:rsid w:val="00925B6C"/>
    <w:rsid w:val="00925BD4"/>
    <w:rsid w:val="00925D1C"/>
    <w:rsid w:val="00925DDC"/>
    <w:rsid w:val="00926057"/>
    <w:rsid w:val="00926093"/>
    <w:rsid w:val="00927BCB"/>
    <w:rsid w:val="009305BA"/>
    <w:rsid w:val="00930C90"/>
    <w:rsid w:val="00930D03"/>
    <w:rsid w:val="00931B6C"/>
    <w:rsid w:val="00931D71"/>
    <w:rsid w:val="00932814"/>
    <w:rsid w:val="00932B90"/>
    <w:rsid w:val="0093377C"/>
    <w:rsid w:val="00933ECA"/>
    <w:rsid w:val="00935143"/>
    <w:rsid w:val="0093539E"/>
    <w:rsid w:val="009356D2"/>
    <w:rsid w:val="009361C6"/>
    <w:rsid w:val="00936BB4"/>
    <w:rsid w:val="00936D21"/>
    <w:rsid w:val="00936DA9"/>
    <w:rsid w:val="00936E7D"/>
    <w:rsid w:val="00940EF6"/>
    <w:rsid w:val="00941082"/>
    <w:rsid w:val="00941F35"/>
    <w:rsid w:val="00941FB3"/>
    <w:rsid w:val="0094256A"/>
    <w:rsid w:val="00942ED8"/>
    <w:rsid w:val="00943274"/>
    <w:rsid w:val="0094338C"/>
    <w:rsid w:val="00943ACF"/>
    <w:rsid w:val="00943EBD"/>
    <w:rsid w:val="009451C3"/>
    <w:rsid w:val="00945BAB"/>
    <w:rsid w:val="009462EC"/>
    <w:rsid w:val="009470C5"/>
    <w:rsid w:val="00947AC4"/>
    <w:rsid w:val="00947CDB"/>
    <w:rsid w:val="009502A0"/>
    <w:rsid w:val="0095090F"/>
    <w:rsid w:val="009514B9"/>
    <w:rsid w:val="009516BD"/>
    <w:rsid w:val="00952822"/>
    <w:rsid w:val="00952985"/>
    <w:rsid w:val="00952BE9"/>
    <w:rsid w:val="00953305"/>
    <w:rsid w:val="00953C18"/>
    <w:rsid w:val="00954B76"/>
    <w:rsid w:val="009550FF"/>
    <w:rsid w:val="00956B31"/>
    <w:rsid w:val="0095715F"/>
    <w:rsid w:val="00957A73"/>
    <w:rsid w:val="0096168D"/>
    <w:rsid w:val="00961791"/>
    <w:rsid w:val="00961EA9"/>
    <w:rsid w:val="009626F4"/>
    <w:rsid w:val="00963238"/>
    <w:rsid w:val="00963B7E"/>
    <w:rsid w:val="009651F4"/>
    <w:rsid w:val="00965D75"/>
    <w:rsid w:val="0096642E"/>
    <w:rsid w:val="00966BB9"/>
    <w:rsid w:val="009707D3"/>
    <w:rsid w:val="00972DD9"/>
    <w:rsid w:val="0097309D"/>
    <w:rsid w:val="00973C0F"/>
    <w:rsid w:val="009745E3"/>
    <w:rsid w:val="0097570B"/>
    <w:rsid w:val="00975A37"/>
    <w:rsid w:val="00975AC4"/>
    <w:rsid w:val="00975E1C"/>
    <w:rsid w:val="00975E86"/>
    <w:rsid w:val="00976BF4"/>
    <w:rsid w:val="00980279"/>
    <w:rsid w:val="009816EF"/>
    <w:rsid w:val="00982F4A"/>
    <w:rsid w:val="00983355"/>
    <w:rsid w:val="0098393B"/>
    <w:rsid w:val="00984DCA"/>
    <w:rsid w:val="00985216"/>
    <w:rsid w:val="009877ED"/>
    <w:rsid w:val="00987A24"/>
    <w:rsid w:val="009900C3"/>
    <w:rsid w:val="0099015D"/>
    <w:rsid w:val="00990452"/>
    <w:rsid w:val="0099064C"/>
    <w:rsid w:val="00990BB3"/>
    <w:rsid w:val="00990BE7"/>
    <w:rsid w:val="00991BED"/>
    <w:rsid w:val="009924C3"/>
    <w:rsid w:val="009930DF"/>
    <w:rsid w:val="009934F8"/>
    <w:rsid w:val="00993B67"/>
    <w:rsid w:val="009953EA"/>
    <w:rsid w:val="00996FB4"/>
    <w:rsid w:val="00997222"/>
    <w:rsid w:val="009A0A8D"/>
    <w:rsid w:val="009A0E27"/>
    <w:rsid w:val="009A16AE"/>
    <w:rsid w:val="009A1B46"/>
    <w:rsid w:val="009A1E3C"/>
    <w:rsid w:val="009A2108"/>
    <w:rsid w:val="009A2440"/>
    <w:rsid w:val="009A26E9"/>
    <w:rsid w:val="009A34DC"/>
    <w:rsid w:val="009A3BF9"/>
    <w:rsid w:val="009A3C0A"/>
    <w:rsid w:val="009A3E68"/>
    <w:rsid w:val="009A484A"/>
    <w:rsid w:val="009A4AC9"/>
    <w:rsid w:val="009A4CC0"/>
    <w:rsid w:val="009A5C5B"/>
    <w:rsid w:val="009A66D4"/>
    <w:rsid w:val="009A6B74"/>
    <w:rsid w:val="009A6BA1"/>
    <w:rsid w:val="009A70FA"/>
    <w:rsid w:val="009A71B1"/>
    <w:rsid w:val="009A7AF3"/>
    <w:rsid w:val="009A7B97"/>
    <w:rsid w:val="009B17D2"/>
    <w:rsid w:val="009B229D"/>
    <w:rsid w:val="009B2B44"/>
    <w:rsid w:val="009B31E3"/>
    <w:rsid w:val="009B3E3E"/>
    <w:rsid w:val="009B4B88"/>
    <w:rsid w:val="009B6105"/>
    <w:rsid w:val="009B61BD"/>
    <w:rsid w:val="009B63AA"/>
    <w:rsid w:val="009B6641"/>
    <w:rsid w:val="009B716B"/>
    <w:rsid w:val="009B78CE"/>
    <w:rsid w:val="009C142C"/>
    <w:rsid w:val="009C1961"/>
    <w:rsid w:val="009C1B4D"/>
    <w:rsid w:val="009C2C5C"/>
    <w:rsid w:val="009C2F61"/>
    <w:rsid w:val="009C3F46"/>
    <w:rsid w:val="009C4C87"/>
    <w:rsid w:val="009C555A"/>
    <w:rsid w:val="009C58D4"/>
    <w:rsid w:val="009C5C6D"/>
    <w:rsid w:val="009C61B8"/>
    <w:rsid w:val="009C635F"/>
    <w:rsid w:val="009C79BF"/>
    <w:rsid w:val="009D0DA8"/>
    <w:rsid w:val="009D14B3"/>
    <w:rsid w:val="009D17D5"/>
    <w:rsid w:val="009D1FE6"/>
    <w:rsid w:val="009D4983"/>
    <w:rsid w:val="009D4E9B"/>
    <w:rsid w:val="009D4F3C"/>
    <w:rsid w:val="009D5718"/>
    <w:rsid w:val="009D6586"/>
    <w:rsid w:val="009D7A29"/>
    <w:rsid w:val="009E0B4D"/>
    <w:rsid w:val="009E0D74"/>
    <w:rsid w:val="009E0E2E"/>
    <w:rsid w:val="009E1433"/>
    <w:rsid w:val="009E20D2"/>
    <w:rsid w:val="009E24B5"/>
    <w:rsid w:val="009E2566"/>
    <w:rsid w:val="009E33B6"/>
    <w:rsid w:val="009E3614"/>
    <w:rsid w:val="009E40F8"/>
    <w:rsid w:val="009E42AA"/>
    <w:rsid w:val="009E48A7"/>
    <w:rsid w:val="009E4B91"/>
    <w:rsid w:val="009E5466"/>
    <w:rsid w:val="009E6371"/>
    <w:rsid w:val="009E63EC"/>
    <w:rsid w:val="009E76C7"/>
    <w:rsid w:val="009E7BB5"/>
    <w:rsid w:val="009F0143"/>
    <w:rsid w:val="009F02F2"/>
    <w:rsid w:val="009F0BBD"/>
    <w:rsid w:val="009F1530"/>
    <w:rsid w:val="009F1DEB"/>
    <w:rsid w:val="009F3EBE"/>
    <w:rsid w:val="009F3F91"/>
    <w:rsid w:val="009F40B7"/>
    <w:rsid w:val="009F465C"/>
    <w:rsid w:val="009F48CF"/>
    <w:rsid w:val="009F51F6"/>
    <w:rsid w:val="009F5671"/>
    <w:rsid w:val="009F68E5"/>
    <w:rsid w:val="009F6A88"/>
    <w:rsid w:val="009F6C31"/>
    <w:rsid w:val="009F6DB7"/>
    <w:rsid w:val="009F7885"/>
    <w:rsid w:val="009F7BB5"/>
    <w:rsid w:val="00A00544"/>
    <w:rsid w:val="00A0075B"/>
    <w:rsid w:val="00A00930"/>
    <w:rsid w:val="00A00AD6"/>
    <w:rsid w:val="00A013F7"/>
    <w:rsid w:val="00A014C2"/>
    <w:rsid w:val="00A032D0"/>
    <w:rsid w:val="00A03E87"/>
    <w:rsid w:val="00A04482"/>
    <w:rsid w:val="00A046FB"/>
    <w:rsid w:val="00A062BB"/>
    <w:rsid w:val="00A067FF"/>
    <w:rsid w:val="00A068D1"/>
    <w:rsid w:val="00A06D78"/>
    <w:rsid w:val="00A079D6"/>
    <w:rsid w:val="00A10950"/>
    <w:rsid w:val="00A10AD7"/>
    <w:rsid w:val="00A1186B"/>
    <w:rsid w:val="00A12116"/>
    <w:rsid w:val="00A12168"/>
    <w:rsid w:val="00A12201"/>
    <w:rsid w:val="00A13594"/>
    <w:rsid w:val="00A13B0B"/>
    <w:rsid w:val="00A158C1"/>
    <w:rsid w:val="00A15FE0"/>
    <w:rsid w:val="00A160B6"/>
    <w:rsid w:val="00A1775E"/>
    <w:rsid w:val="00A177B2"/>
    <w:rsid w:val="00A17DEB"/>
    <w:rsid w:val="00A2066D"/>
    <w:rsid w:val="00A20CA5"/>
    <w:rsid w:val="00A219A6"/>
    <w:rsid w:val="00A22ABD"/>
    <w:rsid w:val="00A23568"/>
    <w:rsid w:val="00A23698"/>
    <w:rsid w:val="00A239E7"/>
    <w:rsid w:val="00A2441A"/>
    <w:rsid w:val="00A24752"/>
    <w:rsid w:val="00A249D4"/>
    <w:rsid w:val="00A24BF2"/>
    <w:rsid w:val="00A255F4"/>
    <w:rsid w:val="00A2581F"/>
    <w:rsid w:val="00A26049"/>
    <w:rsid w:val="00A2626D"/>
    <w:rsid w:val="00A26FC4"/>
    <w:rsid w:val="00A272C8"/>
    <w:rsid w:val="00A275B5"/>
    <w:rsid w:val="00A300E4"/>
    <w:rsid w:val="00A302A3"/>
    <w:rsid w:val="00A305E0"/>
    <w:rsid w:val="00A30854"/>
    <w:rsid w:val="00A30AB2"/>
    <w:rsid w:val="00A30C69"/>
    <w:rsid w:val="00A30F28"/>
    <w:rsid w:val="00A311A4"/>
    <w:rsid w:val="00A31916"/>
    <w:rsid w:val="00A332BA"/>
    <w:rsid w:val="00A33361"/>
    <w:rsid w:val="00A337F3"/>
    <w:rsid w:val="00A35651"/>
    <w:rsid w:val="00A356F0"/>
    <w:rsid w:val="00A366AC"/>
    <w:rsid w:val="00A36D61"/>
    <w:rsid w:val="00A378D3"/>
    <w:rsid w:val="00A4095A"/>
    <w:rsid w:val="00A40E5D"/>
    <w:rsid w:val="00A40E86"/>
    <w:rsid w:val="00A41E80"/>
    <w:rsid w:val="00A4263A"/>
    <w:rsid w:val="00A42801"/>
    <w:rsid w:val="00A43534"/>
    <w:rsid w:val="00A43CD2"/>
    <w:rsid w:val="00A4428E"/>
    <w:rsid w:val="00A4439F"/>
    <w:rsid w:val="00A44B29"/>
    <w:rsid w:val="00A450AF"/>
    <w:rsid w:val="00A456D5"/>
    <w:rsid w:val="00A4589D"/>
    <w:rsid w:val="00A45CAD"/>
    <w:rsid w:val="00A460CC"/>
    <w:rsid w:val="00A4638D"/>
    <w:rsid w:val="00A46E74"/>
    <w:rsid w:val="00A50BD8"/>
    <w:rsid w:val="00A51140"/>
    <w:rsid w:val="00A51493"/>
    <w:rsid w:val="00A5202E"/>
    <w:rsid w:val="00A525B3"/>
    <w:rsid w:val="00A5313E"/>
    <w:rsid w:val="00A54F11"/>
    <w:rsid w:val="00A55BBA"/>
    <w:rsid w:val="00A571B5"/>
    <w:rsid w:val="00A57890"/>
    <w:rsid w:val="00A600C3"/>
    <w:rsid w:val="00A604EC"/>
    <w:rsid w:val="00A62160"/>
    <w:rsid w:val="00A6282B"/>
    <w:rsid w:val="00A62914"/>
    <w:rsid w:val="00A62E29"/>
    <w:rsid w:val="00A64659"/>
    <w:rsid w:val="00A648BA"/>
    <w:rsid w:val="00A64C26"/>
    <w:rsid w:val="00A652AE"/>
    <w:rsid w:val="00A65F20"/>
    <w:rsid w:val="00A6624D"/>
    <w:rsid w:val="00A66E04"/>
    <w:rsid w:val="00A67511"/>
    <w:rsid w:val="00A67847"/>
    <w:rsid w:val="00A67C98"/>
    <w:rsid w:val="00A70D17"/>
    <w:rsid w:val="00A70D8E"/>
    <w:rsid w:val="00A70E8E"/>
    <w:rsid w:val="00A70E9B"/>
    <w:rsid w:val="00A71416"/>
    <w:rsid w:val="00A7222E"/>
    <w:rsid w:val="00A7246E"/>
    <w:rsid w:val="00A72970"/>
    <w:rsid w:val="00A72BCD"/>
    <w:rsid w:val="00A73511"/>
    <w:rsid w:val="00A73D2A"/>
    <w:rsid w:val="00A74078"/>
    <w:rsid w:val="00A74ED7"/>
    <w:rsid w:val="00A760EF"/>
    <w:rsid w:val="00A77E29"/>
    <w:rsid w:val="00A80BB7"/>
    <w:rsid w:val="00A80CA7"/>
    <w:rsid w:val="00A816A2"/>
    <w:rsid w:val="00A81892"/>
    <w:rsid w:val="00A82014"/>
    <w:rsid w:val="00A82361"/>
    <w:rsid w:val="00A82761"/>
    <w:rsid w:val="00A82B24"/>
    <w:rsid w:val="00A82EA7"/>
    <w:rsid w:val="00A8303A"/>
    <w:rsid w:val="00A84366"/>
    <w:rsid w:val="00A84904"/>
    <w:rsid w:val="00A84FC7"/>
    <w:rsid w:val="00A855B0"/>
    <w:rsid w:val="00A85704"/>
    <w:rsid w:val="00A90087"/>
    <w:rsid w:val="00A92B35"/>
    <w:rsid w:val="00A92B7B"/>
    <w:rsid w:val="00A951E2"/>
    <w:rsid w:val="00A95383"/>
    <w:rsid w:val="00A96BD1"/>
    <w:rsid w:val="00AA151E"/>
    <w:rsid w:val="00AA1549"/>
    <w:rsid w:val="00AA156B"/>
    <w:rsid w:val="00AA1589"/>
    <w:rsid w:val="00AA15B4"/>
    <w:rsid w:val="00AA1908"/>
    <w:rsid w:val="00AA202D"/>
    <w:rsid w:val="00AA495A"/>
    <w:rsid w:val="00AA49C5"/>
    <w:rsid w:val="00AA5D96"/>
    <w:rsid w:val="00AA66FE"/>
    <w:rsid w:val="00AA6A3C"/>
    <w:rsid w:val="00AA7AF0"/>
    <w:rsid w:val="00AA7C12"/>
    <w:rsid w:val="00AB0185"/>
    <w:rsid w:val="00AB094F"/>
    <w:rsid w:val="00AB0A8F"/>
    <w:rsid w:val="00AB0B22"/>
    <w:rsid w:val="00AB2A59"/>
    <w:rsid w:val="00AB3825"/>
    <w:rsid w:val="00AB3960"/>
    <w:rsid w:val="00AB3E0B"/>
    <w:rsid w:val="00AB4C29"/>
    <w:rsid w:val="00AB578B"/>
    <w:rsid w:val="00AB5FA0"/>
    <w:rsid w:val="00AB669F"/>
    <w:rsid w:val="00AC0939"/>
    <w:rsid w:val="00AC1472"/>
    <w:rsid w:val="00AC378A"/>
    <w:rsid w:val="00AC3C89"/>
    <w:rsid w:val="00AC3D16"/>
    <w:rsid w:val="00AC4954"/>
    <w:rsid w:val="00AC4CCB"/>
    <w:rsid w:val="00AC54EB"/>
    <w:rsid w:val="00AC58F7"/>
    <w:rsid w:val="00AC6C3A"/>
    <w:rsid w:val="00AC6E23"/>
    <w:rsid w:val="00AC76EE"/>
    <w:rsid w:val="00AC7A9A"/>
    <w:rsid w:val="00AC7D5E"/>
    <w:rsid w:val="00AD0ADA"/>
    <w:rsid w:val="00AD0B86"/>
    <w:rsid w:val="00AD0E70"/>
    <w:rsid w:val="00AD1D05"/>
    <w:rsid w:val="00AD204D"/>
    <w:rsid w:val="00AD205E"/>
    <w:rsid w:val="00AD2917"/>
    <w:rsid w:val="00AD5651"/>
    <w:rsid w:val="00AD5FA2"/>
    <w:rsid w:val="00AD6410"/>
    <w:rsid w:val="00AD7AC0"/>
    <w:rsid w:val="00AE0A7A"/>
    <w:rsid w:val="00AE1961"/>
    <w:rsid w:val="00AE21D6"/>
    <w:rsid w:val="00AE2856"/>
    <w:rsid w:val="00AE2E3C"/>
    <w:rsid w:val="00AE3E07"/>
    <w:rsid w:val="00AE56B3"/>
    <w:rsid w:val="00AE70ED"/>
    <w:rsid w:val="00AE718A"/>
    <w:rsid w:val="00AF138F"/>
    <w:rsid w:val="00AF140B"/>
    <w:rsid w:val="00AF2D06"/>
    <w:rsid w:val="00AF3A02"/>
    <w:rsid w:val="00AF485D"/>
    <w:rsid w:val="00AF54B7"/>
    <w:rsid w:val="00AF5546"/>
    <w:rsid w:val="00AF6818"/>
    <w:rsid w:val="00AF6E00"/>
    <w:rsid w:val="00AF703C"/>
    <w:rsid w:val="00B005DD"/>
    <w:rsid w:val="00B00D43"/>
    <w:rsid w:val="00B01066"/>
    <w:rsid w:val="00B015A4"/>
    <w:rsid w:val="00B020D9"/>
    <w:rsid w:val="00B03C82"/>
    <w:rsid w:val="00B0570F"/>
    <w:rsid w:val="00B057FD"/>
    <w:rsid w:val="00B07555"/>
    <w:rsid w:val="00B10863"/>
    <w:rsid w:val="00B11D7D"/>
    <w:rsid w:val="00B121CF"/>
    <w:rsid w:val="00B12420"/>
    <w:rsid w:val="00B12D4B"/>
    <w:rsid w:val="00B13D9C"/>
    <w:rsid w:val="00B14042"/>
    <w:rsid w:val="00B143F9"/>
    <w:rsid w:val="00B14AAD"/>
    <w:rsid w:val="00B14D8C"/>
    <w:rsid w:val="00B2198D"/>
    <w:rsid w:val="00B21A0F"/>
    <w:rsid w:val="00B22270"/>
    <w:rsid w:val="00B2238B"/>
    <w:rsid w:val="00B223E2"/>
    <w:rsid w:val="00B224E8"/>
    <w:rsid w:val="00B229DF"/>
    <w:rsid w:val="00B22CF8"/>
    <w:rsid w:val="00B22DF7"/>
    <w:rsid w:val="00B24ED6"/>
    <w:rsid w:val="00B309B3"/>
    <w:rsid w:val="00B30A61"/>
    <w:rsid w:val="00B32077"/>
    <w:rsid w:val="00B32235"/>
    <w:rsid w:val="00B323A9"/>
    <w:rsid w:val="00B326EB"/>
    <w:rsid w:val="00B3273A"/>
    <w:rsid w:val="00B33005"/>
    <w:rsid w:val="00B33982"/>
    <w:rsid w:val="00B3471F"/>
    <w:rsid w:val="00B347BD"/>
    <w:rsid w:val="00B34D0B"/>
    <w:rsid w:val="00B34DD5"/>
    <w:rsid w:val="00B357BE"/>
    <w:rsid w:val="00B367F3"/>
    <w:rsid w:val="00B37A41"/>
    <w:rsid w:val="00B37B24"/>
    <w:rsid w:val="00B4015C"/>
    <w:rsid w:val="00B41D3F"/>
    <w:rsid w:val="00B41E0D"/>
    <w:rsid w:val="00B42A8B"/>
    <w:rsid w:val="00B4611B"/>
    <w:rsid w:val="00B46C28"/>
    <w:rsid w:val="00B51015"/>
    <w:rsid w:val="00B5104C"/>
    <w:rsid w:val="00B5107A"/>
    <w:rsid w:val="00B5117E"/>
    <w:rsid w:val="00B5248A"/>
    <w:rsid w:val="00B524C3"/>
    <w:rsid w:val="00B52684"/>
    <w:rsid w:val="00B533F3"/>
    <w:rsid w:val="00B53624"/>
    <w:rsid w:val="00B53BFD"/>
    <w:rsid w:val="00B5512C"/>
    <w:rsid w:val="00B564A1"/>
    <w:rsid w:val="00B56906"/>
    <w:rsid w:val="00B5692F"/>
    <w:rsid w:val="00B56AF3"/>
    <w:rsid w:val="00B57400"/>
    <w:rsid w:val="00B602E7"/>
    <w:rsid w:val="00B60303"/>
    <w:rsid w:val="00B623B8"/>
    <w:rsid w:val="00B6261B"/>
    <w:rsid w:val="00B62670"/>
    <w:rsid w:val="00B62A25"/>
    <w:rsid w:val="00B633A7"/>
    <w:rsid w:val="00B6427D"/>
    <w:rsid w:val="00B643EB"/>
    <w:rsid w:val="00B64A81"/>
    <w:rsid w:val="00B64BD0"/>
    <w:rsid w:val="00B67599"/>
    <w:rsid w:val="00B67FAC"/>
    <w:rsid w:val="00B70E31"/>
    <w:rsid w:val="00B71034"/>
    <w:rsid w:val="00B7158D"/>
    <w:rsid w:val="00B71CB5"/>
    <w:rsid w:val="00B726B6"/>
    <w:rsid w:val="00B729AD"/>
    <w:rsid w:val="00B72E86"/>
    <w:rsid w:val="00B72FE6"/>
    <w:rsid w:val="00B73760"/>
    <w:rsid w:val="00B74379"/>
    <w:rsid w:val="00B74C37"/>
    <w:rsid w:val="00B75615"/>
    <w:rsid w:val="00B75982"/>
    <w:rsid w:val="00B763D0"/>
    <w:rsid w:val="00B76540"/>
    <w:rsid w:val="00B7721B"/>
    <w:rsid w:val="00B774EC"/>
    <w:rsid w:val="00B77F3E"/>
    <w:rsid w:val="00B80082"/>
    <w:rsid w:val="00B82FD6"/>
    <w:rsid w:val="00B837CC"/>
    <w:rsid w:val="00B85270"/>
    <w:rsid w:val="00B85CE9"/>
    <w:rsid w:val="00B8695A"/>
    <w:rsid w:val="00B86CE9"/>
    <w:rsid w:val="00B86D11"/>
    <w:rsid w:val="00B90109"/>
    <w:rsid w:val="00B90A29"/>
    <w:rsid w:val="00B90A4E"/>
    <w:rsid w:val="00B90A7B"/>
    <w:rsid w:val="00B90ACE"/>
    <w:rsid w:val="00B92A43"/>
    <w:rsid w:val="00B92AE7"/>
    <w:rsid w:val="00B944B5"/>
    <w:rsid w:val="00B95088"/>
    <w:rsid w:val="00B95A9F"/>
    <w:rsid w:val="00B95E2F"/>
    <w:rsid w:val="00B9634B"/>
    <w:rsid w:val="00B965BF"/>
    <w:rsid w:val="00B96683"/>
    <w:rsid w:val="00B967A8"/>
    <w:rsid w:val="00B977F9"/>
    <w:rsid w:val="00BA0604"/>
    <w:rsid w:val="00BA139A"/>
    <w:rsid w:val="00BA1569"/>
    <w:rsid w:val="00BA1E3B"/>
    <w:rsid w:val="00BA24FF"/>
    <w:rsid w:val="00BA33D7"/>
    <w:rsid w:val="00BA371F"/>
    <w:rsid w:val="00BA3DF0"/>
    <w:rsid w:val="00BA4833"/>
    <w:rsid w:val="00BA5C33"/>
    <w:rsid w:val="00BA6758"/>
    <w:rsid w:val="00BB066D"/>
    <w:rsid w:val="00BB1B44"/>
    <w:rsid w:val="00BB2E6C"/>
    <w:rsid w:val="00BB3B95"/>
    <w:rsid w:val="00BB430E"/>
    <w:rsid w:val="00BB4341"/>
    <w:rsid w:val="00BB5557"/>
    <w:rsid w:val="00BB5F09"/>
    <w:rsid w:val="00BB6712"/>
    <w:rsid w:val="00BB74D3"/>
    <w:rsid w:val="00BC01FF"/>
    <w:rsid w:val="00BC0715"/>
    <w:rsid w:val="00BC0749"/>
    <w:rsid w:val="00BC1C3C"/>
    <w:rsid w:val="00BC1DE7"/>
    <w:rsid w:val="00BC251C"/>
    <w:rsid w:val="00BC479C"/>
    <w:rsid w:val="00BC5BE8"/>
    <w:rsid w:val="00BC6EC8"/>
    <w:rsid w:val="00BD00DB"/>
    <w:rsid w:val="00BD0BC8"/>
    <w:rsid w:val="00BD209A"/>
    <w:rsid w:val="00BD5B7D"/>
    <w:rsid w:val="00BD650A"/>
    <w:rsid w:val="00BD714E"/>
    <w:rsid w:val="00BD74E0"/>
    <w:rsid w:val="00BD7884"/>
    <w:rsid w:val="00BD78D4"/>
    <w:rsid w:val="00BD7A72"/>
    <w:rsid w:val="00BD7DE7"/>
    <w:rsid w:val="00BE01A6"/>
    <w:rsid w:val="00BE0A36"/>
    <w:rsid w:val="00BE0EBE"/>
    <w:rsid w:val="00BE14D3"/>
    <w:rsid w:val="00BE14E9"/>
    <w:rsid w:val="00BE19AE"/>
    <w:rsid w:val="00BE2484"/>
    <w:rsid w:val="00BE48A5"/>
    <w:rsid w:val="00BE4BC0"/>
    <w:rsid w:val="00BE63C5"/>
    <w:rsid w:val="00BE699E"/>
    <w:rsid w:val="00BE7690"/>
    <w:rsid w:val="00BF0088"/>
    <w:rsid w:val="00BF05E5"/>
    <w:rsid w:val="00BF072F"/>
    <w:rsid w:val="00BF2505"/>
    <w:rsid w:val="00BF2983"/>
    <w:rsid w:val="00BF2C0D"/>
    <w:rsid w:val="00BF44C1"/>
    <w:rsid w:val="00BF5617"/>
    <w:rsid w:val="00BF581D"/>
    <w:rsid w:val="00BF5EB2"/>
    <w:rsid w:val="00BF65FC"/>
    <w:rsid w:val="00BF6D79"/>
    <w:rsid w:val="00BF71B1"/>
    <w:rsid w:val="00BF71DB"/>
    <w:rsid w:val="00BF7387"/>
    <w:rsid w:val="00C00227"/>
    <w:rsid w:val="00C011E1"/>
    <w:rsid w:val="00C02B04"/>
    <w:rsid w:val="00C03743"/>
    <w:rsid w:val="00C0413A"/>
    <w:rsid w:val="00C043E9"/>
    <w:rsid w:val="00C050DF"/>
    <w:rsid w:val="00C051BC"/>
    <w:rsid w:val="00C07234"/>
    <w:rsid w:val="00C07918"/>
    <w:rsid w:val="00C07B01"/>
    <w:rsid w:val="00C07F9C"/>
    <w:rsid w:val="00C107D4"/>
    <w:rsid w:val="00C10E8F"/>
    <w:rsid w:val="00C113A1"/>
    <w:rsid w:val="00C11400"/>
    <w:rsid w:val="00C136F7"/>
    <w:rsid w:val="00C13A51"/>
    <w:rsid w:val="00C1479B"/>
    <w:rsid w:val="00C1487C"/>
    <w:rsid w:val="00C1742F"/>
    <w:rsid w:val="00C1789D"/>
    <w:rsid w:val="00C17D15"/>
    <w:rsid w:val="00C20BD9"/>
    <w:rsid w:val="00C2101D"/>
    <w:rsid w:val="00C21B64"/>
    <w:rsid w:val="00C22629"/>
    <w:rsid w:val="00C2271D"/>
    <w:rsid w:val="00C22A69"/>
    <w:rsid w:val="00C22D31"/>
    <w:rsid w:val="00C232BF"/>
    <w:rsid w:val="00C235B8"/>
    <w:rsid w:val="00C235D6"/>
    <w:rsid w:val="00C2422D"/>
    <w:rsid w:val="00C2547B"/>
    <w:rsid w:val="00C25C0B"/>
    <w:rsid w:val="00C25DDF"/>
    <w:rsid w:val="00C27BA4"/>
    <w:rsid w:val="00C308F3"/>
    <w:rsid w:val="00C309D1"/>
    <w:rsid w:val="00C3162B"/>
    <w:rsid w:val="00C33F16"/>
    <w:rsid w:val="00C3495B"/>
    <w:rsid w:val="00C34CED"/>
    <w:rsid w:val="00C34E52"/>
    <w:rsid w:val="00C3638F"/>
    <w:rsid w:val="00C37A4F"/>
    <w:rsid w:val="00C37BDD"/>
    <w:rsid w:val="00C401AA"/>
    <w:rsid w:val="00C413A2"/>
    <w:rsid w:val="00C41882"/>
    <w:rsid w:val="00C41F59"/>
    <w:rsid w:val="00C42102"/>
    <w:rsid w:val="00C437F0"/>
    <w:rsid w:val="00C4421E"/>
    <w:rsid w:val="00C45B28"/>
    <w:rsid w:val="00C45C04"/>
    <w:rsid w:val="00C472F0"/>
    <w:rsid w:val="00C4737D"/>
    <w:rsid w:val="00C47811"/>
    <w:rsid w:val="00C47BBB"/>
    <w:rsid w:val="00C50EF8"/>
    <w:rsid w:val="00C50F26"/>
    <w:rsid w:val="00C513D5"/>
    <w:rsid w:val="00C51831"/>
    <w:rsid w:val="00C5296A"/>
    <w:rsid w:val="00C52A41"/>
    <w:rsid w:val="00C52A93"/>
    <w:rsid w:val="00C53980"/>
    <w:rsid w:val="00C542B6"/>
    <w:rsid w:val="00C54871"/>
    <w:rsid w:val="00C54E6A"/>
    <w:rsid w:val="00C57711"/>
    <w:rsid w:val="00C57731"/>
    <w:rsid w:val="00C60575"/>
    <w:rsid w:val="00C60AA1"/>
    <w:rsid w:val="00C611AC"/>
    <w:rsid w:val="00C620B6"/>
    <w:rsid w:val="00C6220C"/>
    <w:rsid w:val="00C637C4"/>
    <w:rsid w:val="00C638C8"/>
    <w:rsid w:val="00C63D8B"/>
    <w:rsid w:val="00C650B6"/>
    <w:rsid w:val="00C657A7"/>
    <w:rsid w:val="00C657F2"/>
    <w:rsid w:val="00C6604F"/>
    <w:rsid w:val="00C6680B"/>
    <w:rsid w:val="00C66B12"/>
    <w:rsid w:val="00C673C0"/>
    <w:rsid w:val="00C6776A"/>
    <w:rsid w:val="00C67EF5"/>
    <w:rsid w:val="00C70272"/>
    <w:rsid w:val="00C704B9"/>
    <w:rsid w:val="00C70560"/>
    <w:rsid w:val="00C70908"/>
    <w:rsid w:val="00C7092F"/>
    <w:rsid w:val="00C70F1F"/>
    <w:rsid w:val="00C718CB"/>
    <w:rsid w:val="00C735A3"/>
    <w:rsid w:val="00C73A50"/>
    <w:rsid w:val="00C73F27"/>
    <w:rsid w:val="00C741D7"/>
    <w:rsid w:val="00C74228"/>
    <w:rsid w:val="00C743EC"/>
    <w:rsid w:val="00C74A25"/>
    <w:rsid w:val="00C76BEB"/>
    <w:rsid w:val="00C77115"/>
    <w:rsid w:val="00C80CB8"/>
    <w:rsid w:val="00C80D8A"/>
    <w:rsid w:val="00C81EE7"/>
    <w:rsid w:val="00C837B9"/>
    <w:rsid w:val="00C856EC"/>
    <w:rsid w:val="00C85B2C"/>
    <w:rsid w:val="00C86745"/>
    <w:rsid w:val="00C87B44"/>
    <w:rsid w:val="00C87D52"/>
    <w:rsid w:val="00C90006"/>
    <w:rsid w:val="00C900E6"/>
    <w:rsid w:val="00C9080D"/>
    <w:rsid w:val="00C90C68"/>
    <w:rsid w:val="00C920A7"/>
    <w:rsid w:val="00C936C0"/>
    <w:rsid w:val="00C95215"/>
    <w:rsid w:val="00C95A73"/>
    <w:rsid w:val="00C97074"/>
    <w:rsid w:val="00C97571"/>
    <w:rsid w:val="00C97FE6"/>
    <w:rsid w:val="00CA0510"/>
    <w:rsid w:val="00CA0F48"/>
    <w:rsid w:val="00CA19B8"/>
    <w:rsid w:val="00CA2D78"/>
    <w:rsid w:val="00CA2FE0"/>
    <w:rsid w:val="00CA32A2"/>
    <w:rsid w:val="00CA445E"/>
    <w:rsid w:val="00CA5066"/>
    <w:rsid w:val="00CA578B"/>
    <w:rsid w:val="00CA6CD6"/>
    <w:rsid w:val="00CA6FDE"/>
    <w:rsid w:val="00CB0BB6"/>
    <w:rsid w:val="00CB0D18"/>
    <w:rsid w:val="00CB107D"/>
    <w:rsid w:val="00CB1530"/>
    <w:rsid w:val="00CB29C3"/>
    <w:rsid w:val="00CB2E6B"/>
    <w:rsid w:val="00CB4348"/>
    <w:rsid w:val="00CB4EAA"/>
    <w:rsid w:val="00CB5281"/>
    <w:rsid w:val="00CB6012"/>
    <w:rsid w:val="00CB677E"/>
    <w:rsid w:val="00CB7A33"/>
    <w:rsid w:val="00CC06DC"/>
    <w:rsid w:val="00CC10A8"/>
    <w:rsid w:val="00CC1ABB"/>
    <w:rsid w:val="00CC2752"/>
    <w:rsid w:val="00CC2E75"/>
    <w:rsid w:val="00CC2F0F"/>
    <w:rsid w:val="00CC34FF"/>
    <w:rsid w:val="00CC3660"/>
    <w:rsid w:val="00CC4440"/>
    <w:rsid w:val="00CC44FA"/>
    <w:rsid w:val="00CC5C1B"/>
    <w:rsid w:val="00CC682E"/>
    <w:rsid w:val="00CC6C51"/>
    <w:rsid w:val="00CC7935"/>
    <w:rsid w:val="00CC7D7A"/>
    <w:rsid w:val="00CD056A"/>
    <w:rsid w:val="00CD14EF"/>
    <w:rsid w:val="00CD18FC"/>
    <w:rsid w:val="00CD2DB1"/>
    <w:rsid w:val="00CD2FC8"/>
    <w:rsid w:val="00CD34CD"/>
    <w:rsid w:val="00CD3D19"/>
    <w:rsid w:val="00CD3DDB"/>
    <w:rsid w:val="00CD46C7"/>
    <w:rsid w:val="00CD541E"/>
    <w:rsid w:val="00CD5563"/>
    <w:rsid w:val="00CD64FB"/>
    <w:rsid w:val="00CD6814"/>
    <w:rsid w:val="00CD6EE0"/>
    <w:rsid w:val="00CD6F33"/>
    <w:rsid w:val="00CE09E5"/>
    <w:rsid w:val="00CE1EC0"/>
    <w:rsid w:val="00CE35C7"/>
    <w:rsid w:val="00CE392F"/>
    <w:rsid w:val="00CE4B17"/>
    <w:rsid w:val="00CE4DD6"/>
    <w:rsid w:val="00CE5095"/>
    <w:rsid w:val="00CE5335"/>
    <w:rsid w:val="00CE5B5C"/>
    <w:rsid w:val="00CE6E69"/>
    <w:rsid w:val="00CE7102"/>
    <w:rsid w:val="00CE772B"/>
    <w:rsid w:val="00CF0559"/>
    <w:rsid w:val="00CF0674"/>
    <w:rsid w:val="00CF0EFB"/>
    <w:rsid w:val="00CF1890"/>
    <w:rsid w:val="00CF1A48"/>
    <w:rsid w:val="00CF29E2"/>
    <w:rsid w:val="00CF29E9"/>
    <w:rsid w:val="00CF2C54"/>
    <w:rsid w:val="00CF323F"/>
    <w:rsid w:val="00CF3326"/>
    <w:rsid w:val="00CF4BA3"/>
    <w:rsid w:val="00CF57C9"/>
    <w:rsid w:val="00CF58CE"/>
    <w:rsid w:val="00CF5979"/>
    <w:rsid w:val="00D0084A"/>
    <w:rsid w:val="00D011E0"/>
    <w:rsid w:val="00D01203"/>
    <w:rsid w:val="00D04D2E"/>
    <w:rsid w:val="00D05347"/>
    <w:rsid w:val="00D057C4"/>
    <w:rsid w:val="00D05E7E"/>
    <w:rsid w:val="00D06E11"/>
    <w:rsid w:val="00D06E67"/>
    <w:rsid w:val="00D07293"/>
    <w:rsid w:val="00D0743A"/>
    <w:rsid w:val="00D13555"/>
    <w:rsid w:val="00D14C3D"/>
    <w:rsid w:val="00D14D2A"/>
    <w:rsid w:val="00D15552"/>
    <w:rsid w:val="00D16762"/>
    <w:rsid w:val="00D16892"/>
    <w:rsid w:val="00D20F53"/>
    <w:rsid w:val="00D21319"/>
    <w:rsid w:val="00D22672"/>
    <w:rsid w:val="00D229D1"/>
    <w:rsid w:val="00D22FCF"/>
    <w:rsid w:val="00D25E45"/>
    <w:rsid w:val="00D27ED8"/>
    <w:rsid w:val="00D3079F"/>
    <w:rsid w:val="00D30BBD"/>
    <w:rsid w:val="00D30D9A"/>
    <w:rsid w:val="00D31185"/>
    <w:rsid w:val="00D3215A"/>
    <w:rsid w:val="00D326EF"/>
    <w:rsid w:val="00D32D78"/>
    <w:rsid w:val="00D32EF2"/>
    <w:rsid w:val="00D33113"/>
    <w:rsid w:val="00D336B7"/>
    <w:rsid w:val="00D34469"/>
    <w:rsid w:val="00D344BF"/>
    <w:rsid w:val="00D346B7"/>
    <w:rsid w:val="00D34DB5"/>
    <w:rsid w:val="00D34F0B"/>
    <w:rsid w:val="00D35B0E"/>
    <w:rsid w:val="00D37E5A"/>
    <w:rsid w:val="00D408D9"/>
    <w:rsid w:val="00D41615"/>
    <w:rsid w:val="00D41B94"/>
    <w:rsid w:val="00D4220E"/>
    <w:rsid w:val="00D42CDE"/>
    <w:rsid w:val="00D43198"/>
    <w:rsid w:val="00D4427C"/>
    <w:rsid w:val="00D4473C"/>
    <w:rsid w:val="00D44A28"/>
    <w:rsid w:val="00D44E77"/>
    <w:rsid w:val="00D45CEE"/>
    <w:rsid w:val="00D47584"/>
    <w:rsid w:val="00D476B9"/>
    <w:rsid w:val="00D50AA8"/>
    <w:rsid w:val="00D50F2D"/>
    <w:rsid w:val="00D519D9"/>
    <w:rsid w:val="00D51CB8"/>
    <w:rsid w:val="00D52225"/>
    <w:rsid w:val="00D52B05"/>
    <w:rsid w:val="00D52B37"/>
    <w:rsid w:val="00D535D4"/>
    <w:rsid w:val="00D544DA"/>
    <w:rsid w:val="00D54B33"/>
    <w:rsid w:val="00D54C5A"/>
    <w:rsid w:val="00D54EBA"/>
    <w:rsid w:val="00D56D4E"/>
    <w:rsid w:val="00D573A3"/>
    <w:rsid w:val="00D573D1"/>
    <w:rsid w:val="00D57676"/>
    <w:rsid w:val="00D57B8E"/>
    <w:rsid w:val="00D607D9"/>
    <w:rsid w:val="00D60C01"/>
    <w:rsid w:val="00D61484"/>
    <w:rsid w:val="00D61852"/>
    <w:rsid w:val="00D61C04"/>
    <w:rsid w:val="00D62281"/>
    <w:rsid w:val="00D6247A"/>
    <w:rsid w:val="00D63EFE"/>
    <w:rsid w:val="00D6574A"/>
    <w:rsid w:val="00D65EBD"/>
    <w:rsid w:val="00D6606F"/>
    <w:rsid w:val="00D6784F"/>
    <w:rsid w:val="00D700F2"/>
    <w:rsid w:val="00D70460"/>
    <w:rsid w:val="00D712EF"/>
    <w:rsid w:val="00D713AF"/>
    <w:rsid w:val="00D71A0D"/>
    <w:rsid w:val="00D72307"/>
    <w:rsid w:val="00D72B17"/>
    <w:rsid w:val="00D734F4"/>
    <w:rsid w:val="00D740FB"/>
    <w:rsid w:val="00D74F16"/>
    <w:rsid w:val="00D75AD8"/>
    <w:rsid w:val="00D77387"/>
    <w:rsid w:val="00D80631"/>
    <w:rsid w:val="00D833A2"/>
    <w:rsid w:val="00D83606"/>
    <w:rsid w:val="00D837D6"/>
    <w:rsid w:val="00D8387A"/>
    <w:rsid w:val="00D83DC3"/>
    <w:rsid w:val="00D842BF"/>
    <w:rsid w:val="00D84EAE"/>
    <w:rsid w:val="00D85F72"/>
    <w:rsid w:val="00D863B7"/>
    <w:rsid w:val="00D8694F"/>
    <w:rsid w:val="00D91B13"/>
    <w:rsid w:val="00D930AD"/>
    <w:rsid w:val="00D93CB7"/>
    <w:rsid w:val="00D9505A"/>
    <w:rsid w:val="00D955E3"/>
    <w:rsid w:val="00D96021"/>
    <w:rsid w:val="00D965ED"/>
    <w:rsid w:val="00D96F6F"/>
    <w:rsid w:val="00D979C3"/>
    <w:rsid w:val="00D97E2A"/>
    <w:rsid w:val="00DA0698"/>
    <w:rsid w:val="00DA0873"/>
    <w:rsid w:val="00DA1DA3"/>
    <w:rsid w:val="00DA2324"/>
    <w:rsid w:val="00DA2362"/>
    <w:rsid w:val="00DA25A9"/>
    <w:rsid w:val="00DA2E0A"/>
    <w:rsid w:val="00DA410C"/>
    <w:rsid w:val="00DA67C5"/>
    <w:rsid w:val="00DA7438"/>
    <w:rsid w:val="00DB0E44"/>
    <w:rsid w:val="00DB0F54"/>
    <w:rsid w:val="00DB1EDF"/>
    <w:rsid w:val="00DB3686"/>
    <w:rsid w:val="00DB4A90"/>
    <w:rsid w:val="00DB578D"/>
    <w:rsid w:val="00DB615F"/>
    <w:rsid w:val="00DB61E8"/>
    <w:rsid w:val="00DB6B09"/>
    <w:rsid w:val="00DB6EDE"/>
    <w:rsid w:val="00DC0691"/>
    <w:rsid w:val="00DC0F50"/>
    <w:rsid w:val="00DC1472"/>
    <w:rsid w:val="00DC1EB0"/>
    <w:rsid w:val="00DC1F43"/>
    <w:rsid w:val="00DC2009"/>
    <w:rsid w:val="00DC31AF"/>
    <w:rsid w:val="00DC32DA"/>
    <w:rsid w:val="00DC5C96"/>
    <w:rsid w:val="00DC6E28"/>
    <w:rsid w:val="00DC74FB"/>
    <w:rsid w:val="00DC77F6"/>
    <w:rsid w:val="00DC7C42"/>
    <w:rsid w:val="00DC7E6F"/>
    <w:rsid w:val="00DD04D7"/>
    <w:rsid w:val="00DD06ED"/>
    <w:rsid w:val="00DD1B81"/>
    <w:rsid w:val="00DD255D"/>
    <w:rsid w:val="00DD32A0"/>
    <w:rsid w:val="00DD346C"/>
    <w:rsid w:val="00DD57C0"/>
    <w:rsid w:val="00DD6B8C"/>
    <w:rsid w:val="00DD70F0"/>
    <w:rsid w:val="00DE053E"/>
    <w:rsid w:val="00DE07D4"/>
    <w:rsid w:val="00DE0822"/>
    <w:rsid w:val="00DE0AFD"/>
    <w:rsid w:val="00DE0C31"/>
    <w:rsid w:val="00DE0FC0"/>
    <w:rsid w:val="00DE1890"/>
    <w:rsid w:val="00DE1F6B"/>
    <w:rsid w:val="00DE20DA"/>
    <w:rsid w:val="00DE45F7"/>
    <w:rsid w:val="00DE5F1A"/>
    <w:rsid w:val="00DF0B55"/>
    <w:rsid w:val="00DF1503"/>
    <w:rsid w:val="00DF16AE"/>
    <w:rsid w:val="00DF16B1"/>
    <w:rsid w:val="00DF1918"/>
    <w:rsid w:val="00DF1A3E"/>
    <w:rsid w:val="00DF60A3"/>
    <w:rsid w:val="00DF696C"/>
    <w:rsid w:val="00DF6A6F"/>
    <w:rsid w:val="00DF6B36"/>
    <w:rsid w:val="00DF6BDF"/>
    <w:rsid w:val="00DF7A16"/>
    <w:rsid w:val="00E00033"/>
    <w:rsid w:val="00E0033F"/>
    <w:rsid w:val="00E005E8"/>
    <w:rsid w:val="00E00B46"/>
    <w:rsid w:val="00E00D63"/>
    <w:rsid w:val="00E01703"/>
    <w:rsid w:val="00E0224C"/>
    <w:rsid w:val="00E02318"/>
    <w:rsid w:val="00E0266D"/>
    <w:rsid w:val="00E0270A"/>
    <w:rsid w:val="00E03DBF"/>
    <w:rsid w:val="00E03F7D"/>
    <w:rsid w:val="00E049F6"/>
    <w:rsid w:val="00E0597F"/>
    <w:rsid w:val="00E0657B"/>
    <w:rsid w:val="00E07705"/>
    <w:rsid w:val="00E105A8"/>
    <w:rsid w:val="00E10BC2"/>
    <w:rsid w:val="00E11757"/>
    <w:rsid w:val="00E11F81"/>
    <w:rsid w:val="00E12A3A"/>
    <w:rsid w:val="00E12F29"/>
    <w:rsid w:val="00E1319E"/>
    <w:rsid w:val="00E14256"/>
    <w:rsid w:val="00E144AB"/>
    <w:rsid w:val="00E14A20"/>
    <w:rsid w:val="00E14E52"/>
    <w:rsid w:val="00E150A5"/>
    <w:rsid w:val="00E17319"/>
    <w:rsid w:val="00E205D0"/>
    <w:rsid w:val="00E21DC4"/>
    <w:rsid w:val="00E2231C"/>
    <w:rsid w:val="00E23BA7"/>
    <w:rsid w:val="00E24720"/>
    <w:rsid w:val="00E24CE1"/>
    <w:rsid w:val="00E24E31"/>
    <w:rsid w:val="00E25393"/>
    <w:rsid w:val="00E262BE"/>
    <w:rsid w:val="00E27DDA"/>
    <w:rsid w:val="00E30000"/>
    <w:rsid w:val="00E30130"/>
    <w:rsid w:val="00E303D7"/>
    <w:rsid w:val="00E30677"/>
    <w:rsid w:val="00E30F04"/>
    <w:rsid w:val="00E31183"/>
    <w:rsid w:val="00E312DD"/>
    <w:rsid w:val="00E31B4F"/>
    <w:rsid w:val="00E326B4"/>
    <w:rsid w:val="00E337D4"/>
    <w:rsid w:val="00E33D67"/>
    <w:rsid w:val="00E3466F"/>
    <w:rsid w:val="00E35888"/>
    <w:rsid w:val="00E36BD5"/>
    <w:rsid w:val="00E374F5"/>
    <w:rsid w:val="00E40412"/>
    <w:rsid w:val="00E4047F"/>
    <w:rsid w:val="00E40D0B"/>
    <w:rsid w:val="00E41D93"/>
    <w:rsid w:val="00E42B3E"/>
    <w:rsid w:val="00E42F76"/>
    <w:rsid w:val="00E434F1"/>
    <w:rsid w:val="00E44B0E"/>
    <w:rsid w:val="00E44E86"/>
    <w:rsid w:val="00E45120"/>
    <w:rsid w:val="00E4548A"/>
    <w:rsid w:val="00E456ED"/>
    <w:rsid w:val="00E46418"/>
    <w:rsid w:val="00E4652C"/>
    <w:rsid w:val="00E468E6"/>
    <w:rsid w:val="00E46F27"/>
    <w:rsid w:val="00E476A7"/>
    <w:rsid w:val="00E50105"/>
    <w:rsid w:val="00E51603"/>
    <w:rsid w:val="00E51ED5"/>
    <w:rsid w:val="00E521C2"/>
    <w:rsid w:val="00E5321E"/>
    <w:rsid w:val="00E5332F"/>
    <w:rsid w:val="00E533A0"/>
    <w:rsid w:val="00E53420"/>
    <w:rsid w:val="00E53761"/>
    <w:rsid w:val="00E53799"/>
    <w:rsid w:val="00E53AFB"/>
    <w:rsid w:val="00E54E0D"/>
    <w:rsid w:val="00E55621"/>
    <w:rsid w:val="00E55AFE"/>
    <w:rsid w:val="00E564AA"/>
    <w:rsid w:val="00E5767B"/>
    <w:rsid w:val="00E60141"/>
    <w:rsid w:val="00E60CC4"/>
    <w:rsid w:val="00E61551"/>
    <w:rsid w:val="00E62BAB"/>
    <w:rsid w:val="00E65D99"/>
    <w:rsid w:val="00E661F1"/>
    <w:rsid w:val="00E6628D"/>
    <w:rsid w:val="00E674D5"/>
    <w:rsid w:val="00E70220"/>
    <w:rsid w:val="00E740BC"/>
    <w:rsid w:val="00E74532"/>
    <w:rsid w:val="00E74604"/>
    <w:rsid w:val="00E74BDA"/>
    <w:rsid w:val="00E74DF2"/>
    <w:rsid w:val="00E7566F"/>
    <w:rsid w:val="00E7613F"/>
    <w:rsid w:val="00E76820"/>
    <w:rsid w:val="00E76B07"/>
    <w:rsid w:val="00E76CF8"/>
    <w:rsid w:val="00E77556"/>
    <w:rsid w:val="00E802CF"/>
    <w:rsid w:val="00E8036C"/>
    <w:rsid w:val="00E80ECB"/>
    <w:rsid w:val="00E8122C"/>
    <w:rsid w:val="00E81922"/>
    <w:rsid w:val="00E81B54"/>
    <w:rsid w:val="00E82166"/>
    <w:rsid w:val="00E82536"/>
    <w:rsid w:val="00E834F1"/>
    <w:rsid w:val="00E8384A"/>
    <w:rsid w:val="00E842C7"/>
    <w:rsid w:val="00E84ECF"/>
    <w:rsid w:val="00E85267"/>
    <w:rsid w:val="00E852BC"/>
    <w:rsid w:val="00E8598B"/>
    <w:rsid w:val="00E85A19"/>
    <w:rsid w:val="00E8658D"/>
    <w:rsid w:val="00E869F1"/>
    <w:rsid w:val="00E9228B"/>
    <w:rsid w:val="00E92551"/>
    <w:rsid w:val="00E94295"/>
    <w:rsid w:val="00E9558D"/>
    <w:rsid w:val="00E96284"/>
    <w:rsid w:val="00E96390"/>
    <w:rsid w:val="00E9798A"/>
    <w:rsid w:val="00E97B22"/>
    <w:rsid w:val="00E97B4C"/>
    <w:rsid w:val="00EA002C"/>
    <w:rsid w:val="00EA13FD"/>
    <w:rsid w:val="00EA167A"/>
    <w:rsid w:val="00EA17FD"/>
    <w:rsid w:val="00EA1A52"/>
    <w:rsid w:val="00EA28B2"/>
    <w:rsid w:val="00EA36C6"/>
    <w:rsid w:val="00EA4CF4"/>
    <w:rsid w:val="00EA5464"/>
    <w:rsid w:val="00EA6590"/>
    <w:rsid w:val="00EA7614"/>
    <w:rsid w:val="00EB1522"/>
    <w:rsid w:val="00EB2323"/>
    <w:rsid w:val="00EB392E"/>
    <w:rsid w:val="00EB3BB4"/>
    <w:rsid w:val="00EB4627"/>
    <w:rsid w:val="00EB4DDE"/>
    <w:rsid w:val="00EB6129"/>
    <w:rsid w:val="00EB74EF"/>
    <w:rsid w:val="00EC0510"/>
    <w:rsid w:val="00EC1924"/>
    <w:rsid w:val="00EC27E1"/>
    <w:rsid w:val="00EC2922"/>
    <w:rsid w:val="00EC3AD4"/>
    <w:rsid w:val="00EC5545"/>
    <w:rsid w:val="00EC57E3"/>
    <w:rsid w:val="00EC5B48"/>
    <w:rsid w:val="00EC6576"/>
    <w:rsid w:val="00EC6744"/>
    <w:rsid w:val="00ED003C"/>
    <w:rsid w:val="00ED009E"/>
    <w:rsid w:val="00ED03A5"/>
    <w:rsid w:val="00ED03F4"/>
    <w:rsid w:val="00ED0E4A"/>
    <w:rsid w:val="00ED0F2E"/>
    <w:rsid w:val="00ED1016"/>
    <w:rsid w:val="00ED1C16"/>
    <w:rsid w:val="00ED1E78"/>
    <w:rsid w:val="00ED2724"/>
    <w:rsid w:val="00ED2995"/>
    <w:rsid w:val="00ED369E"/>
    <w:rsid w:val="00ED3DF3"/>
    <w:rsid w:val="00ED3E9E"/>
    <w:rsid w:val="00ED3FD2"/>
    <w:rsid w:val="00ED48B4"/>
    <w:rsid w:val="00ED58AC"/>
    <w:rsid w:val="00ED58E0"/>
    <w:rsid w:val="00ED5C04"/>
    <w:rsid w:val="00ED5E70"/>
    <w:rsid w:val="00ED6FF1"/>
    <w:rsid w:val="00ED7748"/>
    <w:rsid w:val="00EE1112"/>
    <w:rsid w:val="00EE13CA"/>
    <w:rsid w:val="00EE23AA"/>
    <w:rsid w:val="00EE24BF"/>
    <w:rsid w:val="00EE2EF9"/>
    <w:rsid w:val="00EE31FA"/>
    <w:rsid w:val="00EE3D2A"/>
    <w:rsid w:val="00EE4684"/>
    <w:rsid w:val="00EE54DF"/>
    <w:rsid w:val="00EE57AA"/>
    <w:rsid w:val="00EE5EC0"/>
    <w:rsid w:val="00EE60D8"/>
    <w:rsid w:val="00EE62D5"/>
    <w:rsid w:val="00EE6350"/>
    <w:rsid w:val="00EE6717"/>
    <w:rsid w:val="00EE67E4"/>
    <w:rsid w:val="00EE68DF"/>
    <w:rsid w:val="00EE70CD"/>
    <w:rsid w:val="00EF09BC"/>
    <w:rsid w:val="00EF165E"/>
    <w:rsid w:val="00EF1D79"/>
    <w:rsid w:val="00EF2CCE"/>
    <w:rsid w:val="00EF4882"/>
    <w:rsid w:val="00EF4C17"/>
    <w:rsid w:val="00EF6C1C"/>
    <w:rsid w:val="00F0084E"/>
    <w:rsid w:val="00F011FC"/>
    <w:rsid w:val="00F02248"/>
    <w:rsid w:val="00F029C4"/>
    <w:rsid w:val="00F03B4A"/>
    <w:rsid w:val="00F05EE1"/>
    <w:rsid w:val="00F0629E"/>
    <w:rsid w:val="00F06C2B"/>
    <w:rsid w:val="00F06D4C"/>
    <w:rsid w:val="00F07F6D"/>
    <w:rsid w:val="00F10089"/>
    <w:rsid w:val="00F100D7"/>
    <w:rsid w:val="00F10363"/>
    <w:rsid w:val="00F10E06"/>
    <w:rsid w:val="00F132C9"/>
    <w:rsid w:val="00F13CCA"/>
    <w:rsid w:val="00F143C9"/>
    <w:rsid w:val="00F14446"/>
    <w:rsid w:val="00F15923"/>
    <w:rsid w:val="00F15C6D"/>
    <w:rsid w:val="00F16A08"/>
    <w:rsid w:val="00F16BC6"/>
    <w:rsid w:val="00F1730E"/>
    <w:rsid w:val="00F20465"/>
    <w:rsid w:val="00F20B84"/>
    <w:rsid w:val="00F21459"/>
    <w:rsid w:val="00F21EB5"/>
    <w:rsid w:val="00F223C2"/>
    <w:rsid w:val="00F22A9C"/>
    <w:rsid w:val="00F22DFA"/>
    <w:rsid w:val="00F23D12"/>
    <w:rsid w:val="00F24AFA"/>
    <w:rsid w:val="00F25DF2"/>
    <w:rsid w:val="00F26EB8"/>
    <w:rsid w:val="00F2730F"/>
    <w:rsid w:val="00F275D7"/>
    <w:rsid w:val="00F30270"/>
    <w:rsid w:val="00F30615"/>
    <w:rsid w:val="00F30633"/>
    <w:rsid w:val="00F315E4"/>
    <w:rsid w:val="00F31D8D"/>
    <w:rsid w:val="00F31E78"/>
    <w:rsid w:val="00F325E6"/>
    <w:rsid w:val="00F342E0"/>
    <w:rsid w:val="00F34710"/>
    <w:rsid w:val="00F34F6B"/>
    <w:rsid w:val="00F37644"/>
    <w:rsid w:val="00F37E8E"/>
    <w:rsid w:val="00F4092D"/>
    <w:rsid w:val="00F4146D"/>
    <w:rsid w:val="00F41D87"/>
    <w:rsid w:val="00F4267C"/>
    <w:rsid w:val="00F43256"/>
    <w:rsid w:val="00F43612"/>
    <w:rsid w:val="00F44F76"/>
    <w:rsid w:val="00F45283"/>
    <w:rsid w:val="00F457CE"/>
    <w:rsid w:val="00F45F94"/>
    <w:rsid w:val="00F47991"/>
    <w:rsid w:val="00F50651"/>
    <w:rsid w:val="00F50A3D"/>
    <w:rsid w:val="00F50A61"/>
    <w:rsid w:val="00F50BD2"/>
    <w:rsid w:val="00F50F9E"/>
    <w:rsid w:val="00F512F0"/>
    <w:rsid w:val="00F5212A"/>
    <w:rsid w:val="00F52538"/>
    <w:rsid w:val="00F536E8"/>
    <w:rsid w:val="00F54BD7"/>
    <w:rsid w:val="00F55534"/>
    <w:rsid w:val="00F55C12"/>
    <w:rsid w:val="00F55E41"/>
    <w:rsid w:val="00F56B60"/>
    <w:rsid w:val="00F5780A"/>
    <w:rsid w:val="00F57A32"/>
    <w:rsid w:val="00F57FD7"/>
    <w:rsid w:val="00F61168"/>
    <w:rsid w:val="00F6150E"/>
    <w:rsid w:val="00F6158E"/>
    <w:rsid w:val="00F61678"/>
    <w:rsid w:val="00F61EDA"/>
    <w:rsid w:val="00F62730"/>
    <w:rsid w:val="00F62D94"/>
    <w:rsid w:val="00F64F26"/>
    <w:rsid w:val="00F65124"/>
    <w:rsid w:val="00F6517A"/>
    <w:rsid w:val="00F65CD5"/>
    <w:rsid w:val="00F6627D"/>
    <w:rsid w:val="00F6646B"/>
    <w:rsid w:val="00F66CE2"/>
    <w:rsid w:val="00F6718B"/>
    <w:rsid w:val="00F705F2"/>
    <w:rsid w:val="00F71355"/>
    <w:rsid w:val="00F721DE"/>
    <w:rsid w:val="00F7221D"/>
    <w:rsid w:val="00F72607"/>
    <w:rsid w:val="00F72706"/>
    <w:rsid w:val="00F734BB"/>
    <w:rsid w:val="00F7379F"/>
    <w:rsid w:val="00F742FB"/>
    <w:rsid w:val="00F75C16"/>
    <w:rsid w:val="00F764E7"/>
    <w:rsid w:val="00F77211"/>
    <w:rsid w:val="00F7725B"/>
    <w:rsid w:val="00F7757E"/>
    <w:rsid w:val="00F77917"/>
    <w:rsid w:val="00F8030D"/>
    <w:rsid w:val="00F81156"/>
    <w:rsid w:val="00F814BA"/>
    <w:rsid w:val="00F81A4B"/>
    <w:rsid w:val="00F829DE"/>
    <w:rsid w:val="00F830AD"/>
    <w:rsid w:val="00F8319B"/>
    <w:rsid w:val="00F83BAF"/>
    <w:rsid w:val="00F84008"/>
    <w:rsid w:val="00F847AB"/>
    <w:rsid w:val="00F857FA"/>
    <w:rsid w:val="00F85FEE"/>
    <w:rsid w:val="00F86433"/>
    <w:rsid w:val="00F90616"/>
    <w:rsid w:val="00F90B99"/>
    <w:rsid w:val="00F91373"/>
    <w:rsid w:val="00F916CE"/>
    <w:rsid w:val="00F93FB2"/>
    <w:rsid w:val="00F9469C"/>
    <w:rsid w:val="00F94BAA"/>
    <w:rsid w:val="00F95777"/>
    <w:rsid w:val="00F95E73"/>
    <w:rsid w:val="00F9618C"/>
    <w:rsid w:val="00F97433"/>
    <w:rsid w:val="00F9788C"/>
    <w:rsid w:val="00F97914"/>
    <w:rsid w:val="00FA1637"/>
    <w:rsid w:val="00FA2262"/>
    <w:rsid w:val="00FA29BA"/>
    <w:rsid w:val="00FA466E"/>
    <w:rsid w:val="00FA486F"/>
    <w:rsid w:val="00FA5518"/>
    <w:rsid w:val="00FA5E71"/>
    <w:rsid w:val="00FA664D"/>
    <w:rsid w:val="00FA6CB6"/>
    <w:rsid w:val="00FA7203"/>
    <w:rsid w:val="00FA7B45"/>
    <w:rsid w:val="00FB08B5"/>
    <w:rsid w:val="00FB19E8"/>
    <w:rsid w:val="00FB1AFA"/>
    <w:rsid w:val="00FB35E5"/>
    <w:rsid w:val="00FB3B66"/>
    <w:rsid w:val="00FB3F3D"/>
    <w:rsid w:val="00FB4B52"/>
    <w:rsid w:val="00FB58BA"/>
    <w:rsid w:val="00FB5D14"/>
    <w:rsid w:val="00FB6AC3"/>
    <w:rsid w:val="00FB711F"/>
    <w:rsid w:val="00FB7516"/>
    <w:rsid w:val="00FB7D50"/>
    <w:rsid w:val="00FC02B0"/>
    <w:rsid w:val="00FC09CA"/>
    <w:rsid w:val="00FC19BA"/>
    <w:rsid w:val="00FC1C5D"/>
    <w:rsid w:val="00FC2A55"/>
    <w:rsid w:val="00FC2BFF"/>
    <w:rsid w:val="00FC301F"/>
    <w:rsid w:val="00FC39DE"/>
    <w:rsid w:val="00FC4329"/>
    <w:rsid w:val="00FC4C22"/>
    <w:rsid w:val="00FC5004"/>
    <w:rsid w:val="00FC5D10"/>
    <w:rsid w:val="00FC6859"/>
    <w:rsid w:val="00FC77AE"/>
    <w:rsid w:val="00FD0B9D"/>
    <w:rsid w:val="00FD0CB3"/>
    <w:rsid w:val="00FD13F4"/>
    <w:rsid w:val="00FD1B20"/>
    <w:rsid w:val="00FD1D62"/>
    <w:rsid w:val="00FD4D76"/>
    <w:rsid w:val="00FD55DF"/>
    <w:rsid w:val="00FD5668"/>
    <w:rsid w:val="00FD5816"/>
    <w:rsid w:val="00FD5E05"/>
    <w:rsid w:val="00FD6B38"/>
    <w:rsid w:val="00FD6E9D"/>
    <w:rsid w:val="00FE0287"/>
    <w:rsid w:val="00FE09E9"/>
    <w:rsid w:val="00FE0CC6"/>
    <w:rsid w:val="00FE1FA3"/>
    <w:rsid w:val="00FE27B2"/>
    <w:rsid w:val="00FE4F23"/>
    <w:rsid w:val="00FE6A66"/>
    <w:rsid w:val="00FE6EDE"/>
    <w:rsid w:val="00FE70DC"/>
    <w:rsid w:val="00FE71CF"/>
    <w:rsid w:val="00FE7CEE"/>
    <w:rsid w:val="00FF24E7"/>
    <w:rsid w:val="00FF32FE"/>
    <w:rsid w:val="00FF37DF"/>
    <w:rsid w:val="00FF4E7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621F83E0"/>
  <w15:docId w15:val="{7F9CCE01-EA3D-4D50-B0CF-92EC9DD6D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 w:type="character" w:customStyle="1" w:styleId="ui-provider">
    <w:name w:val="ui-provider"/>
    <w:basedOn w:val="DefaultParagraphFont"/>
    <w:rsid w:val="00293BEA"/>
  </w:style>
  <w:style w:type="paragraph" w:customStyle="1" w:styleId="p1">
    <w:name w:val="p1"/>
    <w:basedOn w:val="Normal"/>
    <w:uiPriority w:val="99"/>
    <w:semiHidden/>
    <w:rsid w:val="00B726B6"/>
    <w:rPr>
      <w:rFonts w:eastAsiaTheme="minorHAnsi"/>
      <w:lang w:val="en-CA"/>
    </w:rPr>
  </w:style>
  <w:style w:type="paragraph" w:customStyle="1" w:styleId="p2">
    <w:name w:val="p2"/>
    <w:basedOn w:val="Normal"/>
    <w:uiPriority w:val="99"/>
    <w:semiHidden/>
    <w:rsid w:val="00B726B6"/>
    <w:rPr>
      <w:rFonts w:eastAsiaTheme="minorHAnsi"/>
      <w:lang w:val="en-CA"/>
    </w:rPr>
  </w:style>
  <w:style w:type="paragraph" w:customStyle="1" w:styleId="p3">
    <w:name w:val="p3"/>
    <w:basedOn w:val="Normal"/>
    <w:uiPriority w:val="99"/>
    <w:semiHidden/>
    <w:rsid w:val="00B726B6"/>
    <w:rPr>
      <w:rFonts w:eastAsiaTheme="minorHAnsi"/>
      <w:lang w:val="en-CA"/>
    </w:rPr>
  </w:style>
  <w:style w:type="character" w:customStyle="1" w:styleId="s1">
    <w:name w:val="s1"/>
    <w:basedOn w:val="DefaultParagraphFont"/>
    <w:rsid w:val="00B726B6"/>
  </w:style>
  <w:style w:type="paragraph" w:customStyle="1" w:styleId="GCopy">
    <w:name w:val="G Copy"/>
    <w:basedOn w:val="Normal"/>
    <w:uiPriority w:val="99"/>
    <w:semiHidden/>
    <w:rsid w:val="007F6F2D"/>
    <w:pPr>
      <w:spacing w:after="240" w:line="280" w:lineRule="exact"/>
    </w:pPr>
    <w:rPr>
      <w:rFonts w:ascii="Arial" w:eastAsiaTheme="minorHAnsi" w:hAnsi="Arial" w:cs="Arial"/>
      <w:color w:val="000000"/>
      <w:sz w:val="22"/>
      <w:szCs w:val="22"/>
      <w:lang w:val="en-CA"/>
    </w:rPr>
  </w:style>
  <w:style w:type="paragraph" w:customStyle="1" w:styleId="paragraph">
    <w:name w:val="paragraph"/>
    <w:basedOn w:val="Normal"/>
    <w:uiPriority w:val="99"/>
    <w:semiHidden/>
    <w:rsid w:val="007F6F2D"/>
    <w:pPr>
      <w:spacing w:before="100" w:beforeAutospacing="1" w:after="100" w:afterAutospacing="1"/>
    </w:pPr>
    <w:rPr>
      <w:rFonts w:eastAsiaTheme="minorHAnsi"/>
      <w:lang w:val="en-CA" w:eastAsia="en-CA"/>
    </w:rPr>
  </w:style>
  <w:style w:type="character" w:customStyle="1" w:styleId="spellingerror">
    <w:name w:val="spellingerror"/>
    <w:basedOn w:val="DefaultParagraphFont"/>
    <w:rsid w:val="007F6F2D"/>
  </w:style>
  <w:style w:type="character" w:customStyle="1" w:styleId="textrun">
    <w:name w:val="textrun"/>
    <w:basedOn w:val="DefaultParagraphFont"/>
    <w:rsid w:val="00931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32073062">
      <w:bodyDiv w:val="1"/>
      <w:marLeft w:val="0"/>
      <w:marRight w:val="0"/>
      <w:marTop w:val="0"/>
      <w:marBottom w:val="0"/>
      <w:divBdr>
        <w:top w:val="none" w:sz="0" w:space="0" w:color="auto"/>
        <w:left w:val="none" w:sz="0" w:space="0" w:color="auto"/>
        <w:bottom w:val="none" w:sz="0" w:space="0" w:color="auto"/>
        <w:right w:val="none" w:sz="0" w:space="0" w:color="auto"/>
      </w:divBdr>
    </w:div>
    <w:div w:id="3598052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59450739">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66653252">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80879565">
      <w:bodyDiv w:val="1"/>
      <w:marLeft w:val="0"/>
      <w:marRight w:val="0"/>
      <w:marTop w:val="0"/>
      <w:marBottom w:val="0"/>
      <w:divBdr>
        <w:top w:val="none" w:sz="0" w:space="0" w:color="auto"/>
        <w:left w:val="none" w:sz="0" w:space="0" w:color="auto"/>
        <w:bottom w:val="none" w:sz="0" w:space="0" w:color="auto"/>
        <w:right w:val="none" w:sz="0" w:space="0" w:color="auto"/>
      </w:divBdr>
    </w:div>
    <w:div w:id="95638971">
      <w:bodyDiv w:val="1"/>
      <w:marLeft w:val="0"/>
      <w:marRight w:val="0"/>
      <w:marTop w:val="0"/>
      <w:marBottom w:val="0"/>
      <w:divBdr>
        <w:top w:val="none" w:sz="0" w:space="0" w:color="auto"/>
        <w:left w:val="none" w:sz="0" w:space="0" w:color="auto"/>
        <w:bottom w:val="none" w:sz="0" w:space="0" w:color="auto"/>
        <w:right w:val="none" w:sz="0" w:space="0" w:color="auto"/>
      </w:divBdr>
    </w:div>
    <w:div w:id="10349691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29710356">
      <w:bodyDiv w:val="1"/>
      <w:marLeft w:val="0"/>
      <w:marRight w:val="0"/>
      <w:marTop w:val="0"/>
      <w:marBottom w:val="0"/>
      <w:divBdr>
        <w:top w:val="none" w:sz="0" w:space="0" w:color="auto"/>
        <w:left w:val="none" w:sz="0" w:space="0" w:color="auto"/>
        <w:bottom w:val="none" w:sz="0" w:space="0" w:color="auto"/>
        <w:right w:val="none" w:sz="0" w:space="0" w:color="auto"/>
      </w:divBdr>
    </w:div>
    <w:div w:id="139003926">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1897805">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150828896">
      <w:bodyDiv w:val="1"/>
      <w:marLeft w:val="0"/>
      <w:marRight w:val="0"/>
      <w:marTop w:val="0"/>
      <w:marBottom w:val="0"/>
      <w:divBdr>
        <w:top w:val="none" w:sz="0" w:space="0" w:color="auto"/>
        <w:left w:val="none" w:sz="0" w:space="0" w:color="auto"/>
        <w:bottom w:val="none" w:sz="0" w:space="0" w:color="auto"/>
        <w:right w:val="none" w:sz="0" w:space="0" w:color="auto"/>
      </w:divBdr>
    </w:div>
    <w:div w:id="157505272">
      <w:bodyDiv w:val="1"/>
      <w:marLeft w:val="0"/>
      <w:marRight w:val="0"/>
      <w:marTop w:val="0"/>
      <w:marBottom w:val="0"/>
      <w:divBdr>
        <w:top w:val="none" w:sz="0" w:space="0" w:color="auto"/>
        <w:left w:val="none" w:sz="0" w:space="0" w:color="auto"/>
        <w:bottom w:val="none" w:sz="0" w:space="0" w:color="auto"/>
        <w:right w:val="none" w:sz="0" w:space="0" w:color="auto"/>
      </w:divBdr>
    </w:div>
    <w:div w:id="171143279">
      <w:bodyDiv w:val="1"/>
      <w:marLeft w:val="0"/>
      <w:marRight w:val="0"/>
      <w:marTop w:val="0"/>
      <w:marBottom w:val="0"/>
      <w:divBdr>
        <w:top w:val="none" w:sz="0" w:space="0" w:color="auto"/>
        <w:left w:val="none" w:sz="0" w:space="0" w:color="auto"/>
        <w:bottom w:val="none" w:sz="0" w:space="0" w:color="auto"/>
        <w:right w:val="none" w:sz="0" w:space="0" w:color="auto"/>
      </w:divBdr>
    </w:div>
    <w:div w:id="191266570">
      <w:bodyDiv w:val="1"/>
      <w:marLeft w:val="0"/>
      <w:marRight w:val="0"/>
      <w:marTop w:val="0"/>
      <w:marBottom w:val="0"/>
      <w:divBdr>
        <w:top w:val="none" w:sz="0" w:space="0" w:color="auto"/>
        <w:left w:val="none" w:sz="0" w:space="0" w:color="auto"/>
        <w:bottom w:val="none" w:sz="0" w:space="0" w:color="auto"/>
        <w:right w:val="none" w:sz="0" w:space="0" w:color="auto"/>
      </w:divBdr>
    </w:div>
    <w:div w:id="197864999">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242687686">
      <w:bodyDiv w:val="1"/>
      <w:marLeft w:val="0"/>
      <w:marRight w:val="0"/>
      <w:marTop w:val="0"/>
      <w:marBottom w:val="0"/>
      <w:divBdr>
        <w:top w:val="none" w:sz="0" w:space="0" w:color="auto"/>
        <w:left w:val="none" w:sz="0" w:space="0" w:color="auto"/>
        <w:bottom w:val="none" w:sz="0" w:space="0" w:color="auto"/>
        <w:right w:val="none" w:sz="0" w:space="0" w:color="auto"/>
      </w:divBdr>
    </w:div>
    <w:div w:id="271058562">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07323777">
      <w:bodyDiv w:val="1"/>
      <w:marLeft w:val="0"/>
      <w:marRight w:val="0"/>
      <w:marTop w:val="0"/>
      <w:marBottom w:val="0"/>
      <w:divBdr>
        <w:top w:val="none" w:sz="0" w:space="0" w:color="auto"/>
        <w:left w:val="none" w:sz="0" w:space="0" w:color="auto"/>
        <w:bottom w:val="none" w:sz="0" w:space="0" w:color="auto"/>
        <w:right w:val="none" w:sz="0" w:space="0" w:color="auto"/>
      </w:divBdr>
    </w:div>
    <w:div w:id="308215922">
      <w:bodyDiv w:val="1"/>
      <w:marLeft w:val="0"/>
      <w:marRight w:val="0"/>
      <w:marTop w:val="0"/>
      <w:marBottom w:val="0"/>
      <w:divBdr>
        <w:top w:val="none" w:sz="0" w:space="0" w:color="auto"/>
        <w:left w:val="none" w:sz="0" w:space="0" w:color="auto"/>
        <w:bottom w:val="none" w:sz="0" w:space="0" w:color="auto"/>
        <w:right w:val="none" w:sz="0" w:space="0" w:color="auto"/>
      </w:divBdr>
    </w:div>
    <w:div w:id="328026845">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360590432">
      <w:bodyDiv w:val="1"/>
      <w:marLeft w:val="0"/>
      <w:marRight w:val="0"/>
      <w:marTop w:val="0"/>
      <w:marBottom w:val="0"/>
      <w:divBdr>
        <w:top w:val="none" w:sz="0" w:space="0" w:color="auto"/>
        <w:left w:val="none" w:sz="0" w:space="0" w:color="auto"/>
        <w:bottom w:val="none" w:sz="0" w:space="0" w:color="auto"/>
        <w:right w:val="none" w:sz="0" w:space="0" w:color="auto"/>
      </w:divBdr>
    </w:div>
    <w:div w:id="363211307">
      <w:bodyDiv w:val="1"/>
      <w:marLeft w:val="0"/>
      <w:marRight w:val="0"/>
      <w:marTop w:val="0"/>
      <w:marBottom w:val="0"/>
      <w:divBdr>
        <w:top w:val="none" w:sz="0" w:space="0" w:color="auto"/>
        <w:left w:val="none" w:sz="0" w:space="0" w:color="auto"/>
        <w:bottom w:val="none" w:sz="0" w:space="0" w:color="auto"/>
        <w:right w:val="none" w:sz="0" w:space="0" w:color="auto"/>
      </w:divBdr>
    </w:div>
    <w:div w:id="365494665">
      <w:bodyDiv w:val="1"/>
      <w:marLeft w:val="0"/>
      <w:marRight w:val="0"/>
      <w:marTop w:val="0"/>
      <w:marBottom w:val="0"/>
      <w:divBdr>
        <w:top w:val="none" w:sz="0" w:space="0" w:color="auto"/>
        <w:left w:val="none" w:sz="0" w:space="0" w:color="auto"/>
        <w:bottom w:val="none" w:sz="0" w:space="0" w:color="auto"/>
        <w:right w:val="none" w:sz="0" w:space="0" w:color="auto"/>
      </w:divBdr>
    </w:div>
    <w:div w:id="373384922">
      <w:bodyDiv w:val="1"/>
      <w:marLeft w:val="0"/>
      <w:marRight w:val="0"/>
      <w:marTop w:val="0"/>
      <w:marBottom w:val="0"/>
      <w:divBdr>
        <w:top w:val="none" w:sz="0" w:space="0" w:color="auto"/>
        <w:left w:val="none" w:sz="0" w:space="0" w:color="auto"/>
        <w:bottom w:val="none" w:sz="0" w:space="0" w:color="auto"/>
        <w:right w:val="none" w:sz="0" w:space="0" w:color="auto"/>
      </w:divBdr>
    </w:div>
    <w:div w:id="390543096">
      <w:bodyDiv w:val="1"/>
      <w:marLeft w:val="0"/>
      <w:marRight w:val="0"/>
      <w:marTop w:val="0"/>
      <w:marBottom w:val="0"/>
      <w:divBdr>
        <w:top w:val="none" w:sz="0" w:space="0" w:color="auto"/>
        <w:left w:val="none" w:sz="0" w:space="0" w:color="auto"/>
        <w:bottom w:val="none" w:sz="0" w:space="0" w:color="auto"/>
        <w:right w:val="none" w:sz="0" w:space="0" w:color="auto"/>
      </w:divBdr>
    </w:div>
    <w:div w:id="398021966">
      <w:bodyDiv w:val="1"/>
      <w:marLeft w:val="0"/>
      <w:marRight w:val="0"/>
      <w:marTop w:val="0"/>
      <w:marBottom w:val="0"/>
      <w:divBdr>
        <w:top w:val="none" w:sz="0" w:space="0" w:color="auto"/>
        <w:left w:val="none" w:sz="0" w:space="0" w:color="auto"/>
        <w:bottom w:val="none" w:sz="0" w:space="0" w:color="auto"/>
        <w:right w:val="none" w:sz="0" w:space="0" w:color="auto"/>
      </w:divBdr>
    </w:div>
    <w:div w:id="409351792">
      <w:bodyDiv w:val="1"/>
      <w:marLeft w:val="0"/>
      <w:marRight w:val="0"/>
      <w:marTop w:val="0"/>
      <w:marBottom w:val="0"/>
      <w:divBdr>
        <w:top w:val="none" w:sz="0" w:space="0" w:color="auto"/>
        <w:left w:val="none" w:sz="0" w:space="0" w:color="auto"/>
        <w:bottom w:val="none" w:sz="0" w:space="0" w:color="auto"/>
        <w:right w:val="none" w:sz="0" w:space="0" w:color="auto"/>
      </w:divBdr>
    </w:div>
    <w:div w:id="412892356">
      <w:bodyDiv w:val="1"/>
      <w:marLeft w:val="0"/>
      <w:marRight w:val="0"/>
      <w:marTop w:val="0"/>
      <w:marBottom w:val="0"/>
      <w:divBdr>
        <w:top w:val="none" w:sz="0" w:space="0" w:color="auto"/>
        <w:left w:val="none" w:sz="0" w:space="0" w:color="auto"/>
        <w:bottom w:val="none" w:sz="0" w:space="0" w:color="auto"/>
        <w:right w:val="none" w:sz="0" w:space="0" w:color="auto"/>
      </w:divBdr>
    </w:div>
    <w:div w:id="413163096">
      <w:bodyDiv w:val="1"/>
      <w:marLeft w:val="0"/>
      <w:marRight w:val="0"/>
      <w:marTop w:val="0"/>
      <w:marBottom w:val="0"/>
      <w:divBdr>
        <w:top w:val="none" w:sz="0" w:space="0" w:color="auto"/>
        <w:left w:val="none" w:sz="0" w:space="0" w:color="auto"/>
        <w:bottom w:val="none" w:sz="0" w:space="0" w:color="auto"/>
        <w:right w:val="none" w:sz="0" w:space="0" w:color="auto"/>
      </w:divBdr>
    </w:div>
    <w:div w:id="424225592">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29786544">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4912625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2280631">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89716656">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05942718">
      <w:bodyDiv w:val="1"/>
      <w:marLeft w:val="0"/>
      <w:marRight w:val="0"/>
      <w:marTop w:val="0"/>
      <w:marBottom w:val="0"/>
      <w:divBdr>
        <w:top w:val="none" w:sz="0" w:space="0" w:color="auto"/>
        <w:left w:val="none" w:sz="0" w:space="0" w:color="auto"/>
        <w:bottom w:val="none" w:sz="0" w:space="0" w:color="auto"/>
        <w:right w:val="none" w:sz="0" w:space="0" w:color="auto"/>
      </w:divBdr>
    </w:div>
    <w:div w:id="505948466">
      <w:bodyDiv w:val="1"/>
      <w:marLeft w:val="0"/>
      <w:marRight w:val="0"/>
      <w:marTop w:val="0"/>
      <w:marBottom w:val="0"/>
      <w:divBdr>
        <w:top w:val="none" w:sz="0" w:space="0" w:color="auto"/>
        <w:left w:val="none" w:sz="0" w:space="0" w:color="auto"/>
        <w:bottom w:val="none" w:sz="0" w:space="0" w:color="auto"/>
        <w:right w:val="none" w:sz="0" w:space="0" w:color="auto"/>
      </w:divBdr>
    </w:div>
    <w:div w:id="535850144">
      <w:bodyDiv w:val="1"/>
      <w:marLeft w:val="0"/>
      <w:marRight w:val="0"/>
      <w:marTop w:val="0"/>
      <w:marBottom w:val="0"/>
      <w:divBdr>
        <w:top w:val="none" w:sz="0" w:space="0" w:color="auto"/>
        <w:left w:val="none" w:sz="0" w:space="0" w:color="auto"/>
        <w:bottom w:val="none" w:sz="0" w:space="0" w:color="auto"/>
        <w:right w:val="none" w:sz="0" w:space="0" w:color="auto"/>
      </w:divBdr>
    </w:div>
    <w:div w:id="550847311">
      <w:bodyDiv w:val="1"/>
      <w:marLeft w:val="0"/>
      <w:marRight w:val="0"/>
      <w:marTop w:val="0"/>
      <w:marBottom w:val="0"/>
      <w:divBdr>
        <w:top w:val="none" w:sz="0" w:space="0" w:color="auto"/>
        <w:left w:val="none" w:sz="0" w:space="0" w:color="auto"/>
        <w:bottom w:val="none" w:sz="0" w:space="0" w:color="auto"/>
        <w:right w:val="none" w:sz="0" w:space="0" w:color="auto"/>
      </w:divBdr>
    </w:div>
    <w:div w:id="556284113">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66114309">
      <w:bodyDiv w:val="1"/>
      <w:marLeft w:val="0"/>
      <w:marRight w:val="0"/>
      <w:marTop w:val="0"/>
      <w:marBottom w:val="0"/>
      <w:divBdr>
        <w:top w:val="none" w:sz="0" w:space="0" w:color="auto"/>
        <w:left w:val="none" w:sz="0" w:space="0" w:color="auto"/>
        <w:bottom w:val="none" w:sz="0" w:space="0" w:color="auto"/>
        <w:right w:val="none" w:sz="0" w:space="0" w:color="auto"/>
      </w:divBdr>
    </w:div>
    <w:div w:id="574512599">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595557857">
      <w:bodyDiv w:val="1"/>
      <w:marLeft w:val="0"/>
      <w:marRight w:val="0"/>
      <w:marTop w:val="0"/>
      <w:marBottom w:val="0"/>
      <w:divBdr>
        <w:top w:val="none" w:sz="0" w:space="0" w:color="auto"/>
        <w:left w:val="none" w:sz="0" w:space="0" w:color="auto"/>
        <w:bottom w:val="none" w:sz="0" w:space="0" w:color="auto"/>
        <w:right w:val="none" w:sz="0" w:space="0" w:color="auto"/>
      </w:divBdr>
    </w:div>
    <w:div w:id="604777068">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06276883">
      <w:bodyDiv w:val="1"/>
      <w:marLeft w:val="0"/>
      <w:marRight w:val="0"/>
      <w:marTop w:val="0"/>
      <w:marBottom w:val="0"/>
      <w:divBdr>
        <w:top w:val="none" w:sz="0" w:space="0" w:color="auto"/>
        <w:left w:val="none" w:sz="0" w:space="0" w:color="auto"/>
        <w:bottom w:val="none" w:sz="0" w:space="0" w:color="auto"/>
        <w:right w:val="none" w:sz="0" w:space="0" w:color="auto"/>
      </w:divBdr>
    </w:div>
    <w:div w:id="606930394">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16986155">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22079364">
      <w:bodyDiv w:val="1"/>
      <w:marLeft w:val="0"/>
      <w:marRight w:val="0"/>
      <w:marTop w:val="0"/>
      <w:marBottom w:val="0"/>
      <w:divBdr>
        <w:top w:val="none" w:sz="0" w:space="0" w:color="auto"/>
        <w:left w:val="none" w:sz="0" w:space="0" w:color="auto"/>
        <w:bottom w:val="none" w:sz="0" w:space="0" w:color="auto"/>
        <w:right w:val="none" w:sz="0" w:space="0" w:color="auto"/>
      </w:divBdr>
    </w:div>
    <w:div w:id="627978724">
      <w:bodyDiv w:val="1"/>
      <w:marLeft w:val="0"/>
      <w:marRight w:val="0"/>
      <w:marTop w:val="0"/>
      <w:marBottom w:val="0"/>
      <w:divBdr>
        <w:top w:val="none" w:sz="0" w:space="0" w:color="auto"/>
        <w:left w:val="none" w:sz="0" w:space="0" w:color="auto"/>
        <w:bottom w:val="none" w:sz="0" w:space="0" w:color="auto"/>
        <w:right w:val="none" w:sz="0" w:space="0" w:color="auto"/>
      </w:divBdr>
    </w:div>
    <w:div w:id="628317282">
      <w:bodyDiv w:val="1"/>
      <w:marLeft w:val="0"/>
      <w:marRight w:val="0"/>
      <w:marTop w:val="0"/>
      <w:marBottom w:val="0"/>
      <w:divBdr>
        <w:top w:val="none" w:sz="0" w:space="0" w:color="auto"/>
        <w:left w:val="none" w:sz="0" w:space="0" w:color="auto"/>
        <w:bottom w:val="none" w:sz="0" w:space="0" w:color="auto"/>
        <w:right w:val="none" w:sz="0" w:space="0" w:color="auto"/>
      </w:divBdr>
    </w:div>
    <w:div w:id="633171114">
      <w:bodyDiv w:val="1"/>
      <w:marLeft w:val="0"/>
      <w:marRight w:val="0"/>
      <w:marTop w:val="0"/>
      <w:marBottom w:val="0"/>
      <w:divBdr>
        <w:top w:val="none" w:sz="0" w:space="0" w:color="auto"/>
        <w:left w:val="none" w:sz="0" w:space="0" w:color="auto"/>
        <w:bottom w:val="none" w:sz="0" w:space="0" w:color="auto"/>
        <w:right w:val="none" w:sz="0" w:space="0" w:color="auto"/>
      </w:divBdr>
    </w:div>
    <w:div w:id="639652036">
      <w:bodyDiv w:val="1"/>
      <w:marLeft w:val="0"/>
      <w:marRight w:val="0"/>
      <w:marTop w:val="0"/>
      <w:marBottom w:val="0"/>
      <w:divBdr>
        <w:top w:val="none" w:sz="0" w:space="0" w:color="auto"/>
        <w:left w:val="none" w:sz="0" w:space="0" w:color="auto"/>
        <w:bottom w:val="none" w:sz="0" w:space="0" w:color="auto"/>
        <w:right w:val="none" w:sz="0" w:space="0" w:color="auto"/>
      </w:divBdr>
    </w:div>
    <w:div w:id="640622631">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65405754">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1875980">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695738113">
      <w:bodyDiv w:val="1"/>
      <w:marLeft w:val="0"/>
      <w:marRight w:val="0"/>
      <w:marTop w:val="0"/>
      <w:marBottom w:val="0"/>
      <w:divBdr>
        <w:top w:val="none" w:sz="0" w:space="0" w:color="auto"/>
        <w:left w:val="none" w:sz="0" w:space="0" w:color="auto"/>
        <w:bottom w:val="none" w:sz="0" w:space="0" w:color="auto"/>
        <w:right w:val="none" w:sz="0" w:space="0" w:color="auto"/>
      </w:divBdr>
    </w:div>
    <w:div w:id="708919340">
      <w:bodyDiv w:val="1"/>
      <w:marLeft w:val="0"/>
      <w:marRight w:val="0"/>
      <w:marTop w:val="0"/>
      <w:marBottom w:val="0"/>
      <w:divBdr>
        <w:top w:val="none" w:sz="0" w:space="0" w:color="auto"/>
        <w:left w:val="none" w:sz="0" w:space="0" w:color="auto"/>
        <w:bottom w:val="none" w:sz="0" w:space="0" w:color="auto"/>
        <w:right w:val="none" w:sz="0" w:space="0" w:color="auto"/>
      </w:divBdr>
    </w:div>
    <w:div w:id="714543809">
      <w:bodyDiv w:val="1"/>
      <w:marLeft w:val="0"/>
      <w:marRight w:val="0"/>
      <w:marTop w:val="0"/>
      <w:marBottom w:val="0"/>
      <w:divBdr>
        <w:top w:val="none" w:sz="0" w:space="0" w:color="auto"/>
        <w:left w:val="none" w:sz="0" w:space="0" w:color="auto"/>
        <w:bottom w:val="none" w:sz="0" w:space="0" w:color="auto"/>
        <w:right w:val="none" w:sz="0" w:space="0" w:color="auto"/>
      </w:divBdr>
    </w:div>
    <w:div w:id="714890219">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8015897">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745566051">
      <w:bodyDiv w:val="1"/>
      <w:marLeft w:val="0"/>
      <w:marRight w:val="0"/>
      <w:marTop w:val="0"/>
      <w:marBottom w:val="0"/>
      <w:divBdr>
        <w:top w:val="none" w:sz="0" w:space="0" w:color="auto"/>
        <w:left w:val="none" w:sz="0" w:space="0" w:color="auto"/>
        <w:bottom w:val="none" w:sz="0" w:space="0" w:color="auto"/>
        <w:right w:val="none" w:sz="0" w:space="0" w:color="auto"/>
      </w:divBdr>
    </w:div>
    <w:div w:id="750354356">
      <w:bodyDiv w:val="1"/>
      <w:marLeft w:val="0"/>
      <w:marRight w:val="0"/>
      <w:marTop w:val="0"/>
      <w:marBottom w:val="0"/>
      <w:divBdr>
        <w:top w:val="none" w:sz="0" w:space="0" w:color="auto"/>
        <w:left w:val="none" w:sz="0" w:space="0" w:color="auto"/>
        <w:bottom w:val="none" w:sz="0" w:space="0" w:color="auto"/>
        <w:right w:val="none" w:sz="0" w:space="0" w:color="auto"/>
      </w:divBdr>
    </w:div>
    <w:div w:id="764770282">
      <w:bodyDiv w:val="1"/>
      <w:marLeft w:val="0"/>
      <w:marRight w:val="0"/>
      <w:marTop w:val="0"/>
      <w:marBottom w:val="0"/>
      <w:divBdr>
        <w:top w:val="none" w:sz="0" w:space="0" w:color="auto"/>
        <w:left w:val="none" w:sz="0" w:space="0" w:color="auto"/>
        <w:bottom w:val="none" w:sz="0" w:space="0" w:color="auto"/>
        <w:right w:val="none" w:sz="0" w:space="0" w:color="auto"/>
      </w:divBdr>
    </w:div>
    <w:div w:id="772097223">
      <w:bodyDiv w:val="1"/>
      <w:marLeft w:val="0"/>
      <w:marRight w:val="0"/>
      <w:marTop w:val="0"/>
      <w:marBottom w:val="0"/>
      <w:divBdr>
        <w:top w:val="none" w:sz="0" w:space="0" w:color="auto"/>
        <w:left w:val="none" w:sz="0" w:space="0" w:color="auto"/>
        <w:bottom w:val="none" w:sz="0" w:space="0" w:color="auto"/>
        <w:right w:val="none" w:sz="0" w:space="0" w:color="auto"/>
      </w:divBdr>
    </w:div>
    <w:div w:id="783960140">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55535725">
      <w:bodyDiv w:val="1"/>
      <w:marLeft w:val="0"/>
      <w:marRight w:val="0"/>
      <w:marTop w:val="0"/>
      <w:marBottom w:val="0"/>
      <w:divBdr>
        <w:top w:val="none" w:sz="0" w:space="0" w:color="auto"/>
        <w:left w:val="none" w:sz="0" w:space="0" w:color="auto"/>
        <w:bottom w:val="none" w:sz="0" w:space="0" w:color="auto"/>
        <w:right w:val="none" w:sz="0" w:space="0" w:color="auto"/>
      </w:divBdr>
    </w:div>
    <w:div w:id="8557707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6626736">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893081610">
      <w:bodyDiv w:val="1"/>
      <w:marLeft w:val="0"/>
      <w:marRight w:val="0"/>
      <w:marTop w:val="0"/>
      <w:marBottom w:val="0"/>
      <w:divBdr>
        <w:top w:val="none" w:sz="0" w:space="0" w:color="auto"/>
        <w:left w:val="none" w:sz="0" w:space="0" w:color="auto"/>
        <w:bottom w:val="none" w:sz="0" w:space="0" w:color="auto"/>
        <w:right w:val="none" w:sz="0" w:space="0" w:color="auto"/>
      </w:divBdr>
    </w:div>
    <w:div w:id="900991115">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17784612">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344126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582127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6715371">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01545189">
      <w:bodyDiv w:val="1"/>
      <w:marLeft w:val="0"/>
      <w:marRight w:val="0"/>
      <w:marTop w:val="0"/>
      <w:marBottom w:val="0"/>
      <w:divBdr>
        <w:top w:val="none" w:sz="0" w:space="0" w:color="auto"/>
        <w:left w:val="none" w:sz="0" w:space="0" w:color="auto"/>
        <w:bottom w:val="none" w:sz="0" w:space="0" w:color="auto"/>
        <w:right w:val="none" w:sz="0" w:space="0" w:color="auto"/>
      </w:divBdr>
    </w:div>
    <w:div w:id="1023441495">
      <w:bodyDiv w:val="1"/>
      <w:marLeft w:val="0"/>
      <w:marRight w:val="0"/>
      <w:marTop w:val="0"/>
      <w:marBottom w:val="0"/>
      <w:divBdr>
        <w:top w:val="none" w:sz="0" w:space="0" w:color="auto"/>
        <w:left w:val="none" w:sz="0" w:space="0" w:color="auto"/>
        <w:bottom w:val="none" w:sz="0" w:space="0" w:color="auto"/>
        <w:right w:val="none" w:sz="0" w:space="0" w:color="auto"/>
      </w:divBdr>
    </w:div>
    <w:div w:id="1024215209">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
    <w:div w:id="1030763527">
      <w:bodyDiv w:val="1"/>
      <w:marLeft w:val="0"/>
      <w:marRight w:val="0"/>
      <w:marTop w:val="0"/>
      <w:marBottom w:val="0"/>
      <w:divBdr>
        <w:top w:val="none" w:sz="0" w:space="0" w:color="auto"/>
        <w:left w:val="none" w:sz="0" w:space="0" w:color="auto"/>
        <w:bottom w:val="none" w:sz="0" w:space="0" w:color="auto"/>
        <w:right w:val="none" w:sz="0" w:space="0" w:color="auto"/>
      </w:divBdr>
    </w:div>
    <w:div w:id="1031764372">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38236523">
      <w:bodyDiv w:val="1"/>
      <w:marLeft w:val="0"/>
      <w:marRight w:val="0"/>
      <w:marTop w:val="0"/>
      <w:marBottom w:val="0"/>
      <w:divBdr>
        <w:top w:val="none" w:sz="0" w:space="0" w:color="auto"/>
        <w:left w:val="none" w:sz="0" w:space="0" w:color="auto"/>
        <w:bottom w:val="none" w:sz="0" w:space="0" w:color="auto"/>
        <w:right w:val="none" w:sz="0" w:space="0" w:color="auto"/>
      </w:divBdr>
    </w:div>
    <w:div w:id="1039167990">
      <w:bodyDiv w:val="1"/>
      <w:marLeft w:val="0"/>
      <w:marRight w:val="0"/>
      <w:marTop w:val="0"/>
      <w:marBottom w:val="0"/>
      <w:divBdr>
        <w:top w:val="none" w:sz="0" w:space="0" w:color="auto"/>
        <w:left w:val="none" w:sz="0" w:space="0" w:color="auto"/>
        <w:bottom w:val="none" w:sz="0" w:space="0" w:color="auto"/>
        <w:right w:val="none" w:sz="0" w:space="0" w:color="auto"/>
      </w:divBdr>
    </w:div>
    <w:div w:id="1066489731">
      <w:bodyDiv w:val="1"/>
      <w:marLeft w:val="0"/>
      <w:marRight w:val="0"/>
      <w:marTop w:val="0"/>
      <w:marBottom w:val="0"/>
      <w:divBdr>
        <w:top w:val="none" w:sz="0" w:space="0" w:color="auto"/>
        <w:left w:val="none" w:sz="0" w:space="0" w:color="auto"/>
        <w:bottom w:val="none" w:sz="0" w:space="0" w:color="auto"/>
        <w:right w:val="none" w:sz="0" w:space="0" w:color="auto"/>
      </w:divBdr>
    </w:div>
    <w:div w:id="1066761289">
      <w:bodyDiv w:val="1"/>
      <w:marLeft w:val="0"/>
      <w:marRight w:val="0"/>
      <w:marTop w:val="0"/>
      <w:marBottom w:val="0"/>
      <w:divBdr>
        <w:top w:val="none" w:sz="0" w:space="0" w:color="auto"/>
        <w:left w:val="none" w:sz="0" w:space="0" w:color="auto"/>
        <w:bottom w:val="none" w:sz="0" w:space="0" w:color="auto"/>
        <w:right w:val="none" w:sz="0" w:space="0" w:color="auto"/>
      </w:divBdr>
    </w:div>
    <w:div w:id="1075080687">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06846181">
      <w:bodyDiv w:val="1"/>
      <w:marLeft w:val="0"/>
      <w:marRight w:val="0"/>
      <w:marTop w:val="0"/>
      <w:marBottom w:val="0"/>
      <w:divBdr>
        <w:top w:val="none" w:sz="0" w:space="0" w:color="auto"/>
        <w:left w:val="none" w:sz="0" w:space="0" w:color="auto"/>
        <w:bottom w:val="none" w:sz="0" w:space="0" w:color="auto"/>
        <w:right w:val="none" w:sz="0" w:space="0" w:color="auto"/>
      </w:divBdr>
    </w:div>
    <w:div w:id="1112940047">
      <w:bodyDiv w:val="1"/>
      <w:marLeft w:val="0"/>
      <w:marRight w:val="0"/>
      <w:marTop w:val="0"/>
      <w:marBottom w:val="0"/>
      <w:divBdr>
        <w:top w:val="none" w:sz="0" w:space="0" w:color="auto"/>
        <w:left w:val="none" w:sz="0" w:space="0" w:color="auto"/>
        <w:bottom w:val="none" w:sz="0" w:space="0" w:color="auto"/>
        <w:right w:val="none" w:sz="0" w:space="0" w:color="auto"/>
      </w:divBdr>
    </w:div>
    <w:div w:id="1118571548">
      <w:bodyDiv w:val="1"/>
      <w:marLeft w:val="0"/>
      <w:marRight w:val="0"/>
      <w:marTop w:val="0"/>
      <w:marBottom w:val="0"/>
      <w:divBdr>
        <w:top w:val="none" w:sz="0" w:space="0" w:color="auto"/>
        <w:left w:val="none" w:sz="0" w:space="0" w:color="auto"/>
        <w:bottom w:val="none" w:sz="0" w:space="0" w:color="auto"/>
        <w:right w:val="none" w:sz="0" w:space="0" w:color="auto"/>
      </w:divBdr>
    </w:div>
    <w:div w:id="1133673947">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52674582">
      <w:bodyDiv w:val="1"/>
      <w:marLeft w:val="0"/>
      <w:marRight w:val="0"/>
      <w:marTop w:val="0"/>
      <w:marBottom w:val="0"/>
      <w:divBdr>
        <w:top w:val="none" w:sz="0" w:space="0" w:color="auto"/>
        <w:left w:val="none" w:sz="0" w:space="0" w:color="auto"/>
        <w:bottom w:val="none" w:sz="0" w:space="0" w:color="auto"/>
        <w:right w:val="none" w:sz="0" w:space="0" w:color="auto"/>
      </w:divBdr>
    </w:div>
    <w:div w:id="1166432642">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168977737">
      <w:bodyDiv w:val="1"/>
      <w:marLeft w:val="0"/>
      <w:marRight w:val="0"/>
      <w:marTop w:val="0"/>
      <w:marBottom w:val="0"/>
      <w:divBdr>
        <w:top w:val="none" w:sz="0" w:space="0" w:color="auto"/>
        <w:left w:val="none" w:sz="0" w:space="0" w:color="auto"/>
        <w:bottom w:val="none" w:sz="0" w:space="0" w:color="auto"/>
        <w:right w:val="none" w:sz="0" w:space="0" w:color="auto"/>
      </w:divBdr>
    </w:div>
    <w:div w:id="1189493767">
      <w:bodyDiv w:val="1"/>
      <w:marLeft w:val="0"/>
      <w:marRight w:val="0"/>
      <w:marTop w:val="0"/>
      <w:marBottom w:val="0"/>
      <w:divBdr>
        <w:top w:val="none" w:sz="0" w:space="0" w:color="auto"/>
        <w:left w:val="none" w:sz="0" w:space="0" w:color="auto"/>
        <w:bottom w:val="none" w:sz="0" w:space="0" w:color="auto"/>
        <w:right w:val="none" w:sz="0" w:space="0" w:color="auto"/>
      </w:divBdr>
    </w:div>
    <w:div w:id="1192034716">
      <w:bodyDiv w:val="1"/>
      <w:marLeft w:val="0"/>
      <w:marRight w:val="0"/>
      <w:marTop w:val="0"/>
      <w:marBottom w:val="0"/>
      <w:divBdr>
        <w:top w:val="none" w:sz="0" w:space="0" w:color="auto"/>
        <w:left w:val="none" w:sz="0" w:space="0" w:color="auto"/>
        <w:bottom w:val="none" w:sz="0" w:space="0" w:color="auto"/>
        <w:right w:val="none" w:sz="0" w:space="0" w:color="auto"/>
      </w:divBdr>
    </w:div>
    <w:div w:id="1196307738">
      <w:bodyDiv w:val="1"/>
      <w:marLeft w:val="0"/>
      <w:marRight w:val="0"/>
      <w:marTop w:val="0"/>
      <w:marBottom w:val="0"/>
      <w:divBdr>
        <w:top w:val="none" w:sz="0" w:space="0" w:color="auto"/>
        <w:left w:val="none" w:sz="0" w:space="0" w:color="auto"/>
        <w:bottom w:val="none" w:sz="0" w:space="0" w:color="auto"/>
        <w:right w:val="none" w:sz="0" w:space="0" w:color="auto"/>
      </w:divBdr>
    </w:div>
    <w:div w:id="1206062339">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07639909">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38788592">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424142">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09550929">
      <w:bodyDiv w:val="1"/>
      <w:marLeft w:val="0"/>
      <w:marRight w:val="0"/>
      <w:marTop w:val="0"/>
      <w:marBottom w:val="0"/>
      <w:divBdr>
        <w:top w:val="none" w:sz="0" w:space="0" w:color="auto"/>
        <w:left w:val="none" w:sz="0" w:space="0" w:color="auto"/>
        <w:bottom w:val="none" w:sz="0" w:space="0" w:color="auto"/>
        <w:right w:val="none" w:sz="0" w:space="0" w:color="auto"/>
      </w:divBdr>
    </w:div>
    <w:div w:id="1322277453">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45086436">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65909242">
      <w:bodyDiv w:val="1"/>
      <w:marLeft w:val="0"/>
      <w:marRight w:val="0"/>
      <w:marTop w:val="0"/>
      <w:marBottom w:val="0"/>
      <w:divBdr>
        <w:top w:val="none" w:sz="0" w:space="0" w:color="auto"/>
        <w:left w:val="none" w:sz="0" w:space="0" w:color="auto"/>
        <w:bottom w:val="none" w:sz="0" w:space="0" w:color="auto"/>
        <w:right w:val="none" w:sz="0" w:space="0" w:color="auto"/>
      </w:divBdr>
    </w:div>
    <w:div w:id="1369909984">
      <w:bodyDiv w:val="1"/>
      <w:marLeft w:val="0"/>
      <w:marRight w:val="0"/>
      <w:marTop w:val="0"/>
      <w:marBottom w:val="0"/>
      <w:divBdr>
        <w:top w:val="none" w:sz="0" w:space="0" w:color="auto"/>
        <w:left w:val="none" w:sz="0" w:space="0" w:color="auto"/>
        <w:bottom w:val="none" w:sz="0" w:space="0" w:color="auto"/>
        <w:right w:val="none" w:sz="0" w:space="0" w:color="auto"/>
      </w:divBdr>
    </w:div>
    <w:div w:id="1373113257">
      <w:bodyDiv w:val="1"/>
      <w:marLeft w:val="0"/>
      <w:marRight w:val="0"/>
      <w:marTop w:val="0"/>
      <w:marBottom w:val="0"/>
      <w:divBdr>
        <w:top w:val="none" w:sz="0" w:space="0" w:color="auto"/>
        <w:left w:val="none" w:sz="0" w:space="0" w:color="auto"/>
        <w:bottom w:val="none" w:sz="0" w:space="0" w:color="auto"/>
        <w:right w:val="none" w:sz="0" w:space="0" w:color="auto"/>
      </w:divBdr>
    </w:div>
    <w:div w:id="1373843663">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85330563">
      <w:bodyDiv w:val="1"/>
      <w:marLeft w:val="0"/>
      <w:marRight w:val="0"/>
      <w:marTop w:val="0"/>
      <w:marBottom w:val="0"/>
      <w:divBdr>
        <w:top w:val="none" w:sz="0" w:space="0" w:color="auto"/>
        <w:left w:val="none" w:sz="0" w:space="0" w:color="auto"/>
        <w:bottom w:val="none" w:sz="0" w:space="0" w:color="auto"/>
        <w:right w:val="none" w:sz="0" w:space="0" w:color="auto"/>
      </w:divBdr>
    </w:div>
    <w:div w:id="1389643781">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394890333">
      <w:bodyDiv w:val="1"/>
      <w:marLeft w:val="0"/>
      <w:marRight w:val="0"/>
      <w:marTop w:val="0"/>
      <w:marBottom w:val="0"/>
      <w:divBdr>
        <w:top w:val="none" w:sz="0" w:space="0" w:color="auto"/>
        <w:left w:val="none" w:sz="0" w:space="0" w:color="auto"/>
        <w:bottom w:val="none" w:sz="0" w:space="0" w:color="auto"/>
        <w:right w:val="none" w:sz="0" w:space="0" w:color="auto"/>
      </w:divBdr>
    </w:div>
    <w:div w:id="1398282905">
      <w:bodyDiv w:val="1"/>
      <w:marLeft w:val="0"/>
      <w:marRight w:val="0"/>
      <w:marTop w:val="0"/>
      <w:marBottom w:val="0"/>
      <w:divBdr>
        <w:top w:val="none" w:sz="0" w:space="0" w:color="auto"/>
        <w:left w:val="none" w:sz="0" w:space="0" w:color="auto"/>
        <w:bottom w:val="none" w:sz="0" w:space="0" w:color="auto"/>
        <w:right w:val="none" w:sz="0" w:space="0" w:color="auto"/>
      </w:divBdr>
    </w:div>
    <w:div w:id="1402632346">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4277696">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482622078">
      <w:bodyDiv w:val="1"/>
      <w:marLeft w:val="0"/>
      <w:marRight w:val="0"/>
      <w:marTop w:val="0"/>
      <w:marBottom w:val="0"/>
      <w:divBdr>
        <w:top w:val="none" w:sz="0" w:space="0" w:color="auto"/>
        <w:left w:val="none" w:sz="0" w:space="0" w:color="auto"/>
        <w:bottom w:val="none" w:sz="0" w:space="0" w:color="auto"/>
        <w:right w:val="none" w:sz="0" w:space="0" w:color="auto"/>
      </w:divBdr>
    </w:div>
    <w:div w:id="1501657108">
      <w:bodyDiv w:val="1"/>
      <w:marLeft w:val="0"/>
      <w:marRight w:val="0"/>
      <w:marTop w:val="0"/>
      <w:marBottom w:val="0"/>
      <w:divBdr>
        <w:top w:val="none" w:sz="0" w:space="0" w:color="auto"/>
        <w:left w:val="none" w:sz="0" w:space="0" w:color="auto"/>
        <w:bottom w:val="none" w:sz="0" w:space="0" w:color="auto"/>
        <w:right w:val="none" w:sz="0" w:space="0" w:color="auto"/>
      </w:divBdr>
    </w:div>
    <w:div w:id="1506893869">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41671625">
      <w:bodyDiv w:val="1"/>
      <w:marLeft w:val="0"/>
      <w:marRight w:val="0"/>
      <w:marTop w:val="0"/>
      <w:marBottom w:val="0"/>
      <w:divBdr>
        <w:top w:val="none" w:sz="0" w:space="0" w:color="auto"/>
        <w:left w:val="none" w:sz="0" w:space="0" w:color="auto"/>
        <w:bottom w:val="none" w:sz="0" w:space="0" w:color="auto"/>
        <w:right w:val="none" w:sz="0" w:space="0" w:color="auto"/>
      </w:divBdr>
    </w:div>
    <w:div w:id="155807939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06763777">
      <w:bodyDiv w:val="1"/>
      <w:marLeft w:val="0"/>
      <w:marRight w:val="0"/>
      <w:marTop w:val="0"/>
      <w:marBottom w:val="0"/>
      <w:divBdr>
        <w:top w:val="none" w:sz="0" w:space="0" w:color="auto"/>
        <w:left w:val="none" w:sz="0" w:space="0" w:color="auto"/>
        <w:bottom w:val="none" w:sz="0" w:space="0" w:color="auto"/>
        <w:right w:val="none" w:sz="0" w:space="0" w:color="auto"/>
      </w:divBdr>
    </w:div>
    <w:div w:id="1615288359">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62853067">
      <w:bodyDiv w:val="1"/>
      <w:marLeft w:val="0"/>
      <w:marRight w:val="0"/>
      <w:marTop w:val="0"/>
      <w:marBottom w:val="0"/>
      <w:divBdr>
        <w:top w:val="none" w:sz="0" w:space="0" w:color="auto"/>
        <w:left w:val="none" w:sz="0" w:space="0" w:color="auto"/>
        <w:bottom w:val="none" w:sz="0" w:space="0" w:color="auto"/>
        <w:right w:val="none" w:sz="0" w:space="0" w:color="auto"/>
      </w:divBdr>
    </w:div>
    <w:div w:id="1666589456">
      <w:bodyDiv w:val="1"/>
      <w:marLeft w:val="0"/>
      <w:marRight w:val="0"/>
      <w:marTop w:val="0"/>
      <w:marBottom w:val="0"/>
      <w:divBdr>
        <w:top w:val="none" w:sz="0" w:space="0" w:color="auto"/>
        <w:left w:val="none" w:sz="0" w:space="0" w:color="auto"/>
        <w:bottom w:val="none" w:sz="0" w:space="0" w:color="auto"/>
        <w:right w:val="none" w:sz="0" w:space="0" w:color="auto"/>
      </w:divBdr>
    </w:div>
    <w:div w:id="1672752999">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682970673">
      <w:bodyDiv w:val="1"/>
      <w:marLeft w:val="0"/>
      <w:marRight w:val="0"/>
      <w:marTop w:val="0"/>
      <w:marBottom w:val="0"/>
      <w:divBdr>
        <w:top w:val="none" w:sz="0" w:space="0" w:color="auto"/>
        <w:left w:val="none" w:sz="0" w:space="0" w:color="auto"/>
        <w:bottom w:val="none" w:sz="0" w:space="0" w:color="auto"/>
        <w:right w:val="none" w:sz="0" w:space="0" w:color="auto"/>
      </w:divBdr>
    </w:div>
    <w:div w:id="1690568026">
      <w:bodyDiv w:val="1"/>
      <w:marLeft w:val="0"/>
      <w:marRight w:val="0"/>
      <w:marTop w:val="0"/>
      <w:marBottom w:val="0"/>
      <w:divBdr>
        <w:top w:val="none" w:sz="0" w:space="0" w:color="auto"/>
        <w:left w:val="none" w:sz="0" w:space="0" w:color="auto"/>
        <w:bottom w:val="none" w:sz="0" w:space="0" w:color="auto"/>
        <w:right w:val="none" w:sz="0" w:space="0" w:color="auto"/>
      </w:divBdr>
    </w:div>
    <w:div w:id="1703558880">
      <w:bodyDiv w:val="1"/>
      <w:marLeft w:val="0"/>
      <w:marRight w:val="0"/>
      <w:marTop w:val="0"/>
      <w:marBottom w:val="0"/>
      <w:divBdr>
        <w:top w:val="none" w:sz="0" w:space="0" w:color="auto"/>
        <w:left w:val="none" w:sz="0" w:space="0" w:color="auto"/>
        <w:bottom w:val="none" w:sz="0" w:space="0" w:color="auto"/>
        <w:right w:val="none" w:sz="0" w:space="0" w:color="auto"/>
      </w:divBdr>
    </w:div>
    <w:div w:id="1705329732">
      <w:bodyDiv w:val="1"/>
      <w:marLeft w:val="0"/>
      <w:marRight w:val="0"/>
      <w:marTop w:val="0"/>
      <w:marBottom w:val="0"/>
      <w:divBdr>
        <w:top w:val="none" w:sz="0" w:space="0" w:color="auto"/>
        <w:left w:val="none" w:sz="0" w:space="0" w:color="auto"/>
        <w:bottom w:val="none" w:sz="0" w:space="0" w:color="auto"/>
        <w:right w:val="none" w:sz="0" w:space="0" w:color="auto"/>
      </w:divBdr>
    </w:div>
    <w:div w:id="1710102230">
      <w:bodyDiv w:val="1"/>
      <w:marLeft w:val="0"/>
      <w:marRight w:val="0"/>
      <w:marTop w:val="0"/>
      <w:marBottom w:val="0"/>
      <w:divBdr>
        <w:top w:val="none" w:sz="0" w:space="0" w:color="auto"/>
        <w:left w:val="none" w:sz="0" w:space="0" w:color="auto"/>
        <w:bottom w:val="none" w:sz="0" w:space="0" w:color="auto"/>
        <w:right w:val="none" w:sz="0" w:space="0" w:color="auto"/>
      </w:divBdr>
    </w:div>
    <w:div w:id="1718318058">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3716791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763796838">
      <w:bodyDiv w:val="1"/>
      <w:marLeft w:val="0"/>
      <w:marRight w:val="0"/>
      <w:marTop w:val="0"/>
      <w:marBottom w:val="0"/>
      <w:divBdr>
        <w:top w:val="none" w:sz="0" w:space="0" w:color="auto"/>
        <w:left w:val="none" w:sz="0" w:space="0" w:color="auto"/>
        <w:bottom w:val="none" w:sz="0" w:space="0" w:color="auto"/>
        <w:right w:val="none" w:sz="0" w:space="0" w:color="auto"/>
      </w:divBdr>
    </w:div>
    <w:div w:id="1773815139">
      <w:bodyDiv w:val="1"/>
      <w:marLeft w:val="0"/>
      <w:marRight w:val="0"/>
      <w:marTop w:val="0"/>
      <w:marBottom w:val="0"/>
      <w:divBdr>
        <w:top w:val="none" w:sz="0" w:space="0" w:color="auto"/>
        <w:left w:val="none" w:sz="0" w:space="0" w:color="auto"/>
        <w:bottom w:val="none" w:sz="0" w:space="0" w:color="auto"/>
        <w:right w:val="none" w:sz="0" w:space="0" w:color="auto"/>
      </w:divBdr>
    </w:div>
    <w:div w:id="1778791825">
      <w:bodyDiv w:val="1"/>
      <w:marLeft w:val="0"/>
      <w:marRight w:val="0"/>
      <w:marTop w:val="0"/>
      <w:marBottom w:val="0"/>
      <w:divBdr>
        <w:top w:val="none" w:sz="0" w:space="0" w:color="auto"/>
        <w:left w:val="none" w:sz="0" w:space="0" w:color="auto"/>
        <w:bottom w:val="none" w:sz="0" w:space="0" w:color="auto"/>
        <w:right w:val="none" w:sz="0" w:space="0" w:color="auto"/>
      </w:divBdr>
    </w:div>
    <w:div w:id="1796098044">
      <w:bodyDiv w:val="1"/>
      <w:marLeft w:val="0"/>
      <w:marRight w:val="0"/>
      <w:marTop w:val="0"/>
      <w:marBottom w:val="0"/>
      <w:divBdr>
        <w:top w:val="none" w:sz="0" w:space="0" w:color="auto"/>
        <w:left w:val="none" w:sz="0" w:space="0" w:color="auto"/>
        <w:bottom w:val="none" w:sz="0" w:space="0" w:color="auto"/>
        <w:right w:val="none" w:sz="0" w:space="0" w:color="auto"/>
      </w:divBdr>
    </w:div>
    <w:div w:id="1796100956">
      <w:bodyDiv w:val="1"/>
      <w:marLeft w:val="0"/>
      <w:marRight w:val="0"/>
      <w:marTop w:val="0"/>
      <w:marBottom w:val="0"/>
      <w:divBdr>
        <w:top w:val="none" w:sz="0" w:space="0" w:color="auto"/>
        <w:left w:val="none" w:sz="0" w:space="0" w:color="auto"/>
        <w:bottom w:val="none" w:sz="0" w:space="0" w:color="auto"/>
        <w:right w:val="none" w:sz="0" w:space="0" w:color="auto"/>
      </w:divBdr>
    </w:div>
    <w:div w:id="1800339622">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6554582">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35801751">
      <w:bodyDiv w:val="1"/>
      <w:marLeft w:val="0"/>
      <w:marRight w:val="0"/>
      <w:marTop w:val="0"/>
      <w:marBottom w:val="0"/>
      <w:divBdr>
        <w:top w:val="none" w:sz="0" w:space="0" w:color="auto"/>
        <w:left w:val="none" w:sz="0" w:space="0" w:color="auto"/>
        <w:bottom w:val="none" w:sz="0" w:space="0" w:color="auto"/>
        <w:right w:val="none" w:sz="0" w:space="0" w:color="auto"/>
      </w:divBdr>
    </w:div>
    <w:div w:id="1847013514">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4415677">
      <w:bodyDiv w:val="1"/>
      <w:marLeft w:val="0"/>
      <w:marRight w:val="0"/>
      <w:marTop w:val="0"/>
      <w:marBottom w:val="0"/>
      <w:divBdr>
        <w:top w:val="none" w:sz="0" w:space="0" w:color="auto"/>
        <w:left w:val="none" w:sz="0" w:space="0" w:color="auto"/>
        <w:bottom w:val="none" w:sz="0" w:space="0" w:color="auto"/>
        <w:right w:val="none" w:sz="0" w:space="0" w:color="auto"/>
      </w:divBdr>
    </w:div>
    <w:div w:id="1878661089">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0046430">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1620790">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35627529">
      <w:bodyDiv w:val="1"/>
      <w:marLeft w:val="0"/>
      <w:marRight w:val="0"/>
      <w:marTop w:val="0"/>
      <w:marBottom w:val="0"/>
      <w:divBdr>
        <w:top w:val="none" w:sz="0" w:space="0" w:color="auto"/>
        <w:left w:val="none" w:sz="0" w:space="0" w:color="auto"/>
        <w:bottom w:val="none" w:sz="0" w:space="0" w:color="auto"/>
        <w:right w:val="none" w:sz="0" w:space="0" w:color="auto"/>
      </w:divBdr>
    </w:div>
    <w:div w:id="1935701275">
      <w:bodyDiv w:val="1"/>
      <w:marLeft w:val="0"/>
      <w:marRight w:val="0"/>
      <w:marTop w:val="0"/>
      <w:marBottom w:val="0"/>
      <w:divBdr>
        <w:top w:val="none" w:sz="0" w:space="0" w:color="auto"/>
        <w:left w:val="none" w:sz="0" w:space="0" w:color="auto"/>
        <w:bottom w:val="none" w:sz="0" w:space="0" w:color="auto"/>
        <w:right w:val="none" w:sz="0" w:space="0" w:color="auto"/>
      </w:divBdr>
    </w:div>
    <w:div w:id="1940792252">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50891647">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66692136">
      <w:bodyDiv w:val="1"/>
      <w:marLeft w:val="0"/>
      <w:marRight w:val="0"/>
      <w:marTop w:val="0"/>
      <w:marBottom w:val="0"/>
      <w:divBdr>
        <w:top w:val="none" w:sz="0" w:space="0" w:color="auto"/>
        <w:left w:val="none" w:sz="0" w:space="0" w:color="auto"/>
        <w:bottom w:val="none" w:sz="0" w:space="0" w:color="auto"/>
        <w:right w:val="none" w:sz="0" w:space="0" w:color="auto"/>
      </w:divBdr>
    </w:div>
    <w:div w:id="1981643514">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2103112">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65134140">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3599427">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19056608">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 w:id="2132358650">
      <w:bodyDiv w:val="1"/>
      <w:marLeft w:val="0"/>
      <w:marRight w:val="0"/>
      <w:marTop w:val="0"/>
      <w:marBottom w:val="0"/>
      <w:divBdr>
        <w:top w:val="none" w:sz="0" w:space="0" w:color="auto"/>
        <w:left w:val="none" w:sz="0" w:space="0" w:color="auto"/>
        <w:bottom w:val="none" w:sz="0" w:space="0" w:color="auto"/>
        <w:right w:val="none" w:sz="0" w:space="0" w:color="auto"/>
      </w:divBdr>
    </w:div>
    <w:div w:id="213694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r.ubc.ca/sites/default/files/documents/Tips_for_offering_modified_duties.pdf" TargetMode="External"/><Relationship Id="rId18" Type="http://schemas.openxmlformats.org/officeDocument/2006/relationships/hyperlink" Target="https://worksafebcmedia.com/enews/ergonomics/2503/background.html" TargetMode="External"/><Relationship Id="rId26" Type="http://schemas.openxmlformats.org/officeDocument/2006/relationships/hyperlink" Target="https://www.worksafebc.com/en/law-policy/occupational-health-safety/searchable-ohs-regulation/ohs-regulation/part-16-mobile-equipment" TargetMode="External"/><Relationship Id="rId39" Type="http://schemas.openxmlformats.org/officeDocument/2006/relationships/footer" Target="footer1.xml"/><Relationship Id="rId21" Type="http://schemas.openxmlformats.org/officeDocument/2006/relationships/hyperlink" Target="https://hr.ubc.ca/health-and-wellbeing/ergonomics/ergonomics-regulations-inspections-and-investigations" TargetMode="External"/><Relationship Id="rId34" Type="http://schemas.openxmlformats.org/officeDocument/2006/relationships/image" Target="media/image2.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hr.ubc.ca/managers-admins/managing-and-leading/health-workplace/worksafebc-claims" TargetMode="External"/><Relationship Id="rId20" Type="http://schemas.openxmlformats.org/officeDocument/2006/relationships/hyperlink" Target="mailto:ergnomoics.info@ubc.ca" TargetMode="External"/><Relationship Id="rId29" Type="http://schemas.openxmlformats.org/officeDocument/2006/relationships/hyperlink" Target="https://srs.ubc.ca/emergency/"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fs.facilities@ubc.ca" TargetMode="External"/><Relationship Id="rId24" Type="http://schemas.openxmlformats.org/officeDocument/2006/relationships/hyperlink" Target="https://www.worksafebc.com/en/law-policy/occupational-health-safety/searchable-ohs-regulation/ohs-regulation/part-16-mobile-equipment" TargetMode="External"/><Relationship Id="rId32" Type="http://schemas.openxmlformats.org/officeDocument/2006/relationships/hyperlink" Target="https://wpl.ubc.ca/browse/srs/johsc/courses/wpl-srs-lst" TargetMode="External"/><Relationship Id="rId37" Type="http://schemas.openxmlformats.org/officeDocument/2006/relationships/image" Target="media/image5.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orksafebc.com/en/law-policy/workers-compensation-law/amendments/bill-41-amendments-to-the-workers-compensation-act/employers-duty-to-cooperate-duty-to-maintain-employment" TargetMode="External"/><Relationship Id="rId23" Type="http://schemas.openxmlformats.org/officeDocument/2006/relationships/hyperlink" Target="mailto:safety.risk@ubc.ca" TargetMode="External"/><Relationship Id="rId28" Type="http://schemas.openxmlformats.org/officeDocument/2006/relationships/hyperlink" Target="https://www2.gov.bc.ca/gov/content/safety/emergency-management/education-programs-toolkits/ep-week" TargetMode="External"/><Relationship Id="rId36"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hr.ubc.ca/health-and-wellbeing/ergonomics" TargetMode="External"/><Relationship Id="rId31" Type="http://schemas.openxmlformats.org/officeDocument/2006/relationships/hyperlink" Target="https://wpl.ubc.ca/browse/srs/johsc/programs/wpl-srs-johsc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cb.info@ubc.ca" TargetMode="External"/><Relationship Id="rId22" Type="http://schemas.openxmlformats.org/officeDocument/2006/relationships/hyperlink" Target="https://ready.ubc.ca/get-informed/emergency-plans/" TargetMode="External"/><Relationship Id="rId27" Type="http://schemas.openxmlformats.org/officeDocument/2006/relationships/hyperlink" Target="https://ca01web.zoom.us/webinar/register/WN_jaBGRfU0RdCkJzn661gLrg" TargetMode="External"/><Relationship Id="rId30" Type="http://schemas.openxmlformats.org/officeDocument/2006/relationships/hyperlink" Target="https://dayofmourning.bc.ca/" TargetMode="External"/><Relationship Id="rId35" Type="http://schemas.openxmlformats.org/officeDocument/2006/relationships/image" Target="media/image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lfs.facilities@ubc.ca" TargetMode="External"/><Relationship Id="rId17" Type="http://schemas.openxmlformats.org/officeDocument/2006/relationships/hyperlink" Target="mailto:wcb.info@ubc.ca" TargetMode="External"/><Relationship Id="rId25" Type="http://schemas.openxmlformats.org/officeDocument/2006/relationships/hyperlink" Target="https://www.worksafebc.com/en/law-policy/occupational-health-safety/searchable-ohs-regulation/ohs-regulation/part-16-mobile-equipment" TargetMode="External"/><Relationship Id="rId33" Type="http://schemas.openxmlformats.org/officeDocument/2006/relationships/image" Target="media/image1.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60A311CAB44841CBB3CA3F23EF0711B2"/>
        <w:category>
          <w:name w:val="General"/>
          <w:gallery w:val="placeholder"/>
        </w:category>
        <w:types>
          <w:type w:val="bbPlcHdr"/>
        </w:types>
        <w:behaviors>
          <w:behavior w:val="content"/>
        </w:behaviors>
        <w:guid w:val="{8E66F5C3-F6B0-4D29-81D0-7E0F13638AB8}"/>
      </w:docPartPr>
      <w:docPartBody>
        <w:p w:rsidR="006D26F1" w:rsidRDefault="006D26F1"/>
      </w:docPartBody>
    </w:docPart>
    <w:docPart>
      <w:docPartPr>
        <w:name w:val="81C4DAAE27434A3F8D2D09FB17E9B782"/>
        <w:category>
          <w:name w:val="General"/>
          <w:gallery w:val="placeholder"/>
        </w:category>
        <w:types>
          <w:type w:val="bbPlcHdr"/>
        </w:types>
        <w:behaviors>
          <w:behavior w:val="content"/>
        </w:behaviors>
        <w:guid w:val="{5002F623-B1C4-42E1-BC61-0ACF13BE197F}"/>
      </w:docPartPr>
      <w:docPartBody>
        <w:p w:rsidR="00EF47EB" w:rsidRDefault="00EF47EB"/>
      </w:docPartBody>
    </w:docPart>
    <w:docPart>
      <w:docPartPr>
        <w:name w:val="099FB08AC89B40B1B991F0BEA081CE24"/>
        <w:category>
          <w:name w:val="General"/>
          <w:gallery w:val="placeholder"/>
        </w:category>
        <w:types>
          <w:type w:val="bbPlcHdr"/>
        </w:types>
        <w:behaviors>
          <w:behavior w:val="content"/>
        </w:behaviors>
        <w:guid w:val="{FA27134D-122A-4DE1-8AFB-39D436873F35}"/>
      </w:docPartPr>
      <w:docPartBody>
        <w:p w:rsidR="00EF47EB" w:rsidRDefault="00EF47EB"/>
      </w:docPartBody>
    </w:docPart>
    <w:docPart>
      <w:docPartPr>
        <w:name w:val="CF2820FBB402461E8A8E5D5649B82D4F"/>
        <w:category>
          <w:name w:val="General"/>
          <w:gallery w:val="placeholder"/>
        </w:category>
        <w:types>
          <w:type w:val="bbPlcHdr"/>
        </w:types>
        <w:behaviors>
          <w:behavior w:val="content"/>
        </w:behaviors>
        <w:guid w:val="{9445530D-E344-4DB8-9625-3B424E00099A}"/>
      </w:docPartPr>
      <w:docPartBody>
        <w:p w:rsidR="00B34213" w:rsidRDefault="00B3421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pen Sans">
    <w:panose1 w:val="020B0606030504020204"/>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83940"/>
    <w:rsid w:val="00090E54"/>
    <w:rsid w:val="000A19FA"/>
    <w:rsid w:val="000A4A64"/>
    <w:rsid w:val="000E01D7"/>
    <w:rsid w:val="00121A63"/>
    <w:rsid w:val="0015697C"/>
    <w:rsid w:val="001A4FBA"/>
    <w:rsid w:val="001E0746"/>
    <w:rsid w:val="0021648C"/>
    <w:rsid w:val="00351B7C"/>
    <w:rsid w:val="00374DA8"/>
    <w:rsid w:val="00375238"/>
    <w:rsid w:val="003D7A45"/>
    <w:rsid w:val="003E78A1"/>
    <w:rsid w:val="00423C97"/>
    <w:rsid w:val="004455EE"/>
    <w:rsid w:val="0049041B"/>
    <w:rsid w:val="004D1DD5"/>
    <w:rsid w:val="005150A5"/>
    <w:rsid w:val="005A4767"/>
    <w:rsid w:val="005A7796"/>
    <w:rsid w:val="005B3457"/>
    <w:rsid w:val="005D0485"/>
    <w:rsid w:val="005F11D9"/>
    <w:rsid w:val="0069498E"/>
    <w:rsid w:val="006B4975"/>
    <w:rsid w:val="006D26F1"/>
    <w:rsid w:val="006F214C"/>
    <w:rsid w:val="007261C0"/>
    <w:rsid w:val="0073481A"/>
    <w:rsid w:val="00776877"/>
    <w:rsid w:val="007E2789"/>
    <w:rsid w:val="007E40F8"/>
    <w:rsid w:val="00872141"/>
    <w:rsid w:val="009129EF"/>
    <w:rsid w:val="00922FF4"/>
    <w:rsid w:val="00947388"/>
    <w:rsid w:val="00972593"/>
    <w:rsid w:val="009B6770"/>
    <w:rsid w:val="009F0B7F"/>
    <w:rsid w:val="00A0562D"/>
    <w:rsid w:val="00A40D09"/>
    <w:rsid w:val="00B34213"/>
    <w:rsid w:val="00BE382D"/>
    <w:rsid w:val="00BE7023"/>
    <w:rsid w:val="00C01866"/>
    <w:rsid w:val="00C31C44"/>
    <w:rsid w:val="00C4022F"/>
    <w:rsid w:val="00C91462"/>
    <w:rsid w:val="00C94DF1"/>
    <w:rsid w:val="00CA3C2B"/>
    <w:rsid w:val="00CD6831"/>
    <w:rsid w:val="00D23F9F"/>
    <w:rsid w:val="00D46C1D"/>
    <w:rsid w:val="00DC6D03"/>
    <w:rsid w:val="00DD0A4A"/>
    <w:rsid w:val="00DE30BC"/>
    <w:rsid w:val="00E1367B"/>
    <w:rsid w:val="00E35246"/>
    <w:rsid w:val="00E9098A"/>
    <w:rsid w:val="00EB7B94"/>
    <w:rsid w:val="00EF47EB"/>
    <w:rsid w:val="00F06BEA"/>
    <w:rsid w:val="00F35E7A"/>
    <w:rsid w:val="00F845BE"/>
    <w:rsid w:val="00F97522"/>
    <w:rsid w:val="00FB788D"/>
    <w:rsid w:val="00FD08FF"/>
    <w:rsid w:val="00FE0140"/>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8" ma:contentTypeDescription="Create a new document." ma:contentTypeScope="" ma:versionID="03d967a31ffae9fa97e917d570755cc0">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f2cff2f74fdc8f4cf7b4f94ca5bf171f"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2.xml><?xml version="1.0" encoding="utf-8"?>
<ds:datastoreItem xmlns:ds="http://schemas.openxmlformats.org/officeDocument/2006/customXml" ds:itemID="{02E14363-8E17-4552-87EB-9AC76ED63C9E}">
  <ds:schemaRefs>
    <ds:schemaRef ds:uri="http://schemas.openxmlformats.org/officeDocument/2006/bibliography"/>
  </ds:schemaRefs>
</ds:datastoreItem>
</file>

<file path=customXml/itemProps3.xml><?xml version="1.0" encoding="utf-8"?>
<ds:datastoreItem xmlns:ds="http://schemas.openxmlformats.org/officeDocument/2006/customXml" ds:itemID="{F4FDDFB7-6225-4E3F-AFBA-14896666F6F1}">
  <ds:schemaRefs>
    <ds:schemaRef ds:uri="http://schemas.microsoft.com/office/2006/metadata/properties"/>
    <ds:schemaRef ds:uri="http://schemas.microsoft.com/office/infopath/2007/PartnerControls"/>
    <ds:schemaRef ds:uri="9ec2d0b7-503f-4434-bd5e-691963e6366e"/>
  </ds:schemaRefs>
</ds:datastoreItem>
</file>

<file path=customXml/itemProps4.xml><?xml version="1.0" encoding="utf-8"?>
<ds:datastoreItem xmlns:ds="http://schemas.openxmlformats.org/officeDocument/2006/customXml" ds:itemID="{3E29CB62-461B-4E05-B560-5A903DC17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5</Pages>
  <Words>3676</Words>
  <Characters>1973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Cheung, Imelda</dc:creator>
  <cp:keywords/>
  <dc:description/>
  <cp:lastModifiedBy>Cheung, Imelda</cp:lastModifiedBy>
  <cp:revision>88</cp:revision>
  <cp:lastPrinted>2021-10-21T16:16:00Z</cp:lastPrinted>
  <dcterms:created xsi:type="dcterms:W3CDTF">2025-05-13T19:04:00Z</dcterms:created>
  <dcterms:modified xsi:type="dcterms:W3CDTF">2025-06-0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